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EC75" w14:textId="7531B51E" w:rsidR="00B20D56" w:rsidRPr="00EA2368" w:rsidRDefault="00B20D56" w:rsidP="00EA2368">
      <w:pPr>
        <w:pStyle w:val="Heading1"/>
        <w:spacing w:before="120" w:after="120" w:line="276" w:lineRule="auto"/>
        <w:jc w:val="center"/>
        <w:rPr>
          <w:rFonts w:asciiTheme="minorHAnsi" w:hAnsiTheme="minorHAnsi" w:cstheme="minorHAnsi"/>
          <w:color w:val="FF595E"/>
        </w:rPr>
      </w:pPr>
      <w:r w:rsidRPr="00EA2368">
        <w:rPr>
          <w:rFonts w:asciiTheme="minorHAnsi" w:hAnsiTheme="minorHAnsi" w:cstheme="minorHAnsi"/>
          <w:color w:val="FF595E"/>
        </w:rPr>
        <w:t xml:space="preserve">Case Study </w:t>
      </w:r>
      <w:r w:rsidR="007E2CCE" w:rsidRPr="00EA2368">
        <w:rPr>
          <w:rFonts w:asciiTheme="minorHAnsi" w:hAnsiTheme="minorHAnsi" w:cstheme="minorHAnsi"/>
          <w:color w:val="FF595E"/>
        </w:rPr>
        <w:t xml:space="preserve">1 </w:t>
      </w:r>
      <w:r w:rsidRPr="00EA2368">
        <w:rPr>
          <w:rFonts w:asciiTheme="minorHAnsi" w:hAnsiTheme="minorHAnsi" w:cstheme="minorHAnsi"/>
          <w:color w:val="FF595E"/>
        </w:rPr>
        <w:t>Task 1.5 – Observation Form</w:t>
      </w:r>
      <w:r w:rsidRPr="00EA2368">
        <w:rPr>
          <w:rFonts w:asciiTheme="minorHAnsi" w:hAnsiTheme="minorHAnsi" w:cstheme="minorHAnsi"/>
          <w:color w:val="FF595E"/>
          <w:sz w:val="36"/>
          <w:szCs w:val="36"/>
        </w:rPr>
        <w:t xml:space="preserve"> </w:t>
      </w:r>
    </w:p>
    <w:p w14:paraId="3BF770A8" w14:textId="24AD7E89" w:rsidR="00B61467" w:rsidRPr="00EA2368" w:rsidRDefault="002F29A7" w:rsidP="00EA2368">
      <w:pPr>
        <w:spacing w:before="120" w:after="120" w:line="276" w:lineRule="auto"/>
        <w:jc w:val="center"/>
        <w:rPr>
          <w:rFonts w:cstheme="minorHAnsi"/>
          <w:i/>
          <w:iCs/>
          <w:color w:val="404040" w:themeColor="text1" w:themeTint="BF"/>
        </w:rPr>
      </w:pPr>
      <w:r w:rsidRPr="00EA2368">
        <w:rPr>
          <w:rFonts w:cstheme="minorHAnsi"/>
          <w:i/>
          <w:iCs/>
          <w:color w:val="404040" w:themeColor="text1" w:themeTint="BF"/>
        </w:rPr>
        <w:t>(This form is for the assessor’s use only)</w:t>
      </w:r>
    </w:p>
    <w:p w14:paraId="1685491F" w14:textId="77777777" w:rsidR="00CC46FB" w:rsidRPr="00EA2368" w:rsidRDefault="00CC46FB" w:rsidP="00EA2368">
      <w:pPr>
        <w:spacing w:before="120" w:after="120" w:line="276" w:lineRule="auto"/>
        <w:jc w:val="center"/>
        <w:rPr>
          <w:rFonts w:cstheme="minorHAnsi"/>
          <w:i/>
          <w:iCs/>
          <w:color w:val="262626" w:themeColor="text1" w:themeTint="D9"/>
        </w:rPr>
      </w:pPr>
    </w:p>
    <w:p w14:paraId="14638672" w14:textId="22802CFC" w:rsidR="002F29A7" w:rsidRPr="00EA2368" w:rsidRDefault="002F29A7"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Purpose</w:t>
      </w:r>
    </w:p>
    <w:p w14:paraId="5AA807E8" w14:textId="4B893035" w:rsidR="001F02AF" w:rsidRPr="00EA2368" w:rsidRDefault="002F29A7"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 xml:space="preserve">This </w:t>
      </w:r>
      <w:r w:rsidR="001F02AF" w:rsidRPr="00EA2368">
        <w:rPr>
          <w:rFonts w:cstheme="minorHAnsi"/>
          <w:i/>
          <w:iCs/>
          <w:color w:val="404040" w:themeColor="text1" w:themeTint="BF"/>
          <w:sz w:val="20"/>
          <w:szCs w:val="20"/>
        </w:rPr>
        <w:t>Observation Form</w:t>
      </w:r>
      <w:r w:rsidRPr="00EA2368">
        <w:rPr>
          <w:rFonts w:cstheme="minorHAnsi"/>
          <w:color w:val="404040" w:themeColor="text1" w:themeTint="BF"/>
          <w:sz w:val="20"/>
          <w:szCs w:val="20"/>
        </w:rPr>
        <w:t xml:space="preserve"> </w:t>
      </w:r>
      <w:r w:rsidR="00B4322F" w:rsidRPr="00EA2368">
        <w:rPr>
          <w:rFonts w:cstheme="minorHAnsi"/>
          <w:color w:val="404040" w:themeColor="text1" w:themeTint="BF"/>
          <w:sz w:val="20"/>
          <w:szCs w:val="20"/>
        </w:rPr>
        <w:t>list</w:t>
      </w:r>
      <w:r w:rsidRPr="00EA2368">
        <w:rPr>
          <w:rFonts w:cstheme="minorHAnsi"/>
          <w:color w:val="404040" w:themeColor="text1" w:themeTint="BF"/>
          <w:sz w:val="20"/>
          <w:szCs w:val="20"/>
        </w:rPr>
        <w:t xml:space="preserve">s the </w:t>
      </w:r>
      <w:r w:rsidR="001F02AF" w:rsidRPr="00EA2368">
        <w:rPr>
          <w:rFonts w:cstheme="minorHAnsi"/>
          <w:color w:val="404040" w:themeColor="text1" w:themeTint="BF"/>
          <w:sz w:val="20"/>
          <w:szCs w:val="20"/>
        </w:rPr>
        <w:t xml:space="preserve">practical skills that the candidate must demonstrate/perform while completing </w:t>
      </w:r>
      <w:r w:rsidR="00B20D56" w:rsidRPr="00EA2368">
        <w:rPr>
          <w:rFonts w:cstheme="minorHAnsi"/>
          <w:b/>
          <w:bCs/>
          <w:color w:val="404040" w:themeColor="text1" w:themeTint="BF"/>
          <w:sz w:val="20"/>
          <w:szCs w:val="20"/>
        </w:rPr>
        <w:t xml:space="preserve">Case Study </w:t>
      </w:r>
      <w:r w:rsidR="007E2CCE" w:rsidRPr="00EA2368">
        <w:rPr>
          <w:rFonts w:cstheme="minorHAnsi"/>
          <w:b/>
          <w:bCs/>
          <w:color w:val="404040" w:themeColor="text1" w:themeTint="BF"/>
          <w:sz w:val="20"/>
          <w:szCs w:val="20"/>
        </w:rPr>
        <w:t xml:space="preserve">1 </w:t>
      </w:r>
      <w:r w:rsidR="00B20D56" w:rsidRPr="00EA2368">
        <w:rPr>
          <w:rFonts w:cstheme="minorHAnsi"/>
          <w:b/>
          <w:bCs/>
          <w:color w:val="404040" w:themeColor="text1" w:themeTint="BF"/>
          <w:sz w:val="20"/>
          <w:szCs w:val="20"/>
        </w:rPr>
        <w:t>Task 1.5.</w:t>
      </w:r>
    </w:p>
    <w:p w14:paraId="3CAD83D2" w14:textId="710620F2" w:rsidR="002F29A7" w:rsidRPr="00EA2368" w:rsidRDefault="001F02AF"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 xml:space="preserve">This form is to be completed by the candidate’s assessor to document their observations on the candidate’s performance in </w:t>
      </w:r>
      <w:r w:rsidR="00B20D56" w:rsidRPr="00EA2368">
        <w:rPr>
          <w:rFonts w:cstheme="minorHAnsi"/>
          <w:color w:val="404040" w:themeColor="text1" w:themeTint="BF"/>
          <w:sz w:val="20"/>
          <w:szCs w:val="20"/>
        </w:rPr>
        <w:t xml:space="preserve">Case Study </w:t>
      </w:r>
      <w:r w:rsidR="007E2CCE" w:rsidRPr="00EA2368">
        <w:rPr>
          <w:rFonts w:cstheme="minorHAnsi"/>
          <w:color w:val="404040" w:themeColor="text1" w:themeTint="BF"/>
          <w:sz w:val="20"/>
          <w:szCs w:val="20"/>
        </w:rPr>
        <w:t xml:space="preserve">1 </w:t>
      </w:r>
      <w:r w:rsidR="00B20D56" w:rsidRPr="00EA2368">
        <w:rPr>
          <w:rFonts w:cstheme="minorHAnsi"/>
          <w:color w:val="404040" w:themeColor="text1" w:themeTint="BF"/>
          <w:sz w:val="20"/>
          <w:szCs w:val="20"/>
        </w:rPr>
        <w:t>Task 1.5.</w:t>
      </w:r>
    </w:p>
    <w:p w14:paraId="72E1676E" w14:textId="77777777" w:rsidR="001F02AF" w:rsidRPr="00EA2368" w:rsidRDefault="001F02AF" w:rsidP="00EA2368">
      <w:pPr>
        <w:spacing w:before="120" w:after="120" w:line="276" w:lineRule="auto"/>
        <w:jc w:val="both"/>
        <w:rPr>
          <w:rFonts w:cstheme="minorHAnsi"/>
          <w:color w:val="404040" w:themeColor="text1" w:themeTint="BF"/>
          <w:sz w:val="20"/>
          <w:szCs w:val="20"/>
        </w:rPr>
      </w:pPr>
    </w:p>
    <w:p w14:paraId="341CFD6B" w14:textId="494A141D" w:rsidR="002F29A7" w:rsidRPr="00EA2368" w:rsidRDefault="002F29A7"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Task Overview</w:t>
      </w:r>
    </w:p>
    <w:p w14:paraId="2B1D3AA5" w14:textId="765339D0" w:rsidR="005014A8" w:rsidRPr="00EA2368" w:rsidRDefault="005014A8"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 xml:space="preserve">For this task, the candidate is required to facilitate a support activity for </w:t>
      </w:r>
      <w:r w:rsidR="00DE278F" w:rsidRPr="00EA2368">
        <w:rPr>
          <w:rFonts w:cstheme="minorHAnsi"/>
          <w:color w:val="404040" w:themeColor="text1" w:themeTint="BF"/>
          <w:sz w:val="20"/>
          <w:szCs w:val="20"/>
        </w:rPr>
        <w:t>their</w:t>
      </w:r>
      <w:r w:rsidRPr="00EA2368">
        <w:rPr>
          <w:rFonts w:cstheme="minorHAnsi"/>
          <w:color w:val="404040" w:themeColor="text1" w:themeTint="BF"/>
          <w:sz w:val="20"/>
          <w:szCs w:val="20"/>
        </w:rPr>
        <w:t xml:space="preserve"> client in each of the following areas:</w:t>
      </w:r>
    </w:p>
    <w:p w14:paraId="25E9AFDE"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Bed bathing</w:t>
      </w:r>
    </w:p>
    <w:p w14:paraId="110C9278"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Shaving</w:t>
      </w:r>
    </w:p>
    <w:p w14:paraId="2A5BCFA0"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Dressing, undressing, and grooming</w:t>
      </w:r>
    </w:p>
    <w:p w14:paraId="1F38F249"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 xml:space="preserve">Eating and drinking </w:t>
      </w:r>
    </w:p>
    <w:p w14:paraId="66B3A718"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Oral hygiene</w:t>
      </w:r>
    </w:p>
    <w:p w14:paraId="151E35FD"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Toileting and the use of continence aids</w:t>
      </w:r>
    </w:p>
    <w:p w14:paraId="4309DE76"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Showering</w:t>
      </w:r>
    </w:p>
    <w:p w14:paraId="6CA82D81" w14:textId="77777777"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Assisting a person in taking pre-packaged medication</w:t>
      </w:r>
    </w:p>
    <w:p w14:paraId="4E013BE3" w14:textId="767648CB" w:rsidR="009D0D9D" w:rsidRPr="00EA2368" w:rsidRDefault="009D0D9D"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Using slide sheets, hoists, slings, and lifters for:</w:t>
      </w:r>
    </w:p>
    <w:p w14:paraId="206349A2" w14:textId="77777777" w:rsidR="009D0D9D" w:rsidRPr="00EA2368" w:rsidRDefault="009D0D9D" w:rsidP="00EA2368">
      <w:pPr>
        <w:numPr>
          <w:ilvl w:val="1"/>
          <w:numId w:val="3"/>
        </w:numPr>
        <w:spacing w:before="120" w:after="120" w:line="276" w:lineRule="auto"/>
        <w:ind w:left="1434" w:hanging="357"/>
        <w:jc w:val="both"/>
        <w:rPr>
          <w:rFonts w:cstheme="minorHAnsi"/>
          <w:color w:val="404040" w:themeColor="text1" w:themeTint="BF"/>
          <w:sz w:val="20"/>
          <w:szCs w:val="20"/>
        </w:rPr>
      </w:pPr>
      <w:r w:rsidRPr="00EA2368">
        <w:rPr>
          <w:rFonts w:cstheme="minorHAnsi"/>
          <w:color w:val="404040" w:themeColor="text1" w:themeTint="BF"/>
          <w:sz w:val="20"/>
          <w:szCs w:val="20"/>
        </w:rPr>
        <w:t>Transferring between bed and chair</w:t>
      </w:r>
    </w:p>
    <w:p w14:paraId="1C0CA159" w14:textId="77777777" w:rsidR="009D0D9D" w:rsidRPr="00EA2368" w:rsidRDefault="009D0D9D" w:rsidP="00EA2368">
      <w:pPr>
        <w:numPr>
          <w:ilvl w:val="1"/>
          <w:numId w:val="3"/>
        </w:numPr>
        <w:spacing w:before="120" w:after="120" w:line="276" w:lineRule="auto"/>
        <w:ind w:left="1434" w:hanging="357"/>
        <w:jc w:val="both"/>
        <w:rPr>
          <w:rFonts w:cstheme="minorHAnsi"/>
          <w:color w:val="404040" w:themeColor="text1" w:themeTint="BF"/>
          <w:sz w:val="20"/>
          <w:szCs w:val="20"/>
        </w:rPr>
      </w:pPr>
      <w:r w:rsidRPr="00EA2368">
        <w:rPr>
          <w:rFonts w:cstheme="minorHAnsi"/>
          <w:color w:val="404040" w:themeColor="text1" w:themeTint="BF"/>
          <w:sz w:val="20"/>
          <w:szCs w:val="20"/>
        </w:rPr>
        <w:t>Transferring from seated to standing position</w:t>
      </w:r>
    </w:p>
    <w:p w14:paraId="2B96907A" w14:textId="77777777" w:rsidR="009D0D9D" w:rsidRPr="00EA2368" w:rsidRDefault="009D0D9D" w:rsidP="00EA2368">
      <w:pPr>
        <w:numPr>
          <w:ilvl w:val="1"/>
          <w:numId w:val="3"/>
        </w:numPr>
        <w:spacing w:before="120" w:after="120" w:line="276" w:lineRule="auto"/>
        <w:ind w:left="1434" w:hanging="357"/>
        <w:jc w:val="both"/>
        <w:rPr>
          <w:rFonts w:cstheme="minorHAnsi"/>
          <w:color w:val="404040" w:themeColor="text1" w:themeTint="BF"/>
          <w:sz w:val="20"/>
          <w:szCs w:val="20"/>
        </w:rPr>
      </w:pPr>
      <w:r w:rsidRPr="00EA2368">
        <w:rPr>
          <w:rFonts w:cstheme="minorHAnsi"/>
          <w:color w:val="404040" w:themeColor="text1" w:themeTint="BF"/>
          <w:sz w:val="20"/>
          <w:szCs w:val="20"/>
        </w:rPr>
        <w:t>Transferring in and out of the car</w:t>
      </w:r>
    </w:p>
    <w:p w14:paraId="0C3E1735" w14:textId="77A869D5" w:rsidR="00666000" w:rsidRPr="00EA2368" w:rsidRDefault="00666000"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Falls recovery</w:t>
      </w:r>
    </w:p>
    <w:p w14:paraId="5F84BADC" w14:textId="77777777" w:rsidR="005014A8" w:rsidRPr="00EA2368" w:rsidRDefault="005014A8"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They must:</w:t>
      </w:r>
    </w:p>
    <w:p w14:paraId="02018316" w14:textId="77777777" w:rsidR="005014A8" w:rsidRPr="00EA2368" w:rsidRDefault="005014A8"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Follow the person’s individualised support/care plan.</w:t>
      </w:r>
    </w:p>
    <w:p w14:paraId="0F0E8B75" w14:textId="77777777" w:rsidR="005014A8" w:rsidRPr="00EA2368" w:rsidRDefault="005014A8" w:rsidP="00EA2368">
      <w:pPr>
        <w:numPr>
          <w:ilvl w:val="0"/>
          <w:numId w:val="3"/>
        </w:num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Follow the organisation’s policies and procedures for providing support.</w:t>
      </w:r>
    </w:p>
    <w:p w14:paraId="3C08BE48" w14:textId="652B19DB" w:rsidR="005014A8" w:rsidRPr="00EA2368" w:rsidRDefault="005014A8"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The candidate must be observed by the assessor while completing this task.</w:t>
      </w:r>
    </w:p>
    <w:p w14:paraId="1B55A075" w14:textId="19D9F2CA" w:rsidR="009C797D" w:rsidRPr="00EA2368" w:rsidRDefault="00CC46FB" w:rsidP="00EA2368">
      <w:pPr>
        <w:spacing w:before="120" w:after="120" w:line="276" w:lineRule="auto"/>
        <w:jc w:val="both"/>
        <w:rPr>
          <w:rFonts w:cstheme="minorHAnsi"/>
          <w:color w:val="404040" w:themeColor="text1" w:themeTint="BF"/>
          <w:sz w:val="20"/>
          <w:szCs w:val="20"/>
        </w:rPr>
      </w:pPr>
      <w:r w:rsidRPr="00EA2368">
        <w:rPr>
          <w:rFonts w:cstheme="minorHAnsi"/>
          <w:color w:val="404040" w:themeColor="text1" w:themeTint="BF"/>
          <w:sz w:val="20"/>
          <w:szCs w:val="20"/>
        </w:rPr>
        <w:t xml:space="preserve">In this task, the candidate will be assessed </w:t>
      </w:r>
      <w:r w:rsidR="00227C09" w:rsidRPr="00EA2368">
        <w:rPr>
          <w:rFonts w:cstheme="minorHAnsi"/>
          <w:color w:val="404040" w:themeColor="text1" w:themeTint="BF"/>
          <w:sz w:val="20"/>
          <w:szCs w:val="20"/>
        </w:rPr>
        <w:t>on</w:t>
      </w:r>
      <w:r w:rsidR="00B25676" w:rsidRPr="00EA2368">
        <w:rPr>
          <w:rFonts w:cstheme="minorHAnsi"/>
          <w:color w:val="404040" w:themeColor="text1" w:themeTint="BF"/>
          <w:sz w:val="20"/>
          <w:szCs w:val="20"/>
        </w:rPr>
        <w:t xml:space="preserve"> their</w:t>
      </w:r>
      <w:r w:rsidRPr="00EA2368">
        <w:rPr>
          <w:rFonts w:cstheme="minorHAnsi"/>
          <w:color w:val="404040" w:themeColor="text1" w:themeTint="BF"/>
          <w:sz w:val="20"/>
          <w:szCs w:val="20"/>
        </w:rPr>
        <w:t>:</w:t>
      </w:r>
    </w:p>
    <w:p w14:paraId="6439C39C" w14:textId="77777777" w:rsidR="0066472A" w:rsidRPr="00EA2368" w:rsidRDefault="0066472A" w:rsidP="00EA2368">
      <w:pPr>
        <w:pStyle w:val="ListParagraph"/>
        <w:numPr>
          <w:ilvl w:val="0"/>
          <w:numId w:val="3"/>
        </w:numPr>
        <w:contextualSpacing w:val="0"/>
        <w:rPr>
          <w:rFonts w:cstheme="minorHAnsi"/>
          <w:color w:val="404040" w:themeColor="text1" w:themeTint="BF"/>
          <w:sz w:val="20"/>
          <w:szCs w:val="20"/>
        </w:rPr>
      </w:pPr>
      <w:r w:rsidRPr="00EA2368">
        <w:rPr>
          <w:rFonts w:cstheme="minorHAnsi"/>
          <w:color w:val="404040" w:themeColor="text1" w:themeTint="BF"/>
          <w:sz w:val="20"/>
          <w:szCs w:val="20"/>
        </w:rPr>
        <w:t>Practical knowledge of the person’s individualised support/care plan and relevant service standards, policies, and procedures.</w:t>
      </w:r>
    </w:p>
    <w:p w14:paraId="2E736A50" w14:textId="2EA1A70C" w:rsidR="009D0D9D" w:rsidRPr="00EA2368" w:rsidRDefault="0066472A" w:rsidP="00EA2368">
      <w:pPr>
        <w:pStyle w:val="ListParagraph"/>
        <w:numPr>
          <w:ilvl w:val="0"/>
          <w:numId w:val="3"/>
        </w:numPr>
        <w:contextualSpacing w:val="0"/>
        <w:rPr>
          <w:rFonts w:cstheme="minorHAnsi"/>
          <w:color w:val="404040" w:themeColor="text1" w:themeTint="BF"/>
          <w:sz w:val="20"/>
          <w:szCs w:val="20"/>
        </w:rPr>
      </w:pPr>
      <w:r w:rsidRPr="00EA2368">
        <w:rPr>
          <w:rFonts w:cstheme="minorHAnsi"/>
          <w:color w:val="404040" w:themeColor="text1" w:themeTint="BF"/>
          <w:sz w:val="20"/>
          <w:szCs w:val="20"/>
        </w:rPr>
        <w:t>Practical skills relevant to providing individualised support.</w:t>
      </w:r>
    </w:p>
    <w:p w14:paraId="3093BC0A" w14:textId="0646BEBF" w:rsidR="003F07C1" w:rsidRPr="00EA2368" w:rsidRDefault="009D0D9D" w:rsidP="00EA2368">
      <w:pPr>
        <w:rPr>
          <w:rFonts w:cstheme="minorHAnsi"/>
          <w:color w:val="404040" w:themeColor="text1" w:themeTint="BF"/>
          <w:sz w:val="20"/>
          <w:szCs w:val="20"/>
        </w:rPr>
      </w:pPr>
      <w:r w:rsidRPr="00EA2368">
        <w:rPr>
          <w:rFonts w:cstheme="minorHAnsi"/>
          <w:color w:val="404040" w:themeColor="text1" w:themeTint="BF"/>
          <w:sz w:val="20"/>
          <w:szCs w:val="20"/>
        </w:rPr>
        <w:br w:type="page"/>
      </w:r>
    </w:p>
    <w:p w14:paraId="349B19FC" w14:textId="77777777" w:rsidR="002F29A7" w:rsidRPr="00EA2368" w:rsidRDefault="002F29A7"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Instructions to the Assessor</w:t>
      </w:r>
    </w:p>
    <w:p w14:paraId="25186665" w14:textId="4B8790CE" w:rsidR="002F29A7" w:rsidRPr="00EA2368" w:rsidRDefault="0039482B" w:rsidP="00EA2368">
      <w:pPr>
        <w:pStyle w:val="Heading3"/>
        <w:spacing w:before="120" w:after="120" w:line="276" w:lineRule="auto"/>
        <w:rPr>
          <w:color w:val="404040" w:themeColor="text1" w:themeTint="BF"/>
          <w:sz w:val="22"/>
          <w:szCs w:val="22"/>
        </w:rPr>
      </w:pPr>
      <w:r w:rsidRPr="00EA2368">
        <w:rPr>
          <w:color w:val="404040" w:themeColor="text1" w:themeTint="BF"/>
          <w:sz w:val="22"/>
          <w:szCs w:val="22"/>
        </w:rPr>
        <w:t xml:space="preserve">Before the </w:t>
      </w:r>
      <w:r w:rsidR="00B2215F" w:rsidRPr="00EA2368">
        <w:rPr>
          <w:color w:val="404040" w:themeColor="text1" w:themeTint="BF"/>
          <w:sz w:val="22"/>
          <w:szCs w:val="22"/>
        </w:rPr>
        <w:t>a</w:t>
      </w:r>
      <w:r w:rsidRPr="00EA2368">
        <w:rPr>
          <w:color w:val="404040" w:themeColor="text1" w:themeTint="BF"/>
          <w:sz w:val="22"/>
          <w:szCs w:val="22"/>
        </w:rPr>
        <w:t>ssessment</w:t>
      </w:r>
    </w:p>
    <w:p w14:paraId="12C822CF"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20"/>
          <w:szCs w:val="24"/>
        </w:rPr>
      </w:pPr>
      <w:bookmarkStart w:id="0" w:name="_Hlk41045202"/>
      <w:r w:rsidRPr="00EA2368">
        <w:rPr>
          <w:rFonts w:cstheme="minorHAnsi"/>
          <w:color w:val="404040" w:themeColor="text1" w:themeTint="BF"/>
          <w:sz w:val="20"/>
          <w:szCs w:val="24"/>
        </w:rPr>
        <w:t>Organise access to the environment and resources required to complete this assessment, including:</w:t>
      </w:r>
    </w:p>
    <w:p w14:paraId="22EC0A8C" w14:textId="77777777" w:rsidR="00267711" w:rsidRPr="00EA2368" w:rsidRDefault="00267711" w:rsidP="00EA2368">
      <w:pPr>
        <w:pStyle w:val="ListParagraph"/>
        <w:numPr>
          <w:ilvl w:val="1"/>
          <w:numId w:val="1"/>
        </w:numPr>
        <w:spacing w:before="120" w:after="120" w:line="276" w:lineRule="auto"/>
        <w:ind w:left="1434" w:hanging="357"/>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One volunteer to act as the client</w:t>
      </w:r>
    </w:p>
    <w:p w14:paraId="545D668D" w14:textId="77777777" w:rsidR="00267711" w:rsidRPr="00EA2368" w:rsidRDefault="00267711" w:rsidP="00EA2368">
      <w:pPr>
        <w:pStyle w:val="ListParagraph"/>
        <w:numPr>
          <w:ilvl w:val="1"/>
          <w:numId w:val="1"/>
        </w:numPr>
        <w:spacing w:before="120" w:after="120" w:line="276" w:lineRule="auto"/>
        <w:ind w:left="1434" w:hanging="357"/>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Aids, devices/appliances, and equipment.</w:t>
      </w:r>
    </w:p>
    <w:p w14:paraId="1E340E92" w14:textId="77777777" w:rsidR="00267711" w:rsidRPr="00EA2368" w:rsidRDefault="00267711" w:rsidP="00EA2368">
      <w:pPr>
        <w:pStyle w:val="ListParagraph"/>
        <w:numPr>
          <w:ilvl w:val="1"/>
          <w:numId w:val="1"/>
        </w:numPr>
        <w:tabs>
          <w:tab w:val="left" w:pos="180"/>
        </w:tabs>
        <w:spacing w:before="120" w:after="120" w:line="276" w:lineRule="auto"/>
        <w:ind w:left="1434" w:hanging="357"/>
        <w:contextualSpacing w:val="0"/>
        <w:jc w:val="both"/>
        <w:rPr>
          <w:rFonts w:cstheme="minorHAnsi"/>
          <w:bCs/>
          <w:color w:val="404040" w:themeColor="text1" w:themeTint="BF"/>
          <w:sz w:val="20"/>
        </w:rPr>
      </w:pPr>
      <w:r w:rsidRPr="00EA2368">
        <w:rPr>
          <w:rFonts w:cstheme="minorHAnsi"/>
          <w:bCs/>
          <w:color w:val="404040" w:themeColor="text1" w:themeTint="BF"/>
          <w:sz w:val="20"/>
        </w:rPr>
        <w:t>Facilities, resources, and equipment used to provide individualised support in the following areas:</w:t>
      </w:r>
    </w:p>
    <w:p w14:paraId="70741013"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Bed bathing</w:t>
      </w:r>
    </w:p>
    <w:p w14:paraId="2F99A343"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Shaving</w:t>
      </w:r>
    </w:p>
    <w:p w14:paraId="34190CA5"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Dressing, undressing, and grooming</w:t>
      </w:r>
    </w:p>
    <w:p w14:paraId="4006DE79"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 xml:space="preserve">Eating and drinking </w:t>
      </w:r>
    </w:p>
    <w:p w14:paraId="62919B33"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Oral hygiene</w:t>
      </w:r>
    </w:p>
    <w:p w14:paraId="06FBEC2A"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Toileting and the use of continence aids</w:t>
      </w:r>
    </w:p>
    <w:p w14:paraId="099FCBAC"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Showering</w:t>
      </w:r>
    </w:p>
    <w:p w14:paraId="525532BE"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Assisting a person in taking pre-packaged medication</w:t>
      </w:r>
    </w:p>
    <w:p w14:paraId="298871C6" w14:textId="77777777" w:rsidR="007A6527" w:rsidRPr="00EA2368" w:rsidRDefault="007A6527"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Using slide sheets, hoists, slings, and lifters for:</w:t>
      </w:r>
    </w:p>
    <w:p w14:paraId="72818F18" w14:textId="77777777" w:rsidR="007A6527" w:rsidRPr="00EA2368" w:rsidRDefault="007A6527" w:rsidP="00EA2368">
      <w:pPr>
        <w:pStyle w:val="ListParagraph"/>
        <w:numPr>
          <w:ilvl w:val="3"/>
          <w:numId w:val="64"/>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Transferring between bed and chair</w:t>
      </w:r>
    </w:p>
    <w:p w14:paraId="6F5B8793" w14:textId="77777777" w:rsidR="007A6527" w:rsidRPr="00EA2368" w:rsidRDefault="007A6527" w:rsidP="00EA2368">
      <w:pPr>
        <w:pStyle w:val="ListParagraph"/>
        <w:numPr>
          <w:ilvl w:val="3"/>
          <w:numId w:val="64"/>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Transferring from seated to standing position</w:t>
      </w:r>
    </w:p>
    <w:p w14:paraId="40E36209" w14:textId="77777777" w:rsidR="00A22A0A" w:rsidRPr="00EA2368" w:rsidRDefault="007A6527" w:rsidP="00EA2368">
      <w:pPr>
        <w:pStyle w:val="ListParagraph"/>
        <w:numPr>
          <w:ilvl w:val="3"/>
          <w:numId w:val="64"/>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Transferring in and out of the car</w:t>
      </w:r>
    </w:p>
    <w:p w14:paraId="56A14092" w14:textId="54A8BC81" w:rsidR="007A6527" w:rsidRPr="00EA2368" w:rsidRDefault="00A22A0A" w:rsidP="00EA2368">
      <w:pPr>
        <w:pStyle w:val="ListParagraph"/>
        <w:numPr>
          <w:ilvl w:val="2"/>
          <w:numId w:val="63"/>
        </w:numPr>
        <w:tabs>
          <w:tab w:val="left" w:pos="180"/>
        </w:tabs>
        <w:spacing w:before="120" w:after="120" w:line="276" w:lineRule="auto"/>
        <w:contextualSpacing w:val="0"/>
        <w:jc w:val="both"/>
        <w:rPr>
          <w:rFonts w:cstheme="minorHAnsi"/>
          <w:bCs/>
          <w:color w:val="404040" w:themeColor="text1" w:themeTint="BF"/>
          <w:sz w:val="20"/>
        </w:rPr>
      </w:pPr>
      <w:r w:rsidRPr="00EA2368">
        <w:rPr>
          <w:rFonts w:cstheme="minorHAnsi"/>
          <w:bCs/>
          <w:color w:val="404040" w:themeColor="text1" w:themeTint="BF"/>
          <w:sz w:val="20"/>
        </w:rPr>
        <w:t>Falls recovery</w:t>
      </w:r>
      <w:r w:rsidR="004E09DC" w:rsidRPr="00EA2368">
        <w:rPr>
          <w:rFonts w:cstheme="minorHAnsi"/>
          <w:bCs/>
          <w:color w:val="404040" w:themeColor="text1" w:themeTint="BF"/>
          <w:sz w:val="20"/>
        </w:rPr>
        <w:t xml:space="preserve"> </w:t>
      </w:r>
    </w:p>
    <w:bookmarkEnd w:id="0"/>
    <w:p w14:paraId="32B3A300"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Advise you on the time and location of the assessment.</w:t>
      </w:r>
    </w:p>
    <w:p w14:paraId="60A3EE78"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Discuss with you the practical skills listed in the Observation Form prior to the assessment.</w:t>
      </w:r>
    </w:p>
    <w:p w14:paraId="0C00522E"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Brief you on your role in this assessment.</w:t>
      </w:r>
    </w:p>
    <w:p w14:paraId="035D675C"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20"/>
          <w:szCs w:val="24"/>
        </w:rPr>
      </w:pPr>
      <w:r w:rsidRPr="00EA2368">
        <w:rPr>
          <w:rFonts w:cstheme="minorHAnsi"/>
          <w:color w:val="404040" w:themeColor="text1" w:themeTint="BF"/>
          <w:sz w:val="20"/>
          <w:szCs w:val="24"/>
        </w:rPr>
        <w:t>Brief your volunteer/s on their role in the assessment.</w:t>
      </w:r>
    </w:p>
    <w:p w14:paraId="7C4481BE" w14:textId="77777777" w:rsidR="00267711" w:rsidRPr="00EA2368" w:rsidRDefault="00267711" w:rsidP="00EA2368">
      <w:pPr>
        <w:pStyle w:val="ListParagraph"/>
        <w:numPr>
          <w:ilvl w:val="0"/>
          <w:numId w:val="1"/>
        </w:numPr>
        <w:spacing w:before="120" w:after="120" w:line="276" w:lineRule="auto"/>
        <w:contextualSpacing w:val="0"/>
        <w:jc w:val="both"/>
        <w:rPr>
          <w:rFonts w:cstheme="minorHAnsi"/>
          <w:color w:val="404040" w:themeColor="text1" w:themeTint="BF"/>
          <w:sz w:val="18"/>
          <w:szCs w:val="18"/>
        </w:rPr>
      </w:pPr>
      <w:r w:rsidRPr="00EA2368">
        <w:rPr>
          <w:rFonts w:cstheme="minorHAnsi"/>
          <w:color w:val="404040" w:themeColor="text1" w:themeTint="BF"/>
          <w:sz w:val="20"/>
          <w:szCs w:val="24"/>
        </w:rPr>
        <w:t>Address your queries and concerns regarding this task</w:t>
      </w:r>
    </w:p>
    <w:p w14:paraId="6A09B9EA" w14:textId="1138C0EA" w:rsidR="00EA2368" w:rsidRDefault="00EA2368">
      <w:pPr>
        <w:rPr>
          <w:rFonts w:cstheme="minorHAnsi"/>
          <w:color w:val="404040" w:themeColor="text1" w:themeTint="BF"/>
          <w:sz w:val="20"/>
          <w:szCs w:val="20"/>
        </w:rPr>
      </w:pPr>
      <w:r>
        <w:rPr>
          <w:rFonts w:cstheme="minorHAnsi"/>
          <w:color w:val="404040" w:themeColor="text1" w:themeTint="BF"/>
          <w:sz w:val="20"/>
          <w:szCs w:val="20"/>
        </w:rPr>
        <w:br w:type="page"/>
      </w:r>
    </w:p>
    <w:p w14:paraId="1F38FCF1" w14:textId="705DD2CB" w:rsidR="0039482B" w:rsidRPr="00EA2368" w:rsidRDefault="0039482B" w:rsidP="00EA2368">
      <w:pPr>
        <w:pStyle w:val="Heading3"/>
        <w:spacing w:before="120" w:after="120" w:line="276" w:lineRule="auto"/>
        <w:rPr>
          <w:color w:val="404040" w:themeColor="text1" w:themeTint="BF"/>
          <w:sz w:val="22"/>
          <w:szCs w:val="22"/>
        </w:rPr>
      </w:pPr>
      <w:r w:rsidRPr="00EA2368">
        <w:rPr>
          <w:color w:val="404040" w:themeColor="text1" w:themeTint="BF"/>
          <w:sz w:val="22"/>
          <w:szCs w:val="22"/>
        </w:rPr>
        <w:lastRenderedPageBreak/>
        <w:t>During the assessment</w:t>
      </w:r>
    </w:p>
    <w:p w14:paraId="6F250DA0" w14:textId="538D4343" w:rsidR="00123874" w:rsidRPr="00EA2368" w:rsidRDefault="00123874" w:rsidP="00EA2368">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Observe the candidate as they complete the Workplace Assessment Task.</w:t>
      </w:r>
    </w:p>
    <w:p w14:paraId="2DEC4E72" w14:textId="77777777" w:rsidR="00123874" w:rsidRPr="00EA2368" w:rsidRDefault="00123874" w:rsidP="00EA2368">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EA2368">
        <w:rPr>
          <w:rFonts w:cstheme="minorHAnsi"/>
          <w:color w:val="404040" w:themeColor="text1" w:themeTint="BF"/>
          <w:sz w:val="20"/>
          <w:szCs w:val="20"/>
        </w:rPr>
        <w:t>For each practical skill listed in this observation form:</w:t>
      </w:r>
    </w:p>
    <w:p w14:paraId="5D8A4374" w14:textId="77777777" w:rsidR="00123874" w:rsidRPr="00EA2368" w:rsidRDefault="00123874" w:rsidP="00EA2368">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Tick YES if you confirm you have observed the candidate demonstrate/perform the practical skill.</w:t>
      </w:r>
    </w:p>
    <w:p w14:paraId="1C4AA364" w14:textId="77777777" w:rsidR="00123874" w:rsidRPr="00EA2368" w:rsidRDefault="00123874" w:rsidP="00EA2368">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Tick NO if you have not observed the candidate demonstrate/perform the practical skill.</w:t>
      </w:r>
    </w:p>
    <w:p w14:paraId="766AFC88" w14:textId="77777777" w:rsidR="00123874" w:rsidRPr="00EA2368" w:rsidRDefault="00123874" w:rsidP="00EA2368">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EA2368" w:rsidRDefault="00123874" w:rsidP="00EA2368">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 xml:space="preserve">Write specific comments on the candidate’s performance in each criterion. Your feedback/insights will </w:t>
      </w:r>
      <w:r w:rsidR="0013280A" w:rsidRPr="00EA2368">
        <w:rPr>
          <w:rFonts w:cstheme="minorHAnsi"/>
          <w:color w:val="404040" w:themeColor="text1" w:themeTint="BF"/>
          <w:sz w:val="20"/>
          <w:szCs w:val="20"/>
        </w:rPr>
        <w:t>help address</w:t>
      </w:r>
      <w:r w:rsidRPr="00EA2368">
        <w:rPr>
          <w:rFonts w:cstheme="minorHAnsi"/>
          <w:color w:val="404040" w:themeColor="text1" w:themeTint="BF"/>
          <w:sz w:val="20"/>
          <w:szCs w:val="20"/>
        </w:rPr>
        <w:t xml:space="preserve"> any area/s for improvement. </w:t>
      </w:r>
    </w:p>
    <w:p w14:paraId="5DBA07F9" w14:textId="3CAC04BE" w:rsidR="0039482B" w:rsidRPr="00EA2368" w:rsidRDefault="0039482B" w:rsidP="00EA2368">
      <w:pPr>
        <w:pStyle w:val="Heading3"/>
        <w:spacing w:before="120" w:after="120" w:line="276" w:lineRule="auto"/>
        <w:rPr>
          <w:color w:val="404040" w:themeColor="text1" w:themeTint="BF"/>
          <w:sz w:val="22"/>
          <w:szCs w:val="22"/>
        </w:rPr>
      </w:pPr>
      <w:r w:rsidRPr="00EA2368">
        <w:rPr>
          <w:color w:val="404040" w:themeColor="text1" w:themeTint="BF"/>
          <w:sz w:val="22"/>
          <w:szCs w:val="22"/>
        </w:rPr>
        <w:t>After the assessment</w:t>
      </w:r>
    </w:p>
    <w:p w14:paraId="48021EC7" w14:textId="34EE8B5F" w:rsidR="002F29A7" w:rsidRPr="00EA2368" w:rsidRDefault="008C6C99" w:rsidP="00EA2368">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A2368">
        <w:rPr>
          <w:rFonts w:cstheme="minorHAnsi"/>
          <w:color w:val="404040" w:themeColor="text1" w:themeTint="BF"/>
          <w:sz w:val="20"/>
          <w:szCs w:val="20"/>
        </w:rPr>
        <w:t xml:space="preserve">Complete all parts of the </w:t>
      </w:r>
      <w:r w:rsidR="009B3D69" w:rsidRPr="00EA2368">
        <w:rPr>
          <w:rFonts w:cstheme="minorHAnsi"/>
          <w:i/>
          <w:iCs/>
          <w:color w:val="404040" w:themeColor="text1" w:themeTint="BF"/>
          <w:sz w:val="20"/>
          <w:szCs w:val="20"/>
        </w:rPr>
        <w:t>Observation Form</w:t>
      </w:r>
      <w:r w:rsidRPr="00EA2368">
        <w:rPr>
          <w:rFonts w:cstheme="minorHAnsi"/>
          <w:color w:val="404040" w:themeColor="text1" w:themeTint="BF"/>
          <w:sz w:val="20"/>
          <w:szCs w:val="20"/>
        </w:rPr>
        <w:t xml:space="preserve">, including the </w:t>
      </w:r>
      <w:r w:rsidRPr="00EA2368">
        <w:rPr>
          <w:rFonts w:cstheme="minorHAnsi"/>
          <w:i/>
          <w:iCs/>
          <w:color w:val="404040" w:themeColor="text1" w:themeTint="BF"/>
          <w:sz w:val="20"/>
          <w:szCs w:val="20"/>
        </w:rPr>
        <w:t>Assessor Declaration</w:t>
      </w:r>
      <w:r w:rsidRPr="00EA2368">
        <w:rPr>
          <w:rFonts w:cstheme="minorHAnsi"/>
          <w:color w:val="404040" w:themeColor="text1" w:themeTint="BF"/>
          <w:sz w:val="20"/>
          <w:szCs w:val="20"/>
        </w:rPr>
        <w:t xml:space="preserve"> on the last page of this form. Your signature must be handwritten.</w:t>
      </w:r>
    </w:p>
    <w:p w14:paraId="3E65955A" w14:textId="77777777" w:rsidR="00BC48F4" w:rsidRPr="00EA2368" w:rsidRDefault="00BC48F4" w:rsidP="00EA2368">
      <w:pPr>
        <w:pStyle w:val="ListParagraph"/>
        <w:spacing w:before="120" w:after="120" w:line="276" w:lineRule="auto"/>
        <w:contextualSpacing w:val="0"/>
        <w:jc w:val="both"/>
        <w:rPr>
          <w:rFonts w:cstheme="minorHAnsi"/>
          <w:color w:val="404040" w:themeColor="text1" w:themeTint="BF"/>
          <w:sz w:val="20"/>
          <w:szCs w:val="20"/>
        </w:rPr>
      </w:pPr>
    </w:p>
    <w:p w14:paraId="628CF1B4" w14:textId="6660C67B" w:rsidR="00E672A6" w:rsidRPr="00EA2368" w:rsidRDefault="00E672A6"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Candidate</w:t>
      </w:r>
      <w:r w:rsidR="00D645BA" w:rsidRPr="00EA2368">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EA2368"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EA2368" w:rsidRDefault="00D645BA"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EA2368" w:rsidRDefault="00D645BA"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5620D3" w:rsidRPr="00EA2368"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EA2368" w:rsidRDefault="00D645BA"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EA2368" w:rsidRDefault="00D645BA"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bl>
    <w:p w14:paraId="15FE0A86" w14:textId="3C05765C" w:rsidR="00BC48F4" w:rsidRPr="00EA2368" w:rsidRDefault="00BC48F4" w:rsidP="00EA2368">
      <w:pPr>
        <w:rPr>
          <w:color w:val="404040" w:themeColor="text1" w:themeTint="BF"/>
        </w:rPr>
      </w:pPr>
    </w:p>
    <w:p w14:paraId="29AB504D" w14:textId="40FAA30E" w:rsidR="00D645BA" w:rsidRPr="00EA2368" w:rsidRDefault="00D645BA"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EA2368"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EA2368" w:rsidRDefault="00D645BA"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 xml:space="preserve">Candidate is </w:t>
            </w:r>
            <w:r w:rsidR="00260CAD" w:rsidRPr="00EA2368">
              <w:rPr>
                <w:rFonts w:ascii="Arial" w:hAnsi="Arial" w:cs="Arial"/>
                <w:color w:val="404040" w:themeColor="text1" w:themeTint="BF"/>
                <w:sz w:val="20"/>
                <w:szCs w:val="20"/>
              </w:rPr>
              <w:t>observed and assessed</w:t>
            </w:r>
            <w:r w:rsidRPr="00EA2368">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EA2368" w:rsidRDefault="00D645BA"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5620D3" w:rsidRPr="00EA2368"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EA2368" w:rsidRDefault="00D645BA"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EA2368" w:rsidRDefault="00D645BA"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5620D3" w:rsidRPr="00EA2368"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EA2368" w:rsidRDefault="00D645BA"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EA2368" w:rsidRDefault="00D645BA"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bl>
    <w:p w14:paraId="6766CBF0" w14:textId="77777777" w:rsidR="00EA2368" w:rsidRDefault="00EA2368">
      <w:pPr>
        <w:rPr>
          <w:color w:val="404040" w:themeColor="text1" w:themeTint="BF"/>
        </w:rPr>
      </w:pPr>
      <w:r>
        <w:rPr>
          <w:color w:val="404040" w:themeColor="text1" w:themeTint="BF"/>
        </w:rPr>
        <w:br w:type="page"/>
      </w:r>
    </w:p>
    <w:p w14:paraId="493E8CBE" w14:textId="1B4F25EA" w:rsidR="005F4237" w:rsidRPr="00EA2368" w:rsidRDefault="005F4237"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EA2368" w14:paraId="068B11C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09F89D38" w:rsidR="005F4237" w:rsidRPr="00EA2368" w:rsidRDefault="005F4237"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Workplace/organisation</w:t>
            </w:r>
          </w:p>
        </w:tc>
        <w:tc>
          <w:tcPr>
            <w:tcW w:w="6010" w:type="dxa"/>
            <w:tcBorders>
              <w:left w:val="single" w:sz="4" w:space="0" w:color="A6A6A6" w:themeColor="background1" w:themeShade="A6"/>
            </w:tcBorders>
            <w:shd w:val="clear" w:color="auto" w:fill="auto"/>
          </w:tcPr>
          <w:p w14:paraId="40729356" w14:textId="77777777" w:rsidR="005F4237" w:rsidRPr="00EA2368" w:rsidRDefault="005F4237"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034E6F" w:rsidRPr="00EA2368" w14:paraId="49424F6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D705BE3" w14:textId="6D50AD98" w:rsidR="00034E6F" w:rsidRPr="00EA2368" w:rsidRDefault="008F2E3C"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Workplace supervisor</w:t>
            </w:r>
          </w:p>
        </w:tc>
        <w:tc>
          <w:tcPr>
            <w:tcW w:w="6010" w:type="dxa"/>
            <w:tcBorders>
              <w:left w:val="single" w:sz="4" w:space="0" w:color="A6A6A6" w:themeColor="background1" w:themeShade="A6"/>
            </w:tcBorders>
            <w:shd w:val="clear" w:color="auto" w:fill="auto"/>
          </w:tcPr>
          <w:p w14:paraId="5A82068E" w14:textId="63EBD568" w:rsidR="00034E6F" w:rsidRPr="00EA2368" w:rsidRDefault="00034E6F"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84378D" w:rsidRPr="00EA2368" w14:paraId="219FAB8C" w14:textId="77777777" w:rsidTr="0084378D">
        <w:trPr>
          <w:trHeight w:val="8750"/>
          <w:jc w:val="center"/>
        </w:trPr>
        <w:tc>
          <w:tcPr>
            <w:tcW w:w="3006" w:type="dxa"/>
            <w:tcBorders>
              <w:right w:val="single" w:sz="4" w:space="0" w:color="A6A6A6" w:themeColor="background1" w:themeShade="A6"/>
            </w:tcBorders>
            <w:shd w:val="clear" w:color="auto" w:fill="F2F2F2" w:themeFill="background1" w:themeFillShade="F2"/>
            <w:vAlign w:val="center"/>
          </w:tcPr>
          <w:p w14:paraId="41A94C4F" w14:textId="77777777" w:rsidR="0084378D" w:rsidRPr="00EA2368" w:rsidRDefault="0084378D"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Resources required for the assessment</w:t>
            </w:r>
          </w:p>
        </w:tc>
        <w:tc>
          <w:tcPr>
            <w:tcW w:w="6010" w:type="dxa"/>
            <w:tcBorders>
              <w:left w:val="single" w:sz="4" w:space="0" w:color="A6A6A6" w:themeColor="background1" w:themeShade="A6"/>
            </w:tcBorders>
            <w:shd w:val="clear" w:color="auto" w:fill="auto"/>
          </w:tcPr>
          <w:p w14:paraId="0C9F871E" w14:textId="6507DB15"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077160948"/>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Simulated environment where the candidate will complete this task </w:t>
            </w:r>
          </w:p>
          <w:p w14:paraId="75B41A0A" w14:textId="68C09C97"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072655556"/>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Organisational policies and procedures relevant to providing individualised support </w:t>
            </w:r>
          </w:p>
          <w:p w14:paraId="0D4A47E0" w14:textId="05623C56"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14437713"/>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Legislative requirements and written direction from the health professional relevant to taking pre-packaged medication</w:t>
            </w:r>
          </w:p>
          <w:p w14:paraId="5F0F465D" w14:textId="5EC8329C"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040307986"/>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A volunteer to act as Abraham</w:t>
            </w:r>
          </w:p>
          <w:p w14:paraId="3B5206CF" w14:textId="4A952FB4"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377285252"/>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Abraham’s individualised support plan/care plan</w:t>
            </w:r>
          </w:p>
          <w:p w14:paraId="4817DD79" w14:textId="77777777"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78065726"/>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Aids, devices/appliances, and equipment used by the client</w:t>
            </w:r>
          </w:p>
          <w:p w14:paraId="5698349C" w14:textId="77777777" w:rsidR="0084378D" w:rsidRPr="00EA2368" w:rsidRDefault="00DA6AEC" w:rsidP="00EA2368">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90875344"/>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Facilities or equipment used to provide individualised support in the following areas:</w:t>
            </w:r>
          </w:p>
          <w:p w14:paraId="282733B8"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210641456"/>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bed bathing</w:t>
            </w:r>
          </w:p>
          <w:p w14:paraId="02F7D4AB"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033094514"/>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dressing, undressing and grooming</w:t>
            </w:r>
          </w:p>
          <w:p w14:paraId="78A647C9"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64014583"/>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eating and drinking using required mealtime assistance techniques and equipment, ensuring the client has physical access</w:t>
            </w:r>
          </w:p>
          <w:p w14:paraId="1E1CD58C"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9819733"/>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oral hygiene</w:t>
            </w:r>
          </w:p>
          <w:p w14:paraId="53391913"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340163054"/>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shaving</w:t>
            </w:r>
            <w:r w:rsidR="0084378D" w:rsidRPr="00EA2368">
              <w:rPr>
                <w:rFonts w:cstheme="minorHAnsi"/>
                <w:color w:val="404040" w:themeColor="text1" w:themeTint="BF"/>
                <w:sz w:val="20"/>
                <w:szCs w:val="20"/>
              </w:rPr>
              <w:tab/>
            </w:r>
          </w:p>
          <w:p w14:paraId="5083D71A"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28364883"/>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showering</w:t>
            </w:r>
          </w:p>
          <w:p w14:paraId="6CDFDB2E"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906191102"/>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toileting and the use of continence aids</w:t>
            </w:r>
          </w:p>
          <w:p w14:paraId="62E872A3"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731666784"/>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using slide sheets, hoists, slings and lifters</w:t>
            </w:r>
          </w:p>
          <w:p w14:paraId="0A82CC08"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270777127"/>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transferring a person between bed and chair</w:t>
            </w:r>
          </w:p>
          <w:p w14:paraId="56DA0933"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414475387"/>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transferring a person from seated to standing</w:t>
            </w:r>
          </w:p>
          <w:p w14:paraId="059FCF82"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603613858"/>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transferring a person in and out of a car</w:t>
            </w:r>
          </w:p>
          <w:p w14:paraId="5EE869DE" w14:textId="77777777" w:rsidR="0084378D" w:rsidRPr="00EA2368" w:rsidRDefault="00DA6AEC" w:rsidP="0084378D">
            <w:pPr>
              <w:pStyle w:val="ListParagraph"/>
              <w:tabs>
                <w:tab w:val="left" w:pos="180"/>
              </w:tabs>
              <w:ind w:left="391"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760720801"/>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falls recovery</w:t>
            </w:r>
          </w:p>
          <w:p w14:paraId="08FE5F6E" w14:textId="153259F8" w:rsidR="0084378D" w:rsidRPr="00EA2368" w:rsidRDefault="00DA6AEC" w:rsidP="00EA2368">
            <w:pPr>
              <w:pStyle w:val="ListParagraph"/>
              <w:tabs>
                <w:tab w:val="left" w:pos="180"/>
              </w:tabs>
              <w:ind w:left="568" w:right="0"/>
              <w:rPr>
                <w:rFonts w:cstheme="minorHAnsi"/>
                <w:color w:val="404040" w:themeColor="text1" w:themeTint="BF"/>
                <w:sz w:val="20"/>
                <w:szCs w:val="20"/>
              </w:rPr>
            </w:pPr>
            <w:sdt>
              <w:sdtPr>
                <w:rPr>
                  <w:rFonts w:cstheme="minorHAnsi"/>
                  <w:color w:val="404040" w:themeColor="text1" w:themeTint="BF"/>
                  <w:sz w:val="20"/>
                  <w:szCs w:val="20"/>
                </w:rPr>
                <w:id w:val="-1216651589"/>
                <w14:checkbox>
                  <w14:checked w14:val="0"/>
                  <w14:checkedState w14:val="2612" w14:font="MS Gothic"/>
                  <w14:uncheckedState w14:val="2610" w14:font="MS Gothic"/>
                </w14:checkbox>
              </w:sdtPr>
              <w:sdtEndPr/>
              <w:sdtContent>
                <w:r w:rsidR="0084378D" w:rsidRPr="00EA2368">
                  <w:rPr>
                    <w:rFonts w:ascii="MS Gothic" w:eastAsia="MS Gothic" w:hAnsi="MS Gothic" w:cstheme="minorHAnsi" w:hint="eastAsia"/>
                    <w:color w:val="404040" w:themeColor="text1" w:themeTint="BF"/>
                    <w:sz w:val="20"/>
                    <w:szCs w:val="20"/>
                  </w:rPr>
                  <w:t>☐</w:t>
                </w:r>
              </w:sdtContent>
            </w:sdt>
            <w:r w:rsidR="0084378D" w:rsidRPr="00EA2368">
              <w:rPr>
                <w:rFonts w:cstheme="minorHAnsi"/>
                <w:color w:val="404040" w:themeColor="text1" w:themeTint="BF"/>
                <w:sz w:val="20"/>
                <w:szCs w:val="20"/>
              </w:rPr>
              <w:t xml:space="preserve"> taking pre-packaged medication</w:t>
            </w:r>
          </w:p>
        </w:tc>
      </w:tr>
    </w:tbl>
    <w:p w14:paraId="12E2B368" w14:textId="77777777" w:rsidR="00EA2368" w:rsidRDefault="00EA2368">
      <w:pPr>
        <w:rPr>
          <w:color w:val="404040" w:themeColor="text1" w:themeTint="BF"/>
        </w:rPr>
      </w:pPr>
      <w:r>
        <w:rPr>
          <w:color w:val="404040" w:themeColor="text1" w:themeTint="BF"/>
        </w:rPr>
        <w:br w:type="page"/>
      </w:r>
    </w:p>
    <w:p w14:paraId="4288BEC9" w14:textId="150CF957" w:rsidR="0060042F" w:rsidRPr="00EA2368" w:rsidRDefault="0060042F"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EA2368"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EA2368" w:rsidRDefault="0060042F"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EA2368" w:rsidRDefault="0060042F"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r w:rsidRPr="00EA2368">
              <w:rPr>
                <w:rFonts w:cstheme="minorHAnsi"/>
                <w:color w:val="404040" w:themeColor="text1" w:themeTint="BF"/>
                <w:sz w:val="20"/>
                <w:szCs w:val="20"/>
              </w:rPr>
              <w:t xml:space="preserve"> </w:t>
            </w:r>
          </w:p>
        </w:tc>
      </w:tr>
    </w:tbl>
    <w:p w14:paraId="75016805" w14:textId="77777777" w:rsidR="0060042F" w:rsidRPr="00EA2368" w:rsidRDefault="0060042F" w:rsidP="00EA2368">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EA2368"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EA2368" w:rsidRDefault="0060042F" w:rsidP="00EA2368">
            <w:pPr>
              <w:tabs>
                <w:tab w:val="left" w:pos="180"/>
              </w:tabs>
              <w:ind w:left="0" w:right="0" w:firstLine="0"/>
              <w:jc w:val="both"/>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EA2368" w:rsidRDefault="0060042F" w:rsidP="00EA2368">
            <w:pPr>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r>
      <w:tr w:rsidR="005620D3" w:rsidRPr="00EA2368"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EA2368" w:rsidRDefault="0072092E"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EA2368" w:rsidRDefault="00DA6AEC" w:rsidP="00EA2368">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72092E"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72092E" w:rsidRPr="00EA2368">
              <w:rPr>
                <w:rFonts w:ascii="Arial" w:hAnsi="Arial" w:cs="Arial"/>
                <w:color w:val="404040" w:themeColor="text1" w:themeTint="BF"/>
                <w:sz w:val="20"/>
                <w:szCs w:val="20"/>
              </w:rPr>
              <w:t>NO</w:t>
            </w:r>
          </w:p>
        </w:tc>
      </w:tr>
      <w:tr w:rsidR="005620D3" w:rsidRPr="00EA2368"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EA2368" w:rsidRDefault="00B52831"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EA2368" w:rsidRDefault="00DA6AEC" w:rsidP="00EA2368">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NO</w:t>
            </w:r>
          </w:p>
        </w:tc>
      </w:tr>
      <w:tr w:rsidR="005620D3" w:rsidRPr="00EA2368"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2FC9B6AD" w:rsidR="00B52831" w:rsidRPr="00EA2368" w:rsidRDefault="00B52831"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 xml:space="preserve">They have discussed with the candidate instructions </w:t>
            </w:r>
            <w:r w:rsidR="00633586" w:rsidRPr="00EA2368">
              <w:rPr>
                <w:rFonts w:ascii="Arial" w:hAnsi="Arial" w:cs="Arial"/>
                <w:color w:val="404040" w:themeColor="text1" w:themeTint="BF"/>
                <w:sz w:val="20"/>
                <w:szCs w:val="20"/>
              </w:rPr>
              <w:t xml:space="preserve">on </w:t>
            </w:r>
            <w:r w:rsidRPr="00EA2368">
              <w:rPr>
                <w:rFonts w:ascii="Arial" w:hAnsi="Arial" w:cs="Arial"/>
                <w:color w:val="404040" w:themeColor="text1" w:themeTint="BF"/>
                <w:sz w:val="20"/>
                <w:szCs w:val="20"/>
              </w:rPr>
              <w:t>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EA2368" w:rsidRDefault="00DA6AEC" w:rsidP="00EA2368">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NO</w:t>
            </w:r>
          </w:p>
        </w:tc>
      </w:tr>
      <w:tr w:rsidR="005620D3" w:rsidRPr="00EA2368"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EA2368" w:rsidRDefault="00B52831"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EA2368" w:rsidRDefault="00DA6AEC" w:rsidP="00EA2368">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NO</w:t>
            </w:r>
          </w:p>
        </w:tc>
      </w:tr>
      <w:tr w:rsidR="005620D3" w:rsidRPr="00EA2368"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EA2368" w:rsidRDefault="00B52831"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EA2368" w:rsidRDefault="00DA6AEC" w:rsidP="00EA2368">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NO</w:t>
            </w:r>
          </w:p>
        </w:tc>
      </w:tr>
      <w:tr w:rsidR="00B52831" w:rsidRPr="00EA2368"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EA2368" w:rsidRDefault="00B52831" w:rsidP="00EA2368">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EA2368" w:rsidRDefault="00DA6AEC" w:rsidP="00EA2368">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EA2368">
                  <w:rPr>
                    <w:rFonts w:ascii="MS Gothic" w:eastAsia="MS Gothic" w:hAnsi="MS Gothic" w:cstheme="minorHAnsi" w:hint="eastAsia"/>
                    <w:color w:val="404040" w:themeColor="text1" w:themeTint="BF"/>
                    <w:sz w:val="20"/>
                    <w:szCs w:val="20"/>
                  </w:rPr>
                  <w:t>☐</w:t>
                </w:r>
              </w:sdtContent>
            </w:sdt>
            <w:r w:rsidR="00B52831" w:rsidRPr="00EA2368">
              <w:rPr>
                <w:rFonts w:cstheme="minorHAnsi"/>
                <w:color w:val="404040" w:themeColor="text1" w:themeTint="BF"/>
                <w:sz w:val="20"/>
                <w:szCs w:val="20"/>
              </w:rPr>
              <w:t xml:space="preserve"> </w:t>
            </w:r>
            <w:r w:rsidR="00B52831" w:rsidRPr="00EA2368">
              <w:rPr>
                <w:rFonts w:ascii="Arial" w:hAnsi="Arial" w:cs="Arial"/>
                <w:color w:val="404040" w:themeColor="text1" w:themeTint="BF"/>
                <w:sz w:val="20"/>
                <w:szCs w:val="20"/>
              </w:rPr>
              <w:t>NO</w:t>
            </w:r>
          </w:p>
        </w:tc>
      </w:tr>
    </w:tbl>
    <w:p w14:paraId="11A25763" w14:textId="77777777" w:rsidR="009E7221" w:rsidRDefault="009E7221">
      <w:r>
        <w:br w:type="page"/>
      </w:r>
    </w:p>
    <w:p w14:paraId="4606CF7A" w14:textId="094EBF18" w:rsidR="00530EFE" w:rsidRPr="00EA2368" w:rsidRDefault="0088239C" w:rsidP="00EA2368">
      <w:pPr>
        <w:pStyle w:val="Heading1"/>
        <w:spacing w:before="120" w:after="120" w:line="276" w:lineRule="auto"/>
        <w:rPr>
          <w:rFonts w:asciiTheme="minorHAnsi" w:hAnsiTheme="minorHAnsi" w:cstheme="minorHAnsi"/>
          <w:color w:val="404040" w:themeColor="text1" w:themeTint="BF"/>
        </w:rPr>
      </w:pPr>
      <w:r w:rsidRPr="00EA2368">
        <w:rPr>
          <w:rFonts w:asciiTheme="minorHAnsi" w:hAnsiTheme="minorHAnsi" w:cstheme="minorHAnsi"/>
          <w:color w:val="404040" w:themeColor="text1" w:themeTint="BF"/>
        </w:rPr>
        <w:lastRenderedPageBreak/>
        <w:t>Observation Form</w:t>
      </w:r>
      <w:bookmarkStart w:id="2" w:name="_Hlk94086086"/>
    </w:p>
    <w:p w14:paraId="1C048EB0" w14:textId="3E134197" w:rsidR="00EB696E" w:rsidRPr="00EA2368" w:rsidRDefault="00530EFE"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Part I. Bed Bath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F322E6" w:rsidRPr="00EA2368" w14:paraId="5738E11E" w14:textId="77777777" w:rsidTr="00F322E6">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1343B2A1" w14:textId="77777777" w:rsidR="00F322E6" w:rsidRPr="00EA2368" w:rsidRDefault="00F322E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287C64" w14:textId="68EA45A1" w:rsidR="00F322E6" w:rsidRPr="00EA2368" w:rsidRDefault="00F322E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322E6" w:rsidRPr="00EA2368" w14:paraId="3ED879A3" w14:textId="77777777" w:rsidTr="00F322E6">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C211F1B" w14:textId="77777777" w:rsidR="00F322E6" w:rsidRPr="00EA2368" w:rsidRDefault="00F322E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5DB3152A" w14:textId="77777777" w:rsidR="00F322E6" w:rsidRPr="00EA2368" w:rsidRDefault="00F322E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3FDB9A" w14:textId="45F276C3" w:rsidR="00F322E6" w:rsidRPr="00EA2368" w:rsidRDefault="00F322E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6C961B97" w14:textId="77777777" w:rsidR="00F322E6" w:rsidRPr="009E7221" w:rsidRDefault="00F322E6" w:rsidP="00EA2368">
      <w:pPr>
        <w:tabs>
          <w:tab w:val="left" w:pos="180"/>
        </w:tabs>
        <w:spacing w:after="0" w:line="276" w:lineRule="auto"/>
        <w:rPr>
          <w:rFonts w:cstheme="minorHAnsi"/>
          <w:iCs/>
          <w:color w:val="404040" w:themeColor="text1" w:themeTint="BF"/>
          <w:sz w:val="20"/>
          <w:szCs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716FF1" w:rsidRPr="00EA2368" w14:paraId="16052588" w14:textId="77777777" w:rsidTr="009E7221">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6298266" w14:textId="22A8EE16" w:rsidR="00716FF1" w:rsidRPr="00EA2368" w:rsidRDefault="00716FF1"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017C35B6" w14:textId="77777777" w:rsidR="00716FF1" w:rsidRPr="00EA2368" w:rsidRDefault="00716FF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15253281" w14:textId="77777777" w:rsidR="00716FF1" w:rsidRPr="00EA2368" w:rsidRDefault="00716FF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4F0F38DC" w14:textId="77777777" w:rsidR="00716FF1" w:rsidRPr="00EA2368" w:rsidRDefault="00716FF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716FF1" w:rsidRPr="00EA2368" w14:paraId="14B04505" w14:textId="77777777" w:rsidTr="00716FF1">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0AB5F18" w14:textId="215029A6" w:rsidR="00716FF1" w:rsidRPr="00EA2368" w:rsidRDefault="00716FF1" w:rsidP="00EA2368">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781" w:type="pct"/>
            <w:tcBorders>
              <w:top w:val="single" w:sz="4" w:space="0" w:color="A6A6A6" w:themeColor="background1" w:themeShade="A6"/>
              <w:left w:val="nil"/>
              <w:bottom w:val="single" w:sz="4" w:space="0" w:color="A6A6A6" w:themeColor="background1" w:themeShade="A6"/>
              <w:right w:val="nil"/>
            </w:tcBorders>
          </w:tcPr>
          <w:p w14:paraId="196BE5E7" w14:textId="77777777" w:rsidR="00716FF1" w:rsidRPr="00EA2368" w:rsidRDefault="00716FF1" w:rsidP="00EA2368">
            <w:pPr>
              <w:tabs>
                <w:tab w:val="left" w:pos="180"/>
              </w:tabs>
              <w:ind w:right="0"/>
              <w:jc w:val="center"/>
              <w:rPr>
                <w:rFonts w:ascii="Arial"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5B5F7BA6" w14:textId="77777777" w:rsidR="00716FF1" w:rsidRPr="00EA2368" w:rsidRDefault="00716FF1" w:rsidP="00EA2368">
            <w:pPr>
              <w:ind w:right="0"/>
              <w:jc w:val="both"/>
              <w:rPr>
                <w:rFonts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9177A00" w14:textId="77777777" w:rsidR="00716FF1" w:rsidRPr="00EA2368" w:rsidRDefault="00716FF1" w:rsidP="00EA2368">
            <w:pPr>
              <w:ind w:right="0"/>
              <w:jc w:val="both"/>
              <w:rPr>
                <w:rFonts w:cstheme="minorHAnsi"/>
                <w:color w:val="404040" w:themeColor="text1" w:themeTint="BF"/>
                <w:sz w:val="18"/>
                <w:szCs w:val="18"/>
              </w:rPr>
            </w:pPr>
          </w:p>
        </w:tc>
      </w:tr>
      <w:tr w:rsidR="003B558E" w:rsidRPr="00EA2368" w14:paraId="54A116FB"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9547D66" w14:textId="77777777" w:rsidR="003B558E" w:rsidRPr="00EA2368" w:rsidRDefault="003B558E" w:rsidP="003B558E">
            <w:pPr>
              <w:pStyle w:val="ListParagraph"/>
              <w:numPr>
                <w:ilvl w:val="1"/>
                <w:numId w:val="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95B8ED1" w14:textId="13B0304D" w:rsidR="003B558E" w:rsidRPr="00EA2368" w:rsidRDefault="00DA6AEC" w:rsidP="003B558E">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0604970"/>
                <w14:checkbox>
                  <w14:checked w14:val="0"/>
                  <w14:checkedState w14:val="2612" w14:font="MS Gothic"/>
                  <w14:uncheckedState w14:val="2610" w14:font="MS Gothic"/>
                </w14:checkbox>
              </w:sdtPr>
              <w:sdtEndPr/>
              <w:sdtContent>
                <w:r w:rsidR="003B558E" w:rsidRPr="002A127F">
                  <w:rPr>
                    <w:rFonts w:ascii="MS Gothic" w:eastAsia="MS Gothic" w:hAnsi="MS Gothic" w:cs="Arial" w:hint="eastAsia"/>
                    <w:color w:val="404040" w:themeColor="text1" w:themeTint="BF"/>
                    <w:sz w:val="16"/>
                    <w:szCs w:val="16"/>
                  </w:rPr>
                  <w:t>☐</w:t>
                </w:r>
              </w:sdtContent>
            </w:sdt>
            <w:r w:rsidR="003B558E" w:rsidRPr="002A127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670952"/>
                <w14:checkbox>
                  <w14:checked w14:val="0"/>
                  <w14:checkedState w14:val="2612" w14:font="MS Gothic"/>
                  <w14:uncheckedState w14:val="2610" w14:font="MS Gothic"/>
                </w14:checkbox>
              </w:sdtPr>
              <w:sdtEndPr/>
              <w:sdtContent>
                <w:r w:rsidR="003B558E" w:rsidRPr="002A127F">
                  <w:rPr>
                    <w:rFonts w:ascii="MS Gothic" w:eastAsia="MS Gothic" w:hAnsi="MS Gothic" w:cs="Arial" w:hint="eastAsia"/>
                    <w:color w:val="404040" w:themeColor="text1" w:themeTint="BF"/>
                    <w:sz w:val="16"/>
                    <w:szCs w:val="16"/>
                  </w:rPr>
                  <w:t>☐</w:t>
                </w:r>
              </w:sdtContent>
            </w:sdt>
            <w:r w:rsidR="003B558E" w:rsidRPr="002A127F">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882BCD2" w14:textId="77777777" w:rsidR="003B558E" w:rsidRPr="00EA2368" w:rsidRDefault="003B558E" w:rsidP="003B558E">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A929669" w14:textId="77777777" w:rsidR="003B558E" w:rsidRPr="00EA2368" w:rsidRDefault="003B558E" w:rsidP="003B558E">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B558E" w:rsidRPr="00EA2368" w14:paraId="626AF98F"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2FB770C" w14:textId="77777777" w:rsidR="003B558E" w:rsidRPr="00EA2368" w:rsidRDefault="003B558E" w:rsidP="003B558E">
            <w:pPr>
              <w:pStyle w:val="ListParagraph"/>
              <w:numPr>
                <w:ilvl w:val="1"/>
                <w:numId w:val="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412D55C" w14:textId="368F95FD"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819879932"/>
                <w14:checkbox>
                  <w14:checked w14:val="0"/>
                  <w14:checkedState w14:val="2612" w14:font="MS Gothic"/>
                  <w14:uncheckedState w14:val="2610" w14:font="MS Gothic"/>
                </w14:checkbox>
              </w:sdtPr>
              <w:sdtEndPr/>
              <w:sdtContent>
                <w:r w:rsidR="003B558E" w:rsidRPr="002A127F">
                  <w:rPr>
                    <w:rFonts w:ascii="MS Gothic" w:eastAsia="MS Gothic" w:hAnsi="MS Gothic" w:cs="Arial" w:hint="eastAsia"/>
                    <w:color w:val="404040" w:themeColor="text1" w:themeTint="BF"/>
                    <w:sz w:val="16"/>
                    <w:szCs w:val="16"/>
                  </w:rPr>
                  <w:t>☐</w:t>
                </w:r>
              </w:sdtContent>
            </w:sdt>
            <w:r w:rsidR="003B558E" w:rsidRPr="002A127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6070285"/>
                <w14:checkbox>
                  <w14:checked w14:val="0"/>
                  <w14:checkedState w14:val="2612" w14:font="MS Gothic"/>
                  <w14:uncheckedState w14:val="2610" w14:font="MS Gothic"/>
                </w14:checkbox>
              </w:sdtPr>
              <w:sdtEndPr/>
              <w:sdtContent>
                <w:r w:rsidR="003B558E" w:rsidRPr="002A127F">
                  <w:rPr>
                    <w:rFonts w:ascii="MS Gothic" w:eastAsia="MS Gothic" w:hAnsi="MS Gothic" w:cs="Arial" w:hint="eastAsia"/>
                    <w:color w:val="404040" w:themeColor="text1" w:themeTint="BF"/>
                    <w:sz w:val="16"/>
                    <w:szCs w:val="16"/>
                  </w:rPr>
                  <w:t>☐</w:t>
                </w:r>
              </w:sdtContent>
            </w:sdt>
            <w:r w:rsidR="003B558E" w:rsidRPr="002A127F">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19007A3"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D81AA3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716FF1" w:rsidRPr="00EA2368" w14:paraId="6DD55F76" w14:textId="77777777" w:rsidTr="00716FF1">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4C49A01" w14:textId="065864A6" w:rsidR="00716FF1" w:rsidRPr="00EA2368" w:rsidRDefault="00716FF1" w:rsidP="00EA2368">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makes sure the room’s temperature is comfortable for the client.</w:t>
            </w:r>
          </w:p>
        </w:tc>
        <w:tc>
          <w:tcPr>
            <w:tcW w:w="781" w:type="pct"/>
            <w:tcBorders>
              <w:top w:val="single" w:sz="4" w:space="0" w:color="A6A6A6" w:themeColor="background1" w:themeShade="A6"/>
              <w:left w:val="nil"/>
              <w:bottom w:val="single" w:sz="4" w:space="0" w:color="A6A6A6" w:themeColor="background1" w:themeShade="A6"/>
              <w:right w:val="nil"/>
            </w:tcBorders>
          </w:tcPr>
          <w:p w14:paraId="5554DDD2" w14:textId="77777777" w:rsidR="00716FF1" w:rsidRPr="00EA2368" w:rsidRDefault="00716FF1" w:rsidP="00EA2368">
            <w:pPr>
              <w:tabs>
                <w:tab w:val="left" w:pos="180"/>
              </w:tabs>
              <w:ind w:right="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33CEA9BD" w14:textId="77777777" w:rsidR="00716FF1" w:rsidRPr="00EA2368" w:rsidRDefault="00716FF1" w:rsidP="00EA2368">
            <w:pPr>
              <w:ind w:right="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A529972" w14:textId="77777777" w:rsidR="00716FF1" w:rsidRPr="00EA2368" w:rsidRDefault="00716FF1" w:rsidP="00EA2368">
            <w:pPr>
              <w:ind w:right="0"/>
              <w:jc w:val="both"/>
              <w:rPr>
                <w:rFonts w:eastAsia="MS Gothic" w:cstheme="minorHAnsi"/>
                <w:color w:val="404040" w:themeColor="text1" w:themeTint="BF"/>
                <w:sz w:val="18"/>
                <w:szCs w:val="18"/>
              </w:rPr>
            </w:pPr>
          </w:p>
        </w:tc>
      </w:tr>
      <w:tr w:rsidR="003B558E" w:rsidRPr="00EA2368" w14:paraId="657F1E52"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DBC22C9" w14:textId="77777777" w:rsidR="003B558E" w:rsidRPr="00EA2368" w:rsidRDefault="003B558E" w:rsidP="003B558E">
            <w:pPr>
              <w:pStyle w:val="ListParagraph"/>
              <w:numPr>
                <w:ilvl w:val="0"/>
                <w:numId w:val="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loses the windows to avoid draft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58F48AC" w14:textId="6275A3B0"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61914801"/>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2815594"/>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4E3A530"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C44C67B"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7C396C47"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8BB0E1F" w14:textId="77777777" w:rsidR="003B558E" w:rsidRPr="00EA2368" w:rsidRDefault="003B558E" w:rsidP="003B558E">
            <w:pPr>
              <w:pStyle w:val="ListParagraph"/>
              <w:numPr>
                <w:ilvl w:val="0"/>
                <w:numId w:val="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makes sure the room is warm.</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B19AF67" w14:textId="0E8DCC39"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615415839"/>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80823368"/>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436ACAB9"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2EFFFE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7C4B7433"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1FBC984" w14:textId="77777777" w:rsidR="003B558E" w:rsidRPr="00EA2368" w:rsidRDefault="003B558E" w:rsidP="003B558E">
            <w:pPr>
              <w:pStyle w:val="ListParagraph"/>
              <w:numPr>
                <w:ilvl w:val="0"/>
                <w:numId w:val="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ks the client if they are comfortable with the temperature.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36EB22E" w14:textId="170D2376"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702562236"/>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4035476"/>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78B677C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B1D40CB"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1F8730E0"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5B5BB2A" w14:textId="77777777" w:rsidR="003B558E" w:rsidRPr="00EA2368" w:rsidRDefault="003B558E" w:rsidP="003B558E">
            <w:pPr>
              <w:pStyle w:val="ListParagraph"/>
              <w:numPr>
                <w:ilvl w:val="0"/>
                <w:numId w:val="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hanges the temperature of the room as need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7DA372A" w14:textId="0991FBD3"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066333481"/>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88438418"/>
                <w14:checkbox>
                  <w14:checked w14:val="0"/>
                  <w14:checkedState w14:val="2612" w14:font="MS Gothic"/>
                  <w14:uncheckedState w14:val="2610" w14:font="MS Gothic"/>
                </w14:checkbox>
              </w:sdtPr>
              <w:sdtEndPr/>
              <w:sdtContent>
                <w:r w:rsidR="003B558E" w:rsidRPr="002E6BEB">
                  <w:rPr>
                    <w:rFonts w:ascii="MS Gothic" w:eastAsia="MS Gothic" w:hAnsi="MS Gothic" w:cs="Arial" w:hint="eastAsia"/>
                    <w:color w:val="404040" w:themeColor="text1" w:themeTint="BF"/>
                    <w:sz w:val="16"/>
                    <w:szCs w:val="16"/>
                  </w:rPr>
                  <w:t>☐</w:t>
                </w:r>
              </w:sdtContent>
            </w:sdt>
            <w:r w:rsidR="003B558E" w:rsidRPr="002E6BE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6983184D"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5483E34"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4C62A7FC" w14:textId="0B54B87C" w:rsidR="009E7221" w:rsidRDefault="009E722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9E7221" w:rsidRPr="00EA2368" w14:paraId="65FF3312" w14:textId="77777777" w:rsidTr="009E7221">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54427E13" w14:textId="77777777" w:rsidR="009E7221" w:rsidRPr="00EA2368" w:rsidRDefault="009E7221"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15EB7D17"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062A9B33"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B909DB7"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716FF1" w:rsidRPr="00EA2368" w14:paraId="368AB12C"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C9413BC" w14:textId="1C1E2AF5" w:rsidR="00716FF1" w:rsidRPr="00EA2368" w:rsidRDefault="00716FF1" w:rsidP="00EA2368">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w:t>
            </w:r>
            <w:r w:rsidR="006A1883" w:rsidRPr="00EA2368">
              <w:rPr>
                <w:rFonts w:ascii="Arial" w:hAnsi="Arial" w:cs="Arial"/>
                <w:color w:val="404040" w:themeColor="text1" w:themeTint="BF"/>
                <w:sz w:val="18"/>
                <w:szCs w:val="18"/>
              </w:rPr>
              <w:t>prepares</w:t>
            </w:r>
            <w:r w:rsidRPr="00EA2368">
              <w:rPr>
                <w:rFonts w:ascii="Arial" w:hAnsi="Arial" w:cs="Arial"/>
                <w:color w:val="404040" w:themeColor="text1" w:themeTint="BF"/>
                <w:sz w:val="18"/>
                <w:szCs w:val="18"/>
              </w:rPr>
              <w:t xml:space="preserve"> </w:t>
            </w:r>
            <w:r w:rsidR="00633586" w:rsidRPr="00EA2368">
              <w:rPr>
                <w:rFonts w:ascii="Arial" w:hAnsi="Arial" w:cs="Arial"/>
                <w:color w:val="404040" w:themeColor="text1" w:themeTint="BF"/>
                <w:sz w:val="18"/>
                <w:szCs w:val="18"/>
              </w:rPr>
              <w:t xml:space="preserve">the </w:t>
            </w:r>
            <w:r w:rsidRPr="00EA2368">
              <w:rPr>
                <w:rFonts w:ascii="Arial" w:hAnsi="Arial" w:cs="Arial"/>
                <w:color w:val="404040" w:themeColor="text1" w:themeTint="BF"/>
                <w:sz w:val="18"/>
                <w:szCs w:val="18"/>
              </w:rPr>
              <w:t>necessary materials, including:</w:t>
            </w:r>
          </w:p>
        </w:tc>
        <w:tc>
          <w:tcPr>
            <w:tcW w:w="781" w:type="pct"/>
            <w:tcBorders>
              <w:top w:val="single" w:sz="4" w:space="0" w:color="A6A6A6" w:themeColor="background1" w:themeShade="A6"/>
              <w:left w:val="nil"/>
              <w:bottom w:val="single" w:sz="4" w:space="0" w:color="A6A6A6" w:themeColor="background1" w:themeShade="A6"/>
              <w:right w:val="nil"/>
            </w:tcBorders>
          </w:tcPr>
          <w:p w14:paraId="17C5D9E2" w14:textId="77777777" w:rsidR="00716FF1" w:rsidRPr="00EA2368" w:rsidRDefault="00716FF1" w:rsidP="003B558E">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1C446AA0" w14:textId="77777777" w:rsidR="00716FF1" w:rsidRPr="00EA2368" w:rsidRDefault="00716FF1" w:rsidP="003B558E">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7BB4675" w14:textId="77777777" w:rsidR="00716FF1" w:rsidRPr="00EA2368" w:rsidRDefault="00716FF1" w:rsidP="003B558E">
            <w:pPr>
              <w:ind w:left="0" w:right="0" w:firstLine="0"/>
              <w:jc w:val="both"/>
              <w:rPr>
                <w:rFonts w:eastAsia="MS Gothic" w:cstheme="minorHAnsi"/>
                <w:color w:val="404040" w:themeColor="text1" w:themeTint="BF"/>
                <w:sz w:val="18"/>
                <w:szCs w:val="18"/>
              </w:rPr>
            </w:pPr>
          </w:p>
        </w:tc>
      </w:tr>
      <w:tr w:rsidR="003B558E" w:rsidRPr="00EA2368" w14:paraId="1DF535B2"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1BBC772" w14:textId="77777777"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oiletrie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BDF0774" w14:textId="1427A835"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066294032"/>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237320"/>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62DB8F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31DEC0B"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20813CC"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3199D04" w14:textId="77777777"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ash clothe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8A99ADC" w14:textId="62C51BE6"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380476774"/>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510824"/>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4DA6E62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6D8462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114B004A"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AEC337B" w14:textId="77777777"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owel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27FBC45" w14:textId="62501769"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061056485"/>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56967409"/>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9667196"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A203983"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3BA71777"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556E0BB" w14:textId="77777777"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ashbasi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0F8067D" w14:textId="14C24BE0"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667369356"/>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1643267"/>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761DD37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14693F5"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60F529DC"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43BF4A5" w14:textId="77777777"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aterproof sheet to keep the bed dr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B250B32" w14:textId="11FF809B"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432023286"/>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7678715"/>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72B724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8CBE3F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24218D28"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853C06D" w14:textId="67ADC186" w:rsidR="003B558E" w:rsidRPr="00EA2368" w:rsidRDefault="003B558E" w:rsidP="003B558E">
            <w:pPr>
              <w:pStyle w:val="ListParagraph"/>
              <w:numPr>
                <w:ilvl w:val="0"/>
                <w:numId w:val="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ny flat surface to place the basin and other items 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009F7D5" w14:textId="0D5D76C3"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553819149"/>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6341294"/>
                <w14:checkbox>
                  <w14:checked w14:val="0"/>
                  <w14:checkedState w14:val="2612" w14:font="MS Gothic"/>
                  <w14:uncheckedState w14:val="2610" w14:font="MS Gothic"/>
                </w14:checkbox>
              </w:sdtPr>
              <w:sdtEndPr/>
              <w:sdtContent>
                <w:r w:rsidR="003B558E" w:rsidRPr="006F3F9B">
                  <w:rPr>
                    <w:rFonts w:ascii="MS Gothic" w:eastAsia="MS Gothic" w:hAnsi="MS Gothic" w:cs="Arial" w:hint="eastAsia"/>
                    <w:color w:val="404040" w:themeColor="text1" w:themeTint="BF"/>
                    <w:sz w:val="16"/>
                    <w:szCs w:val="16"/>
                  </w:rPr>
                  <w:t>☐</w:t>
                </w:r>
              </w:sdtContent>
            </w:sdt>
            <w:r w:rsidR="003B558E" w:rsidRPr="006F3F9B">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9755EE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6C58F9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716FF1" w:rsidRPr="00EA2368" w14:paraId="64886F08"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EE24FD3" w14:textId="11F25FD9" w:rsidR="00716FF1" w:rsidRPr="00EA2368" w:rsidRDefault="00716FF1" w:rsidP="00EA2368">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the space, materials, and person for the bed bath. This includes:</w:t>
            </w:r>
          </w:p>
        </w:tc>
        <w:tc>
          <w:tcPr>
            <w:tcW w:w="781" w:type="pct"/>
            <w:tcBorders>
              <w:top w:val="single" w:sz="4" w:space="0" w:color="A6A6A6" w:themeColor="background1" w:themeShade="A6"/>
              <w:left w:val="nil"/>
              <w:bottom w:val="single" w:sz="4" w:space="0" w:color="A6A6A6" w:themeColor="background1" w:themeShade="A6"/>
              <w:right w:val="nil"/>
            </w:tcBorders>
          </w:tcPr>
          <w:p w14:paraId="1B1CF9F7" w14:textId="77777777" w:rsidR="00716FF1" w:rsidRPr="00EA2368" w:rsidRDefault="00716FF1" w:rsidP="003B558E">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41AE47EE" w14:textId="77777777" w:rsidR="00716FF1" w:rsidRPr="00EA2368" w:rsidRDefault="00716FF1" w:rsidP="003B558E">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60A4F13" w14:textId="77777777" w:rsidR="00716FF1" w:rsidRPr="00EA2368" w:rsidRDefault="00716FF1" w:rsidP="003B558E">
            <w:pPr>
              <w:ind w:left="0" w:right="0" w:firstLine="0"/>
              <w:jc w:val="both"/>
              <w:rPr>
                <w:rFonts w:eastAsia="MS Gothic" w:cstheme="minorHAnsi"/>
                <w:color w:val="404040" w:themeColor="text1" w:themeTint="BF"/>
                <w:sz w:val="18"/>
                <w:szCs w:val="18"/>
              </w:rPr>
            </w:pPr>
          </w:p>
        </w:tc>
      </w:tr>
      <w:tr w:rsidR="003B558E" w:rsidRPr="00EA2368" w14:paraId="110621C5"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1186BA8"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lacing the waterproof sheet beneath the client</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0E6FF80" w14:textId="13B393A1"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722643946"/>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77184990"/>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8E48174"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1472293"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DF57937"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34A372B"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Filling up the washbasin with warm wate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13333BA" w14:textId="44E325C7"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310823600"/>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99686169"/>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64544EDE"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6294DC"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310B3B2E"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D37FCCA"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hecking if another person is required for the bed bath, particularly for rolling the client onto their sid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7E981A4" w14:textId="665871B0"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621886830"/>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56703191"/>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41F232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994804F"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2CE2597B"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6EA1D71"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aking precautions to ensure the client cannot fall out of bed during the bath</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E7847B3" w14:textId="5D08D2CF"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999796003"/>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39265968"/>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7637B16"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E75EBC3"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532B089B"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28F7BA9"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ashing and sanitising their hands and putting on gloves, if necessar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587A9CE" w14:textId="3BF930B2"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002769161"/>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51733564"/>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08A328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0C07A9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3CD537A4"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4F60CC8" w14:textId="77777777" w:rsidR="003B558E" w:rsidRPr="00EA2368" w:rsidRDefault="003B558E" w:rsidP="003B558E">
            <w:pPr>
              <w:pStyle w:val="ListParagraph"/>
              <w:numPr>
                <w:ilvl w:val="0"/>
                <w:numId w:val="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lacing basin and other items on a flat and secure surfac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E5532C4" w14:textId="24AB2ECD"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844743121"/>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4809011"/>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589687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378655C"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18AE54C6"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AC4516A" w14:textId="67FE6D76" w:rsidR="003B558E" w:rsidRPr="00EA2368" w:rsidRDefault="003B558E" w:rsidP="003B558E">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ovides support to the client during bed bathing.</w:t>
            </w:r>
          </w:p>
        </w:tc>
        <w:tc>
          <w:tcPr>
            <w:tcW w:w="781" w:type="pct"/>
            <w:tcBorders>
              <w:top w:val="single" w:sz="4" w:space="0" w:color="A6A6A6" w:themeColor="background1" w:themeShade="A6"/>
              <w:left w:val="nil"/>
              <w:bottom w:val="single" w:sz="4" w:space="0" w:color="A6A6A6" w:themeColor="background1" w:themeShade="A6"/>
              <w:right w:val="nil"/>
            </w:tcBorders>
          </w:tcPr>
          <w:p w14:paraId="38742A3F" w14:textId="3DB6E22C" w:rsidR="003B558E" w:rsidRPr="00EA2368" w:rsidRDefault="003B558E" w:rsidP="003B558E">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5B858B73" w14:textId="77777777" w:rsidR="003B558E" w:rsidRPr="00EA2368" w:rsidRDefault="003B558E" w:rsidP="003B558E">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D43AF71" w14:textId="77777777" w:rsidR="003B558E" w:rsidRPr="00EA2368" w:rsidRDefault="003B558E" w:rsidP="003B558E">
            <w:pPr>
              <w:ind w:left="0" w:right="0" w:firstLine="0"/>
              <w:jc w:val="both"/>
              <w:rPr>
                <w:rFonts w:eastAsia="MS Gothic" w:cstheme="minorHAnsi"/>
                <w:color w:val="404040" w:themeColor="text1" w:themeTint="BF"/>
                <w:sz w:val="18"/>
                <w:szCs w:val="18"/>
              </w:rPr>
            </w:pPr>
          </w:p>
        </w:tc>
      </w:tr>
      <w:tr w:rsidR="003B558E" w:rsidRPr="00EA2368" w14:paraId="19D476C1"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2F6F7C8" w14:textId="46751B8C"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ets the client to lie on their back, with their legs slightly separated and arms loosely by their sid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78CBB48" w14:textId="0D5DEDE0"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28665743"/>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4259697"/>
                <w14:checkbox>
                  <w14:checked w14:val="0"/>
                  <w14:checkedState w14:val="2612" w14:font="MS Gothic"/>
                  <w14:uncheckedState w14:val="2610" w14:font="MS Gothic"/>
                </w14:checkbox>
              </w:sdtPr>
              <w:sdtEndPr/>
              <w:sdtContent>
                <w:r w:rsidR="003B558E" w:rsidRPr="00CD2CA1">
                  <w:rPr>
                    <w:rFonts w:ascii="MS Gothic" w:eastAsia="MS Gothic" w:hAnsi="MS Gothic" w:cs="Arial" w:hint="eastAsia"/>
                    <w:color w:val="404040" w:themeColor="text1" w:themeTint="BF"/>
                    <w:sz w:val="16"/>
                    <w:szCs w:val="16"/>
                  </w:rPr>
                  <w:t>☐</w:t>
                </w:r>
              </w:sdtContent>
            </w:sdt>
            <w:r w:rsidR="003B558E" w:rsidRPr="00CD2CA1">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CF963F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67BE386"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06B79628" w14:textId="4C083F97" w:rsidR="009E7221" w:rsidRDefault="009E722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9E7221" w:rsidRPr="00EA2368" w14:paraId="7577E7A3" w14:textId="77777777" w:rsidTr="009E7221">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6415D930" w14:textId="77777777" w:rsidR="009E7221" w:rsidRPr="00EA2368" w:rsidRDefault="009E7221"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3539E72C"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14:paraId="09664992"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4211D90"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B558E" w:rsidRPr="00EA2368" w14:paraId="12D1B99E"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6DC933F" w14:textId="6C36A07C"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encourages the client to undress as much as they can.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7099627" w14:textId="2C0A468A"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855762445"/>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8609841"/>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5D22DD6"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B35322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23383BCE"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2CAA5C3" w14:textId="6DE91FA5"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overs the client with a single sheet to maintain their privac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345E8A2" w14:textId="2CD05269"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635707387"/>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88072"/>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BFA4A9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C0B93F7"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614E141D"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F5B15D8" w14:textId="0841CB45"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wash as much as they can by themselves an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461C84D" w14:textId="47A93BB1"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210878248"/>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08968216"/>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64DFABA"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89899B9"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620C12D1"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B66886F" w14:textId="5E2CD1AA"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sists them as they do so by finishing any incomplete areas for them.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78CD360" w14:textId="490ECEB5"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400337877"/>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23665704"/>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70960DE5"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7A00C7E"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540A6357"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43ABBFD" w14:textId="7CB09119"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washes the face, neck, and armpits with the washcloth.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C4A8724" w14:textId="36E6FB8A"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863284376"/>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741346"/>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22F4CB1"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B9DE94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164C0FE"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D91DCB2" w14:textId="5D7F4B01"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washes their chest, stomach, and limbs one at a time.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FCC5535" w14:textId="3B7ED035"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410767903"/>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203945"/>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6CEDA319"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396F5E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CD8EFF1"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14C7F8E" w14:textId="381DFD09"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washes skin folds and between fingers and toes.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EC635AA" w14:textId="0361E411"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514734968"/>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2384592"/>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505A03F"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3E17F2E"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5D96E878"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9799710" w14:textId="7D269D9F"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ats the client’s body part dry with a towel as they go.</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8A52897" w14:textId="39AB1111"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930385621"/>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2243219"/>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312F25D"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8E8948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A85AE3D"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16123DF" w14:textId="5735C071"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olls the client onto their side to wash and dry the back surfaces of their bod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6A9D5DE" w14:textId="7997CD3B"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82735884"/>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52674130"/>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C7E4D70"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46D91F8"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0C20DDA3"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57A1727" w14:textId="4A6D6FF0"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offers a bedpan or urinal.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7D70776" w14:textId="482A7BCC"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491901841"/>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9693153"/>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F4620F9"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06BA18A"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781B35A4"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3E37A06" w14:textId="4627D84B"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washes the private areas of the client last.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8CD20C8" w14:textId="02232E4E"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758019826"/>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88626709"/>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606F620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C0FE043"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B558E" w:rsidRPr="00EA2368" w14:paraId="3C76E77C" w14:textId="77777777" w:rsidTr="00716FF1">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6E5C379" w14:textId="74E89843" w:rsidR="003B558E" w:rsidRPr="00EA2368" w:rsidRDefault="003B558E" w:rsidP="003B558E">
            <w:pPr>
              <w:pStyle w:val="ListParagraph"/>
              <w:numPr>
                <w:ilvl w:val="0"/>
                <w:numId w:val="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changes the water prior to this process to ensure that the water used is clean.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788CC33" w14:textId="3A316EE4" w:rsidR="003B558E" w:rsidRPr="00EA2368" w:rsidRDefault="00DA6AEC" w:rsidP="003B558E">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309369754"/>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80867714"/>
                <w14:checkbox>
                  <w14:checked w14:val="0"/>
                  <w14:checkedState w14:val="2612" w14:font="MS Gothic"/>
                  <w14:uncheckedState w14:val="2610" w14:font="MS Gothic"/>
                </w14:checkbox>
              </w:sdtPr>
              <w:sdtEndPr/>
              <w:sdtContent>
                <w:r w:rsidR="003B558E" w:rsidRPr="005B7E9D">
                  <w:rPr>
                    <w:rFonts w:ascii="MS Gothic" w:eastAsia="MS Gothic" w:hAnsi="MS Gothic" w:cs="Arial" w:hint="eastAsia"/>
                    <w:color w:val="404040" w:themeColor="text1" w:themeTint="BF"/>
                    <w:sz w:val="16"/>
                    <w:szCs w:val="16"/>
                  </w:rPr>
                  <w:t>☐</w:t>
                </w:r>
              </w:sdtContent>
            </w:sdt>
            <w:r w:rsidR="003B558E" w:rsidRPr="005B7E9D">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60EB929"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DE244D2" w14:textId="77777777" w:rsidR="003B558E" w:rsidRPr="00EA2368" w:rsidRDefault="003B558E" w:rsidP="003B558E">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777901D8" w14:textId="77777777" w:rsidR="009E7221" w:rsidRDefault="009E7221">
      <w:r>
        <w:br w:type="page"/>
      </w:r>
    </w:p>
    <w:p w14:paraId="46CEB8B3" w14:textId="535C5036" w:rsidR="00FC1D96" w:rsidRPr="00EA2368" w:rsidRDefault="00FC1D96"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 xml:space="preserve">Part </w:t>
      </w:r>
      <w:r w:rsidR="00155CE3" w:rsidRPr="00EA2368">
        <w:rPr>
          <w:rFonts w:ascii="Arial" w:hAnsi="Arial" w:cs="Arial"/>
          <w:b/>
          <w:bCs/>
          <w:color w:val="404040" w:themeColor="text1" w:themeTint="BF"/>
          <w:sz w:val="22"/>
          <w:szCs w:val="22"/>
        </w:rPr>
        <w:t>II</w:t>
      </w:r>
      <w:r w:rsidRPr="00EA2368">
        <w:rPr>
          <w:rFonts w:ascii="Arial" w:hAnsi="Arial" w:cs="Arial"/>
          <w:b/>
          <w:bCs/>
          <w:color w:val="404040" w:themeColor="text1" w:themeTint="BF"/>
          <w:sz w:val="22"/>
          <w:szCs w:val="22"/>
        </w:rPr>
        <w:t>. Shav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FC1D96" w:rsidRPr="00EA2368" w14:paraId="053F89DA" w14:textId="77777777" w:rsidTr="008D1E68">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390804D"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96B235" w14:textId="77777777" w:rsidR="00FC1D96" w:rsidRPr="00EA2368" w:rsidRDefault="00FC1D9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C1D96" w:rsidRPr="00EA2368" w14:paraId="0C4E5853" w14:textId="77777777" w:rsidTr="008D1E68">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1982791"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7532C86E"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400D63" w14:textId="77777777" w:rsidR="00FC1D96" w:rsidRPr="00EA2368" w:rsidRDefault="00FC1D9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349F14F6" w14:textId="77777777" w:rsidR="00FC1D96" w:rsidRPr="00EA2368" w:rsidRDefault="00FC1D96"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6"/>
        <w:gridCol w:w="1815"/>
      </w:tblGrid>
      <w:tr w:rsidR="00FC1D96" w:rsidRPr="00EA2368" w14:paraId="69D38261" w14:textId="77777777" w:rsidTr="008D1E68">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55F3ECAB" w14:textId="77777777" w:rsidR="00FC1D96" w:rsidRPr="00EA2368" w:rsidRDefault="00FC1D96"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9CB4B05"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7"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5709ABB3"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290CC44D"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FC1D96" w:rsidRPr="00EA2368" w14:paraId="4523EB37" w14:textId="77777777" w:rsidTr="008D1E68">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23DBD38" w14:textId="77777777" w:rsidR="00FC1D96" w:rsidRPr="00EA2368" w:rsidRDefault="00FC1D96" w:rsidP="00EA2368">
            <w:pPr>
              <w:pStyle w:val="ListParagraph"/>
              <w:numPr>
                <w:ilvl w:val="0"/>
                <w:numId w:val="2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814" w:type="pct"/>
            <w:tcBorders>
              <w:top w:val="single" w:sz="4" w:space="0" w:color="A6A6A6" w:themeColor="background1" w:themeShade="A6"/>
              <w:left w:val="nil"/>
              <w:bottom w:val="single" w:sz="4" w:space="0" w:color="A6A6A6" w:themeColor="background1" w:themeShade="A6"/>
              <w:right w:val="nil"/>
            </w:tcBorders>
          </w:tcPr>
          <w:p w14:paraId="45910275"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671818BF" w14:textId="77777777" w:rsidR="00FC1D96" w:rsidRPr="00EA2368" w:rsidRDefault="00FC1D96"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27A33DA"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70B93C50" w14:textId="77777777" w:rsidTr="008D1E68">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E037F97" w14:textId="77777777" w:rsidR="00330F39" w:rsidRPr="00EA2368" w:rsidRDefault="00330F39" w:rsidP="00330F39">
            <w:pPr>
              <w:pStyle w:val="ListParagraph"/>
              <w:numPr>
                <w:ilvl w:val="0"/>
                <w:numId w:val="25"/>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374278D5" w14:textId="3727710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6645935"/>
                <w14:checkbox>
                  <w14:checked w14:val="0"/>
                  <w14:checkedState w14:val="2612" w14:font="MS Gothic"/>
                  <w14:uncheckedState w14:val="2610" w14:font="MS Gothic"/>
                </w14:checkbox>
              </w:sdtPr>
              <w:sdtEndPr/>
              <w:sdtContent>
                <w:r w:rsidR="00330F39" w:rsidRPr="00C2521C">
                  <w:rPr>
                    <w:rFonts w:ascii="MS Gothic" w:eastAsia="MS Gothic" w:hAnsi="MS Gothic" w:cs="Arial" w:hint="eastAsia"/>
                    <w:color w:val="404040" w:themeColor="text1" w:themeTint="BF"/>
                    <w:sz w:val="16"/>
                    <w:szCs w:val="16"/>
                  </w:rPr>
                  <w:t>☐</w:t>
                </w:r>
              </w:sdtContent>
            </w:sdt>
            <w:r w:rsidR="00330F39" w:rsidRPr="00C2521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00321044"/>
                <w14:checkbox>
                  <w14:checked w14:val="0"/>
                  <w14:checkedState w14:val="2612" w14:font="MS Gothic"/>
                  <w14:uncheckedState w14:val="2610" w14:font="MS Gothic"/>
                </w14:checkbox>
              </w:sdtPr>
              <w:sdtEndPr/>
              <w:sdtContent>
                <w:r w:rsidR="00330F39" w:rsidRPr="00C2521C">
                  <w:rPr>
                    <w:rFonts w:ascii="MS Gothic" w:eastAsia="MS Gothic" w:hAnsi="MS Gothic" w:cs="Arial" w:hint="eastAsia"/>
                    <w:color w:val="404040" w:themeColor="text1" w:themeTint="BF"/>
                    <w:sz w:val="16"/>
                    <w:szCs w:val="16"/>
                  </w:rPr>
                  <w:t>☐</w:t>
                </w:r>
              </w:sdtContent>
            </w:sdt>
            <w:r w:rsidR="00330F39" w:rsidRPr="00C2521C">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0C2246F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A09456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5A2CD1D" w14:textId="77777777" w:rsidTr="008D1E68">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D4BC17A" w14:textId="77777777" w:rsidR="00330F39" w:rsidRPr="00EA2368" w:rsidRDefault="00330F39" w:rsidP="00330F39">
            <w:pPr>
              <w:pStyle w:val="ListParagraph"/>
              <w:numPr>
                <w:ilvl w:val="0"/>
                <w:numId w:val="25"/>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2E4A14E7" w14:textId="47F90A7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1501119"/>
                <w14:checkbox>
                  <w14:checked w14:val="0"/>
                  <w14:checkedState w14:val="2612" w14:font="MS Gothic"/>
                  <w14:uncheckedState w14:val="2610" w14:font="MS Gothic"/>
                </w14:checkbox>
              </w:sdtPr>
              <w:sdtEndPr/>
              <w:sdtContent>
                <w:r w:rsidR="00330F39" w:rsidRPr="00C2521C">
                  <w:rPr>
                    <w:rFonts w:ascii="MS Gothic" w:eastAsia="MS Gothic" w:hAnsi="MS Gothic" w:cs="Arial" w:hint="eastAsia"/>
                    <w:color w:val="404040" w:themeColor="text1" w:themeTint="BF"/>
                    <w:sz w:val="16"/>
                    <w:szCs w:val="16"/>
                  </w:rPr>
                  <w:t>☐</w:t>
                </w:r>
              </w:sdtContent>
            </w:sdt>
            <w:r w:rsidR="00330F39" w:rsidRPr="00C2521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541035"/>
                <w14:checkbox>
                  <w14:checked w14:val="0"/>
                  <w14:checkedState w14:val="2612" w14:font="MS Gothic"/>
                  <w14:uncheckedState w14:val="2610" w14:font="MS Gothic"/>
                </w14:checkbox>
              </w:sdtPr>
              <w:sdtEndPr/>
              <w:sdtContent>
                <w:r w:rsidR="00330F39" w:rsidRPr="00C2521C">
                  <w:rPr>
                    <w:rFonts w:ascii="MS Gothic" w:eastAsia="MS Gothic" w:hAnsi="MS Gothic" w:cs="Arial" w:hint="eastAsia"/>
                    <w:color w:val="404040" w:themeColor="text1" w:themeTint="BF"/>
                    <w:sz w:val="16"/>
                    <w:szCs w:val="16"/>
                  </w:rPr>
                  <w:t>☐</w:t>
                </w:r>
              </w:sdtContent>
            </w:sdt>
            <w:r w:rsidR="00330F39" w:rsidRPr="00C2521C">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6B10A28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8371EB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C1D96" w:rsidRPr="00EA2368" w14:paraId="43AA5EE5" w14:textId="77777777" w:rsidTr="008D1E68">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1A3C202" w14:textId="77777777" w:rsidR="00FC1D96" w:rsidRPr="00EA2368" w:rsidRDefault="00FC1D96" w:rsidP="00EA2368">
            <w:pPr>
              <w:pStyle w:val="ListParagraph"/>
              <w:numPr>
                <w:ilvl w:val="0"/>
                <w:numId w:val="2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for the support activity.</w:t>
            </w:r>
          </w:p>
        </w:tc>
        <w:tc>
          <w:tcPr>
            <w:tcW w:w="814" w:type="pct"/>
            <w:tcBorders>
              <w:top w:val="single" w:sz="4" w:space="0" w:color="A6A6A6" w:themeColor="background1" w:themeShade="A6"/>
              <w:left w:val="nil"/>
              <w:bottom w:val="single" w:sz="4" w:space="0" w:color="A6A6A6" w:themeColor="background1" w:themeShade="A6"/>
              <w:right w:val="nil"/>
            </w:tcBorders>
          </w:tcPr>
          <w:p w14:paraId="02566C92"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488FC61A" w14:textId="77777777" w:rsidR="00FC1D96" w:rsidRPr="00EA2368" w:rsidRDefault="00FC1D96"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AFA71A" w14:textId="77777777" w:rsidR="00FC1D96" w:rsidRPr="00EA2368" w:rsidRDefault="00FC1D96" w:rsidP="00EA2368">
            <w:pPr>
              <w:ind w:left="0" w:right="0" w:firstLine="0"/>
              <w:jc w:val="both"/>
              <w:rPr>
                <w:rFonts w:cstheme="minorHAnsi"/>
                <w:color w:val="404040" w:themeColor="text1" w:themeTint="BF"/>
                <w:sz w:val="18"/>
                <w:szCs w:val="18"/>
              </w:rPr>
            </w:pPr>
          </w:p>
        </w:tc>
      </w:tr>
      <w:tr w:rsidR="00675B56" w:rsidRPr="00EA2368" w14:paraId="4C723B9D" w14:textId="77777777" w:rsidTr="008D1E68">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A0757D8" w14:textId="77777777" w:rsidR="00675B56" w:rsidRPr="00EA2368" w:rsidRDefault="00675B56" w:rsidP="00675B56">
            <w:pPr>
              <w:pStyle w:val="ListParagraph"/>
              <w:numPr>
                <w:ilvl w:val="0"/>
                <w:numId w:val="2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athers the necessary materials for the activity.</w:t>
            </w:r>
          </w:p>
          <w:p w14:paraId="06C205D0" w14:textId="77777777" w:rsidR="00675B56" w:rsidRPr="00EA2368" w:rsidRDefault="00675B56" w:rsidP="00675B56">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specify the materials required (tick all that apply).</w:t>
            </w:r>
          </w:p>
          <w:p w14:paraId="5C65B847" w14:textId="495210D4"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296960754"/>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E</w:t>
            </w:r>
            <w:r w:rsidR="00675B56" w:rsidRPr="00354A05">
              <w:rPr>
                <w:rFonts w:ascii="Arial" w:hAnsi="Arial" w:cs="Arial"/>
                <w:color w:val="404040" w:themeColor="text1" w:themeTint="BF"/>
                <w:sz w:val="18"/>
                <w:szCs w:val="18"/>
              </w:rPr>
              <w:t>lectric or blade razor</w:t>
            </w:r>
          </w:p>
          <w:p w14:paraId="455B7314" w14:textId="3082FFD4"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49919994"/>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S</w:t>
            </w:r>
            <w:r w:rsidR="00675B56" w:rsidRPr="00354A05">
              <w:rPr>
                <w:rFonts w:ascii="Arial" w:hAnsi="Arial" w:cs="Arial"/>
                <w:color w:val="404040" w:themeColor="text1" w:themeTint="BF"/>
                <w:sz w:val="18"/>
                <w:szCs w:val="18"/>
              </w:rPr>
              <w:t>having cream</w:t>
            </w:r>
          </w:p>
          <w:p w14:paraId="605AA6B2" w14:textId="24E66369"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646580894"/>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A</w:t>
            </w:r>
            <w:r w:rsidR="00675B56" w:rsidRPr="00354A05">
              <w:rPr>
                <w:rFonts w:ascii="Arial" w:hAnsi="Arial" w:cs="Arial"/>
                <w:color w:val="404040" w:themeColor="text1" w:themeTint="BF"/>
                <w:sz w:val="18"/>
                <w:szCs w:val="18"/>
              </w:rPr>
              <w:t>ftershave or body lotion</w:t>
            </w:r>
          </w:p>
          <w:p w14:paraId="10B9F21A" w14:textId="4A072E07"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205866840"/>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Si</w:t>
            </w:r>
            <w:r w:rsidR="00675B56" w:rsidRPr="00354A05">
              <w:rPr>
                <w:rFonts w:ascii="Arial" w:hAnsi="Arial" w:cs="Arial"/>
                <w:color w:val="404040" w:themeColor="text1" w:themeTint="BF"/>
                <w:sz w:val="18"/>
                <w:szCs w:val="18"/>
              </w:rPr>
              <w:t>nk or other clean water sources</w:t>
            </w:r>
          </w:p>
          <w:p w14:paraId="48899774" w14:textId="3EB9E3B4"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49908579"/>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T</w:t>
            </w:r>
            <w:r w:rsidR="00675B56" w:rsidRPr="00354A05">
              <w:rPr>
                <w:rFonts w:ascii="Arial" w:hAnsi="Arial" w:cs="Arial"/>
                <w:color w:val="404040" w:themeColor="text1" w:themeTint="BF"/>
                <w:sz w:val="18"/>
                <w:szCs w:val="18"/>
              </w:rPr>
              <w:t>owels</w:t>
            </w:r>
          </w:p>
          <w:p w14:paraId="618405F8" w14:textId="3BA30885" w:rsidR="00675B56" w:rsidRPr="00354A05"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81038053"/>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8"/>
                <w:szCs w:val="18"/>
              </w:rPr>
              <w:t xml:space="preserve"> </w:t>
            </w:r>
            <w:r w:rsidR="00675B56">
              <w:rPr>
                <w:rFonts w:ascii="Arial" w:hAnsi="Arial" w:cs="Arial"/>
                <w:color w:val="404040" w:themeColor="text1" w:themeTint="BF"/>
                <w:sz w:val="18"/>
                <w:szCs w:val="18"/>
              </w:rPr>
              <w:t>M</w:t>
            </w:r>
            <w:r w:rsidR="00675B56" w:rsidRPr="00354A05">
              <w:rPr>
                <w:rFonts w:ascii="Arial" w:hAnsi="Arial" w:cs="Arial"/>
                <w:color w:val="404040" w:themeColor="text1" w:themeTint="BF"/>
                <w:sz w:val="18"/>
                <w:szCs w:val="18"/>
              </w:rPr>
              <w:t>irror</w:t>
            </w:r>
          </w:p>
          <w:p w14:paraId="20E5EA37" w14:textId="7AAECA8C" w:rsidR="00675B56" w:rsidRPr="00EA2368" w:rsidRDefault="00DA6AEC" w:rsidP="00675B56">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00235709"/>
                <w14:checkbox>
                  <w14:checked w14:val="0"/>
                  <w14:checkedState w14:val="2612" w14:font="MS Gothic"/>
                  <w14:uncheckedState w14:val="2610" w14:font="MS Gothic"/>
                </w14:checkbox>
              </w:sdtPr>
              <w:sdtEndPr/>
              <w:sdtContent>
                <w:r w:rsidR="00675B56" w:rsidRPr="00354A05">
                  <w:rPr>
                    <w:rFonts w:ascii="MS Gothic" w:eastAsia="MS Gothic" w:hAnsi="MS Gothic" w:cs="Arial"/>
                    <w:color w:val="404040" w:themeColor="text1" w:themeTint="BF"/>
                    <w:sz w:val="18"/>
                    <w:szCs w:val="18"/>
                  </w:rPr>
                  <w:t>☐</w:t>
                </w:r>
              </w:sdtContent>
            </w:sdt>
            <w:r w:rsidR="00675B56" w:rsidRPr="00354A05">
              <w:rPr>
                <w:rFonts w:ascii="Arial" w:hAnsi="Arial" w:cs="Arial"/>
                <w:color w:val="404040" w:themeColor="text1" w:themeTint="BF"/>
                <w:sz w:val="16"/>
                <w:szCs w:val="16"/>
              </w:rPr>
              <w:t xml:space="preserve"> </w:t>
            </w:r>
            <w:r w:rsidR="00675B56">
              <w:rPr>
                <w:rFonts w:ascii="Arial" w:hAnsi="Arial" w:cs="Arial"/>
                <w:color w:val="404040" w:themeColor="text1" w:themeTint="BF"/>
                <w:sz w:val="16"/>
                <w:szCs w:val="16"/>
              </w:rPr>
              <w:t>O</w:t>
            </w:r>
            <w:r w:rsidR="00675B56" w:rsidRPr="00354A05">
              <w:rPr>
                <w:rFonts w:ascii="Arial" w:hAnsi="Arial" w:cs="Arial"/>
                <w:color w:val="404040" w:themeColor="text1" w:themeTint="BF"/>
                <w:sz w:val="18"/>
                <w:szCs w:val="18"/>
              </w:rPr>
              <w:t xml:space="preserve">thers: </w:t>
            </w:r>
            <w:r w:rsidR="00675B56" w:rsidRPr="00354A05">
              <w:rPr>
                <w:rFonts w:ascii="Arial" w:hAnsi="Arial" w:cs="Arial"/>
                <w:color w:val="404040" w:themeColor="text1" w:themeTint="BF"/>
                <w:sz w:val="18"/>
                <w:szCs w:val="18"/>
              </w:rPr>
              <w:fldChar w:fldCharType="begin">
                <w:ffData>
                  <w:name w:val="Text1"/>
                  <w:enabled/>
                  <w:calcOnExit w:val="0"/>
                  <w:textInput/>
                </w:ffData>
              </w:fldChar>
            </w:r>
            <w:r w:rsidR="00675B56" w:rsidRPr="00354A05">
              <w:rPr>
                <w:rFonts w:ascii="Arial" w:hAnsi="Arial" w:cs="Arial"/>
                <w:color w:val="404040" w:themeColor="text1" w:themeTint="BF"/>
                <w:sz w:val="18"/>
                <w:szCs w:val="18"/>
              </w:rPr>
              <w:instrText xml:space="preserve"> FORMTEXT </w:instrText>
            </w:r>
            <w:r w:rsidR="00675B56" w:rsidRPr="00354A05">
              <w:rPr>
                <w:rFonts w:ascii="Arial" w:hAnsi="Arial" w:cs="Arial"/>
                <w:color w:val="404040" w:themeColor="text1" w:themeTint="BF"/>
                <w:sz w:val="18"/>
                <w:szCs w:val="18"/>
              </w:rPr>
            </w:r>
            <w:r w:rsidR="00675B56" w:rsidRPr="00354A05">
              <w:rPr>
                <w:rFonts w:ascii="Arial" w:hAnsi="Arial" w:cs="Arial"/>
                <w:color w:val="404040" w:themeColor="text1" w:themeTint="BF"/>
                <w:sz w:val="18"/>
                <w:szCs w:val="18"/>
              </w:rPr>
              <w:fldChar w:fldCharType="separate"/>
            </w:r>
            <w:r w:rsidR="00675B56" w:rsidRPr="00354A05">
              <w:rPr>
                <w:rFonts w:ascii="Arial" w:hAnsi="Arial" w:cs="Arial"/>
                <w:color w:val="404040" w:themeColor="text1" w:themeTint="BF"/>
                <w:sz w:val="18"/>
                <w:szCs w:val="18"/>
              </w:rPr>
              <w:t> </w:t>
            </w:r>
            <w:r w:rsidR="00675B56" w:rsidRPr="00354A05">
              <w:rPr>
                <w:rFonts w:ascii="Arial" w:hAnsi="Arial" w:cs="Arial"/>
                <w:color w:val="404040" w:themeColor="text1" w:themeTint="BF"/>
                <w:sz w:val="18"/>
                <w:szCs w:val="18"/>
              </w:rPr>
              <w:t> </w:t>
            </w:r>
            <w:r w:rsidR="00675B56" w:rsidRPr="00354A05">
              <w:rPr>
                <w:rFonts w:ascii="Arial" w:hAnsi="Arial" w:cs="Arial"/>
                <w:color w:val="404040" w:themeColor="text1" w:themeTint="BF"/>
                <w:sz w:val="18"/>
                <w:szCs w:val="18"/>
              </w:rPr>
              <w:t> </w:t>
            </w:r>
            <w:r w:rsidR="00675B56" w:rsidRPr="00354A05">
              <w:rPr>
                <w:rFonts w:ascii="Arial" w:hAnsi="Arial" w:cs="Arial"/>
                <w:color w:val="404040" w:themeColor="text1" w:themeTint="BF"/>
                <w:sz w:val="18"/>
                <w:szCs w:val="18"/>
              </w:rPr>
              <w:t> </w:t>
            </w:r>
            <w:r w:rsidR="00675B56" w:rsidRPr="00354A05">
              <w:rPr>
                <w:rFonts w:ascii="Arial" w:hAnsi="Arial" w:cs="Arial"/>
                <w:color w:val="404040" w:themeColor="text1" w:themeTint="BF"/>
                <w:sz w:val="18"/>
                <w:szCs w:val="18"/>
              </w:rPr>
              <w:t> </w:t>
            </w:r>
            <w:r w:rsidR="00675B56" w:rsidRPr="00354A05">
              <w:rPr>
                <w:rFonts w:ascii="Arial" w:hAnsi="Arial" w:cs="Arial"/>
                <w:color w:val="404040" w:themeColor="text1" w:themeTint="BF"/>
                <w:sz w:val="18"/>
                <w:szCs w:val="18"/>
              </w:rPr>
              <w:fldChar w:fldCharType="end"/>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2F5701C5" w14:textId="7E6320F4" w:rsidR="00675B56" w:rsidRPr="00EA2368" w:rsidRDefault="00DA6AEC" w:rsidP="00675B5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4706573"/>
                <w14:checkbox>
                  <w14:checked w14:val="0"/>
                  <w14:checkedState w14:val="2612" w14:font="MS Gothic"/>
                  <w14:uncheckedState w14:val="2610" w14:font="MS Gothic"/>
                </w14:checkbox>
              </w:sdtPr>
              <w:sdtEndPr/>
              <w:sdtContent>
                <w:r w:rsidR="00675B56" w:rsidRPr="00C2521C">
                  <w:rPr>
                    <w:rFonts w:ascii="MS Gothic" w:eastAsia="MS Gothic" w:hAnsi="MS Gothic" w:cs="Arial" w:hint="eastAsia"/>
                    <w:color w:val="404040" w:themeColor="text1" w:themeTint="BF"/>
                    <w:sz w:val="16"/>
                    <w:szCs w:val="16"/>
                  </w:rPr>
                  <w:t>☐</w:t>
                </w:r>
              </w:sdtContent>
            </w:sdt>
            <w:r w:rsidR="00675B56" w:rsidRPr="00C2521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7578464"/>
                <w14:checkbox>
                  <w14:checked w14:val="0"/>
                  <w14:checkedState w14:val="2612" w14:font="MS Gothic"/>
                  <w14:uncheckedState w14:val="2610" w14:font="MS Gothic"/>
                </w14:checkbox>
              </w:sdtPr>
              <w:sdtEndPr/>
              <w:sdtContent>
                <w:r w:rsidR="00675B56" w:rsidRPr="00C2521C">
                  <w:rPr>
                    <w:rFonts w:ascii="MS Gothic" w:eastAsia="MS Gothic" w:hAnsi="MS Gothic" w:cs="Arial" w:hint="eastAsia"/>
                    <w:color w:val="404040" w:themeColor="text1" w:themeTint="BF"/>
                    <w:sz w:val="16"/>
                    <w:szCs w:val="16"/>
                  </w:rPr>
                  <w:t>☐</w:t>
                </w:r>
              </w:sdtContent>
            </w:sdt>
            <w:r w:rsidR="00675B56" w:rsidRPr="00C2521C">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37EBA87A" w14:textId="1F847CEE" w:rsidR="00675B56" w:rsidRPr="00EA2368" w:rsidRDefault="00675B56" w:rsidP="00675B56">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6AB15DA" w14:textId="3C3BCCB2" w:rsidR="00675B56" w:rsidRPr="00EA2368" w:rsidRDefault="00675B56" w:rsidP="00675B56">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19765274" w14:textId="6B45EC6D" w:rsidR="009E7221" w:rsidRDefault="009E722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1"/>
        <w:gridCol w:w="1465"/>
        <w:gridCol w:w="1818"/>
        <w:gridCol w:w="1815"/>
      </w:tblGrid>
      <w:tr w:rsidR="009E7221" w:rsidRPr="00EA2368" w14:paraId="43203948" w14:textId="77777777" w:rsidTr="008E2086">
        <w:trPr>
          <w:cantSplit/>
          <w:tblHeader/>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3FD1968D" w14:textId="77777777" w:rsidR="009E7221" w:rsidRPr="00EA2368" w:rsidRDefault="009E7221"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812"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66896D5F"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135C0A9"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62CE37E" w14:textId="77777777" w:rsidR="009E7221" w:rsidRPr="00EA2368" w:rsidRDefault="009E7221" w:rsidP="009E7221">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FC1D96" w:rsidRPr="00EA2368" w14:paraId="47E81B7B"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565D3B2" w14:textId="130A9EAF" w:rsidR="00FC1D96" w:rsidRPr="00EA2368" w:rsidRDefault="00FC1D96" w:rsidP="00EA2368">
            <w:pPr>
              <w:pStyle w:val="ListParagraph"/>
              <w:numPr>
                <w:ilvl w:val="0"/>
                <w:numId w:val="2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the space.</w:t>
            </w:r>
          </w:p>
          <w:p w14:paraId="3E772F74" w14:textId="77777777" w:rsidR="00FC1D96" w:rsidRPr="00EA2368" w:rsidRDefault="00FC1D96" w:rsidP="00EA2368">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 ensuring that:</w:t>
            </w:r>
          </w:p>
        </w:tc>
        <w:tc>
          <w:tcPr>
            <w:tcW w:w="812" w:type="pct"/>
            <w:tcBorders>
              <w:top w:val="single" w:sz="4" w:space="0" w:color="A6A6A6" w:themeColor="background1" w:themeShade="A6"/>
              <w:left w:val="nil"/>
              <w:bottom w:val="single" w:sz="4" w:space="0" w:color="A6A6A6" w:themeColor="background1" w:themeShade="A6"/>
              <w:right w:val="nil"/>
            </w:tcBorders>
          </w:tcPr>
          <w:p w14:paraId="7D643C2B"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08" w:type="pct"/>
            <w:tcBorders>
              <w:top w:val="single" w:sz="4" w:space="0" w:color="A6A6A6" w:themeColor="background1" w:themeShade="A6"/>
              <w:left w:val="nil"/>
              <w:bottom w:val="single" w:sz="4" w:space="0" w:color="A6A6A6" w:themeColor="background1" w:themeShade="A6"/>
              <w:right w:val="nil"/>
            </w:tcBorders>
          </w:tcPr>
          <w:p w14:paraId="09654552" w14:textId="77777777" w:rsidR="00FC1D96" w:rsidRPr="00EA2368" w:rsidRDefault="00FC1D96"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D210C78"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5F06A92D"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E7306E4" w14:textId="77777777" w:rsidR="00330F39" w:rsidRPr="00EA2368" w:rsidRDefault="00330F39" w:rsidP="00330F39">
            <w:pPr>
              <w:pStyle w:val="ListParagraph"/>
              <w:numPr>
                <w:ilvl w:val="0"/>
                <w:numId w:val="27"/>
              </w:numPr>
              <w:tabs>
                <w:tab w:val="left" w:pos="180"/>
              </w:tabs>
              <w:ind w:left="1865"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ll types of razors are free from chips or rust on the blades</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0DDC1E11" w14:textId="60536B9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0781354"/>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6743330"/>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507A1F5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811D43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D92C6CE"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D951EE8" w14:textId="77777777" w:rsidR="00330F39" w:rsidRPr="00EA2368" w:rsidRDefault="00330F39" w:rsidP="00330F39">
            <w:pPr>
              <w:pStyle w:val="ListParagraph"/>
              <w:numPr>
                <w:ilvl w:val="0"/>
                <w:numId w:val="27"/>
              </w:numPr>
              <w:tabs>
                <w:tab w:val="left" w:pos="180"/>
              </w:tabs>
              <w:ind w:left="1865"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lectric razors are not used around water or where oxygen is used</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7CCF71E9" w14:textId="77B2F2B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346630"/>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9720066"/>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3D51EA5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A98A8D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EB4A335"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2E1A03C" w14:textId="77777777" w:rsidR="00330F39" w:rsidRPr="00EA2368" w:rsidRDefault="00330F39" w:rsidP="00330F39">
            <w:pPr>
              <w:pStyle w:val="ListParagraph"/>
              <w:numPr>
                <w:ilvl w:val="0"/>
                <w:numId w:val="27"/>
              </w:numPr>
              <w:tabs>
                <w:tab w:val="left" w:pos="180"/>
              </w:tabs>
              <w:ind w:left="1865"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used razor blades are always disposed</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44CCD7A4" w14:textId="621BD62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71406256"/>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3027552"/>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0179911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FC0B38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630165A"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2E5E0B6" w14:textId="77777777" w:rsidR="00330F39" w:rsidRPr="00EA2368" w:rsidRDefault="00330F39" w:rsidP="00330F39">
            <w:pPr>
              <w:pStyle w:val="ListParagraph"/>
              <w:numPr>
                <w:ilvl w:val="0"/>
                <w:numId w:val="27"/>
              </w:numPr>
              <w:tabs>
                <w:tab w:val="left" w:pos="180"/>
              </w:tabs>
              <w:ind w:left="1865"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location is well-lit and has enough space for the client to shave.</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07EA8E02" w14:textId="68F1BEC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76208564"/>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0573232"/>
                <w14:checkbox>
                  <w14:checked w14:val="0"/>
                  <w14:checkedState w14:val="2612" w14:font="MS Gothic"/>
                  <w14:uncheckedState w14:val="2610" w14:font="MS Gothic"/>
                </w14:checkbox>
              </w:sdtPr>
              <w:sdtEndPr/>
              <w:sdtContent>
                <w:r w:rsidR="00330F39" w:rsidRPr="00F52362">
                  <w:rPr>
                    <w:rFonts w:ascii="MS Gothic" w:eastAsia="MS Gothic" w:hAnsi="MS Gothic" w:cs="Arial" w:hint="eastAsia"/>
                    <w:color w:val="404040" w:themeColor="text1" w:themeTint="BF"/>
                    <w:sz w:val="16"/>
                    <w:szCs w:val="16"/>
                  </w:rPr>
                  <w:t>☐</w:t>
                </w:r>
              </w:sdtContent>
            </w:sdt>
            <w:r w:rsidR="00330F39" w:rsidRPr="00F52362">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4C56A37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2C9E3A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C1D96" w:rsidRPr="00EA2368" w14:paraId="5B8FBD15" w14:textId="77777777" w:rsidTr="008E2086">
        <w:trPr>
          <w:cantSplit/>
          <w:trHeight w:val="34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DD63E81" w14:textId="77777777" w:rsidR="00FC1D96" w:rsidRPr="00EA2368" w:rsidRDefault="00FC1D96" w:rsidP="00EA2368">
            <w:pPr>
              <w:pStyle w:val="ListParagraph"/>
              <w:numPr>
                <w:ilvl w:val="0"/>
                <w:numId w:val="2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shaving.</w:t>
            </w:r>
          </w:p>
          <w:p w14:paraId="1F28C377" w14:textId="77777777" w:rsidR="00FC1D96" w:rsidRPr="00EA2368" w:rsidRDefault="00FC1D96"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w:t>
            </w:r>
          </w:p>
        </w:tc>
        <w:tc>
          <w:tcPr>
            <w:tcW w:w="812" w:type="pct"/>
            <w:tcBorders>
              <w:top w:val="single" w:sz="4" w:space="0" w:color="A6A6A6" w:themeColor="background1" w:themeShade="A6"/>
              <w:left w:val="nil"/>
              <w:bottom w:val="single" w:sz="4" w:space="0" w:color="A6A6A6" w:themeColor="background1" w:themeShade="A6"/>
              <w:right w:val="nil"/>
            </w:tcBorders>
          </w:tcPr>
          <w:p w14:paraId="79DF7595"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08" w:type="pct"/>
            <w:tcBorders>
              <w:top w:val="single" w:sz="4" w:space="0" w:color="A6A6A6" w:themeColor="background1" w:themeShade="A6"/>
              <w:left w:val="nil"/>
              <w:bottom w:val="single" w:sz="4" w:space="0" w:color="A6A6A6" w:themeColor="background1" w:themeShade="A6"/>
              <w:right w:val="nil"/>
            </w:tcBorders>
          </w:tcPr>
          <w:p w14:paraId="0CAECEAB" w14:textId="77777777" w:rsidR="00FC1D96" w:rsidRPr="00EA2368" w:rsidRDefault="00FC1D96"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93B1B36"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7D534AAD"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455BFFF"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couraging the client to shave as much as possible on their own.</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58B36CA8" w14:textId="2E31DB6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12012"/>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71223652"/>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765C4CC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DF9A59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86534A8"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F64DC75"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structing the client on the safe and correct handling of the use of razors beforehand.</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5B6A8065" w14:textId="06EEDDD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0076928"/>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8278441"/>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1FCC815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38A36C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00F97A4"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DA1F73D"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earing disposable gloves when assisting the client in shaving.</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19968959" w14:textId="4FCA560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581342"/>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64635550"/>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3F1FD8E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3D1BB6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C223600" w14:textId="77777777" w:rsidTr="008E2086">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1394904"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ssisting the client to check their skin for moles, birthmarks, or cuts.</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1DB30183" w14:textId="226C6FF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22095077"/>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5567411"/>
                <w14:checkbox>
                  <w14:checked w14:val="0"/>
                  <w14:checkedState w14:val="2612" w14:font="MS Gothic"/>
                  <w14:uncheckedState w14:val="2610" w14:font="MS Gothic"/>
                </w14:checkbox>
              </w:sdtPr>
              <w:sdtEndPr/>
              <w:sdtContent>
                <w:r w:rsidR="00330F39" w:rsidRPr="00B10741">
                  <w:rPr>
                    <w:rFonts w:ascii="MS Gothic" w:eastAsia="MS Gothic" w:hAnsi="MS Gothic" w:cs="Arial" w:hint="eastAsia"/>
                    <w:color w:val="404040" w:themeColor="text1" w:themeTint="BF"/>
                    <w:sz w:val="16"/>
                    <w:szCs w:val="16"/>
                  </w:rPr>
                  <w:t>☐</w:t>
                </w:r>
              </w:sdtContent>
            </w:sdt>
            <w:r w:rsidR="00330F39" w:rsidRPr="00B10741">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774DB70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B72BF4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8A9CD0E" w14:textId="749AADA2" w:rsidR="009E7221" w:rsidRDefault="009E722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1"/>
        <w:gridCol w:w="1465"/>
        <w:gridCol w:w="1818"/>
        <w:gridCol w:w="1815"/>
      </w:tblGrid>
      <w:tr w:rsidR="00D178B8" w:rsidRPr="00EA2368" w14:paraId="31ECFBB4" w14:textId="77777777" w:rsidTr="0074322A">
        <w:trPr>
          <w:cantSplit/>
          <w:tblHeader/>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9183717" w14:textId="77777777" w:rsidR="00D178B8" w:rsidRPr="00EA2368" w:rsidRDefault="00D178B8"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812"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1061825"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61D8EC0D"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59E499CC"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FC1D96" w:rsidRPr="00EA2368" w14:paraId="42BAC44C"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77EAB64" w14:textId="27A2B941" w:rsidR="00FC1D96" w:rsidRPr="00EA2368" w:rsidRDefault="00FC1D96" w:rsidP="00EA2368">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ssisting the client in preparing the materials for the activity: </w:t>
            </w:r>
          </w:p>
        </w:tc>
        <w:tc>
          <w:tcPr>
            <w:tcW w:w="812" w:type="pct"/>
            <w:tcBorders>
              <w:top w:val="single" w:sz="4" w:space="0" w:color="A6A6A6" w:themeColor="background1" w:themeShade="A6"/>
              <w:left w:val="nil"/>
              <w:bottom w:val="single" w:sz="4" w:space="0" w:color="A6A6A6" w:themeColor="background1" w:themeShade="A6"/>
              <w:right w:val="nil"/>
            </w:tcBorders>
          </w:tcPr>
          <w:p w14:paraId="6181EBE0"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08" w:type="pct"/>
            <w:tcBorders>
              <w:top w:val="single" w:sz="4" w:space="0" w:color="A6A6A6" w:themeColor="background1" w:themeShade="A6"/>
              <w:left w:val="nil"/>
              <w:bottom w:val="single" w:sz="4" w:space="0" w:color="A6A6A6" w:themeColor="background1" w:themeShade="A6"/>
              <w:right w:val="nil"/>
            </w:tcBorders>
          </w:tcPr>
          <w:p w14:paraId="5042D454" w14:textId="77777777" w:rsidR="00FC1D96" w:rsidRPr="00EA2368" w:rsidRDefault="00FC1D96"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ED88032"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0B95ED8A"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209720D" w14:textId="77777777" w:rsidR="00330F39" w:rsidRPr="00EA2368" w:rsidRDefault="00330F39" w:rsidP="00330F39">
            <w:pPr>
              <w:pStyle w:val="ListParagraph"/>
              <w:numPr>
                <w:ilvl w:val="0"/>
                <w:numId w:val="2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lugging the electric razor into an outlet.</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0F69196B" w14:textId="43F9B83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71478588"/>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01807080"/>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4E00D64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29CC7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82665A2"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1C687B9" w14:textId="77777777" w:rsidR="00330F39" w:rsidRPr="00EA2368" w:rsidRDefault="00330F39" w:rsidP="00330F39">
            <w:pPr>
              <w:pStyle w:val="ListParagraph"/>
              <w:numPr>
                <w:ilvl w:val="0"/>
                <w:numId w:val="2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Instructing the client on how to safely turn on the electric razor. </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08518DB7" w14:textId="5643FE5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66834582"/>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8326232"/>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3BB6603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E96542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DC99A0C"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415C40F" w14:textId="77777777" w:rsidR="00330F39" w:rsidRPr="00EA2368" w:rsidRDefault="00330F39" w:rsidP="00330F39">
            <w:pPr>
              <w:pStyle w:val="ListParagraph"/>
              <w:numPr>
                <w:ilvl w:val="0"/>
                <w:numId w:val="2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xplaining the safety of using the razor away from water.</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520F1C82" w14:textId="435F418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8929661"/>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5776769"/>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28C595B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F0E972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35E7193"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A2780E6"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ssisting the client to use a mirror while shaving their face or under their arms.</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4888B66B" w14:textId="67968E0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203083"/>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95895190"/>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3FCB0FE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C2E9D8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13D85BA"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9380850"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Using gentle, even pressure as the electric razor moves over the client’s skin. </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25A3E531" w14:textId="514AD1A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3623441"/>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6274280"/>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1B9C538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73C595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A1CD849"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03FFFD8"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emonstrating to the client to run their hand over the shaved area to locate any missed hair.</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6246E20D" w14:textId="45E7FE7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6659864"/>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31109759"/>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545AEBC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F152AE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0D4CFD6"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FA22A9C"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emonstrating how to clean hair from the blades as needed during the activity. (The device must be unplugged when doing this)</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7B495E16" w14:textId="4BD1449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677105"/>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342538"/>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48AB73C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485171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555AB69"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F361AFB"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ssisting them in applying the body lotion/aftershave.</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09B61203" w14:textId="6C7790D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13243279"/>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4731853"/>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28DDB64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CA5F28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7C3BE74"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29DC5D8"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Offering the </w:t>
            </w:r>
            <w:proofErr w:type="gramStart"/>
            <w:r w:rsidRPr="00EA2368">
              <w:rPr>
                <w:rFonts w:ascii="Arial" w:hAnsi="Arial" w:cs="Arial"/>
                <w:color w:val="404040" w:themeColor="text1" w:themeTint="BF"/>
                <w:sz w:val="18"/>
                <w:szCs w:val="18"/>
              </w:rPr>
              <w:t>client</w:t>
            </w:r>
            <w:proofErr w:type="gramEnd"/>
            <w:r w:rsidRPr="00EA2368">
              <w:rPr>
                <w:rFonts w:ascii="Arial" w:hAnsi="Arial" w:cs="Arial"/>
                <w:color w:val="404040" w:themeColor="text1" w:themeTint="BF"/>
                <w:sz w:val="18"/>
                <w:szCs w:val="18"/>
              </w:rPr>
              <w:t xml:space="preserve"> a mirror. </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19BBBC20" w14:textId="63C91F9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3110712"/>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2638749"/>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522CC42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A6D222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C980AB0"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B6E6040"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leaning and storing all the materials used for the activity.</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346F579C" w14:textId="5901D6D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0766360"/>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90440125"/>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2E80C5C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D302F6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609444E" w14:textId="77777777" w:rsidTr="009E7221">
        <w:trPr>
          <w:cantSplit/>
          <w:trHeight w:val="251"/>
          <w:jc w:val="center"/>
        </w:trPr>
        <w:tc>
          <w:tcPr>
            <w:tcW w:w="217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FDEF494" w14:textId="77777777" w:rsidR="00330F39" w:rsidRPr="00EA2368" w:rsidRDefault="00330F39" w:rsidP="00330F39">
            <w:pPr>
              <w:pStyle w:val="ListParagraph"/>
              <w:numPr>
                <w:ilvl w:val="0"/>
                <w:numId w:val="2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couraging the client to wash their hands after shaving.</w:t>
            </w:r>
          </w:p>
        </w:tc>
        <w:tc>
          <w:tcPr>
            <w:tcW w:w="812" w:type="pct"/>
            <w:tcBorders>
              <w:top w:val="single" w:sz="4" w:space="0" w:color="A6A6A6" w:themeColor="background1" w:themeShade="A6"/>
              <w:left w:val="nil"/>
              <w:bottom w:val="single" w:sz="4" w:space="0" w:color="A6A6A6" w:themeColor="background1" w:themeShade="A6"/>
              <w:right w:val="nil"/>
            </w:tcBorders>
            <w:hideMark/>
          </w:tcPr>
          <w:p w14:paraId="3759A829" w14:textId="58D7FC9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6563983"/>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7972714"/>
                <w14:checkbox>
                  <w14:checked w14:val="0"/>
                  <w14:checkedState w14:val="2612" w14:font="MS Gothic"/>
                  <w14:uncheckedState w14:val="2610" w14:font="MS Gothic"/>
                </w14:checkbox>
              </w:sdtPr>
              <w:sdtEndPr/>
              <w:sdtContent>
                <w:r w:rsidR="00330F39" w:rsidRPr="0012596A">
                  <w:rPr>
                    <w:rFonts w:ascii="MS Gothic" w:eastAsia="MS Gothic" w:hAnsi="MS Gothic" w:cs="Arial" w:hint="eastAsia"/>
                    <w:color w:val="404040" w:themeColor="text1" w:themeTint="BF"/>
                    <w:sz w:val="16"/>
                    <w:szCs w:val="16"/>
                  </w:rPr>
                  <w:t>☐</w:t>
                </w:r>
              </w:sdtContent>
            </w:sdt>
            <w:r w:rsidR="00330F39" w:rsidRPr="0012596A">
              <w:rPr>
                <w:rFonts w:ascii="Arial" w:hAnsi="Arial" w:cs="Arial"/>
                <w:color w:val="404040" w:themeColor="text1" w:themeTint="BF"/>
                <w:sz w:val="16"/>
                <w:szCs w:val="16"/>
              </w:rPr>
              <w:t xml:space="preserve"> NO</w:t>
            </w:r>
          </w:p>
        </w:tc>
        <w:tc>
          <w:tcPr>
            <w:tcW w:w="1008" w:type="pct"/>
            <w:tcBorders>
              <w:top w:val="single" w:sz="4" w:space="0" w:color="A6A6A6" w:themeColor="background1" w:themeShade="A6"/>
              <w:left w:val="nil"/>
              <w:bottom w:val="single" w:sz="4" w:space="0" w:color="A6A6A6" w:themeColor="background1" w:themeShade="A6"/>
              <w:right w:val="nil"/>
            </w:tcBorders>
            <w:hideMark/>
          </w:tcPr>
          <w:p w14:paraId="0594F0E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DEBB19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0DBBEC10" w14:textId="77777777" w:rsidR="00D178B8" w:rsidRDefault="00D178B8">
      <w:r>
        <w:br w:type="page"/>
      </w:r>
    </w:p>
    <w:p w14:paraId="719CE616" w14:textId="177E07FA" w:rsidR="00EB696E" w:rsidRPr="00EA2368" w:rsidRDefault="007D6AA3"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Part I</w:t>
      </w:r>
      <w:r w:rsidR="00155CE3" w:rsidRPr="00EA2368">
        <w:rPr>
          <w:rFonts w:ascii="Arial" w:hAnsi="Arial" w:cs="Arial"/>
          <w:b/>
          <w:bCs/>
          <w:color w:val="404040" w:themeColor="text1" w:themeTint="BF"/>
          <w:sz w:val="22"/>
          <w:szCs w:val="22"/>
        </w:rPr>
        <w:t>I</w:t>
      </w:r>
      <w:r w:rsidRPr="00EA2368">
        <w:rPr>
          <w:rFonts w:ascii="Arial" w:hAnsi="Arial" w:cs="Arial"/>
          <w:b/>
          <w:bCs/>
          <w:color w:val="404040" w:themeColor="text1" w:themeTint="BF"/>
          <w:sz w:val="22"/>
          <w:szCs w:val="22"/>
        </w:rPr>
        <w:t xml:space="preserve">I. </w:t>
      </w:r>
      <w:r w:rsidR="008B04CD" w:rsidRPr="00EA2368">
        <w:rPr>
          <w:rFonts w:ascii="Arial" w:hAnsi="Arial" w:cs="Arial"/>
          <w:b/>
          <w:bCs/>
          <w:color w:val="404040" w:themeColor="text1" w:themeTint="BF"/>
          <w:sz w:val="22"/>
          <w:szCs w:val="22"/>
        </w:rPr>
        <w:t>Dressing, Undressing, and Groom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29FD7DFA"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1FB2B53"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BA0277"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78A66C7D"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CD6A547"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518F7D3E"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8C49575"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13D5DAEC" w14:textId="460F5616" w:rsidR="00EB696E" w:rsidRPr="00EA2368" w:rsidRDefault="00EB696E"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37275E" w:rsidRPr="00EA2368" w14:paraId="48A8AABE" w14:textId="77777777" w:rsidTr="0037275E">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3896B854" w14:textId="0A846A82" w:rsidR="0037275E" w:rsidRPr="00EA2368" w:rsidRDefault="0037275E"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92A4762" w14:textId="77777777" w:rsidR="0037275E" w:rsidRPr="00EA2368" w:rsidRDefault="0037275E"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6013E6A" w14:textId="77777777" w:rsidR="0037275E" w:rsidRPr="00EA2368" w:rsidRDefault="0037275E"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68C42ABE" w14:textId="77777777" w:rsidR="0037275E" w:rsidRPr="00EA2368" w:rsidRDefault="0037275E"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7275E" w:rsidRPr="00EA2368" w14:paraId="172BC73B" w14:textId="77777777" w:rsidTr="0037275E">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24C5F79" w14:textId="011906D2" w:rsidR="0037275E" w:rsidRPr="00EA2368" w:rsidRDefault="0037275E" w:rsidP="00EA2368">
            <w:pPr>
              <w:pStyle w:val="ListParagraph"/>
              <w:numPr>
                <w:ilvl w:val="0"/>
                <w:numId w:val="1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781" w:type="pct"/>
            <w:tcBorders>
              <w:top w:val="single" w:sz="4" w:space="0" w:color="A6A6A6" w:themeColor="background1" w:themeShade="A6"/>
              <w:left w:val="nil"/>
              <w:bottom w:val="single" w:sz="4" w:space="0" w:color="A6A6A6" w:themeColor="background1" w:themeShade="A6"/>
              <w:right w:val="nil"/>
            </w:tcBorders>
          </w:tcPr>
          <w:p w14:paraId="46F74720" w14:textId="77777777" w:rsidR="0037275E" w:rsidRPr="00EA2368" w:rsidRDefault="0037275E" w:rsidP="00EA2368">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177069E0"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E9A7949"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r>
      <w:tr w:rsidR="00330F39" w:rsidRPr="00EA2368" w14:paraId="0FDD1E5B"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586D085" w14:textId="77777777" w:rsidR="00330F39" w:rsidRPr="00EA2368" w:rsidRDefault="00330F39" w:rsidP="00330F39">
            <w:pPr>
              <w:pStyle w:val="ListParagraph"/>
              <w:numPr>
                <w:ilvl w:val="0"/>
                <w:numId w:val="1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FFA26A1" w14:textId="42A1F5BA"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410594011"/>
                <w14:checkbox>
                  <w14:checked w14:val="0"/>
                  <w14:checkedState w14:val="2612" w14:font="MS Gothic"/>
                  <w14:uncheckedState w14:val="2610" w14:font="MS Gothic"/>
                </w14:checkbox>
              </w:sdtPr>
              <w:sdtEndPr/>
              <w:sdtContent>
                <w:r w:rsidR="00330F39" w:rsidRPr="00B53C79">
                  <w:rPr>
                    <w:rFonts w:ascii="MS Gothic" w:eastAsia="MS Gothic" w:hAnsi="MS Gothic" w:cs="Arial" w:hint="eastAsia"/>
                    <w:color w:val="404040" w:themeColor="text1" w:themeTint="BF"/>
                    <w:sz w:val="16"/>
                    <w:szCs w:val="16"/>
                  </w:rPr>
                  <w:t>☐</w:t>
                </w:r>
              </w:sdtContent>
            </w:sdt>
            <w:r w:rsidR="00330F39" w:rsidRPr="00B53C7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6437647"/>
                <w14:checkbox>
                  <w14:checked w14:val="0"/>
                  <w14:checkedState w14:val="2612" w14:font="MS Gothic"/>
                  <w14:uncheckedState w14:val="2610" w14:font="MS Gothic"/>
                </w14:checkbox>
              </w:sdtPr>
              <w:sdtEndPr/>
              <w:sdtContent>
                <w:r w:rsidR="00330F39" w:rsidRPr="00B53C79">
                  <w:rPr>
                    <w:rFonts w:ascii="MS Gothic" w:eastAsia="MS Gothic" w:hAnsi="MS Gothic" w:cs="Arial" w:hint="eastAsia"/>
                    <w:color w:val="404040" w:themeColor="text1" w:themeTint="BF"/>
                    <w:sz w:val="16"/>
                    <w:szCs w:val="16"/>
                  </w:rPr>
                  <w:t>☐</w:t>
                </w:r>
              </w:sdtContent>
            </w:sdt>
            <w:r w:rsidR="00330F39" w:rsidRPr="00B53C7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AA8BDB0"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681E28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5AE89D3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0E24873" w14:textId="77777777" w:rsidR="00330F39" w:rsidRPr="00EA2368" w:rsidRDefault="00330F39" w:rsidP="00330F39">
            <w:pPr>
              <w:pStyle w:val="ListParagraph"/>
              <w:numPr>
                <w:ilvl w:val="0"/>
                <w:numId w:val="1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40230E0" w14:textId="41ADE445"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683082007"/>
                <w14:checkbox>
                  <w14:checked w14:val="0"/>
                  <w14:checkedState w14:val="2612" w14:font="MS Gothic"/>
                  <w14:uncheckedState w14:val="2610" w14:font="MS Gothic"/>
                </w14:checkbox>
              </w:sdtPr>
              <w:sdtEndPr/>
              <w:sdtContent>
                <w:r w:rsidR="00330F39" w:rsidRPr="00B53C79">
                  <w:rPr>
                    <w:rFonts w:ascii="MS Gothic" w:eastAsia="MS Gothic" w:hAnsi="MS Gothic" w:cs="Arial" w:hint="eastAsia"/>
                    <w:color w:val="404040" w:themeColor="text1" w:themeTint="BF"/>
                    <w:sz w:val="16"/>
                    <w:szCs w:val="16"/>
                  </w:rPr>
                  <w:t>☐</w:t>
                </w:r>
              </w:sdtContent>
            </w:sdt>
            <w:r w:rsidR="00330F39" w:rsidRPr="00B53C7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89634901"/>
                <w14:checkbox>
                  <w14:checked w14:val="0"/>
                  <w14:checkedState w14:val="2612" w14:font="MS Gothic"/>
                  <w14:uncheckedState w14:val="2610" w14:font="MS Gothic"/>
                </w14:checkbox>
              </w:sdtPr>
              <w:sdtEndPr/>
              <w:sdtContent>
                <w:r w:rsidR="00330F39" w:rsidRPr="00B53C79">
                  <w:rPr>
                    <w:rFonts w:ascii="MS Gothic" w:eastAsia="MS Gothic" w:hAnsi="MS Gothic" w:cs="Arial" w:hint="eastAsia"/>
                    <w:color w:val="404040" w:themeColor="text1" w:themeTint="BF"/>
                    <w:sz w:val="16"/>
                    <w:szCs w:val="16"/>
                  </w:rPr>
                  <w:t>☐</w:t>
                </w:r>
              </w:sdtContent>
            </w:sdt>
            <w:r w:rsidR="00330F39" w:rsidRPr="00B53C7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319FE0F"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7344284"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7275E" w:rsidRPr="00EA2368" w14:paraId="27AE3B2A" w14:textId="77777777" w:rsidTr="0037275E">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8E429F6" w14:textId="77777777" w:rsidR="0037275E" w:rsidRPr="00EA2368" w:rsidRDefault="0037275E" w:rsidP="00EA2368">
            <w:pPr>
              <w:pStyle w:val="ListParagraph"/>
              <w:numPr>
                <w:ilvl w:val="0"/>
                <w:numId w:val="1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dressing.</w:t>
            </w:r>
          </w:p>
        </w:tc>
        <w:tc>
          <w:tcPr>
            <w:tcW w:w="781" w:type="pct"/>
            <w:tcBorders>
              <w:top w:val="single" w:sz="4" w:space="0" w:color="A6A6A6" w:themeColor="background1" w:themeShade="A6"/>
              <w:left w:val="nil"/>
              <w:bottom w:val="single" w:sz="4" w:space="0" w:color="A6A6A6" w:themeColor="background1" w:themeShade="A6"/>
              <w:right w:val="nil"/>
            </w:tcBorders>
          </w:tcPr>
          <w:p w14:paraId="542A9A2F" w14:textId="77777777" w:rsidR="0037275E" w:rsidRPr="00EA2368" w:rsidRDefault="0037275E" w:rsidP="00EA2368">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0169D26C"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3BA2870"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r>
      <w:tr w:rsidR="00330F39" w:rsidRPr="00EA2368" w14:paraId="6E6534AB"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2207D77" w14:textId="77777777" w:rsidR="00330F39" w:rsidRPr="00EA2368" w:rsidRDefault="00330F39" w:rsidP="00330F39">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ks the client what they want to wear.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37A3BD0" w14:textId="71BA8C0B"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672572163"/>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3148699"/>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3555E86"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D180ADB"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237D4563"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BA27E68" w14:textId="3E5B2036" w:rsidR="00330F39" w:rsidRPr="00EA2368" w:rsidRDefault="00330F39" w:rsidP="00330F39">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lient lays out the client’s clothes in the process, and the client should put them on (</w:t>
            </w:r>
            <w:proofErr w:type="gramStart"/>
            <w:r w:rsidRPr="00EA2368">
              <w:rPr>
                <w:rFonts w:ascii="Arial" w:hAnsi="Arial" w:cs="Arial"/>
                <w:color w:val="404040" w:themeColor="text1" w:themeTint="BF"/>
                <w:sz w:val="18"/>
                <w:szCs w:val="18"/>
              </w:rPr>
              <w:t>e.g.</w:t>
            </w:r>
            <w:proofErr w:type="gramEnd"/>
            <w:r w:rsidRPr="00EA2368">
              <w:rPr>
                <w:rFonts w:ascii="Arial" w:hAnsi="Arial" w:cs="Arial"/>
                <w:color w:val="404040" w:themeColor="text1" w:themeTint="BF"/>
                <w:sz w:val="18"/>
                <w:szCs w:val="18"/>
              </w:rPr>
              <w:t xml:space="preserve"> underwear, bottom clothing, top clothing, outerwea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3D8200A" w14:textId="56A5C96E"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718010906"/>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87515479"/>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75520BAD"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796E933"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6B6D628D"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7DBA41C" w14:textId="77777777" w:rsidR="00330F39" w:rsidRPr="00EA2368" w:rsidRDefault="00330F39" w:rsidP="00330F39">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hands the client one piece of clothing at a tim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033820A" w14:textId="74154A91"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802195063"/>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83701766"/>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310987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EB6F1F7"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6DB52F61"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E6AA28C" w14:textId="77777777" w:rsidR="00330F39" w:rsidRPr="00EA2368" w:rsidRDefault="00330F39" w:rsidP="00330F39">
            <w:pPr>
              <w:pStyle w:val="ListParagraph"/>
              <w:numPr>
                <w:ilvl w:val="0"/>
                <w:numId w:val="1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put on as many clothes as they can on their ow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BEAC148" w14:textId="31EB4F97"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1560588373"/>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8387182"/>
                <w14:checkbox>
                  <w14:checked w14:val="0"/>
                  <w14:checkedState w14:val="2612" w14:font="MS Gothic"/>
                  <w14:uncheckedState w14:val="2610" w14:font="MS Gothic"/>
                </w14:checkbox>
              </w:sdtPr>
              <w:sdtEndPr/>
              <w:sdtContent>
                <w:r w:rsidR="00330F39" w:rsidRPr="00C82992">
                  <w:rPr>
                    <w:rFonts w:ascii="MS Gothic" w:eastAsia="MS Gothic" w:hAnsi="MS Gothic" w:cs="Arial" w:hint="eastAsia"/>
                    <w:color w:val="404040" w:themeColor="text1" w:themeTint="BF"/>
                    <w:sz w:val="16"/>
                    <w:szCs w:val="16"/>
                  </w:rPr>
                  <w:t>☐</w:t>
                </w:r>
              </w:sdtContent>
            </w:sdt>
            <w:r w:rsidR="00330F39" w:rsidRPr="00C82992">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3805BAA1"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ED5734D"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6207F000" w14:textId="658F2423" w:rsidR="00D178B8" w:rsidRDefault="00D178B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D178B8" w:rsidRPr="00EA2368" w14:paraId="6C3D051B" w14:textId="77777777" w:rsidTr="0074322A">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1E5AD5F0" w14:textId="77777777" w:rsidR="00D178B8" w:rsidRPr="00EA2368" w:rsidRDefault="00D178B8"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DCE0B5E"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496CAF3"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27F48FCA" w14:textId="77777777" w:rsidR="00D178B8" w:rsidRPr="00EA2368" w:rsidRDefault="00D178B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7275E" w:rsidRPr="00EA2368" w14:paraId="268FA487" w14:textId="77777777" w:rsidTr="0037275E">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AE79758" w14:textId="24D387A8" w:rsidR="0037275E" w:rsidRPr="00EA2368" w:rsidRDefault="0037275E" w:rsidP="00EA2368">
            <w:pPr>
              <w:pStyle w:val="ListParagraph"/>
              <w:numPr>
                <w:ilvl w:val="0"/>
                <w:numId w:val="1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grooming.</w:t>
            </w:r>
          </w:p>
        </w:tc>
        <w:tc>
          <w:tcPr>
            <w:tcW w:w="781" w:type="pct"/>
            <w:tcBorders>
              <w:top w:val="single" w:sz="4" w:space="0" w:color="A6A6A6" w:themeColor="background1" w:themeShade="A6"/>
              <w:left w:val="nil"/>
              <w:bottom w:val="single" w:sz="4" w:space="0" w:color="A6A6A6" w:themeColor="background1" w:themeShade="A6"/>
              <w:right w:val="nil"/>
            </w:tcBorders>
          </w:tcPr>
          <w:p w14:paraId="01A5F599" w14:textId="77777777" w:rsidR="0037275E" w:rsidRPr="00EA2368" w:rsidRDefault="0037275E" w:rsidP="00EA2368">
            <w:pPr>
              <w:tabs>
                <w:tab w:val="left" w:pos="180"/>
              </w:tabs>
              <w:ind w:left="0" w:right="0" w:firstLine="0"/>
              <w:jc w:val="center"/>
              <w:rPr>
                <w:rFonts w:ascii="Arial" w:eastAsia="MS Gothic"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56CB8DE7"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A0FADE9"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r>
      <w:tr w:rsidR="00330F39" w:rsidRPr="00EA2368" w14:paraId="1212CBE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FA7A38F" w14:textId="77777777" w:rsidR="00330F39" w:rsidRPr="00EA2368" w:rsidRDefault="00330F39" w:rsidP="00330F39">
            <w:pPr>
              <w:pStyle w:val="ListParagraph"/>
              <w:numPr>
                <w:ilvl w:val="0"/>
                <w:numId w:val="1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ks the client what their preference for their hairstyle for the day i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D3AA0F5" w14:textId="4C3E7262"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2107387191"/>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5500948"/>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D3DA229"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082B97D"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056A630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6250813" w14:textId="77777777" w:rsidR="00330F39" w:rsidRPr="00EA2368" w:rsidRDefault="00330F39" w:rsidP="00330F39">
            <w:pPr>
              <w:pStyle w:val="ListParagraph"/>
              <w:numPr>
                <w:ilvl w:val="0"/>
                <w:numId w:val="1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styling their hair. </w:t>
            </w:r>
          </w:p>
          <w:p w14:paraId="05B3B2B9" w14:textId="2AF3B86F"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is to specify the assistance the candidate is to provide:</w:t>
            </w:r>
          </w:p>
          <w:p w14:paraId="59DC1362" w14:textId="77777777"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drying wet hair with a hairdryer</w:t>
            </w:r>
          </w:p>
          <w:p w14:paraId="79D469B7" w14:textId="77777777"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applying hair products, such as hair gels or hairsprays</w:t>
            </w:r>
          </w:p>
          <w:p w14:paraId="6AE08EEF" w14:textId="2C3FD4DB"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Others (please specify): </w:t>
            </w: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3D85C16" w14:textId="39433EBB" w:rsidR="00330F39" w:rsidRPr="00EA2368" w:rsidRDefault="00DA6AEC" w:rsidP="00330F39">
            <w:pPr>
              <w:tabs>
                <w:tab w:val="left" w:pos="180"/>
              </w:tabs>
              <w:ind w:left="0" w:right="0" w:firstLine="0"/>
              <w:jc w:val="center"/>
              <w:rPr>
                <w:rFonts w:ascii="Arial" w:eastAsia="MS Gothic" w:hAnsi="Arial" w:cs="Arial"/>
                <w:color w:val="404040" w:themeColor="text1" w:themeTint="BF"/>
                <w:sz w:val="16"/>
                <w:szCs w:val="16"/>
              </w:rPr>
            </w:pPr>
            <w:sdt>
              <w:sdtPr>
                <w:rPr>
                  <w:rFonts w:ascii="Arial" w:hAnsi="Arial" w:cs="Arial"/>
                  <w:color w:val="404040" w:themeColor="text1" w:themeTint="BF"/>
                  <w:sz w:val="16"/>
                  <w:szCs w:val="16"/>
                </w:rPr>
                <w:id w:val="568455752"/>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5275016"/>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E519C2B"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BE11833"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01E4819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63656E8" w14:textId="77777777" w:rsidR="00330F39" w:rsidRPr="00EA2368" w:rsidRDefault="00330F39" w:rsidP="00330F39">
            <w:pPr>
              <w:pStyle w:val="ListParagraph"/>
              <w:numPr>
                <w:ilvl w:val="0"/>
                <w:numId w:val="1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ids the client in combing or brushing their hair from the scalp to the ends. </w:t>
            </w:r>
          </w:p>
          <w:p w14:paraId="22700963" w14:textId="43E93200"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is to specify the assistance the candidate is to provide:</w:t>
            </w:r>
          </w:p>
          <w:p w14:paraId="3F24DE2D" w14:textId="77777777"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For long hair, the candidate divides the hair into sections before combing or brushing.</w:t>
            </w:r>
          </w:p>
          <w:p w14:paraId="046C3B91" w14:textId="4D368CA5"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For tangled hair, the candidate uses a wide-tooth comb to gently comb or brush the hair. </w:t>
            </w:r>
          </w:p>
          <w:p w14:paraId="4735EDA3" w14:textId="77777777"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Segoe UI Symbol" w:hAnsi="Segoe UI Symbol" w:cs="Segoe UI Symbol"/>
                <w:color w:val="404040" w:themeColor="text1" w:themeTint="BF"/>
                <w:sz w:val="18"/>
                <w:szCs w:val="18"/>
              </w:rPr>
              <w:t>☐</w:t>
            </w:r>
            <w:r w:rsidRPr="00EA2368">
              <w:rPr>
                <w:rFonts w:ascii="Arial" w:hAnsi="Arial" w:cs="Arial"/>
                <w:color w:val="404040" w:themeColor="text1" w:themeTint="BF"/>
                <w:sz w:val="18"/>
                <w:szCs w:val="18"/>
              </w:rPr>
              <w:t xml:space="preserve"> For curly hair, the candidate starts at the ends of the hai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AEA5663" w14:textId="25F04A1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9003701"/>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26645758"/>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B00FB72"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FBAF20C"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0610EDE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64C3F6B" w14:textId="77777777" w:rsidR="00330F39" w:rsidRPr="00EA2368" w:rsidRDefault="00330F39" w:rsidP="00330F39">
            <w:pPr>
              <w:pStyle w:val="ListParagraph"/>
              <w:numPr>
                <w:ilvl w:val="0"/>
                <w:numId w:val="1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look in the mirror after styling.</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629C33E" w14:textId="21D92AD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4119193"/>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7538369"/>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B33E410"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0C0F8A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47BDBF27"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2835D5B" w14:textId="77777777" w:rsidR="00330F39" w:rsidRPr="00EA2368" w:rsidRDefault="00330F39" w:rsidP="00330F39">
            <w:pPr>
              <w:pStyle w:val="ListParagraph"/>
              <w:numPr>
                <w:ilvl w:val="0"/>
                <w:numId w:val="1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ompliments how the client look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4A1585E" w14:textId="3221127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3935069"/>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82303965"/>
                <w14:checkbox>
                  <w14:checked w14:val="0"/>
                  <w14:checkedState w14:val="2612" w14:font="MS Gothic"/>
                  <w14:uncheckedState w14:val="2610" w14:font="MS Gothic"/>
                </w14:checkbox>
              </w:sdtPr>
              <w:sdtEndPr/>
              <w:sdtContent>
                <w:r w:rsidR="00330F39" w:rsidRPr="007A6863">
                  <w:rPr>
                    <w:rFonts w:ascii="MS Gothic" w:eastAsia="MS Gothic" w:hAnsi="MS Gothic" w:cs="Arial" w:hint="eastAsia"/>
                    <w:color w:val="404040" w:themeColor="text1" w:themeTint="BF"/>
                    <w:sz w:val="16"/>
                    <w:szCs w:val="16"/>
                  </w:rPr>
                  <w:t>☐</w:t>
                </w:r>
              </w:sdtContent>
            </w:sdt>
            <w:r w:rsidR="00330F39" w:rsidRPr="007A686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CC7BC62"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592B1D9"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26F2EC5B" w14:textId="0F644E80" w:rsidR="00D178B8" w:rsidRDefault="00D178B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4E7CBF" w:rsidRPr="00EA2368" w14:paraId="79A175E6" w14:textId="77777777" w:rsidTr="0074322A">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197B7B0" w14:textId="77777777" w:rsidR="004E7CBF" w:rsidRPr="00EA2368" w:rsidRDefault="004E7CBF"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46E90AA" w14:textId="77777777" w:rsidR="004E7CBF" w:rsidRPr="00EA2368" w:rsidRDefault="004E7CBF"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0B0864E" w14:textId="77777777" w:rsidR="004E7CBF" w:rsidRPr="00EA2368" w:rsidRDefault="004E7CBF"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5F1D1452" w14:textId="77777777" w:rsidR="004E7CBF" w:rsidRPr="00EA2368" w:rsidRDefault="004E7CBF"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7275E" w:rsidRPr="00EA2368" w14:paraId="74CA26E9" w14:textId="77777777" w:rsidTr="0037275E">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55B1588" w14:textId="3AB0AD3E" w:rsidR="0037275E" w:rsidRPr="00EA2368" w:rsidRDefault="0037275E" w:rsidP="00EA2368">
            <w:pPr>
              <w:pStyle w:val="ListParagraph"/>
              <w:numPr>
                <w:ilvl w:val="0"/>
                <w:numId w:val="1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undressing</w:t>
            </w:r>
            <w:r w:rsidR="00C1296C" w:rsidRPr="00EA2368">
              <w:rPr>
                <w:rFonts w:ascii="Arial" w:hAnsi="Arial" w:cs="Arial"/>
                <w:color w:val="404040" w:themeColor="text1" w:themeTint="BF"/>
                <w:sz w:val="18"/>
                <w:szCs w:val="18"/>
              </w:rPr>
              <w:t>.</w:t>
            </w:r>
          </w:p>
        </w:tc>
        <w:tc>
          <w:tcPr>
            <w:tcW w:w="781" w:type="pct"/>
            <w:tcBorders>
              <w:top w:val="single" w:sz="4" w:space="0" w:color="A6A6A6" w:themeColor="background1" w:themeShade="A6"/>
              <w:left w:val="nil"/>
              <w:bottom w:val="single" w:sz="4" w:space="0" w:color="A6A6A6" w:themeColor="background1" w:themeShade="A6"/>
              <w:right w:val="nil"/>
            </w:tcBorders>
          </w:tcPr>
          <w:p w14:paraId="2255DE7F" w14:textId="77777777" w:rsidR="0037275E" w:rsidRPr="00EA2368" w:rsidRDefault="0037275E" w:rsidP="00EA2368">
            <w:pPr>
              <w:tabs>
                <w:tab w:val="left" w:pos="180"/>
              </w:tabs>
              <w:ind w:left="0" w:right="0" w:firstLine="0"/>
              <w:jc w:val="center"/>
              <w:rPr>
                <w:rFonts w:ascii="Arial"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53456AAE"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91A660F" w14:textId="77777777" w:rsidR="0037275E" w:rsidRPr="00EA2368" w:rsidRDefault="0037275E" w:rsidP="00EA2368">
            <w:pPr>
              <w:ind w:left="0" w:right="0" w:firstLine="0"/>
              <w:jc w:val="both"/>
              <w:rPr>
                <w:rFonts w:eastAsia="MS Gothic" w:cstheme="minorHAnsi"/>
                <w:color w:val="404040" w:themeColor="text1" w:themeTint="BF"/>
                <w:sz w:val="18"/>
                <w:szCs w:val="18"/>
              </w:rPr>
            </w:pPr>
          </w:p>
        </w:tc>
      </w:tr>
      <w:tr w:rsidR="00330F39" w:rsidRPr="00EA2368" w14:paraId="08F5AE30"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A43B434" w14:textId="77777777"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ks if they want to undress.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264F698" w14:textId="2270E57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45232881"/>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5983344"/>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56551EE7"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A8F5D29"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3524CEF5"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4281511" w14:textId="4DBD3539"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remove their clothes independentl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0BD1EC5" w14:textId="000AB5F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28559125"/>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4965723"/>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2522D22"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59A225A"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20E7D318"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0245502" w14:textId="77777777"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llows the client to take their time to undres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CDE1CEB" w14:textId="20F7BFC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3209084"/>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4737801"/>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008527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A516DA2"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70C7F5AB"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89A0147" w14:textId="77777777"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reassures the client to ease any anxiety or embarrassment.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72FFE86" w14:textId="1F18084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7355602"/>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0175027"/>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7442CBB"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D74B171"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5FDF4750"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228951C" w14:textId="77777777"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hen assisting the client, the candidate is gentle with their movements, making sure they are pulling on the clothes, not the pers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9ED33E8" w14:textId="7963047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67445381"/>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131970"/>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BED11D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0D3292C"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r w:rsidR="00330F39" w:rsidRPr="00EA2368" w14:paraId="729BFB7E" w14:textId="77777777" w:rsidTr="0037275E">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3BFA919" w14:textId="77777777" w:rsidR="00330F39" w:rsidRPr="00EA2368" w:rsidRDefault="00330F39" w:rsidP="00330F39">
            <w:pPr>
              <w:pStyle w:val="ListParagraph"/>
              <w:numPr>
                <w:ilvl w:val="0"/>
                <w:numId w:val="1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makes use of simple dressing assistive aids.</w:t>
            </w:r>
          </w:p>
          <w:p w14:paraId="3AC6E02D" w14:textId="77777777"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ssessor to specify which aid was used:</w:t>
            </w:r>
          </w:p>
          <w:p w14:paraId="7A92EBBF" w14:textId="0473957A" w:rsidR="00330F39" w:rsidRPr="005352D1" w:rsidRDefault="00DA6AEC" w:rsidP="00330F39">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560983349"/>
                <w14:checkbox>
                  <w14:checked w14:val="0"/>
                  <w14:checkedState w14:val="2612" w14:font="MS Gothic"/>
                  <w14:uncheckedState w14:val="2610" w14:font="MS Gothic"/>
                </w14:checkbox>
              </w:sdtPr>
              <w:sdtEndPr/>
              <w:sdtContent>
                <w:r w:rsidR="00330F39" w:rsidRPr="005352D1">
                  <w:rPr>
                    <w:rFonts w:ascii="MS Gothic" w:eastAsia="MS Gothic" w:hAnsi="MS Gothic" w:cs="Arial"/>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dressing sticks</w:t>
            </w:r>
          </w:p>
          <w:p w14:paraId="716AF093" w14:textId="217A6B45" w:rsidR="00330F39" w:rsidRPr="005352D1" w:rsidRDefault="00DA6AEC" w:rsidP="00330F39">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56314492"/>
                <w14:checkbox>
                  <w14:checked w14:val="0"/>
                  <w14:checkedState w14:val="2612" w14:font="MS Gothic"/>
                  <w14:uncheckedState w14:val="2610" w14:font="MS Gothic"/>
                </w14:checkbox>
              </w:sdtPr>
              <w:sdtEndPr/>
              <w:sdtContent>
                <w:r w:rsidR="00330F39" w:rsidRPr="005352D1">
                  <w:rPr>
                    <w:rFonts w:ascii="MS Gothic" w:eastAsia="MS Gothic" w:hAnsi="MS Gothic" w:cs="Arial"/>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long-handled shoehorns.</w:t>
            </w:r>
          </w:p>
          <w:p w14:paraId="2E9C30B6" w14:textId="3902E1A3" w:rsidR="00330F39" w:rsidRPr="00EA2368" w:rsidRDefault="00DA6AEC" w:rsidP="00330F39">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2012815"/>
                <w14:checkbox>
                  <w14:checked w14:val="0"/>
                  <w14:checkedState w14:val="2612" w14:font="MS Gothic"/>
                  <w14:uncheckedState w14:val="2610" w14:font="MS Gothic"/>
                </w14:checkbox>
              </w:sdtPr>
              <w:sdtEndPr/>
              <w:sdtContent>
                <w:r w:rsidR="00330F39" w:rsidRPr="005352D1">
                  <w:rPr>
                    <w:rFonts w:ascii="MS Gothic" w:eastAsia="MS Gothic" w:hAnsi="MS Gothic" w:cs="Arial"/>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Others (please specify) </w:t>
            </w:r>
            <w:r w:rsidR="00330F39" w:rsidRPr="005352D1">
              <w:rPr>
                <w:rFonts w:eastAsia="MS Gothic" w:cstheme="minorHAnsi"/>
                <w:color w:val="404040" w:themeColor="text1" w:themeTint="BF"/>
                <w:sz w:val="18"/>
                <w:szCs w:val="18"/>
              </w:rPr>
              <w:fldChar w:fldCharType="begin">
                <w:ffData>
                  <w:name w:val="Text1"/>
                  <w:enabled/>
                  <w:calcOnExit w:val="0"/>
                  <w:textInput/>
                </w:ffData>
              </w:fldChar>
            </w:r>
            <w:r w:rsidR="00330F39" w:rsidRPr="005352D1">
              <w:rPr>
                <w:rFonts w:eastAsia="MS Gothic" w:cstheme="minorHAnsi"/>
                <w:color w:val="404040" w:themeColor="text1" w:themeTint="BF"/>
                <w:sz w:val="18"/>
                <w:szCs w:val="18"/>
              </w:rPr>
              <w:instrText xml:space="preserve"> FORMTEXT </w:instrText>
            </w:r>
            <w:r w:rsidR="00330F39" w:rsidRPr="005352D1">
              <w:rPr>
                <w:rFonts w:eastAsia="MS Gothic" w:cstheme="minorHAnsi"/>
                <w:color w:val="404040" w:themeColor="text1" w:themeTint="BF"/>
                <w:sz w:val="18"/>
                <w:szCs w:val="18"/>
              </w:rPr>
            </w:r>
            <w:r w:rsidR="00330F39" w:rsidRPr="005352D1">
              <w:rPr>
                <w:rFonts w:eastAsia="MS Gothic" w:cstheme="minorHAnsi"/>
                <w:color w:val="404040" w:themeColor="text1" w:themeTint="BF"/>
                <w:sz w:val="18"/>
                <w:szCs w:val="18"/>
              </w:rPr>
              <w:fldChar w:fldCharType="separate"/>
            </w:r>
            <w:r w:rsidR="00330F39" w:rsidRPr="005352D1">
              <w:rPr>
                <w:rFonts w:eastAsia="MS Gothic" w:cstheme="minorHAnsi"/>
                <w:color w:val="404040" w:themeColor="text1" w:themeTint="BF"/>
                <w:sz w:val="18"/>
                <w:szCs w:val="18"/>
              </w:rPr>
              <w:t> </w:t>
            </w:r>
            <w:r w:rsidR="00330F39" w:rsidRPr="005352D1">
              <w:rPr>
                <w:rFonts w:eastAsia="MS Gothic" w:cstheme="minorHAnsi"/>
                <w:color w:val="404040" w:themeColor="text1" w:themeTint="BF"/>
                <w:sz w:val="18"/>
                <w:szCs w:val="18"/>
              </w:rPr>
              <w:t> </w:t>
            </w:r>
            <w:r w:rsidR="00330F39" w:rsidRPr="005352D1">
              <w:rPr>
                <w:rFonts w:eastAsia="MS Gothic" w:cstheme="minorHAnsi"/>
                <w:color w:val="404040" w:themeColor="text1" w:themeTint="BF"/>
                <w:sz w:val="18"/>
                <w:szCs w:val="18"/>
              </w:rPr>
              <w:t> </w:t>
            </w:r>
            <w:r w:rsidR="00330F39" w:rsidRPr="005352D1">
              <w:rPr>
                <w:rFonts w:eastAsia="MS Gothic" w:cstheme="minorHAnsi"/>
                <w:color w:val="404040" w:themeColor="text1" w:themeTint="BF"/>
                <w:sz w:val="18"/>
                <w:szCs w:val="18"/>
              </w:rPr>
              <w:t> </w:t>
            </w:r>
            <w:r w:rsidR="00330F39" w:rsidRPr="005352D1">
              <w:rPr>
                <w:rFonts w:eastAsia="MS Gothic" w:cstheme="minorHAnsi"/>
                <w:color w:val="404040" w:themeColor="text1" w:themeTint="BF"/>
                <w:sz w:val="18"/>
                <w:szCs w:val="18"/>
              </w:rPr>
              <w:t> </w:t>
            </w:r>
            <w:r w:rsidR="00330F39" w:rsidRPr="005352D1">
              <w:rPr>
                <w:rFonts w:eastAsia="MS Gothic" w:cstheme="minorHAnsi"/>
                <w:color w:val="404040" w:themeColor="text1" w:themeTint="BF"/>
                <w:sz w:val="18"/>
                <w:szCs w:val="18"/>
              </w:rPr>
              <w:fldChar w:fldCharType="end"/>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90592F4" w14:textId="1D6F807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9954236"/>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6305765"/>
                <w14:checkbox>
                  <w14:checked w14:val="0"/>
                  <w14:checkedState w14:val="2612" w14:font="MS Gothic"/>
                  <w14:uncheckedState w14:val="2610" w14:font="MS Gothic"/>
                </w14:checkbox>
              </w:sdtPr>
              <w:sdtEndPr/>
              <w:sdtContent>
                <w:r w:rsidR="00330F39" w:rsidRPr="00BF7E69">
                  <w:rPr>
                    <w:rFonts w:ascii="MS Gothic" w:eastAsia="MS Gothic" w:hAnsi="MS Gothic" w:cs="Arial" w:hint="eastAsia"/>
                    <w:color w:val="404040" w:themeColor="text1" w:themeTint="BF"/>
                    <w:sz w:val="16"/>
                    <w:szCs w:val="16"/>
                  </w:rPr>
                  <w:t>☐</w:t>
                </w:r>
              </w:sdtContent>
            </w:sdt>
            <w:r w:rsidR="00330F39" w:rsidRPr="00BF7E69">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5E37681"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24600DE" w14:textId="77777777" w:rsidR="00330F39" w:rsidRPr="00EA2368" w:rsidRDefault="00330F39" w:rsidP="00330F39">
            <w:pPr>
              <w:ind w:left="0" w:right="0" w:firstLine="0"/>
              <w:jc w:val="both"/>
              <w:rPr>
                <w:rFonts w:eastAsia="MS Gothic"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7671AA0F" w14:textId="77777777" w:rsidR="005352D1" w:rsidRDefault="005352D1">
      <w:r>
        <w:br w:type="page"/>
      </w:r>
    </w:p>
    <w:p w14:paraId="39FB7A1B" w14:textId="28100F3A" w:rsidR="00EB696E" w:rsidRPr="00EA2368" w:rsidRDefault="00122017"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Part I</w:t>
      </w:r>
      <w:r w:rsidR="00155CE3" w:rsidRPr="00EA2368">
        <w:rPr>
          <w:rFonts w:ascii="Arial" w:hAnsi="Arial" w:cs="Arial"/>
          <w:b/>
          <w:bCs/>
          <w:color w:val="404040" w:themeColor="text1" w:themeTint="BF"/>
          <w:sz w:val="22"/>
          <w:szCs w:val="22"/>
        </w:rPr>
        <w:t>V</w:t>
      </w:r>
      <w:r w:rsidRPr="00EA2368">
        <w:rPr>
          <w:rFonts w:ascii="Arial" w:hAnsi="Arial" w:cs="Arial"/>
          <w:b/>
          <w:bCs/>
          <w:color w:val="404040" w:themeColor="text1" w:themeTint="BF"/>
          <w:sz w:val="22"/>
          <w:szCs w:val="22"/>
        </w:rPr>
        <w:t xml:space="preserve">. </w:t>
      </w:r>
      <w:r w:rsidR="006D22DF" w:rsidRPr="00EA2368">
        <w:rPr>
          <w:rFonts w:ascii="Arial" w:hAnsi="Arial" w:cs="Arial"/>
          <w:b/>
          <w:bCs/>
          <w:color w:val="404040" w:themeColor="text1" w:themeTint="BF"/>
          <w:sz w:val="22"/>
          <w:szCs w:val="22"/>
        </w:rPr>
        <w:t>Eating and Drink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3BA9DE59"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39CE016"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4D7C64"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40E018BA"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EC3C3E3"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373EC736"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6D443F"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BE3FC0E" w14:textId="18037E11" w:rsidR="00EB696E" w:rsidRPr="00EA2368" w:rsidRDefault="00EB696E" w:rsidP="005352D1">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6"/>
        <w:gridCol w:w="1815"/>
      </w:tblGrid>
      <w:tr w:rsidR="00850128" w:rsidRPr="00EA2368" w14:paraId="2DA96957" w14:textId="77777777" w:rsidTr="00EE47C9">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1901D01" w14:textId="493F3773" w:rsidR="00850128" w:rsidRPr="00EA2368" w:rsidRDefault="00850128"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0B572E0" w14:textId="77777777" w:rsidR="00850128" w:rsidRPr="00EA2368" w:rsidRDefault="00850128"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7"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C04C81B" w14:textId="77777777" w:rsidR="00850128" w:rsidRPr="00EA2368" w:rsidRDefault="00850128"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7E7D72C8" w14:textId="77777777" w:rsidR="00850128" w:rsidRPr="00EA2368" w:rsidRDefault="00850128"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850128" w:rsidRPr="00EA2368" w14:paraId="6DFBFBB5"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36DE557" w14:textId="77777777" w:rsidR="000C67AD" w:rsidRPr="00EA2368" w:rsidRDefault="00850128" w:rsidP="00EA2368">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and safe space, as preferred by the client.</w:t>
            </w:r>
          </w:p>
          <w:p w14:paraId="6F785861" w14:textId="220755A8" w:rsidR="00850128" w:rsidRPr="00EA2368" w:rsidRDefault="00850128" w:rsidP="00EA2368">
            <w:pPr>
              <w:pStyle w:val="ListParagraph"/>
              <w:tabs>
                <w:tab w:val="left" w:pos="180"/>
              </w:tabs>
              <w:ind w:left="70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assessor </w:t>
            </w:r>
            <w:r w:rsidR="00633586" w:rsidRPr="00EA2368">
              <w:rPr>
                <w:rFonts w:ascii="Arial" w:hAnsi="Arial" w:cs="Arial"/>
                <w:color w:val="404040" w:themeColor="text1" w:themeTint="BF"/>
                <w:sz w:val="18"/>
                <w:szCs w:val="18"/>
              </w:rPr>
              <w:t xml:space="preserve">is </w:t>
            </w:r>
            <w:r w:rsidRPr="00EA2368">
              <w:rPr>
                <w:rFonts w:ascii="Arial" w:hAnsi="Arial" w:cs="Arial"/>
                <w:color w:val="404040" w:themeColor="text1" w:themeTint="BF"/>
                <w:sz w:val="18"/>
                <w:szCs w:val="18"/>
              </w:rPr>
              <w:t>to specify</w:t>
            </w:r>
            <w:r w:rsidR="00633586" w:rsidRPr="00EA2368">
              <w:rPr>
                <w:rFonts w:ascii="Arial" w:hAnsi="Arial" w:cs="Arial"/>
                <w:color w:val="404040" w:themeColor="text1" w:themeTint="BF"/>
                <w:sz w:val="18"/>
                <w:szCs w:val="18"/>
              </w:rPr>
              <w:t xml:space="preserve"> the following</w:t>
            </w:r>
            <w:r w:rsidRPr="00EA2368">
              <w:rPr>
                <w:rFonts w:ascii="Arial" w:hAnsi="Arial" w:cs="Arial"/>
                <w:color w:val="404040" w:themeColor="text1" w:themeTint="BF"/>
                <w:sz w:val="18"/>
                <w:szCs w:val="18"/>
              </w:rPr>
              <w:t>:</w:t>
            </w:r>
          </w:p>
          <w:p w14:paraId="76E375D3" w14:textId="5C30C47B" w:rsidR="00850128" w:rsidRPr="005352D1" w:rsidRDefault="00DA6AEC" w:rsidP="00EA2368">
            <w:pPr>
              <w:pStyle w:val="ListParagraph"/>
              <w:tabs>
                <w:tab w:val="left" w:pos="180"/>
              </w:tabs>
              <w:ind w:left="70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646889702"/>
                <w14:checkbox>
                  <w14:checked w14:val="0"/>
                  <w14:checkedState w14:val="2612" w14:font="MS Gothic"/>
                  <w14:uncheckedState w14:val="2610" w14:font="MS Gothic"/>
                </w14:checkbox>
              </w:sdtPr>
              <w:sdtEndPr/>
              <w:sdtContent>
                <w:r w:rsidR="005352D1" w:rsidRPr="005352D1">
                  <w:rPr>
                    <w:rFonts w:ascii="MS Gothic" w:eastAsia="MS Gothic" w:hAnsi="MS Gothic" w:cs="Arial"/>
                    <w:color w:val="404040" w:themeColor="text1" w:themeTint="BF"/>
                    <w:sz w:val="18"/>
                    <w:szCs w:val="18"/>
                  </w:rPr>
                  <w:t>☐</w:t>
                </w:r>
              </w:sdtContent>
            </w:sdt>
            <w:r w:rsidR="00850128" w:rsidRPr="005352D1">
              <w:rPr>
                <w:rFonts w:cstheme="minorHAnsi"/>
                <w:color w:val="404040" w:themeColor="text1" w:themeTint="BF"/>
                <w:sz w:val="16"/>
                <w:szCs w:val="16"/>
                <w:lang w:val="en-US"/>
              </w:rPr>
              <w:t xml:space="preserve"> </w:t>
            </w:r>
            <w:r w:rsidR="00850128" w:rsidRPr="005352D1">
              <w:rPr>
                <w:rFonts w:ascii="Arial" w:hAnsi="Arial" w:cs="Arial"/>
                <w:color w:val="404040" w:themeColor="text1" w:themeTint="BF"/>
                <w:sz w:val="18"/>
                <w:szCs w:val="18"/>
              </w:rPr>
              <w:t xml:space="preserve">In their own room. </w:t>
            </w:r>
          </w:p>
          <w:p w14:paraId="0F2C11C5" w14:textId="63209EA6" w:rsidR="00850128" w:rsidRPr="005352D1" w:rsidRDefault="00DA6AEC" w:rsidP="00EA2368">
            <w:pPr>
              <w:pStyle w:val="ListParagraph"/>
              <w:tabs>
                <w:tab w:val="left" w:pos="180"/>
              </w:tabs>
              <w:ind w:left="70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883455011"/>
                <w14:checkbox>
                  <w14:checked w14:val="0"/>
                  <w14:checkedState w14:val="2612" w14:font="MS Gothic"/>
                  <w14:uncheckedState w14:val="2610" w14:font="MS Gothic"/>
                </w14:checkbox>
              </w:sdtPr>
              <w:sdtEndPr/>
              <w:sdtContent>
                <w:r w:rsidR="005352D1" w:rsidRPr="005352D1">
                  <w:rPr>
                    <w:rFonts w:ascii="MS Gothic" w:eastAsia="MS Gothic" w:hAnsi="MS Gothic" w:cs="Arial"/>
                    <w:color w:val="404040" w:themeColor="text1" w:themeTint="BF"/>
                    <w:sz w:val="18"/>
                    <w:szCs w:val="18"/>
                  </w:rPr>
                  <w:t>☐</w:t>
                </w:r>
              </w:sdtContent>
            </w:sdt>
            <w:r w:rsidR="00850128" w:rsidRPr="005352D1">
              <w:rPr>
                <w:rFonts w:cstheme="minorHAnsi"/>
                <w:color w:val="404040" w:themeColor="text1" w:themeTint="BF"/>
                <w:sz w:val="16"/>
                <w:szCs w:val="16"/>
                <w:lang w:val="en-US"/>
              </w:rPr>
              <w:t xml:space="preserve"> </w:t>
            </w:r>
            <w:r w:rsidR="00850128" w:rsidRPr="005352D1">
              <w:rPr>
                <w:rFonts w:ascii="Arial" w:hAnsi="Arial" w:cs="Arial"/>
                <w:color w:val="404040" w:themeColor="text1" w:themeTint="BF"/>
                <w:sz w:val="18"/>
                <w:szCs w:val="18"/>
              </w:rPr>
              <w:t>With others (</w:t>
            </w:r>
            <w:r w:rsidR="00D42D85" w:rsidRPr="005352D1">
              <w:rPr>
                <w:rFonts w:ascii="Arial" w:hAnsi="Arial" w:cs="Arial"/>
                <w:color w:val="404040" w:themeColor="text1" w:themeTint="BF"/>
                <w:sz w:val="18"/>
                <w:szCs w:val="18"/>
              </w:rPr>
              <w:t>e.g.,</w:t>
            </w:r>
            <w:r w:rsidR="00850128" w:rsidRPr="005352D1">
              <w:rPr>
                <w:rFonts w:ascii="Arial" w:hAnsi="Arial" w:cs="Arial"/>
                <w:color w:val="404040" w:themeColor="text1" w:themeTint="BF"/>
                <w:sz w:val="18"/>
                <w:szCs w:val="18"/>
              </w:rPr>
              <w:t xml:space="preserve"> their friends </w:t>
            </w:r>
            <w:r w:rsidR="00633586" w:rsidRPr="005352D1">
              <w:rPr>
                <w:rFonts w:ascii="Arial" w:hAnsi="Arial" w:cs="Arial"/>
                <w:color w:val="404040" w:themeColor="text1" w:themeTint="BF"/>
                <w:sz w:val="18"/>
                <w:szCs w:val="18"/>
              </w:rPr>
              <w:t xml:space="preserve">and </w:t>
            </w:r>
            <w:r w:rsidR="00850128" w:rsidRPr="005352D1">
              <w:rPr>
                <w:rFonts w:ascii="Arial" w:hAnsi="Arial" w:cs="Arial"/>
                <w:color w:val="404040" w:themeColor="text1" w:themeTint="BF"/>
                <w:sz w:val="18"/>
                <w:szCs w:val="18"/>
              </w:rPr>
              <w:t xml:space="preserve">family) as the client prefers. </w:t>
            </w:r>
          </w:p>
          <w:p w14:paraId="28B27E9F" w14:textId="49604793" w:rsidR="00850128" w:rsidRPr="00EA2368" w:rsidRDefault="00DA6AEC" w:rsidP="00EA2368">
            <w:pPr>
              <w:pStyle w:val="ListParagraph"/>
              <w:tabs>
                <w:tab w:val="left" w:pos="180"/>
              </w:tabs>
              <w:ind w:left="70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109242018"/>
                <w14:checkbox>
                  <w14:checked w14:val="0"/>
                  <w14:checkedState w14:val="2612" w14:font="MS Gothic"/>
                  <w14:uncheckedState w14:val="2610" w14:font="MS Gothic"/>
                </w14:checkbox>
              </w:sdtPr>
              <w:sdtEndPr/>
              <w:sdtContent>
                <w:r w:rsidR="005352D1" w:rsidRPr="005352D1">
                  <w:rPr>
                    <w:rFonts w:ascii="MS Gothic" w:eastAsia="MS Gothic" w:hAnsi="MS Gothic" w:cs="Arial"/>
                    <w:color w:val="404040" w:themeColor="text1" w:themeTint="BF"/>
                    <w:sz w:val="18"/>
                    <w:szCs w:val="18"/>
                  </w:rPr>
                  <w:t>☐</w:t>
                </w:r>
              </w:sdtContent>
            </w:sdt>
            <w:r w:rsidR="00850128" w:rsidRPr="005352D1">
              <w:rPr>
                <w:rFonts w:cstheme="minorHAnsi"/>
                <w:color w:val="404040" w:themeColor="text1" w:themeTint="BF"/>
                <w:sz w:val="16"/>
                <w:szCs w:val="16"/>
                <w:lang w:val="en-US"/>
              </w:rPr>
              <w:t xml:space="preserve"> </w:t>
            </w:r>
            <w:r w:rsidR="00850128" w:rsidRPr="005352D1">
              <w:rPr>
                <w:rFonts w:ascii="Arial" w:hAnsi="Arial" w:cs="Arial"/>
                <w:color w:val="404040" w:themeColor="text1" w:themeTint="BF"/>
                <w:sz w:val="18"/>
                <w:szCs w:val="18"/>
              </w:rPr>
              <w:t>Others (please specify):</w:t>
            </w:r>
            <w:r w:rsidR="00850128" w:rsidRPr="005352D1">
              <w:rPr>
                <w:rFonts w:cstheme="minorHAnsi"/>
                <w:color w:val="404040" w:themeColor="text1" w:themeTint="BF"/>
                <w:sz w:val="16"/>
                <w:szCs w:val="16"/>
              </w:rPr>
              <w:t xml:space="preserve"> </w:t>
            </w:r>
            <w:r w:rsidR="00850128" w:rsidRPr="005352D1">
              <w:rPr>
                <w:rFonts w:ascii="Arial" w:hAnsi="Arial" w:cs="Arial"/>
                <w:color w:val="404040" w:themeColor="text1" w:themeTint="BF"/>
                <w:sz w:val="18"/>
                <w:szCs w:val="18"/>
              </w:rPr>
              <w:fldChar w:fldCharType="begin">
                <w:ffData>
                  <w:name w:val="Text1"/>
                  <w:enabled/>
                  <w:calcOnExit w:val="0"/>
                  <w:textInput/>
                </w:ffData>
              </w:fldChar>
            </w:r>
            <w:r w:rsidR="00850128" w:rsidRPr="005352D1">
              <w:rPr>
                <w:rFonts w:ascii="Arial" w:hAnsi="Arial" w:cs="Arial"/>
                <w:color w:val="404040" w:themeColor="text1" w:themeTint="BF"/>
                <w:sz w:val="18"/>
                <w:szCs w:val="18"/>
              </w:rPr>
              <w:instrText xml:space="preserve"> FORMTEXT </w:instrText>
            </w:r>
            <w:r w:rsidR="00850128" w:rsidRPr="005352D1">
              <w:rPr>
                <w:rFonts w:ascii="Arial" w:hAnsi="Arial" w:cs="Arial"/>
                <w:color w:val="404040" w:themeColor="text1" w:themeTint="BF"/>
                <w:sz w:val="18"/>
                <w:szCs w:val="18"/>
              </w:rPr>
            </w:r>
            <w:r w:rsidR="00850128" w:rsidRPr="005352D1">
              <w:rPr>
                <w:rFonts w:ascii="Arial" w:hAnsi="Arial" w:cs="Arial"/>
                <w:color w:val="404040" w:themeColor="text1" w:themeTint="BF"/>
                <w:sz w:val="18"/>
                <w:szCs w:val="18"/>
              </w:rPr>
              <w:fldChar w:fldCharType="separate"/>
            </w:r>
            <w:r w:rsidR="00850128" w:rsidRPr="005352D1">
              <w:rPr>
                <w:rFonts w:ascii="Arial" w:hAnsi="Arial" w:cs="Arial"/>
                <w:color w:val="404040" w:themeColor="text1" w:themeTint="BF"/>
                <w:sz w:val="18"/>
                <w:szCs w:val="18"/>
              </w:rPr>
              <w:t> </w:t>
            </w:r>
            <w:r w:rsidR="00850128" w:rsidRPr="005352D1">
              <w:rPr>
                <w:rFonts w:ascii="Arial" w:hAnsi="Arial" w:cs="Arial"/>
                <w:color w:val="404040" w:themeColor="text1" w:themeTint="BF"/>
                <w:sz w:val="18"/>
                <w:szCs w:val="18"/>
              </w:rPr>
              <w:t> </w:t>
            </w:r>
            <w:r w:rsidR="00850128" w:rsidRPr="005352D1">
              <w:rPr>
                <w:rFonts w:ascii="Arial" w:hAnsi="Arial" w:cs="Arial"/>
                <w:color w:val="404040" w:themeColor="text1" w:themeTint="BF"/>
                <w:sz w:val="18"/>
                <w:szCs w:val="18"/>
              </w:rPr>
              <w:t> </w:t>
            </w:r>
            <w:r w:rsidR="00850128" w:rsidRPr="005352D1">
              <w:rPr>
                <w:rFonts w:ascii="Arial" w:hAnsi="Arial" w:cs="Arial"/>
                <w:color w:val="404040" w:themeColor="text1" w:themeTint="BF"/>
                <w:sz w:val="18"/>
                <w:szCs w:val="18"/>
              </w:rPr>
              <w:t> </w:t>
            </w:r>
            <w:r w:rsidR="00850128" w:rsidRPr="005352D1">
              <w:rPr>
                <w:rFonts w:ascii="Arial" w:hAnsi="Arial" w:cs="Arial"/>
                <w:color w:val="404040" w:themeColor="text1" w:themeTint="BF"/>
                <w:sz w:val="18"/>
                <w:szCs w:val="18"/>
              </w:rPr>
              <w:t> </w:t>
            </w:r>
            <w:r w:rsidR="00850128" w:rsidRPr="005352D1">
              <w:rPr>
                <w:rFonts w:ascii="Arial" w:hAnsi="Arial" w:cs="Arial"/>
                <w:color w:val="404040" w:themeColor="text1" w:themeTint="BF"/>
                <w:sz w:val="18"/>
                <w:szCs w:val="18"/>
              </w:rPr>
              <w:fldChar w:fldCharType="end"/>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62B05B3F" w14:textId="01D6F851" w:rsidR="00850128"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8295223"/>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3742287"/>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22A976A6" w14:textId="77777777" w:rsidR="00850128" w:rsidRPr="00EA2368" w:rsidRDefault="00850128"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A399452" w14:textId="77777777" w:rsidR="00850128" w:rsidRPr="00EA2368" w:rsidRDefault="00850128"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850128" w:rsidRPr="00EA2368" w14:paraId="228B9F61"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2752222" w14:textId="04309E46" w:rsidR="00850128" w:rsidRPr="00EA2368" w:rsidRDefault="00850128" w:rsidP="00EA2368">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for the support activity.</w:t>
            </w:r>
          </w:p>
        </w:tc>
        <w:tc>
          <w:tcPr>
            <w:tcW w:w="814" w:type="pct"/>
            <w:tcBorders>
              <w:top w:val="single" w:sz="4" w:space="0" w:color="A6A6A6" w:themeColor="background1" w:themeShade="A6"/>
              <w:left w:val="nil"/>
              <w:bottom w:val="single" w:sz="4" w:space="0" w:color="A6A6A6" w:themeColor="background1" w:themeShade="A6"/>
              <w:right w:val="nil"/>
            </w:tcBorders>
          </w:tcPr>
          <w:p w14:paraId="32AB3FE7" w14:textId="77777777" w:rsidR="00850128" w:rsidRPr="00EA2368" w:rsidRDefault="00850128"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6EBF5AAE" w14:textId="77777777" w:rsidR="00850128" w:rsidRPr="00EA2368" w:rsidRDefault="00850128"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E06B647" w14:textId="77777777" w:rsidR="00850128" w:rsidRPr="00EA2368" w:rsidRDefault="00850128" w:rsidP="00EA2368">
            <w:pPr>
              <w:ind w:left="0" w:right="0" w:firstLine="0"/>
              <w:jc w:val="both"/>
              <w:rPr>
                <w:rFonts w:cstheme="minorHAnsi"/>
                <w:color w:val="404040" w:themeColor="text1" w:themeTint="BF"/>
                <w:sz w:val="18"/>
                <w:szCs w:val="18"/>
              </w:rPr>
            </w:pPr>
          </w:p>
        </w:tc>
      </w:tr>
      <w:tr w:rsidR="00330F39" w:rsidRPr="00EA2368" w14:paraId="6CFB134D"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16E210E" w14:textId="77777777"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eviews the client’s individualised support plan.</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8F7079A" w14:textId="1DBBCF4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2218686"/>
                <w14:checkbox>
                  <w14:checked w14:val="0"/>
                  <w14:checkedState w14:val="2612" w14:font="MS Gothic"/>
                  <w14:uncheckedState w14:val="2610" w14:font="MS Gothic"/>
                </w14:checkbox>
              </w:sdtPr>
              <w:sdtEndPr/>
              <w:sdtContent>
                <w:r w:rsidR="00330F39" w:rsidRPr="00145316">
                  <w:rPr>
                    <w:rFonts w:ascii="MS Gothic" w:eastAsia="MS Gothic" w:hAnsi="MS Gothic" w:cs="Arial" w:hint="eastAsia"/>
                    <w:color w:val="404040" w:themeColor="text1" w:themeTint="BF"/>
                    <w:sz w:val="16"/>
                    <w:szCs w:val="16"/>
                  </w:rPr>
                  <w:t>☐</w:t>
                </w:r>
              </w:sdtContent>
            </w:sdt>
            <w:r w:rsidR="00330F39" w:rsidRPr="0014531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3134075"/>
                <w14:checkbox>
                  <w14:checked w14:val="0"/>
                  <w14:checkedState w14:val="2612" w14:font="MS Gothic"/>
                  <w14:uncheckedState w14:val="2610" w14:font="MS Gothic"/>
                </w14:checkbox>
              </w:sdtPr>
              <w:sdtEndPr/>
              <w:sdtContent>
                <w:r w:rsidR="00330F39" w:rsidRPr="00145316">
                  <w:rPr>
                    <w:rFonts w:ascii="MS Gothic" w:eastAsia="MS Gothic" w:hAnsi="MS Gothic" w:cs="Arial" w:hint="eastAsia"/>
                    <w:color w:val="404040" w:themeColor="text1" w:themeTint="BF"/>
                    <w:sz w:val="16"/>
                    <w:szCs w:val="16"/>
                  </w:rPr>
                  <w:t>☐</w:t>
                </w:r>
              </w:sdtContent>
            </w:sdt>
            <w:r w:rsidR="00330F39" w:rsidRPr="00145316">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17EB7FE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0969C6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C6B02D5"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72062C9" w14:textId="77777777"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hecks for any difficulties the client may have when eating or drinking.</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307AB5ED" w14:textId="46BB6A3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4602451"/>
                <w14:checkbox>
                  <w14:checked w14:val="0"/>
                  <w14:checkedState w14:val="2612" w14:font="MS Gothic"/>
                  <w14:uncheckedState w14:val="2610" w14:font="MS Gothic"/>
                </w14:checkbox>
              </w:sdtPr>
              <w:sdtEndPr/>
              <w:sdtContent>
                <w:r w:rsidR="00330F39" w:rsidRPr="00145316">
                  <w:rPr>
                    <w:rFonts w:ascii="MS Gothic" w:eastAsia="MS Gothic" w:hAnsi="MS Gothic" w:cs="Arial" w:hint="eastAsia"/>
                    <w:color w:val="404040" w:themeColor="text1" w:themeTint="BF"/>
                    <w:sz w:val="16"/>
                    <w:szCs w:val="16"/>
                  </w:rPr>
                  <w:t>☐</w:t>
                </w:r>
              </w:sdtContent>
            </w:sdt>
            <w:r w:rsidR="00330F39" w:rsidRPr="0014531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1002370"/>
                <w14:checkbox>
                  <w14:checked w14:val="0"/>
                  <w14:checkedState w14:val="2612" w14:font="MS Gothic"/>
                  <w14:uncheckedState w14:val="2610" w14:font="MS Gothic"/>
                </w14:checkbox>
              </w:sdtPr>
              <w:sdtEndPr/>
              <w:sdtContent>
                <w:r w:rsidR="00330F39" w:rsidRPr="00145316">
                  <w:rPr>
                    <w:rFonts w:ascii="MS Gothic" w:eastAsia="MS Gothic" w:hAnsi="MS Gothic" w:cs="Arial" w:hint="eastAsia"/>
                    <w:color w:val="404040" w:themeColor="text1" w:themeTint="BF"/>
                    <w:sz w:val="16"/>
                    <w:szCs w:val="16"/>
                  </w:rPr>
                  <w:t>☐</w:t>
                </w:r>
              </w:sdtContent>
            </w:sdt>
            <w:r w:rsidR="00330F39" w:rsidRPr="00145316">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6EA2172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B5EBC4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850128" w:rsidRPr="00EA2368" w14:paraId="5E771F7A"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62F7E2D" w14:textId="77777777" w:rsidR="00850128" w:rsidRPr="00EA2368" w:rsidRDefault="00850128" w:rsidP="00EA2368">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ensures the client’s space or room is clean before mealtime. </w:t>
            </w:r>
          </w:p>
        </w:tc>
        <w:tc>
          <w:tcPr>
            <w:tcW w:w="814" w:type="pct"/>
            <w:tcBorders>
              <w:top w:val="single" w:sz="4" w:space="0" w:color="A6A6A6" w:themeColor="background1" w:themeShade="A6"/>
              <w:left w:val="nil"/>
              <w:bottom w:val="single" w:sz="4" w:space="0" w:color="A6A6A6" w:themeColor="background1" w:themeShade="A6"/>
              <w:right w:val="nil"/>
            </w:tcBorders>
          </w:tcPr>
          <w:p w14:paraId="77085724" w14:textId="77777777" w:rsidR="00850128" w:rsidRPr="00EA2368" w:rsidRDefault="00850128"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1603F545" w14:textId="77777777" w:rsidR="00850128" w:rsidRPr="00EA2368" w:rsidRDefault="00850128"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0E50ED7" w14:textId="77777777" w:rsidR="00850128" w:rsidRPr="00EA2368" w:rsidRDefault="00850128" w:rsidP="00EA2368">
            <w:pPr>
              <w:ind w:left="0" w:right="0" w:firstLine="0"/>
              <w:jc w:val="both"/>
              <w:rPr>
                <w:rFonts w:cstheme="minorHAnsi"/>
                <w:color w:val="404040" w:themeColor="text1" w:themeTint="BF"/>
                <w:sz w:val="18"/>
                <w:szCs w:val="18"/>
              </w:rPr>
            </w:pPr>
          </w:p>
        </w:tc>
      </w:tr>
      <w:tr w:rsidR="00330F39" w:rsidRPr="00EA2368" w14:paraId="765A1F9D"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AFF6F34" w14:textId="77777777" w:rsidR="00330F39" w:rsidRPr="00EA2368" w:rsidRDefault="00330F39" w:rsidP="00330F39">
            <w:pPr>
              <w:pStyle w:val="ListParagraph"/>
              <w:numPr>
                <w:ilvl w:val="0"/>
                <w:numId w:val="17"/>
              </w:numPr>
              <w:tabs>
                <w:tab w:val="left" w:pos="180"/>
              </w:tabs>
              <w:ind w:left="1854"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tidies up the space.</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459D63C" w14:textId="3355441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18943142"/>
                <w14:checkbox>
                  <w14:checked w14:val="0"/>
                  <w14:checkedState w14:val="2612" w14:font="MS Gothic"/>
                  <w14:uncheckedState w14:val="2610" w14:font="MS Gothic"/>
                </w14:checkbox>
              </w:sdtPr>
              <w:sdtEndPr/>
              <w:sdtContent>
                <w:r w:rsidR="00330F39" w:rsidRPr="00081567">
                  <w:rPr>
                    <w:rFonts w:ascii="MS Gothic" w:eastAsia="MS Gothic" w:hAnsi="MS Gothic" w:cs="Arial" w:hint="eastAsia"/>
                    <w:color w:val="404040" w:themeColor="text1" w:themeTint="BF"/>
                    <w:sz w:val="16"/>
                    <w:szCs w:val="16"/>
                  </w:rPr>
                  <w:t>☐</w:t>
                </w:r>
              </w:sdtContent>
            </w:sdt>
            <w:r w:rsidR="00330F39" w:rsidRPr="0008156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17898382"/>
                <w14:checkbox>
                  <w14:checked w14:val="0"/>
                  <w14:checkedState w14:val="2612" w14:font="MS Gothic"/>
                  <w14:uncheckedState w14:val="2610" w14:font="MS Gothic"/>
                </w14:checkbox>
              </w:sdtPr>
              <w:sdtEndPr/>
              <w:sdtContent>
                <w:r w:rsidR="00330F39" w:rsidRPr="00081567">
                  <w:rPr>
                    <w:rFonts w:ascii="MS Gothic" w:eastAsia="MS Gothic" w:hAnsi="MS Gothic" w:cs="Arial" w:hint="eastAsia"/>
                    <w:color w:val="404040" w:themeColor="text1" w:themeTint="BF"/>
                    <w:sz w:val="16"/>
                    <w:szCs w:val="16"/>
                  </w:rPr>
                  <w:t>☐</w:t>
                </w:r>
              </w:sdtContent>
            </w:sdt>
            <w:r w:rsidR="00330F39" w:rsidRPr="00081567">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157CAC6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AEF389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6A98ABC"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A7BBD7F" w14:textId="77777777" w:rsidR="00330F39" w:rsidRPr="00EA2368" w:rsidRDefault="00330F39" w:rsidP="00330F39">
            <w:pPr>
              <w:pStyle w:val="ListParagraph"/>
              <w:numPr>
                <w:ilvl w:val="0"/>
                <w:numId w:val="17"/>
              </w:numPr>
              <w:tabs>
                <w:tab w:val="left" w:pos="180"/>
              </w:tabs>
              <w:ind w:left="1854"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uts away continence aids out of the client’s sight.</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7821ADE4" w14:textId="75EE89A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5155853"/>
                <w14:checkbox>
                  <w14:checked w14:val="0"/>
                  <w14:checkedState w14:val="2612" w14:font="MS Gothic"/>
                  <w14:uncheckedState w14:val="2610" w14:font="MS Gothic"/>
                </w14:checkbox>
              </w:sdtPr>
              <w:sdtEndPr/>
              <w:sdtContent>
                <w:r w:rsidR="00330F39" w:rsidRPr="00081567">
                  <w:rPr>
                    <w:rFonts w:ascii="MS Gothic" w:eastAsia="MS Gothic" w:hAnsi="MS Gothic" w:cs="Arial" w:hint="eastAsia"/>
                    <w:color w:val="404040" w:themeColor="text1" w:themeTint="BF"/>
                    <w:sz w:val="16"/>
                    <w:szCs w:val="16"/>
                  </w:rPr>
                  <w:t>☐</w:t>
                </w:r>
              </w:sdtContent>
            </w:sdt>
            <w:r w:rsidR="00330F39" w:rsidRPr="0008156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2660666"/>
                <w14:checkbox>
                  <w14:checked w14:val="0"/>
                  <w14:checkedState w14:val="2612" w14:font="MS Gothic"/>
                  <w14:uncheckedState w14:val="2610" w14:font="MS Gothic"/>
                </w14:checkbox>
              </w:sdtPr>
              <w:sdtEndPr/>
              <w:sdtContent>
                <w:r w:rsidR="00330F39" w:rsidRPr="00081567">
                  <w:rPr>
                    <w:rFonts w:ascii="MS Gothic" w:eastAsia="MS Gothic" w:hAnsi="MS Gothic" w:cs="Arial" w:hint="eastAsia"/>
                    <w:color w:val="404040" w:themeColor="text1" w:themeTint="BF"/>
                    <w:sz w:val="16"/>
                    <w:szCs w:val="16"/>
                  </w:rPr>
                  <w:t>☐</w:t>
                </w:r>
              </w:sdtContent>
            </w:sdt>
            <w:r w:rsidR="00330F39" w:rsidRPr="00081567">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3F18EE4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A7ADE2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3C8F4E3C" w14:textId="60B9270A" w:rsidR="00052988" w:rsidRDefault="0005298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6"/>
        <w:gridCol w:w="1815"/>
      </w:tblGrid>
      <w:tr w:rsidR="00052988" w:rsidRPr="00EA2368" w14:paraId="3F84217B" w14:textId="77777777" w:rsidTr="0074322A">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6D943882" w14:textId="77777777" w:rsidR="00052988" w:rsidRPr="00EA2368" w:rsidRDefault="00052988"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6A48B3F5"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7"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22CAB07"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06A9EA09"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2E72A589"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D6D6603" w14:textId="7B606854"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ks the client if they want to go to the bathroom first before their meals.</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38EF29B4" w14:textId="23B7668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7348687"/>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6090635"/>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4A1FB17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CE814C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DEFCCE7"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F4540EC" w14:textId="77777777"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eminds the client to wash their hands before meals.</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1ED89ADE" w14:textId="6DBE787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77040749"/>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647435"/>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76B9F74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751888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89C4AB7"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394B1A8" w14:textId="77777777"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washes their hand before serving meals and drinks.</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1A7037B3" w14:textId="0B8B674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7973736"/>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2224638"/>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5E15944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CE7831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E08175D"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0EB21AF" w14:textId="355556AD" w:rsidR="00330F39" w:rsidRPr="00EA2368" w:rsidRDefault="00330F39" w:rsidP="00330F39">
            <w:pPr>
              <w:pStyle w:val="ListParagraph"/>
              <w:numPr>
                <w:ilvl w:val="0"/>
                <w:numId w:val="16"/>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gets the client to sit in a comfortable and well-supported position on their bed or chair. </w:t>
            </w:r>
          </w:p>
        </w:tc>
        <w:tc>
          <w:tcPr>
            <w:tcW w:w="814" w:type="pct"/>
            <w:tcBorders>
              <w:top w:val="single" w:sz="4" w:space="0" w:color="A6A6A6" w:themeColor="background1" w:themeShade="A6"/>
              <w:left w:val="nil"/>
              <w:bottom w:val="single" w:sz="4" w:space="0" w:color="A6A6A6" w:themeColor="background1" w:themeShade="A6"/>
              <w:right w:val="nil"/>
            </w:tcBorders>
          </w:tcPr>
          <w:p w14:paraId="7777F091" w14:textId="3F82E60F"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1490086536"/>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09929194"/>
                <w14:checkbox>
                  <w14:checked w14:val="0"/>
                  <w14:checkedState w14:val="2612" w14:font="MS Gothic"/>
                  <w14:uncheckedState w14:val="2610" w14:font="MS Gothic"/>
                </w14:checkbox>
              </w:sdtPr>
              <w:sdtEndPr/>
              <w:sdtContent>
                <w:r w:rsidR="00330F39" w:rsidRPr="000419EF">
                  <w:rPr>
                    <w:rFonts w:ascii="MS Gothic" w:eastAsia="MS Gothic" w:hAnsi="MS Gothic" w:cs="Arial" w:hint="eastAsia"/>
                    <w:color w:val="404040" w:themeColor="text1" w:themeTint="BF"/>
                    <w:sz w:val="16"/>
                    <w:szCs w:val="16"/>
                  </w:rPr>
                  <w:t>☐</w:t>
                </w:r>
              </w:sdtContent>
            </w:sdt>
            <w:r w:rsidR="00330F39" w:rsidRPr="000419EF">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tcPr>
          <w:p w14:paraId="4F54DB24" w14:textId="1EBBA411" w:rsidR="00330F39" w:rsidRPr="00EA2368" w:rsidRDefault="00330F39" w:rsidP="00330F39">
            <w:pPr>
              <w:ind w:right="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567E6A6" w14:textId="1F91E004" w:rsidR="00330F39" w:rsidRPr="00EA2368" w:rsidRDefault="00330F39" w:rsidP="00330F39">
            <w:pPr>
              <w:ind w:right="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850128" w:rsidRPr="00EA2368" w14:paraId="07DFBB8C"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D618C62" w14:textId="77777777" w:rsidR="00850128" w:rsidRPr="00EA2368" w:rsidRDefault="00850128" w:rsidP="00EA2368">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sures the client has physical access to their food and drinks.</w:t>
            </w:r>
          </w:p>
        </w:tc>
        <w:tc>
          <w:tcPr>
            <w:tcW w:w="814" w:type="pct"/>
            <w:tcBorders>
              <w:top w:val="single" w:sz="4" w:space="0" w:color="A6A6A6" w:themeColor="background1" w:themeShade="A6"/>
              <w:left w:val="nil"/>
              <w:bottom w:val="single" w:sz="4" w:space="0" w:color="A6A6A6" w:themeColor="background1" w:themeShade="A6"/>
              <w:right w:val="nil"/>
            </w:tcBorders>
          </w:tcPr>
          <w:p w14:paraId="12535E53" w14:textId="77777777" w:rsidR="00850128" w:rsidRPr="00EA2368" w:rsidRDefault="00850128"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23565E03" w14:textId="77777777" w:rsidR="00850128" w:rsidRPr="00EA2368" w:rsidRDefault="00850128"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36153FC" w14:textId="77777777" w:rsidR="00850128" w:rsidRPr="00EA2368" w:rsidRDefault="00850128" w:rsidP="00EA2368">
            <w:pPr>
              <w:ind w:left="0" w:right="0" w:firstLine="0"/>
              <w:jc w:val="both"/>
              <w:rPr>
                <w:rFonts w:cstheme="minorHAnsi"/>
                <w:color w:val="404040" w:themeColor="text1" w:themeTint="BF"/>
                <w:sz w:val="18"/>
                <w:szCs w:val="18"/>
              </w:rPr>
            </w:pPr>
          </w:p>
        </w:tc>
      </w:tr>
      <w:tr w:rsidR="00330F39" w:rsidRPr="00EA2368" w14:paraId="3AE4A1B3"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D2AAAE6" w14:textId="56816663" w:rsidR="00330F39" w:rsidRPr="00EA2368" w:rsidRDefault="00330F39" w:rsidP="00330F39">
            <w:pPr>
              <w:pStyle w:val="ListParagraph"/>
              <w:numPr>
                <w:ilvl w:val="0"/>
                <w:numId w:val="1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laces the food in a location where the person can reach them conveniently.</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8EB0681" w14:textId="266D95D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6996416"/>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8543870"/>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4B65719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DC432F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97EABE3"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01C13AF" w14:textId="4808DDCF" w:rsidR="00330F39" w:rsidRPr="00EA2368" w:rsidRDefault="00330F39" w:rsidP="00330F39">
            <w:pPr>
              <w:pStyle w:val="ListParagraph"/>
              <w:numPr>
                <w:ilvl w:val="0"/>
                <w:numId w:val="1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laces the drink in a location where the person can reach them conveniently.</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002C219B" w14:textId="7693D09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1849859"/>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003077"/>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3811E2B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13280A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0B81B47"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B94EACB" w14:textId="77777777" w:rsidR="00330F39" w:rsidRPr="00EA2368" w:rsidRDefault="00330F39" w:rsidP="00330F39">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eat their meals independently as much as possible.</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1B006AF4" w14:textId="1DEF482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0622691"/>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4787977"/>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7A13DA3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6A69BE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75E34D0"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1FB4045" w14:textId="77777777" w:rsidR="00330F39" w:rsidRPr="00EA2368" w:rsidRDefault="00330F39" w:rsidP="00330F39">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provides the appropriate level of support. </w:t>
            </w:r>
          </w:p>
          <w:p w14:paraId="2EDD69DD" w14:textId="77777777" w:rsidR="00330F39" w:rsidRPr="00EA2368" w:rsidRDefault="00330F39" w:rsidP="00330F39">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specify the level of support required:</w:t>
            </w:r>
          </w:p>
          <w:p w14:paraId="7F33121B" w14:textId="72388EA7" w:rsidR="00330F39" w:rsidRPr="005352D1"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382222298"/>
                <w14:checkbox>
                  <w14:checked w14:val="0"/>
                  <w14:checkedState w14:val="2612" w14:font="MS Gothic"/>
                  <w14:uncheckedState w14:val="2610" w14:font="MS Gothic"/>
                </w14:checkbox>
              </w:sdtPr>
              <w:sdtEndPr/>
              <w:sdtContent>
                <w:r w:rsidR="00330F39" w:rsidRPr="005352D1">
                  <w:rPr>
                    <w:rFonts w:ascii="MS Gothic" w:eastAsia="MS Gothic" w:hAnsi="MS Gothic" w:cs="Arial"/>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Providing a high-nutrition soft diet</w:t>
            </w:r>
          </w:p>
          <w:p w14:paraId="654A994E" w14:textId="7E99EE19" w:rsidR="00330F39" w:rsidRPr="005352D1"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766925143"/>
                <w14:checkbox>
                  <w14:checked w14:val="0"/>
                  <w14:checkedState w14:val="2612" w14:font="MS Gothic"/>
                  <w14:uncheckedState w14:val="2610" w14:font="MS Gothic"/>
                </w14:checkbox>
              </w:sdtPr>
              <w:sdtEndPr/>
              <w:sdtContent>
                <w:r w:rsidR="00330F39" w:rsidRPr="005352D1">
                  <w:rPr>
                    <w:rFonts w:ascii="MS Gothic" w:eastAsia="MS Gothic" w:hAnsi="MS Gothic" w:cs="Arial"/>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Informing the registered nurse if the client refuses the food</w:t>
            </w:r>
          </w:p>
          <w:p w14:paraId="79E83D25" w14:textId="0555087F" w:rsidR="00330F39" w:rsidRPr="00EA2368"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869037870"/>
                <w14:checkbox>
                  <w14:checked w14:val="0"/>
                  <w14:checkedState w14:val="2612" w14:font="MS Gothic"/>
                  <w14:uncheckedState w14:val="2610" w14:font="MS Gothic"/>
                </w14:checkbox>
              </w:sdtPr>
              <w:sdtEndPr/>
              <w:sdtContent>
                <w:r w:rsidR="00330F39">
                  <w:rPr>
                    <w:rFonts w:ascii="MS Gothic" w:eastAsia="MS Gothic" w:hAnsi="MS Gothic" w:cs="Arial" w:hint="eastAsia"/>
                    <w:color w:val="404040" w:themeColor="text1" w:themeTint="BF"/>
                    <w:sz w:val="18"/>
                    <w:szCs w:val="18"/>
                  </w:rPr>
                  <w:t>☐</w:t>
                </w:r>
              </w:sdtContent>
            </w:sdt>
            <w:r w:rsidR="00330F39" w:rsidRPr="005352D1">
              <w:rPr>
                <w:rFonts w:ascii="Arial" w:hAnsi="Arial" w:cs="Arial"/>
                <w:color w:val="404040" w:themeColor="text1" w:themeTint="BF"/>
                <w:sz w:val="18"/>
                <w:szCs w:val="18"/>
              </w:rPr>
              <w:t xml:space="preserve"> Others: </w:t>
            </w:r>
            <w:r w:rsidR="00330F39" w:rsidRPr="005352D1">
              <w:rPr>
                <w:rFonts w:ascii="Arial" w:hAnsi="Arial" w:cs="Arial"/>
                <w:color w:val="404040" w:themeColor="text1" w:themeTint="BF"/>
                <w:sz w:val="18"/>
                <w:szCs w:val="18"/>
              </w:rPr>
              <w:fldChar w:fldCharType="begin">
                <w:ffData>
                  <w:name w:val="Text1"/>
                  <w:enabled/>
                  <w:calcOnExit w:val="0"/>
                  <w:textInput/>
                </w:ffData>
              </w:fldChar>
            </w:r>
            <w:r w:rsidR="00330F39" w:rsidRPr="005352D1">
              <w:rPr>
                <w:rFonts w:ascii="Arial" w:hAnsi="Arial" w:cs="Arial"/>
                <w:color w:val="404040" w:themeColor="text1" w:themeTint="BF"/>
                <w:sz w:val="18"/>
                <w:szCs w:val="18"/>
              </w:rPr>
              <w:instrText xml:space="preserve"> FORMTEXT </w:instrText>
            </w:r>
            <w:r w:rsidR="00330F39" w:rsidRPr="005352D1">
              <w:rPr>
                <w:rFonts w:ascii="Arial" w:hAnsi="Arial" w:cs="Arial"/>
                <w:color w:val="404040" w:themeColor="text1" w:themeTint="BF"/>
                <w:sz w:val="18"/>
                <w:szCs w:val="18"/>
              </w:rPr>
            </w:r>
            <w:r w:rsidR="00330F39" w:rsidRPr="005352D1">
              <w:rPr>
                <w:rFonts w:ascii="Arial" w:hAnsi="Arial" w:cs="Arial"/>
                <w:color w:val="404040" w:themeColor="text1" w:themeTint="BF"/>
                <w:sz w:val="18"/>
                <w:szCs w:val="18"/>
              </w:rPr>
              <w:fldChar w:fldCharType="separate"/>
            </w:r>
            <w:r w:rsidR="00330F39" w:rsidRPr="005352D1">
              <w:rPr>
                <w:rFonts w:ascii="Arial" w:hAnsi="Arial" w:cs="Arial"/>
                <w:color w:val="404040" w:themeColor="text1" w:themeTint="BF"/>
                <w:sz w:val="18"/>
                <w:szCs w:val="18"/>
              </w:rPr>
              <w:t> </w:t>
            </w:r>
            <w:r w:rsidR="00330F39" w:rsidRPr="005352D1">
              <w:rPr>
                <w:rFonts w:ascii="Arial" w:hAnsi="Arial" w:cs="Arial"/>
                <w:color w:val="404040" w:themeColor="text1" w:themeTint="BF"/>
                <w:sz w:val="18"/>
                <w:szCs w:val="18"/>
              </w:rPr>
              <w:t> </w:t>
            </w:r>
            <w:r w:rsidR="00330F39" w:rsidRPr="005352D1">
              <w:rPr>
                <w:rFonts w:ascii="Arial" w:hAnsi="Arial" w:cs="Arial"/>
                <w:color w:val="404040" w:themeColor="text1" w:themeTint="BF"/>
                <w:sz w:val="18"/>
                <w:szCs w:val="18"/>
              </w:rPr>
              <w:t> </w:t>
            </w:r>
            <w:r w:rsidR="00330F39" w:rsidRPr="005352D1">
              <w:rPr>
                <w:rFonts w:ascii="Arial" w:hAnsi="Arial" w:cs="Arial"/>
                <w:color w:val="404040" w:themeColor="text1" w:themeTint="BF"/>
                <w:sz w:val="18"/>
                <w:szCs w:val="18"/>
              </w:rPr>
              <w:t> </w:t>
            </w:r>
            <w:r w:rsidR="00330F39" w:rsidRPr="005352D1">
              <w:rPr>
                <w:rFonts w:ascii="Arial" w:hAnsi="Arial" w:cs="Arial"/>
                <w:color w:val="404040" w:themeColor="text1" w:themeTint="BF"/>
                <w:sz w:val="18"/>
                <w:szCs w:val="18"/>
              </w:rPr>
              <w:t> </w:t>
            </w:r>
            <w:r w:rsidR="00330F39" w:rsidRPr="005352D1">
              <w:rPr>
                <w:rFonts w:ascii="Arial" w:hAnsi="Arial" w:cs="Arial"/>
                <w:color w:val="404040" w:themeColor="text1" w:themeTint="BF"/>
                <w:sz w:val="18"/>
                <w:szCs w:val="18"/>
              </w:rPr>
              <w:fldChar w:fldCharType="end"/>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D7E9F4A" w14:textId="076E7A5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2338184"/>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4324966"/>
                <w14:checkbox>
                  <w14:checked w14:val="0"/>
                  <w14:checkedState w14:val="2612" w14:font="MS Gothic"/>
                  <w14:uncheckedState w14:val="2610" w14:font="MS Gothic"/>
                </w14:checkbox>
              </w:sdtPr>
              <w:sdtEndPr/>
              <w:sdtContent>
                <w:r w:rsidR="00330F39" w:rsidRPr="002A6B34">
                  <w:rPr>
                    <w:rFonts w:ascii="MS Gothic" w:eastAsia="MS Gothic" w:hAnsi="MS Gothic" w:cs="Arial" w:hint="eastAsia"/>
                    <w:color w:val="404040" w:themeColor="text1" w:themeTint="BF"/>
                    <w:sz w:val="16"/>
                    <w:szCs w:val="16"/>
                  </w:rPr>
                  <w:t>☐</w:t>
                </w:r>
              </w:sdtContent>
            </w:sdt>
            <w:r w:rsidR="00330F39" w:rsidRPr="002A6B3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5DB1B49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56B105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424B72AA" w14:textId="637AB14F" w:rsidR="00052988" w:rsidRDefault="0005298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6"/>
        <w:gridCol w:w="1815"/>
      </w:tblGrid>
      <w:tr w:rsidR="00052988" w:rsidRPr="00EA2368" w14:paraId="2C4925B6" w14:textId="77777777" w:rsidTr="0074322A">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526A8EF6" w14:textId="77777777" w:rsidR="00052988" w:rsidRPr="00EA2368" w:rsidRDefault="00052988"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5CFB64E2"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7"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35A130F"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219A01F0"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850128" w:rsidRPr="00EA2368" w14:paraId="5468F98C"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FCF4E99" w14:textId="7EF2C3B8" w:rsidR="002D2D9B" w:rsidRPr="00EA2368" w:rsidRDefault="00850128" w:rsidP="00EA2368">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engages with the client during their mealtime. </w:t>
            </w:r>
          </w:p>
          <w:p w14:paraId="18E1902A" w14:textId="56770A34" w:rsidR="00850128" w:rsidRPr="00EA2368" w:rsidRDefault="00850128"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cludes:</w:t>
            </w:r>
          </w:p>
        </w:tc>
        <w:tc>
          <w:tcPr>
            <w:tcW w:w="814" w:type="pct"/>
            <w:tcBorders>
              <w:top w:val="single" w:sz="4" w:space="0" w:color="A6A6A6" w:themeColor="background1" w:themeShade="A6"/>
              <w:left w:val="nil"/>
              <w:bottom w:val="single" w:sz="4" w:space="0" w:color="A6A6A6" w:themeColor="background1" w:themeShade="A6"/>
              <w:right w:val="nil"/>
            </w:tcBorders>
          </w:tcPr>
          <w:p w14:paraId="2064563B" w14:textId="77777777" w:rsidR="00850128" w:rsidRPr="00EA2368" w:rsidRDefault="00850128" w:rsidP="00EA2368">
            <w:pPr>
              <w:tabs>
                <w:tab w:val="left" w:pos="180"/>
              </w:tabs>
              <w:ind w:left="0" w:right="0" w:firstLine="0"/>
              <w:jc w:val="center"/>
              <w:rPr>
                <w:rFonts w:ascii="Arial" w:hAnsi="Arial" w:cs="Arial"/>
                <w:color w:val="404040" w:themeColor="text1" w:themeTint="BF"/>
                <w:sz w:val="16"/>
                <w:szCs w:val="16"/>
              </w:rPr>
            </w:pPr>
          </w:p>
        </w:tc>
        <w:tc>
          <w:tcPr>
            <w:tcW w:w="1007" w:type="pct"/>
            <w:tcBorders>
              <w:top w:val="single" w:sz="4" w:space="0" w:color="A6A6A6" w:themeColor="background1" w:themeShade="A6"/>
              <w:left w:val="nil"/>
              <w:bottom w:val="single" w:sz="4" w:space="0" w:color="A6A6A6" w:themeColor="background1" w:themeShade="A6"/>
              <w:right w:val="nil"/>
            </w:tcBorders>
          </w:tcPr>
          <w:p w14:paraId="444CC709" w14:textId="77777777" w:rsidR="00850128" w:rsidRPr="00EA2368" w:rsidRDefault="00850128" w:rsidP="00EA2368">
            <w:pPr>
              <w:ind w:left="0" w:right="0" w:firstLine="0"/>
              <w:jc w:val="both"/>
              <w:rPr>
                <w:rFonts w:cstheme="minorHAnsi"/>
                <w:color w:val="404040" w:themeColor="text1" w:themeTint="BF"/>
                <w:sz w:val="18"/>
                <w:szCs w:val="18"/>
              </w:rPr>
            </w:pP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07C878D" w14:textId="77777777" w:rsidR="00850128" w:rsidRPr="00EA2368" w:rsidRDefault="00850128" w:rsidP="00EA2368">
            <w:pPr>
              <w:ind w:left="0" w:right="0" w:firstLine="0"/>
              <w:jc w:val="both"/>
              <w:rPr>
                <w:rFonts w:cstheme="minorHAnsi"/>
                <w:color w:val="404040" w:themeColor="text1" w:themeTint="BF"/>
                <w:sz w:val="18"/>
                <w:szCs w:val="18"/>
              </w:rPr>
            </w:pPr>
          </w:p>
        </w:tc>
      </w:tr>
      <w:tr w:rsidR="00330F39" w:rsidRPr="00EA2368" w14:paraId="1734AC72"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A3A5B15"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Making sure to be at eye level with the client during the meal.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0BC50BB3" w14:textId="7D3ACDF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77928019"/>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48789733"/>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215E880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296332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378E760"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AC84603"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Having a conversation with them about things the client likes, such as their hobbies.</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032CE8F" w14:textId="00C74B6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857671"/>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26049573"/>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482B2C4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B4D671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97F3314"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05117AD"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Directing the client’s attention towards the food.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720644D3" w14:textId="532E99C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99969838"/>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7771442"/>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758B51F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CD3EED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2CF4DB9"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FD77948"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Explaining to the client what is on their plate. </w:t>
            </w:r>
            <w:proofErr w:type="gramStart"/>
            <w:r w:rsidRPr="00EA2368">
              <w:rPr>
                <w:rFonts w:ascii="Arial" w:hAnsi="Arial" w:cs="Arial"/>
                <w:color w:val="404040" w:themeColor="text1" w:themeTint="BF"/>
                <w:sz w:val="18"/>
                <w:szCs w:val="18"/>
              </w:rPr>
              <w:t>e.g.</w:t>
            </w:r>
            <w:proofErr w:type="gramEnd"/>
            <w:r w:rsidRPr="00EA2368">
              <w:rPr>
                <w:rFonts w:ascii="Arial" w:hAnsi="Arial" w:cs="Arial"/>
                <w:color w:val="404040" w:themeColor="text1" w:themeTint="BF"/>
                <w:sz w:val="18"/>
                <w:szCs w:val="18"/>
              </w:rPr>
              <w:t xml:space="preserve"> if the meal is puree, detailing what is inside can reduce their distaste for the appearance.</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18549208" w14:textId="01DEDD7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9939781"/>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61992280"/>
                <w14:checkbox>
                  <w14:checked w14:val="0"/>
                  <w14:checkedState w14:val="2612" w14:font="MS Gothic"/>
                  <w14:uncheckedState w14:val="2610" w14:font="MS Gothic"/>
                </w14:checkbox>
              </w:sdtPr>
              <w:sdtEndPr/>
              <w:sdtContent>
                <w:r w:rsidR="00330F39" w:rsidRPr="008B786D">
                  <w:rPr>
                    <w:rFonts w:ascii="MS Gothic" w:eastAsia="MS Gothic" w:hAnsi="MS Gothic" w:cs="Arial" w:hint="eastAsia"/>
                    <w:color w:val="404040" w:themeColor="text1" w:themeTint="BF"/>
                    <w:sz w:val="16"/>
                    <w:szCs w:val="16"/>
                  </w:rPr>
                  <w:t>☐</w:t>
                </w:r>
              </w:sdtContent>
            </w:sdt>
            <w:r w:rsidR="00330F39" w:rsidRPr="008B786D">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7F72EC5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6E1784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AE160D6"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5E592A4"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f the client moves away from their food, gently guiding them back and prompt them to continue.</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73376EA6" w14:textId="4BC60F6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95040160"/>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27911040"/>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309CC4A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931E9C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281E088" w14:textId="77777777" w:rsidTr="00EE47C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34CD5C6" w14:textId="77777777" w:rsidR="00330F39" w:rsidRPr="00EA2368" w:rsidRDefault="00330F39" w:rsidP="00330F39">
            <w:pPr>
              <w:pStyle w:val="ListParagraph"/>
              <w:numPr>
                <w:ilvl w:val="0"/>
                <w:numId w:val="1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llowing the client to take their time to finish their meal.</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05B1D337" w14:textId="6D085C5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2536893"/>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73033299"/>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1200A6F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E13391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ADAD186"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B8F6539" w14:textId="77777777" w:rsidR="00330F39" w:rsidRPr="00EA2368" w:rsidRDefault="00330F39" w:rsidP="00330F39">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fter the meal, the candidate helps the client wipe their mouth and take care of their oral hygiene.</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72B0ECE" w14:textId="58D35EA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3924434"/>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96886348"/>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29E3D02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3B611E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F210721" w14:textId="77777777" w:rsidTr="00EE47C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7A4B109" w14:textId="20FE1846" w:rsidR="00330F39" w:rsidRPr="00EA2368" w:rsidRDefault="00330F39" w:rsidP="00330F39">
            <w:pPr>
              <w:pStyle w:val="ListParagraph"/>
              <w:numPr>
                <w:ilvl w:val="0"/>
                <w:numId w:val="1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ecommends the client remain in a sitting position for at least thirty minutes to aid them in digesting their meal and preventing gastric reflux.</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64287850" w14:textId="2DCFDCA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90482943"/>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8424072"/>
                <w14:checkbox>
                  <w14:checked w14:val="0"/>
                  <w14:checkedState w14:val="2612" w14:font="MS Gothic"/>
                  <w14:uncheckedState w14:val="2610" w14:font="MS Gothic"/>
                </w14:checkbox>
              </w:sdtPr>
              <w:sdtEndPr/>
              <w:sdtContent>
                <w:r w:rsidR="00330F39" w:rsidRPr="004F7014">
                  <w:rPr>
                    <w:rFonts w:ascii="MS Gothic" w:eastAsia="MS Gothic" w:hAnsi="MS Gothic" w:cs="Arial" w:hint="eastAsia"/>
                    <w:color w:val="404040" w:themeColor="text1" w:themeTint="BF"/>
                    <w:sz w:val="16"/>
                    <w:szCs w:val="16"/>
                  </w:rPr>
                  <w:t>☐</w:t>
                </w:r>
              </w:sdtContent>
            </w:sdt>
            <w:r w:rsidR="00330F39" w:rsidRPr="004F7014">
              <w:rPr>
                <w:rFonts w:ascii="Arial" w:hAnsi="Arial" w:cs="Arial"/>
                <w:color w:val="404040" w:themeColor="text1" w:themeTint="BF"/>
                <w:sz w:val="16"/>
                <w:szCs w:val="16"/>
              </w:rPr>
              <w:t xml:space="preserve"> NO</w:t>
            </w:r>
          </w:p>
        </w:tc>
        <w:tc>
          <w:tcPr>
            <w:tcW w:w="1007" w:type="pct"/>
            <w:tcBorders>
              <w:top w:val="single" w:sz="4" w:space="0" w:color="A6A6A6" w:themeColor="background1" w:themeShade="A6"/>
              <w:left w:val="nil"/>
              <w:bottom w:val="single" w:sz="4" w:space="0" w:color="A6A6A6" w:themeColor="background1" w:themeShade="A6"/>
              <w:right w:val="nil"/>
            </w:tcBorders>
            <w:hideMark/>
          </w:tcPr>
          <w:p w14:paraId="7F9C914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6"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47ECA3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56137171" w14:textId="77777777" w:rsidR="00052988" w:rsidRDefault="00052988">
      <w:r>
        <w:br w:type="page"/>
      </w:r>
    </w:p>
    <w:p w14:paraId="0C73AA44" w14:textId="0B24EC88" w:rsidR="00EB696E"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Part V. Oral Hygien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19DA0F87"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70216A83"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0026B7"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34960C07"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5D9267BC"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54A29241"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D1A439"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1D4B743B" w14:textId="1819FDD4" w:rsidR="00EB696E" w:rsidRDefault="00EB696E"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6"/>
        <w:gridCol w:w="1477"/>
        <w:gridCol w:w="1770"/>
        <w:gridCol w:w="1836"/>
      </w:tblGrid>
      <w:tr w:rsidR="00DF3413" w:rsidRPr="00EA2368" w14:paraId="009DD764" w14:textId="77777777" w:rsidTr="00DF3413">
        <w:trPr>
          <w:cantSplit/>
          <w:tblHeader/>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9B8F3A6" w14:textId="77777777" w:rsidR="00DF3413" w:rsidRPr="00EA2368" w:rsidRDefault="00DF3413"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819"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767DCF5" w14:textId="77777777" w:rsidR="00DF3413" w:rsidRPr="00EA2368" w:rsidRDefault="00DF3413"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9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6945895" w14:textId="77777777" w:rsidR="00DF3413" w:rsidRPr="00EA2368" w:rsidRDefault="00DF3413"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0416FABD" w14:textId="77777777" w:rsidR="00DF3413" w:rsidRPr="00EA2368" w:rsidRDefault="00DF3413"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7C48B3" w:rsidRPr="00EA2368" w14:paraId="569151F4" w14:textId="77777777" w:rsidTr="00DF3413">
        <w:trPr>
          <w:cantSplit/>
          <w:trHeight w:val="34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F5F24C1" w14:textId="38400ABA" w:rsidR="007C48B3" w:rsidRPr="00EA2368" w:rsidRDefault="007C48B3" w:rsidP="00EA2368">
            <w:pPr>
              <w:pStyle w:val="ListParagraph"/>
              <w:numPr>
                <w:ilvl w:val="0"/>
                <w:numId w:val="2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819" w:type="pct"/>
            <w:tcBorders>
              <w:top w:val="single" w:sz="4" w:space="0" w:color="A6A6A6" w:themeColor="background1" w:themeShade="A6"/>
              <w:left w:val="nil"/>
              <w:bottom w:val="single" w:sz="4" w:space="0" w:color="A6A6A6" w:themeColor="background1" w:themeShade="A6"/>
              <w:right w:val="nil"/>
            </w:tcBorders>
          </w:tcPr>
          <w:p w14:paraId="4011C400" w14:textId="77777777" w:rsidR="007C48B3" w:rsidRPr="00EA2368" w:rsidRDefault="007C48B3" w:rsidP="00EA2368">
            <w:pPr>
              <w:tabs>
                <w:tab w:val="left" w:pos="180"/>
              </w:tabs>
              <w:ind w:left="0" w:right="0" w:firstLine="0"/>
              <w:jc w:val="center"/>
              <w:rPr>
                <w:rFonts w:ascii="Arial" w:hAnsi="Arial" w:cs="Arial"/>
                <w:color w:val="404040" w:themeColor="text1" w:themeTint="BF"/>
                <w:sz w:val="16"/>
                <w:szCs w:val="16"/>
              </w:rPr>
            </w:pPr>
          </w:p>
        </w:tc>
        <w:tc>
          <w:tcPr>
            <w:tcW w:w="981" w:type="pct"/>
            <w:tcBorders>
              <w:top w:val="single" w:sz="4" w:space="0" w:color="A6A6A6" w:themeColor="background1" w:themeShade="A6"/>
              <w:left w:val="nil"/>
              <w:bottom w:val="single" w:sz="4" w:space="0" w:color="A6A6A6" w:themeColor="background1" w:themeShade="A6"/>
              <w:right w:val="nil"/>
            </w:tcBorders>
          </w:tcPr>
          <w:p w14:paraId="0498FD35" w14:textId="77777777" w:rsidR="007C48B3" w:rsidRPr="00EA2368" w:rsidRDefault="007C48B3" w:rsidP="00EA2368">
            <w:pPr>
              <w:ind w:left="0" w:right="0" w:firstLine="0"/>
              <w:jc w:val="both"/>
              <w:rPr>
                <w:rFonts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C369F7C" w14:textId="77777777" w:rsidR="007C48B3" w:rsidRPr="00EA2368" w:rsidRDefault="007C48B3" w:rsidP="00EA2368">
            <w:pPr>
              <w:ind w:left="0" w:right="0" w:firstLine="0"/>
              <w:jc w:val="both"/>
              <w:rPr>
                <w:rFonts w:cstheme="minorHAnsi"/>
                <w:color w:val="404040" w:themeColor="text1" w:themeTint="BF"/>
                <w:sz w:val="18"/>
                <w:szCs w:val="18"/>
              </w:rPr>
            </w:pPr>
          </w:p>
        </w:tc>
      </w:tr>
      <w:tr w:rsidR="00330F39" w:rsidRPr="00EA2368" w14:paraId="3F4C8B7C"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001EBDD" w14:textId="77777777" w:rsidR="00330F39" w:rsidRPr="00EA2368" w:rsidRDefault="00330F39" w:rsidP="00330F39">
            <w:pPr>
              <w:pStyle w:val="ListParagraph"/>
              <w:numPr>
                <w:ilvl w:val="0"/>
                <w:numId w:val="2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04C2382F" w14:textId="23DC10D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88558917"/>
                <w14:checkbox>
                  <w14:checked w14:val="0"/>
                  <w14:checkedState w14:val="2612" w14:font="MS Gothic"/>
                  <w14:uncheckedState w14:val="2610" w14:font="MS Gothic"/>
                </w14:checkbox>
              </w:sdtPr>
              <w:sdtEndPr/>
              <w:sdtContent>
                <w:r w:rsidR="00330F39" w:rsidRPr="0077502F">
                  <w:rPr>
                    <w:rFonts w:ascii="MS Gothic" w:eastAsia="MS Gothic" w:hAnsi="MS Gothic" w:cs="Arial" w:hint="eastAsia"/>
                    <w:color w:val="404040" w:themeColor="text1" w:themeTint="BF"/>
                    <w:sz w:val="16"/>
                    <w:szCs w:val="16"/>
                  </w:rPr>
                  <w:t>☐</w:t>
                </w:r>
              </w:sdtContent>
            </w:sdt>
            <w:r w:rsidR="00330F39" w:rsidRPr="0077502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7861191"/>
                <w14:checkbox>
                  <w14:checked w14:val="0"/>
                  <w14:checkedState w14:val="2612" w14:font="MS Gothic"/>
                  <w14:uncheckedState w14:val="2610" w14:font="MS Gothic"/>
                </w14:checkbox>
              </w:sdtPr>
              <w:sdtEndPr/>
              <w:sdtContent>
                <w:r w:rsidR="00330F39" w:rsidRPr="0077502F">
                  <w:rPr>
                    <w:rFonts w:ascii="MS Gothic" w:eastAsia="MS Gothic" w:hAnsi="MS Gothic" w:cs="Arial" w:hint="eastAsia"/>
                    <w:color w:val="404040" w:themeColor="text1" w:themeTint="BF"/>
                    <w:sz w:val="16"/>
                    <w:szCs w:val="16"/>
                  </w:rPr>
                  <w:t>☐</w:t>
                </w:r>
              </w:sdtContent>
            </w:sdt>
            <w:r w:rsidR="00330F39" w:rsidRPr="0077502F">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29F20DB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604C02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04E3EF0"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68FDC6D" w14:textId="77777777" w:rsidR="00330F39" w:rsidRPr="00EA2368" w:rsidRDefault="00330F39" w:rsidP="00330F39">
            <w:pPr>
              <w:pStyle w:val="ListParagraph"/>
              <w:numPr>
                <w:ilvl w:val="0"/>
                <w:numId w:val="2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08082D46" w14:textId="583B4E8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4293068"/>
                <w14:checkbox>
                  <w14:checked w14:val="0"/>
                  <w14:checkedState w14:val="2612" w14:font="MS Gothic"/>
                  <w14:uncheckedState w14:val="2610" w14:font="MS Gothic"/>
                </w14:checkbox>
              </w:sdtPr>
              <w:sdtEndPr/>
              <w:sdtContent>
                <w:r w:rsidR="00330F39" w:rsidRPr="0077502F">
                  <w:rPr>
                    <w:rFonts w:ascii="MS Gothic" w:eastAsia="MS Gothic" w:hAnsi="MS Gothic" w:cs="Arial" w:hint="eastAsia"/>
                    <w:color w:val="404040" w:themeColor="text1" w:themeTint="BF"/>
                    <w:sz w:val="16"/>
                    <w:szCs w:val="16"/>
                  </w:rPr>
                  <w:t>☐</w:t>
                </w:r>
              </w:sdtContent>
            </w:sdt>
            <w:r w:rsidR="00330F39" w:rsidRPr="0077502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62880191"/>
                <w14:checkbox>
                  <w14:checked w14:val="0"/>
                  <w14:checkedState w14:val="2612" w14:font="MS Gothic"/>
                  <w14:uncheckedState w14:val="2610" w14:font="MS Gothic"/>
                </w14:checkbox>
              </w:sdtPr>
              <w:sdtEndPr/>
              <w:sdtContent>
                <w:r w:rsidR="00330F39" w:rsidRPr="0077502F">
                  <w:rPr>
                    <w:rFonts w:ascii="MS Gothic" w:eastAsia="MS Gothic" w:hAnsi="MS Gothic" w:cs="Arial" w:hint="eastAsia"/>
                    <w:color w:val="404040" w:themeColor="text1" w:themeTint="BF"/>
                    <w:sz w:val="16"/>
                    <w:szCs w:val="16"/>
                  </w:rPr>
                  <w:t>☐</w:t>
                </w:r>
              </w:sdtContent>
            </w:sdt>
            <w:r w:rsidR="00330F39" w:rsidRPr="0077502F">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3CBD8AA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E7D19A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7C48B3" w:rsidRPr="00EA2368" w14:paraId="0AE33976" w14:textId="77777777" w:rsidTr="00DF3413">
        <w:trPr>
          <w:cantSplit/>
          <w:trHeight w:val="34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2F2AAB7" w14:textId="77777777" w:rsidR="00304110" w:rsidRPr="00EA2368" w:rsidRDefault="007C48B3" w:rsidP="00EA2368">
            <w:pPr>
              <w:pStyle w:val="ListParagraph"/>
              <w:numPr>
                <w:ilvl w:val="0"/>
                <w:numId w:val="2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for the oral care procedures.</w:t>
            </w:r>
          </w:p>
          <w:p w14:paraId="2CD6A6CC" w14:textId="2681F722" w:rsidR="007C48B3" w:rsidRPr="00EA2368" w:rsidRDefault="007C48B3"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cludes:</w:t>
            </w:r>
          </w:p>
        </w:tc>
        <w:tc>
          <w:tcPr>
            <w:tcW w:w="819" w:type="pct"/>
            <w:tcBorders>
              <w:top w:val="single" w:sz="4" w:space="0" w:color="A6A6A6" w:themeColor="background1" w:themeShade="A6"/>
              <w:left w:val="nil"/>
              <w:bottom w:val="single" w:sz="4" w:space="0" w:color="A6A6A6" w:themeColor="background1" w:themeShade="A6"/>
              <w:right w:val="nil"/>
            </w:tcBorders>
          </w:tcPr>
          <w:p w14:paraId="41C99DDA" w14:textId="77777777" w:rsidR="007C48B3" w:rsidRPr="00EA2368" w:rsidRDefault="007C48B3" w:rsidP="00EA2368">
            <w:pPr>
              <w:tabs>
                <w:tab w:val="left" w:pos="180"/>
              </w:tabs>
              <w:ind w:left="0" w:right="0" w:firstLine="0"/>
              <w:jc w:val="center"/>
              <w:rPr>
                <w:rFonts w:ascii="Arial" w:hAnsi="Arial" w:cs="Arial"/>
                <w:color w:val="404040" w:themeColor="text1" w:themeTint="BF"/>
                <w:sz w:val="16"/>
                <w:szCs w:val="16"/>
              </w:rPr>
            </w:pPr>
          </w:p>
        </w:tc>
        <w:tc>
          <w:tcPr>
            <w:tcW w:w="981" w:type="pct"/>
            <w:tcBorders>
              <w:top w:val="single" w:sz="4" w:space="0" w:color="A6A6A6" w:themeColor="background1" w:themeShade="A6"/>
              <w:left w:val="nil"/>
              <w:bottom w:val="single" w:sz="4" w:space="0" w:color="A6A6A6" w:themeColor="background1" w:themeShade="A6"/>
              <w:right w:val="nil"/>
            </w:tcBorders>
          </w:tcPr>
          <w:p w14:paraId="6EB98172" w14:textId="77777777" w:rsidR="007C48B3" w:rsidRPr="00EA2368" w:rsidRDefault="007C48B3" w:rsidP="00EA2368">
            <w:pPr>
              <w:ind w:left="0" w:right="0" w:firstLine="0"/>
              <w:jc w:val="both"/>
              <w:rPr>
                <w:rFonts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DA7D6AB" w14:textId="77777777" w:rsidR="007C48B3" w:rsidRPr="00EA2368" w:rsidRDefault="007C48B3" w:rsidP="00EA2368">
            <w:pPr>
              <w:ind w:left="0" w:right="0" w:firstLine="0"/>
              <w:jc w:val="both"/>
              <w:rPr>
                <w:rFonts w:cstheme="minorHAnsi"/>
                <w:color w:val="404040" w:themeColor="text1" w:themeTint="BF"/>
                <w:sz w:val="18"/>
                <w:szCs w:val="18"/>
              </w:rPr>
            </w:pPr>
          </w:p>
        </w:tc>
      </w:tr>
      <w:tr w:rsidR="007C48B3" w:rsidRPr="00EA2368" w14:paraId="097AFED9"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A202774" w14:textId="64E3AAC0" w:rsidR="007C48B3" w:rsidRPr="00EA2368" w:rsidRDefault="007C48B3" w:rsidP="00EA2368">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reparing the materials to be used</w:t>
            </w:r>
            <w:r w:rsidR="00323413" w:rsidRPr="00EA2368">
              <w:rPr>
                <w:rFonts w:ascii="Arial" w:hAnsi="Arial" w:cs="Arial"/>
                <w:color w:val="404040" w:themeColor="text1" w:themeTint="BF"/>
                <w:sz w:val="18"/>
                <w:szCs w:val="18"/>
              </w:rPr>
              <w:t xml:space="preserve"> (both must be ticked):</w:t>
            </w:r>
            <w:r w:rsidRPr="00EA2368">
              <w:rPr>
                <w:rFonts w:ascii="Arial" w:hAnsi="Arial" w:cs="Arial"/>
                <w:color w:val="404040" w:themeColor="text1" w:themeTint="BF"/>
                <w:sz w:val="18"/>
                <w:szCs w:val="18"/>
              </w:rPr>
              <w:t xml:space="preserve"> </w:t>
            </w:r>
          </w:p>
          <w:p w14:paraId="7A0DC775" w14:textId="412A535D" w:rsidR="007C48B3" w:rsidRPr="005352D1" w:rsidRDefault="00DA6AEC" w:rsidP="00EA2368">
            <w:pPr>
              <w:pStyle w:val="ListParagraph"/>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761561926"/>
                <w14:checkbox>
                  <w14:checked w14:val="0"/>
                  <w14:checkedState w14:val="2612" w14:font="MS Gothic"/>
                  <w14:uncheckedState w14:val="2610" w14:font="MS Gothic"/>
                </w14:checkbox>
              </w:sdtPr>
              <w:sdtEndPr/>
              <w:sdtContent>
                <w:r w:rsidR="005352D1" w:rsidRPr="005352D1">
                  <w:rPr>
                    <w:rFonts w:ascii="MS Gothic" w:eastAsia="MS Gothic" w:hAnsi="MS Gothic" w:cs="Arial"/>
                    <w:color w:val="404040" w:themeColor="text1" w:themeTint="BF"/>
                    <w:sz w:val="18"/>
                    <w:szCs w:val="18"/>
                  </w:rPr>
                  <w:t>☐</w:t>
                </w:r>
              </w:sdtContent>
            </w:sdt>
            <w:r w:rsidR="007C48B3" w:rsidRPr="005352D1">
              <w:rPr>
                <w:rFonts w:ascii="Arial" w:hAnsi="Arial" w:cs="Arial"/>
                <w:color w:val="404040" w:themeColor="text1" w:themeTint="BF"/>
                <w:sz w:val="18"/>
                <w:szCs w:val="18"/>
              </w:rPr>
              <w:t xml:space="preserve"> </w:t>
            </w:r>
            <w:r w:rsidR="00826EB7">
              <w:rPr>
                <w:rFonts w:ascii="Arial" w:hAnsi="Arial" w:cs="Arial"/>
                <w:color w:val="404040" w:themeColor="text1" w:themeTint="BF"/>
                <w:sz w:val="18"/>
                <w:szCs w:val="18"/>
              </w:rPr>
              <w:t>S</w:t>
            </w:r>
            <w:r w:rsidR="00323413" w:rsidRPr="005352D1">
              <w:rPr>
                <w:rFonts w:ascii="Arial" w:hAnsi="Arial" w:cs="Arial"/>
                <w:color w:val="404040" w:themeColor="text1" w:themeTint="BF"/>
                <w:sz w:val="18"/>
                <w:szCs w:val="18"/>
              </w:rPr>
              <w:t xml:space="preserve">mall, soft-headed </w:t>
            </w:r>
            <w:r w:rsidR="007C48B3" w:rsidRPr="005352D1">
              <w:rPr>
                <w:rFonts w:ascii="Arial" w:hAnsi="Arial" w:cs="Arial"/>
                <w:color w:val="404040" w:themeColor="text1" w:themeTint="BF"/>
                <w:sz w:val="18"/>
                <w:szCs w:val="18"/>
              </w:rPr>
              <w:t>toothbrush (</w:t>
            </w:r>
            <w:proofErr w:type="gramStart"/>
            <w:r w:rsidR="007C48B3" w:rsidRPr="005352D1">
              <w:rPr>
                <w:rFonts w:ascii="Arial" w:hAnsi="Arial" w:cs="Arial"/>
                <w:color w:val="404040" w:themeColor="text1" w:themeTint="BF"/>
                <w:sz w:val="18"/>
                <w:szCs w:val="18"/>
              </w:rPr>
              <w:t>e.g.</w:t>
            </w:r>
            <w:proofErr w:type="gramEnd"/>
            <w:r w:rsidR="007C48B3" w:rsidRPr="005352D1">
              <w:rPr>
                <w:rFonts w:ascii="Arial" w:hAnsi="Arial" w:cs="Arial"/>
                <w:color w:val="404040" w:themeColor="text1" w:themeTint="BF"/>
                <w:sz w:val="18"/>
                <w:szCs w:val="18"/>
              </w:rPr>
              <w:t xml:space="preserve"> regular or electric toothbrush)</w:t>
            </w:r>
          </w:p>
          <w:p w14:paraId="5A7E4D5B" w14:textId="453D9007" w:rsidR="007C48B3" w:rsidRPr="00EA2368" w:rsidRDefault="00DA6AEC" w:rsidP="00EA2368">
            <w:pPr>
              <w:pStyle w:val="ListParagraph"/>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603885354"/>
                <w14:checkbox>
                  <w14:checked w14:val="0"/>
                  <w14:checkedState w14:val="2612" w14:font="MS Gothic"/>
                  <w14:uncheckedState w14:val="2610" w14:font="MS Gothic"/>
                </w14:checkbox>
              </w:sdtPr>
              <w:sdtEndPr/>
              <w:sdtContent>
                <w:r w:rsidR="005352D1" w:rsidRPr="005352D1">
                  <w:rPr>
                    <w:rFonts w:ascii="MS Gothic" w:eastAsia="MS Gothic" w:hAnsi="MS Gothic" w:cs="Arial"/>
                    <w:color w:val="404040" w:themeColor="text1" w:themeTint="BF"/>
                    <w:sz w:val="18"/>
                    <w:szCs w:val="18"/>
                  </w:rPr>
                  <w:t>☐</w:t>
                </w:r>
              </w:sdtContent>
            </w:sdt>
            <w:r w:rsidR="007C48B3" w:rsidRPr="005352D1">
              <w:rPr>
                <w:rFonts w:ascii="Arial" w:hAnsi="Arial" w:cs="Arial"/>
                <w:color w:val="404040" w:themeColor="text1" w:themeTint="BF"/>
                <w:sz w:val="18"/>
                <w:szCs w:val="18"/>
              </w:rPr>
              <w:t xml:space="preserve"> </w:t>
            </w:r>
            <w:r w:rsidR="00826EB7">
              <w:rPr>
                <w:rFonts w:ascii="Arial" w:hAnsi="Arial" w:cs="Arial"/>
                <w:color w:val="404040" w:themeColor="text1" w:themeTint="BF"/>
                <w:sz w:val="18"/>
                <w:szCs w:val="18"/>
              </w:rPr>
              <w:t>F</w:t>
            </w:r>
            <w:r w:rsidR="007C48B3" w:rsidRPr="005352D1">
              <w:rPr>
                <w:rFonts w:ascii="Arial" w:hAnsi="Arial" w:cs="Arial"/>
                <w:color w:val="404040" w:themeColor="text1" w:themeTint="BF"/>
                <w:sz w:val="18"/>
                <w:szCs w:val="18"/>
              </w:rPr>
              <w:t>luoride toothpaste</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3A6A8FAC" w14:textId="1FE7AED9" w:rsidR="007C48B3"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303331"/>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3230010"/>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25169DBE" w14:textId="77777777" w:rsidR="007C48B3" w:rsidRPr="00EA2368" w:rsidRDefault="007C48B3"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FAE36D8" w14:textId="77777777" w:rsidR="007C48B3" w:rsidRPr="00EA2368" w:rsidRDefault="007C48B3"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246A466"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E8F8068" w14:textId="77777777"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ashing their hands before and after providing oral care to the client.</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723DEABF" w14:textId="7B2220B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0716401"/>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277292"/>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4C63A0D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51E30E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3F4E696"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B1DA36A" w14:textId="77777777"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Using disposable gloves during the procedures.</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7B12E27C" w14:textId="052D6F8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06290137"/>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71773816"/>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1E87AC1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5E2416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4A8AF0A"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53EE93A" w14:textId="77777777"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Covering the client’s body with a towel or waterproof sheet. </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19861CA8" w14:textId="42F2FE0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1364238"/>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95060968"/>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4906108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8B5E1E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D99CBEB" w14:textId="77777777" w:rsidTr="00DF3413">
        <w:trPr>
          <w:cantSplit/>
          <w:trHeight w:val="251"/>
          <w:jc w:val="center"/>
        </w:trPr>
        <w:tc>
          <w:tcPr>
            <w:tcW w:w="218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64FF517" w14:textId="2E965BB6"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For clients confined to bed, let them sit upright with pillows behind their back for support. </w:t>
            </w:r>
          </w:p>
        </w:tc>
        <w:tc>
          <w:tcPr>
            <w:tcW w:w="819" w:type="pct"/>
            <w:tcBorders>
              <w:top w:val="single" w:sz="4" w:space="0" w:color="A6A6A6" w:themeColor="background1" w:themeShade="A6"/>
              <w:left w:val="nil"/>
              <w:bottom w:val="single" w:sz="4" w:space="0" w:color="A6A6A6" w:themeColor="background1" w:themeShade="A6"/>
              <w:right w:val="nil"/>
            </w:tcBorders>
            <w:hideMark/>
          </w:tcPr>
          <w:p w14:paraId="147A40C2" w14:textId="06334B55"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0565302"/>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05947314"/>
                <w14:checkbox>
                  <w14:checked w14:val="0"/>
                  <w14:checkedState w14:val="2612" w14:font="MS Gothic"/>
                  <w14:uncheckedState w14:val="2610" w14:font="MS Gothic"/>
                </w14:checkbox>
              </w:sdtPr>
              <w:sdtEndPr/>
              <w:sdtContent>
                <w:r w:rsidR="00330F39" w:rsidRPr="004753ED">
                  <w:rPr>
                    <w:rFonts w:ascii="MS Gothic" w:eastAsia="MS Gothic" w:hAnsi="MS Gothic" w:cs="Arial" w:hint="eastAsia"/>
                    <w:color w:val="404040" w:themeColor="text1" w:themeTint="BF"/>
                    <w:sz w:val="16"/>
                    <w:szCs w:val="16"/>
                  </w:rPr>
                  <w:t>☐</w:t>
                </w:r>
              </w:sdtContent>
            </w:sdt>
            <w:r w:rsidR="00330F39" w:rsidRPr="004753ED">
              <w:rPr>
                <w:rFonts w:ascii="Arial" w:hAnsi="Arial" w:cs="Arial"/>
                <w:color w:val="404040" w:themeColor="text1" w:themeTint="BF"/>
                <w:sz w:val="16"/>
                <w:szCs w:val="16"/>
              </w:rPr>
              <w:t xml:space="preserve"> NO</w:t>
            </w:r>
          </w:p>
        </w:tc>
        <w:tc>
          <w:tcPr>
            <w:tcW w:w="981" w:type="pct"/>
            <w:tcBorders>
              <w:top w:val="single" w:sz="4" w:space="0" w:color="A6A6A6" w:themeColor="background1" w:themeShade="A6"/>
              <w:left w:val="nil"/>
              <w:bottom w:val="single" w:sz="4" w:space="0" w:color="A6A6A6" w:themeColor="background1" w:themeShade="A6"/>
              <w:right w:val="nil"/>
            </w:tcBorders>
            <w:hideMark/>
          </w:tcPr>
          <w:p w14:paraId="31131E4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57E694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07955518" w14:textId="06EE2209" w:rsidR="00052988" w:rsidRDefault="0005298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8"/>
        <w:gridCol w:w="1409"/>
        <w:gridCol w:w="1836"/>
        <w:gridCol w:w="1836"/>
      </w:tblGrid>
      <w:tr w:rsidR="00052988" w:rsidRPr="00EA2368" w14:paraId="5647A0FE" w14:textId="77777777" w:rsidTr="00330F39">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3098F88A" w14:textId="77777777" w:rsidR="00052988" w:rsidRPr="00EA2368" w:rsidRDefault="00052988"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783933B"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8"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DB43B1E"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564CAAF7" w14:textId="77777777" w:rsidR="00052988" w:rsidRPr="00EA2368" w:rsidRDefault="00052988"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7C48B3" w:rsidRPr="00EA2368" w14:paraId="183C7E6F"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030CB44" w14:textId="45B68EE9" w:rsidR="007C48B3" w:rsidRPr="00EA2368" w:rsidRDefault="007C48B3" w:rsidP="00EA2368">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ositioning the client so that you can always:</w:t>
            </w:r>
          </w:p>
        </w:tc>
        <w:tc>
          <w:tcPr>
            <w:tcW w:w="781" w:type="pct"/>
            <w:tcBorders>
              <w:top w:val="single" w:sz="4" w:space="0" w:color="A6A6A6" w:themeColor="background1" w:themeShade="A6"/>
              <w:left w:val="nil"/>
              <w:bottom w:val="single" w:sz="4" w:space="0" w:color="A6A6A6" w:themeColor="background1" w:themeShade="A6"/>
              <w:right w:val="nil"/>
            </w:tcBorders>
          </w:tcPr>
          <w:p w14:paraId="5AF2C1D3" w14:textId="77777777" w:rsidR="007C48B3" w:rsidRPr="00EA2368" w:rsidRDefault="007C48B3" w:rsidP="00EA2368">
            <w:pPr>
              <w:tabs>
                <w:tab w:val="left" w:pos="180"/>
              </w:tabs>
              <w:ind w:left="0" w:right="0" w:firstLine="0"/>
              <w:jc w:val="center"/>
              <w:rPr>
                <w:rFonts w:ascii="Arial"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2E02987D" w14:textId="77777777" w:rsidR="007C48B3" w:rsidRPr="00EA2368" w:rsidRDefault="007C48B3" w:rsidP="00EA2368">
            <w:pPr>
              <w:ind w:left="0" w:right="0" w:firstLine="0"/>
              <w:jc w:val="both"/>
              <w:rPr>
                <w:rFonts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4A0CF46" w14:textId="77777777" w:rsidR="007C48B3" w:rsidRPr="00EA2368" w:rsidRDefault="007C48B3" w:rsidP="00EA2368">
            <w:pPr>
              <w:ind w:left="0" w:right="0" w:firstLine="0"/>
              <w:jc w:val="both"/>
              <w:rPr>
                <w:rFonts w:cstheme="minorHAnsi"/>
                <w:color w:val="404040" w:themeColor="text1" w:themeTint="BF"/>
                <w:sz w:val="18"/>
                <w:szCs w:val="18"/>
              </w:rPr>
            </w:pPr>
          </w:p>
        </w:tc>
      </w:tr>
      <w:tr w:rsidR="00330F39" w:rsidRPr="00EA2368" w14:paraId="13BB6EAC"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3CB1F2B" w14:textId="27587376" w:rsidR="00330F39" w:rsidRPr="00EA2368" w:rsidRDefault="00330F39" w:rsidP="00330F39">
            <w:pPr>
              <w:pStyle w:val="ListParagraph"/>
              <w:numPr>
                <w:ilvl w:val="1"/>
                <w:numId w:val="22"/>
              </w:numPr>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lang w:val="en-GB" w:bidi="en-US"/>
              </w:rPr>
              <w:t>S</w:t>
            </w:r>
            <w:r w:rsidRPr="00EA2368">
              <w:rPr>
                <w:rFonts w:ascii="Arial" w:hAnsi="Arial" w:cs="Arial"/>
                <w:color w:val="404040" w:themeColor="text1" w:themeTint="BF"/>
                <w:sz w:val="18"/>
                <w:szCs w:val="18"/>
                <w:lang w:val="en-GB" w:bidi="en-US"/>
              </w:rPr>
              <w:t>upport their hea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277B354" w14:textId="66F09E9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72527"/>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6793444"/>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452756E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3E07B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1A0CD72"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89178E1" w14:textId="790B43FA" w:rsidR="00330F39" w:rsidRPr="00EA2368" w:rsidRDefault="00330F39" w:rsidP="00330F39">
            <w:pPr>
              <w:pStyle w:val="ListParagraph"/>
              <w:numPr>
                <w:ilvl w:val="1"/>
                <w:numId w:val="22"/>
              </w:numPr>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lang w:val="en-GB" w:bidi="en-US"/>
              </w:rPr>
              <w:t>E</w:t>
            </w:r>
            <w:r w:rsidRPr="00EA2368">
              <w:rPr>
                <w:rFonts w:ascii="Arial" w:hAnsi="Arial" w:cs="Arial"/>
                <w:color w:val="404040" w:themeColor="text1" w:themeTint="BF"/>
                <w:sz w:val="18"/>
                <w:szCs w:val="18"/>
                <w:lang w:val="en-GB" w:bidi="en-US"/>
              </w:rPr>
              <w:t>nsure they will not choke or gag while their head is tilt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FD712A7" w14:textId="0499ACD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6695378"/>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8815952"/>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8F34C0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8B7E38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0DA1C5E"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0F65D9E" w14:textId="5280C0BC" w:rsidR="00330F39" w:rsidRPr="00EA2368" w:rsidRDefault="00330F39" w:rsidP="00330F39">
            <w:pPr>
              <w:pStyle w:val="ListParagraph"/>
              <w:numPr>
                <w:ilvl w:val="1"/>
                <w:numId w:val="22"/>
              </w:numPr>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lang w:val="en-GB" w:bidi="en-US"/>
              </w:rPr>
              <w:t>S</w:t>
            </w:r>
            <w:r w:rsidRPr="00EA2368">
              <w:rPr>
                <w:rFonts w:ascii="Arial" w:hAnsi="Arial" w:cs="Arial"/>
                <w:color w:val="404040" w:themeColor="text1" w:themeTint="BF"/>
                <w:sz w:val="18"/>
                <w:szCs w:val="18"/>
                <w:lang w:val="en-GB" w:bidi="en-US"/>
              </w:rPr>
              <w:t>ee properly inside their mouth and manipulate the toothbrush freely and safel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67229A7" w14:textId="5C24468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271899"/>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62164587"/>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04B4A87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1AE901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4F568FB"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A7F1878" w14:textId="77777777"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courage the client to tell them if they are feeling unwell or uncomfortable during the procedur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8DA70A9" w14:textId="4DA7BDF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4743367"/>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6909745"/>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7F20DEA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B0AB60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07DAF85"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5C9417E" w14:textId="77777777" w:rsidR="00330F39" w:rsidRPr="00EA2368" w:rsidRDefault="00330F39" w:rsidP="00330F39">
            <w:pPr>
              <w:pStyle w:val="ListParagraph"/>
              <w:numPr>
                <w:ilvl w:val="0"/>
                <w:numId w:val="22"/>
              </w:numPr>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f the client has dentures, remove them before the oral procedure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4E27695" w14:textId="6F8EFC1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8785731"/>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974208"/>
                <w14:checkbox>
                  <w14:checked w14:val="0"/>
                  <w14:checkedState w14:val="2612" w14:font="MS Gothic"/>
                  <w14:uncheckedState w14:val="2610" w14:font="MS Gothic"/>
                </w14:checkbox>
              </w:sdtPr>
              <w:sdtEndPr/>
              <w:sdtContent>
                <w:r w:rsidR="00330F39" w:rsidRPr="007643A3">
                  <w:rPr>
                    <w:rFonts w:ascii="MS Gothic" w:eastAsia="MS Gothic" w:hAnsi="MS Gothic" w:cs="Arial" w:hint="eastAsia"/>
                    <w:color w:val="404040" w:themeColor="text1" w:themeTint="BF"/>
                    <w:sz w:val="16"/>
                    <w:szCs w:val="16"/>
                  </w:rPr>
                  <w:t>☐</w:t>
                </w:r>
              </w:sdtContent>
            </w:sdt>
            <w:r w:rsidR="00330F39" w:rsidRPr="007643A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EEC1CF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3207D8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7C48B3" w:rsidRPr="00EA2368" w14:paraId="7836F412" w14:textId="77777777" w:rsidTr="00330F39">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77A8343" w14:textId="77777777" w:rsidR="00304110" w:rsidRPr="00EA2368" w:rsidRDefault="007C48B3" w:rsidP="00EA2368">
            <w:pPr>
              <w:pStyle w:val="ListParagraph"/>
              <w:numPr>
                <w:ilvl w:val="0"/>
                <w:numId w:val="2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oral care. </w:t>
            </w:r>
          </w:p>
          <w:p w14:paraId="0A127557" w14:textId="10A650E8" w:rsidR="007C48B3" w:rsidRPr="00EA2368" w:rsidRDefault="007C48B3"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cludes:</w:t>
            </w:r>
          </w:p>
        </w:tc>
        <w:tc>
          <w:tcPr>
            <w:tcW w:w="781" w:type="pct"/>
            <w:tcBorders>
              <w:top w:val="single" w:sz="4" w:space="0" w:color="A6A6A6" w:themeColor="background1" w:themeShade="A6"/>
              <w:left w:val="nil"/>
              <w:bottom w:val="single" w:sz="4" w:space="0" w:color="A6A6A6" w:themeColor="background1" w:themeShade="A6"/>
              <w:right w:val="nil"/>
            </w:tcBorders>
          </w:tcPr>
          <w:p w14:paraId="012C37A4" w14:textId="77777777" w:rsidR="007C48B3" w:rsidRPr="00EA2368" w:rsidRDefault="007C48B3" w:rsidP="00EA2368">
            <w:pPr>
              <w:tabs>
                <w:tab w:val="left" w:pos="180"/>
              </w:tabs>
              <w:ind w:left="0" w:right="0" w:firstLine="0"/>
              <w:jc w:val="center"/>
              <w:rPr>
                <w:rFonts w:ascii="Arial" w:hAnsi="Arial" w:cs="Arial"/>
                <w:color w:val="404040" w:themeColor="text1" w:themeTint="BF"/>
                <w:sz w:val="16"/>
                <w:szCs w:val="16"/>
              </w:rPr>
            </w:pPr>
          </w:p>
        </w:tc>
        <w:tc>
          <w:tcPr>
            <w:tcW w:w="1018" w:type="pct"/>
            <w:tcBorders>
              <w:top w:val="single" w:sz="4" w:space="0" w:color="A6A6A6" w:themeColor="background1" w:themeShade="A6"/>
              <w:left w:val="nil"/>
              <w:bottom w:val="single" w:sz="4" w:space="0" w:color="A6A6A6" w:themeColor="background1" w:themeShade="A6"/>
              <w:right w:val="nil"/>
            </w:tcBorders>
          </w:tcPr>
          <w:p w14:paraId="185F486D" w14:textId="77777777" w:rsidR="007C48B3" w:rsidRPr="00EA2368" w:rsidRDefault="007C48B3" w:rsidP="00EA2368">
            <w:pPr>
              <w:ind w:left="0" w:right="0" w:firstLine="0"/>
              <w:jc w:val="both"/>
              <w:rPr>
                <w:rFonts w:cstheme="minorHAnsi"/>
                <w:color w:val="404040" w:themeColor="text1" w:themeTint="BF"/>
                <w:sz w:val="18"/>
                <w:szCs w:val="18"/>
              </w:rPr>
            </w:pP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A6A39C5" w14:textId="77777777" w:rsidR="007C48B3" w:rsidRPr="00EA2368" w:rsidRDefault="007C48B3" w:rsidP="00EA2368">
            <w:pPr>
              <w:ind w:left="0" w:right="0" w:firstLine="0"/>
              <w:jc w:val="both"/>
              <w:rPr>
                <w:rFonts w:cstheme="minorHAnsi"/>
                <w:color w:val="404040" w:themeColor="text1" w:themeTint="BF"/>
                <w:sz w:val="18"/>
                <w:szCs w:val="18"/>
              </w:rPr>
            </w:pPr>
          </w:p>
        </w:tc>
      </w:tr>
      <w:tr w:rsidR="00330F39" w:rsidRPr="00EA2368" w14:paraId="0CE1555B"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F3E5341" w14:textId="77777777" w:rsidR="00330F39" w:rsidRPr="00EA2368" w:rsidRDefault="00330F39" w:rsidP="00330F39">
            <w:pPr>
              <w:pStyle w:val="ListParagraph"/>
              <w:numPr>
                <w:ilvl w:val="0"/>
                <w:numId w:val="2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hecking the inside of their mouth for any wounds or abnormalitie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50CDED2" w14:textId="2C47C23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44239568"/>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991573"/>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19CD020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8D34A9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5E7E0F6"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B943703" w14:textId="77777777" w:rsidR="00330F39" w:rsidRPr="00EA2368" w:rsidRDefault="00330F39" w:rsidP="00330F39">
            <w:pPr>
              <w:pStyle w:val="ListParagraph"/>
              <w:numPr>
                <w:ilvl w:val="0"/>
                <w:numId w:val="2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Holding the client’s chin to support their head while inspecting their teeth.</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00F3559" w14:textId="0196DA0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7751767"/>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5331587"/>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27E673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64A27D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2A40706"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BAE267D" w14:textId="77777777" w:rsidR="00330F39" w:rsidRPr="00EA2368" w:rsidRDefault="00330F39" w:rsidP="00330F39">
            <w:pPr>
              <w:pStyle w:val="ListParagraph"/>
              <w:numPr>
                <w:ilvl w:val="0"/>
                <w:numId w:val="2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Brushing the client’s teeth.</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307838C" w14:textId="234BCE7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54878430"/>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7950144"/>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224E485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039C0B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D346C62" w14:textId="77777777" w:rsidTr="00330F39">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9AE4E64" w14:textId="77777777" w:rsidR="00330F39" w:rsidRPr="00EA2368" w:rsidRDefault="00330F39" w:rsidP="00330F39">
            <w:pPr>
              <w:pStyle w:val="ListParagraph"/>
              <w:numPr>
                <w:ilvl w:val="0"/>
                <w:numId w:val="2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Using a single-tuft toothbrush to brush around the tooth and gumline if the client lost some of their natural teeth.</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F022AAC" w14:textId="196B717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3815897"/>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35055039"/>
                <w14:checkbox>
                  <w14:checked w14:val="0"/>
                  <w14:checkedState w14:val="2612" w14:font="MS Gothic"/>
                  <w14:uncheckedState w14:val="2610" w14:font="MS Gothic"/>
                </w14:checkbox>
              </w:sdtPr>
              <w:sdtEndPr/>
              <w:sdtContent>
                <w:r w:rsidR="00330F39" w:rsidRPr="00DD6BB3">
                  <w:rPr>
                    <w:rFonts w:ascii="MS Gothic" w:eastAsia="MS Gothic" w:hAnsi="MS Gothic" w:cs="Arial" w:hint="eastAsia"/>
                    <w:color w:val="404040" w:themeColor="text1" w:themeTint="BF"/>
                    <w:sz w:val="16"/>
                    <w:szCs w:val="16"/>
                  </w:rPr>
                  <w:t>☐</w:t>
                </w:r>
              </w:sdtContent>
            </w:sdt>
            <w:r w:rsidR="00330F39" w:rsidRPr="00DD6BB3">
              <w:rPr>
                <w:rFonts w:ascii="Arial" w:hAnsi="Arial" w:cs="Arial"/>
                <w:color w:val="404040" w:themeColor="text1" w:themeTint="BF"/>
                <w:sz w:val="16"/>
                <w:szCs w:val="16"/>
              </w:rPr>
              <w:t xml:space="preserve"> NO</w:t>
            </w:r>
          </w:p>
        </w:tc>
        <w:tc>
          <w:tcPr>
            <w:tcW w:w="1018" w:type="pct"/>
            <w:tcBorders>
              <w:top w:val="single" w:sz="4" w:space="0" w:color="A6A6A6" w:themeColor="background1" w:themeShade="A6"/>
              <w:left w:val="nil"/>
              <w:bottom w:val="single" w:sz="4" w:space="0" w:color="A6A6A6" w:themeColor="background1" w:themeShade="A6"/>
              <w:right w:val="nil"/>
            </w:tcBorders>
            <w:hideMark/>
          </w:tcPr>
          <w:p w14:paraId="612BC1E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6B9B3D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67E6019D" w14:textId="77777777" w:rsidR="00826EB7" w:rsidRDefault="00826EB7">
      <w:r>
        <w:br w:type="page"/>
      </w:r>
    </w:p>
    <w:p w14:paraId="30E22AD8" w14:textId="2292C352" w:rsidR="00FC1D96" w:rsidRPr="00EA2368" w:rsidRDefault="00FC1D96"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Part VI. Toileting and The Use of Continence Aid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FC1D96" w:rsidRPr="00EA2368" w14:paraId="3D1D301C" w14:textId="77777777" w:rsidTr="00DE4A87">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F9266F9"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855BBC" w14:textId="77777777" w:rsidR="00FC1D96" w:rsidRPr="00EA2368" w:rsidRDefault="00FC1D9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C1D96" w:rsidRPr="00EA2368" w14:paraId="08A2821D" w14:textId="77777777" w:rsidTr="00DE4A87">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3CB82D5"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5166E4FE" w14:textId="77777777" w:rsidR="00FC1D96" w:rsidRPr="00EA2368" w:rsidRDefault="00FC1D9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6BC647" w14:textId="77777777" w:rsidR="00FC1D96" w:rsidRPr="00EA2368" w:rsidRDefault="00FC1D9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5D6650CD" w14:textId="77777777" w:rsidR="00FC1D96" w:rsidRPr="00EA2368" w:rsidRDefault="00FC1D96"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9"/>
        <w:gridCol w:w="1409"/>
        <w:gridCol w:w="1842"/>
        <w:gridCol w:w="1829"/>
      </w:tblGrid>
      <w:tr w:rsidR="00FC1D96" w:rsidRPr="00EA2368" w14:paraId="03049C50" w14:textId="77777777" w:rsidTr="00DE4A87">
        <w:trPr>
          <w:cantSplit/>
          <w:tblHeader/>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3936A024" w14:textId="77777777" w:rsidR="00FC1D96" w:rsidRPr="00EA2368" w:rsidRDefault="00FC1D96"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workplace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FAA4C7B"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3450EDB"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B57D148" w14:textId="77777777" w:rsidR="00FC1D96" w:rsidRPr="00EA2368" w:rsidRDefault="00FC1D96"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FC1D96" w:rsidRPr="00EA2368" w14:paraId="4225E863" w14:textId="77777777" w:rsidTr="00DE4A87">
        <w:trPr>
          <w:cantSplit/>
          <w:trHeight w:val="34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2ED64C7" w14:textId="77777777" w:rsidR="00FC1D96" w:rsidRPr="00EA2368" w:rsidRDefault="00FC1D96" w:rsidP="00EA2368">
            <w:pPr>
              <w:pStyle w:val="ListParagraph"/>
              <w:numPr>
                <w:ilvl w:val="0"/>
                <w:numId w:val="3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781" w:type="pct"/>
            <w:tcBorders>
              <w:top w:val="single" w:sz="4" w:space="0" w:color="A6A6A6" w:themeColor="background1" w:themeShade="A6"/>
              <w:left w:val="nil"/>
              <w:bottom w:val="single" w:sz="4" w:space="0" w:color="A6A6A6" w:themeColor="background1" w:themeShade="A6"/>
              <w:right w:val="nil"/>
            </w:tcBorders>
          </w:tcPr>
          <w:p w14:paraId="48401D95"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21" w:type="pct"/>
            <w:tcBorders>
              <w:top w:val="single" w:sz="4" w:space="0" w:color="A6A6A6" w:themeColor="background1" w:themeShade="A6"/>
              <w:left w:val="nil"/>
              <w:bottom w:val="single" w:sz="4" w:space="0" w:color="A6A6A6" w:themeColor="background1" w:themeShade="A6"/>
              <w:right w:val="nil"/>
            </w:tcBorders>
          </w:tcPr>
          <w:p w14:paraId="5EBBAE33" w14:textId="77777777" w:rsidR="00FC1D96" w:rsidRPr="00EA2368" w:rsidRDefault="00FC1D96"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116C8E5"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72A2AFBE"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350E6B8" w14:textId="77777777" w:rsidR="00330F39" w:rsidRPr="00EA2368" w:rsidRDefault="00330F39" w:rsidP="00330F39">
            <w:pPr>
              <w:pStyle w:val="ListParagraph"/>
              <w:numPr>
                <w:ilvl w:val="0"/>
                <w:numId w:val="35"/>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1B008FF" w14:textId="1EB0C55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9418263"/>
                <w14:checkbox>
                  <w14:checked w14:val="0"/>
                  <w14:checkedState w14:val="2612" w14:font="MS Gothic"/>
                  <w14:uncheckedState w14:val="2610" w14:font="MS Gothic"/>
                </w14:checkbox>
              </w:sdtPr>
              <w:sdtEndPr/>
              <w:sdtContent>
                <w:r w:rsidR="00330F39" w:rsidRPr="00522C7D">
                  <w:rPr>
                    <w:rFonts w:ascii="MS Gothic" w:eastAsia="MS Gothic" w:hAnsi="MS Gothic" w:cs="Arial" w:hint="eastAsia"/>
                    <w:color w:val="404040" w:themeColor="text1" w:themeTint="BF"/>
                    <w:sz w:val="16"/>
                    <w:szCs w:val="16"/>
                  </w:rPr>
                  <w:t>☐</w:t>
                </w:r>
              </w:sdtContent>
            </w:sdt>
            <w:r w:rsidR="00330F39" w:rsidRPr="00522C7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65411605"/>
                <w14:checkbox>
                  <w14:checked w14:val="0"/>
                  <w14:checkedState w14:val="2612" w14:font="MS Gothic"/>
                  <w14:uncheckedState w14:val="2610" w14:font="MS Gothic"/>
                </w14:checkbox>
              </w:sdtPr>
              <w:sdtEndPr/>
              <w:sdtContent>
                <w:r w:rsidR="00330F39" w:rsidRPr="00522C7D">
                  <w:rPr>
                    <w:rFonts w:ascii="MS Gothic" w:eastAsia="MS Gothic" w:hAnsi="MS Gothic" w:cs="Arial" w:hint="eastAsia"/>
                    <w:color w:val="404040" w:themeColor="text1" w:themeTint="BF"/>
                    <w:sz w:val="16"/>
                    <w:szCs w:val="16"/>
                  </w:rPr>
                  <w:t>☐</w:t>
                </w:r>
              </w:sdtContent>
            </w:sdt>
            <w:r w:rsidR="00330F39" w:rsidRPr="00522C7D">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2955E48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F2D946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4FA2847"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63D100C" w14:textId="77777777" w:rsidR="00330F39" w:rsidRPr="00EA2368" w:rsidRDefault="00330F39" w:rsidP="00330F39">
            <w:pPr>
              <w:pStyle w:val="ListParagraph"/>
              <w:numPr>
                <w:ilvl w:val="0"/>
                <w:numId w:val="35"/>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F9D784C" w14:textId="7E2EFDB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463051"/>
                <w14:checkbox>
                  <w14:checked w14:val="0"/>
                  <w14:checkedState w14:val="2612" w14:font="MS Gothic"/>
                  <w14:uncheckedState w14:val="2610" w14:font="MS Gothic"/>
                </w14:checkbox>
              </w:sdtPr>
              <w:sdtEndPr/>
              <w:sdtContent>
                <w:r w:rsidR="00330F39" w:rsidRPr="00522C7D">
                  <w:rPr>
                    <w:rFonts w:ascii="MS Gothic" w:eastAsia="MS Gothic" w:hAnsi="MS Gothic" w:cs="Arial" w:hint="eastAsia"/>
                    <w:color w:val="404040" w:themeColor="text1" w:themeTint="BF"/>
                    <w:sz w:val="16"/>
                    <w:szCs w:val="16"/>
                  </w:rPr>
                  <w:t>☐</w:t>
                </w:r>
              </w:sdtContent>
            </w:sdt>
            <w:r w:rsidR="00330F39" w:rsidRPr="00522C7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8000934"/>
                <w14:checkbox>
                  <w14:checked w14:val="0"/>
                  <w14:checkedState w14:val="2612" w14:font="MS Gothic"/>
                  <w14:uncheckedState w14:val="2610" w14:font="MS Gothic"/>
                </w14:checkbox>
              </w:sdtPr>
              <w:sdtEndPr/>
              <w:sdtContent>
                <w:r w:rsidR="00330F39" w:rsidRPr="00522C7D">
                  <w:rPr>
                    <w:rFonts w:ascii="MS Gothic" w:eastAsia="MS Gothic" w:hAnsi="MS Gothic" w:cs="Arial" w:hint="eastAsia"/>
                    <w:color w:val="404040" w:themeColor="text1" w:themeTint="BF"/>
                    <w:sz w:val="16"/>
                    <w:szCs w:val="16"/>
                  </w:rPr>
                  <w:t>☐</w:t>
                </w:r>
              </w:sdtContent>
            </w:sdt>
            <w:r w:rsidR="00330F39" w:rsidRPr="00522C7D">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671CD09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77A96D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FC1D96" w:rsidRPr="00EA2368" w14:paraId="4AB144D6" w14:textId="77777777" w:rsidTr="00DE4A87">
        <w:trPr>
          <w:cantSplit/>
          <w:trHeight w:val="34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BE7E1AA" w14:textId="77777777" w:rsidR="00FC1D96" w:rsidRPr="00EA2368" w:rsidRDefault="00FC1D96" w:rsidP="00EA2368">
            <w:pPr>
              <w:pStyle w:val="ListParagraph"/>
              <w:numPr>
                <w:ilvl w:val="0"/>
                <w:numId w:val="3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toileting.</w:t>
            </w:r>
          </w:p>
        </w:tc>
        <w:tc>
          <w:tcPr>
            <w:tcW w:w="781" w:type="pct"/>
            <w:tcBorders>
              <w:top w:val="single" w:sz="4" w:space="0" w:color="A6A6A6" w:themeColor="background1" w:themeShade="A6"/>
              <w:left w:val="nil"/>
              <w:bottom w:val="single" w:sz="4" w:space="0" w:color="A6A6A6" w:themeColor="background1" w:themeShade="A6"/>
              <w:right w:val="nil"/>
            </w:tcBorders>
          </w:tcPr>
          <w:p w14:paraId="69C92799"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21" w:type="pct"/>
            <w:tcBorders>
              <w:top w:val="single" w:sz="4" w:space="0" w:color="A6A6A6" w:themeColor="background1" w:themeShade="A6"/>
              <w:left w:val="nil"/>
              <w:bottom w:val="single" w:sz="4" w:space="0" w:color="A6A6A6" w:themeColor="background1" w:themeShade="A6"/>
              <w:right w:val="nil"/>
            </w:tcBorders>
          </w:tcPr>
          <w:p w14:paraId="6501078D" w14:textId="77777777" w:rsidR="00FC1D96" w:rsidRPr="00EA2368" w:rsidRDefault="00FC1D96"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38B866F"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25B8B7F4"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DAAB0F8"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pull their clothing down or up independentl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853CACC" w14:textId="65D9DF5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012013"/>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4611164"/>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7197D07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826708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08706B9"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A75C03E"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ently reminds them to pull down their bottom clothes before sitting dow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25CD1A1" w14:textId="2C4DE09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4344520"/>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5175071"/>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4DE2F5C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6FC1A3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7C45153"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719D760"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eminds the client to pull up their clothes once they are don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568547D" w14:textId="519E664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36528671"/>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65289027"/>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3E7E3EB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C38BD5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D11CD90"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170C920"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supports the client in getting on and off the toilet.</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EE0A0BA" w14:textId="47007BA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25251617"/>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6568758"/>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2A82B9B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41B798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39E5E49"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F07FD09"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use the handrails when getting on and off the toilet.</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082EF14" w14:textId="2ABA53B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3065364"/>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5860751"/>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7A1A9D9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A1BB29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7DB959E"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D93E8CB"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llows the client to take time to empty their bladder and bowel.</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E567828" w14:textId="1394F71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5929554"/>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449216"/>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764C6A2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C9128E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454BFDC"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E078492" w14:textId="77777777" w:rsidR="00330F39" w:rsidRPr="00EA2368" w:rsidRDefault="00330F39" w:rsidP="00330F39">
            <w:pPr>
              <w:pStyle w:val="ListParagraph"/>
              <w:numPr>
                <w:ilvl w:val="0"/>
                <w:numId w:val="3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hands the client toilet paper to us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175BB64" w14:textId="52D084E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3825582"/>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7870418"/>
                <w14:checkbox>
                  <w14:checked w14:val="0"/>
                  <w14:checkedState w14:val="2612" w14:font="MS Gothic"/>
                  <w14:uncheckedState w14:val="2610" w14:font="MS Gothic"/>
                </w14:checkbox>
              </w:sdtPr>
              <w:sdtEndPr/>
              <w:sdtContent>
                <w:r w:rsidR="00330F39" w:rsidRPr="00E60242">
                  <w:rPr>
                    <w:rFonts w:ascii="MS Gothic" w:eastAsia="MS Gothic" w:hAnsi="MS Gothic" w:cs="Arial" w:hint="eastAsia"/>
                    <w:color w:val="404040" w:themeColor="text1" w:themeTint="BF"/>
                    <w:sz w:val="16"/>
                    <w:szCs w:val="16"/>
                  </w:rPr>
                  <w:t>☐</w:t>
                </w:r>
              </w:sdtContent>
            </w:sdt>
            <w:r w:rsidR="00330F39" w:rsidRPr="00E60242">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7CA2C9C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C250C4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47AFCAB8" w14:textId="5D754E01"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9"/>
        <w:gridCol w:w="1409"/>
        <w:gridCol w:w="1842"/>
        <w:gridCol w:w="1829"/>
      </w:tblGrid>
      <w:tr w:rsidR="00826EB7" w:rsidRPr="00EA2368" w14:paraId="65472A45" w14:textId="77777777" w:rsidTr="0074322A">
        <w:trPr>
          <w:cantSplit/>
          <w:tblHeader/>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432E087A"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58081180"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8944BE4"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7C305559"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FC1D96" w:rsidRPr="00EA2368" w14:paraId="746E802A" w14:textId="77777777" w:rsidTr="00DE4A87">
        <w:trPr>
          <w:cantSplit/>
          <w:trHeight w:val="34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2511A03" w14:textId="7CA100FC" w:rsidR="00FC1D96" w:rsidRPr="00EA2368" w:rsidRDefault="00FC1D96" w:rsidP="00EA2368">
            <w:pPr>
              <w:pStyle w:val="ListParagraph"/>
              <w:numPr>
                <w:ilvl w:val="0"/>
                <w:numId w:val="3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using a bedpan.</w:t>
            </w:r>
          </w:p>
        </w:tc>
        <w:tc>
          <w:tcPr>
            <w:tcW w:w="781" w:type="pct"/>
            <w:tcBorders>
              <w:top w:val="single" w:sz="4" w:space="0" w:color="A6A6A6" w:themeColor="background1" w:themeShade="A6"/>
              <w:left w:val="nil"/>
              <w:bottom w:val="single" w:sz="4" w:space="0" w:color="A6A6A6" w:themeColor="background1" w:themeShade="A6"/>
              <w:right w:val="nil"/>
            </w:tcBorders>
          </w:tcPr>
          <w:p w14:paraId="3C5FBCAE" w14:textId="77777777" w:rsidR="00FC1D96" w:rsidRPr="00EA2368" w:rsidRDefault="00FC1D96" w:rsidP="00EA2368">
            <w:pPr>
              <w:tabs>
                <w:tab w:val="left" w:pos="180"/>
              </w:tabs>
              <w:ind w:left="0" w:right="0" w:firstLine="0"/>
              <w:jc w:val="center"/>
              <w:rPr>
                <w:rFonts w:ascii="Arial" w:hAnsi="Arial" w:cs="Arial"/>
                <w:color w:val="404040" w:themeColor="text1" w:themeTint="BF"/>
                <w:sz w:val="16"/>
                <w:szCs w:val="16"/>
              </w:rPr>
            </w:pPr>
          </w:p>
        </w:tc>
        <w:tc>
          <w:tcPr>
            <w:tcW w:w="1021" w:type="pct"/>
            <w:tcBorders>
              <w:top w:val="single" w:sz="4" w:space="0" w:color="A6A6A6" w:themeColor="background1" w:themeShade="A6"/>
              <w:left w:val="nil"/>
              <w:bottom w:val="single" w:sz="4" w:space="0" w:color="A6A6A6" w:themeColor="background1" w:themeShade="A6"/>
              <w:right w:val="nil"/>
            </w:tcBorders>
          </w:tcPr>
          <w:p w14:paraId="3FD64603" w14:textId="77777777" w:rsidR="00FC1D96" w:rsidRPr="00EA2368" w:rsidRDefault="00FC1D96"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A48C306" w14:textId="77777777" w:rsidR="00FC1D96" w:rsidRPr="00EA2368" w:rsidRDefault="00FC1D96" w:rsidP="00EA2368">
            <w:pPr>
              <w:ind w:left="0" w:right="0" w:firstLine="0"/>
              <w:jc w:val="both"/>
              <w:rPr>
                <w:rFonts w:cstheme="minorHAnsi"/>
                <w:color w:val="404040" w:themeColor="text1" w:themeTint="BF"/>
                <w:sz w:val="18"/>
                <w:szCs w:val="18"/>
              </w:rPr>
            </w:pPr>
          </w:p>
        </w:tc>
      </w:tr>
      <w:tr w:rsidR="00330F39" w:rsidRPr="00EA2368" w14:paraId="0A820A60"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E37B3EF" w14:textId="77777777" w:rsidR="00330F39" w:rsidRPr="00EA2368" w:rsidRDefault="00330F39" w:rsidP="00330F39">
            <w:pPr>
              <w:pStyle w:val="ListParagraph"/>
              <w:numPr>
                <w:ilvl w:val="0"/>
                <w:numId w:val="37"/>
              </w:numPr>
              <w:tabs>
                <w:tab w:val="left" w:pos="180"/>
              </w:tabs>
              <w:ind w:right="0"/>
              <w:contextualSpacing w:val="0"/>
              <w:rPr>
                <w:rFonts w:cstheme="minorHAnsi"/>
                <w:color w:val="404040" w:themeColor="text1" w:themeTint="BF"/>
                <w:lang w:val="en-GB" w:bidi="en-US"/>
              </w:rPr>
            </w:pPr>
            <w:r w:rsidRPr="00EA2368">
              <w:rPr>
                <w:rFonts w:ascii="Arial" w:hAnsi="Arial" w:cs="Arial"/>
                <w:color w:val="404040" w:themeColor="text1" w:themeTint="BF"/>
                <w:sz w:val="18"/>
                <w:szCs w:val="18"/>
              </w:rPr>
              <w:t>The candidate places the bedpan in a flat and secure locati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49FEA839" w14:textId="37C7071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0174835"/>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01113440"/>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498868B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266F2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980D5D0"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9D4BFFE"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washes and dries their hands well.</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1D6592D" w14:textId="7FC27FC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2116585"/>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60753006"/>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0727EE6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1F11A0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B63411D"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E9760C9"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uts on glove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068B8CA" w14:textId="29C5584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01803599"/>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55249614"/>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3C85F8F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AAC346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4209551"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9C5CC60"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taking down their pants and underwea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43E6CB8" w14:textId="0524526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8334994"/>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7229122"/>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49DDB39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940C05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D9DA388"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10CFCA0"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helps the client get into the right positi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A444271" w14:textId="51BBF06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5638692"/>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45407503"/>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67B5CB5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44747E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E352AA0"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39790F8"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gets the client to sit up or lift up the hips slightly and then slide the bedpan under the person.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8A1379D" w14:textId="3383A14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5682920"/>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42443"/>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2BDF3A6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DCF8BD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03DE628"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8B0FC57"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f the client prefers/requests, the candidate leaves the room to give them privac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8CD62A2" w14:textId="7A84D4C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493099"/>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5262086"/>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6A4DB03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16D7C1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74D03FD"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1B34CAD"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After the client uses the bedpan, the candidate makes sure to hold it in place and assists the person in rolling off the bedpan carefull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691288B" w14:textId="6D1EB63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38554995"/>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08374237"/>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19CD2FF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FB614E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0D908C8"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09ED68E"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laces the bedpan in a flat and secure locati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899D0AB" w14:textId="480C3BE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8441438"/>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7266242"/>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0FE6E3C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7BBF5F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2550A35"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132D5FE"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wiping their private parts as required.</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6485C7F" w14:textId="4167791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7616052"/>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41584912"/>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41114B3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F7EE64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52A9AA1"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37579FC"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washes and dries the area from the side.</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CD56D25" w14:textId="1A4A332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6355823"/>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9184788"/>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52C911E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6C1000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404FB52"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E7AF206"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mpties the bedpan into the toilet.</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DA39A5D" w14:textId="223B635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6391207"/>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7400280"/>
                <w14:checkbox>
                  <w14:checked w14:val="0"/>
                  <w14:checkedState w14:val="2612" w14:font="MS Gothic"/>
                  <w14:uncheckedState w14:val="2610" w14:font="MS Gothic"/>
                </w14:checkbox>
              </w:sdtPr>
              <w:sdtEndPr/>
              <w:sdtContent>
                <w:r w:rsidR="00330F39" w:rsidRPr="00047E04">
                  <w:rPr>
                    <w:rFonts w:ascii="MS Gothic" w:eastAsia="MS Gothic" w:hAnsi="MS Gothic" w:cs="Arial" w:hint="eastAsia"/>
                    <w:color w:val="404040" w:themeColor="text1" w:themeTint="BF"/>
                    <w:sz w:val="16"/>
                    <w:szCs w:val="16"/>
                  </w:rPr>
                  <w:t>☐</w:t>
                </w:r>
              </w:sdtContent>
            </w:sdt>
            <w:r w:rsidR="00330F39" w:rsidRPr="00047E04">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58658E8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B1948A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71200F94" w14:textId="7602822B"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9"/>
        <w:gridCol w:w="1409"/>
        <w:gridCol w:w="1842"/>
        <w:gridCol w:w="1829"/>
      </w:tblGrid>
      <w:tr w:rsidR="00826EB7" w:rsidRPr="00EA2368" w14:paraId="209A3279" w14:textId="77777777" w:rsidTr="0074322A">
        <w:trPr>
          <w:cantSplit/>
          <w:tblHeader/>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1B1C02E6"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CA7FBD0"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3740E43"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65406EB"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5A98B7B6"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E2A4BA8"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rinses and washes the bedpan using disinfectant diluted with wate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7A5682F" w14:textId="171512B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54202183"/>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3705049"/>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4F9AD28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18B5DC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5559906"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FCCB1F6"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dries the bedpan or lets it air-dr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AD3FE6F" w14:textId="36E43E2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5517731"/>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3617349"/>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11D4E0E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EC421E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E6A0352"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FDC498E"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takes off their gloves and disposes of them properly.</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30FEA647" w14:textId="009541D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2455577"/>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81480717"/>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hideMark/>
          </w:tcPr>
          <w:p w14:paraId="343DB58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E69DDA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C14EB94" w14:textId="77777777" w:rsidTr="00DE4A87">
        <w:trPr>
          <w:cantSplit/>
          <w:trHeight w:val="251"/>
          <w:jc w:val="center"/>
        </w:trPr>
        <w:tc>
          <w:tcPr>
            <w:tcW w:w="2184"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40E59F3" w14:textId="77777777" w:rsidR="00330F39" w:rsidRPr="00EA2368" w:rsidRDefault="00330F39" w:rsidP="00330F39">
            <w:pPr>
              <w:pStyle w:val="ListParagraph"/>
              <w:numPr>
                <w:ilvl w:val="0"/>
                <w:numId w:val="3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washes their hands thoroughly.</w:t>
            </w:r>
          </w:p>
        </w:tc>
        <w:tc>
          <w:tcPr>
            <w:tcW w:w="781" w:type="pct"/>
            <w:tcBorders>
              <w:top w:val="single" w:sz="4" w:space="0" w:color="A6A6A6" w:themeColor="background1" w:themeShade="A6"/>
              <w:left w:val="nil"/>
              <w:bottom w:val="single" w:sz="4" w:space="0" w:color="A6A6A6" w:themeColor="background1" w:themeShade="A6"/>
              <w:right w:val="nil"/>
            </w:tcBorders>
          </w:tcPr>
          <w:p w14:paraId="759D8E2D" w14:textId="0E84A268"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628248856"/>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94464443"/>
                <w14:checkbox>
                  <w14:checked w14:val="0"/>
                  <w14:checkedState w14:val="2612" w14:font="MS Gothic"/>
                  <w14:uncheckedState w14:val="2610" w14:font="MS Gothic"/>
                </w14:checkbox>
              </w:sdtPr>
              <w:sdtEndPr/>
              <w:sdtContent>
                <w:r w:rsidR="00330F39" w:rsidRPr="005C66AA">
                  <w:rPr>
                    <w:rFonts w:ascii="MS Gothic" w:eastAsia="MS Gothic" w:hAnsi="MS Gothic" w:cs="Arial" w:hint="eastAsia"/>
                    <w:color w:val="404040" w:themeColor="text1" w:themeTint="BF"/>
                    <w:sz w:val="16"/>
                    <w:szCs w:val="16"/>
                  </w:rPr>
                  <w:t>☐</w:t>
                </w:r>
              </w:sdtContent>
            </w:sdt>
            <w:r w:rsidR="00330F39" w:rsidRPr="005C66AA">
              <w:rPr>
                <w:rFonts w:ascii="Arial" w:hAnsi="Arial" w:cs="Arial"/>
                <w:color w:val="404040" w:themeColor="text1" w:themeTint="BF"/>
                <w:sz w:val="16"/>
                <w:szCs w:val="16"/>
              </w:rPr>
              <w:t xml:space="preserve"> NO</w:t>
            </w:r>
          </w:p>
        </w:tc>
        <w:tc>
          <w:tcPr>
            <w:tcW w:w="1021" w:type="pct"/>
            <w:tcBorders>
              <w:top w:val="single" w:sz="4" w:space="0" w:color="A6A6A6" w:themeColor="background1" w:themeShade="A6"/>
              <w:left w:val="nil"/>
              <w:bottom w:val="single" w:sz="4" w:space="0" w:color="A6A6A6" w:themeColor="background1" w:themeShade="A6"/>
              <w:right w:val="nil"/>
            </w:tcBorders>
          </w:tcPr>
          <w:p w14:paraId="3864387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7D6876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499E8E77" w14:textId="77777777" w:rsidR="00FC1D96" w:rsidRPr="00EA2368" w:rsidRDefault="00FC1D96" w:rsidP="00EA2368"/>
    <w:p w14:paraId="66777BE4" w14:textId="735BF72E" w:rsidR="00C21298"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t>Part VI</w:t>
      </w:r>
      <w:r w:rsidR="00155CE3" w:rsidRPr="00EA2368">
        <w:rPr>
          <w:rFonts w:ascii="Arial" w:hAnsi="Arial" w:cs="Arial"/>
          <w:b/>
          <w:bCs/>
          <w:color w:val="404040" w:themeColor="text1" w:themeTint="BF"/>
          <w:sz w:val="22"/>
          <w:szCs w:val="22"/>
        </w:rPr>
        <w:t>I</w:t>
      </w:r>
      <w:r w:rsidRPr="00EA2368">
        <w:rPr>
          <w:rFonts w:ascii="Arial" w:hAnsi="Arial" w:cs="Arial"/>
          <w:b/>
          <w:bCs/>
          <w:color w:val="404040" w:themeColor="text1" w:themeTint="BF"/>
          <w:sz w:val="22"/>
          <w:szCs w:val="22"/>
        </w:rPr>
        <w:t>. Shower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7A54AC2D"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0F3CAA6"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B1E2C0"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79C0B2E2"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1D5E2A2E"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4084F144"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288D47"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1CA39A4F" w14:textId="7B5BA442" w:rsidR="00EA5EFA" w:rsidRPr="00EA2368" w:rsidRDefault="00EA5EFA"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AF3EB2" w:rsidRPr="00EA2368" w14:paraId="16E3584B" w14:textId="77777777" w:rsidTr="00AF3EB2">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5DD6C38C" w14:textId="26869DA0" w:rsidR="00AF3EB2" w:rsidRPr="00EA2368" w:rsidRDefault="00AF3EB2"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w:t>
            </w:r>
            <w:r w:rsidR="00637FC7" w:rsidRPr="00EA2368">
              <w:rPr>
                <w:rFonts w:ascii="Arial" w:hAnsi="Arial" w:cs="Arial"/>
                <w:b/>
                <w:bCs/>
                <w:color w:val="404040" w:themeColor="text1" w:themeTint="BF"/>
                <w:sz w:val="20"/>
                <w:szCs w:val="20"/>
              </w:rPr>
              <w:t xml:space="preserve"> </w:t>
            </w:r>
            <w:r w:rsidRPr="00EA2368">
              <w:rPr>
                <w:rFonts w:ascii="Arial" w:hAnsi="Arial" w:cs="Arial"/>
                <w:b/>
                <w:bCs/>
                <w:color w:val="404040" w:themeColor="text1" w:themeTint="BF"/>
                <w:sz w:val="20"/>
                <w:szCs w:val="20"/>
              </w:rPr>
              <w:t>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318C135" w14:textId="77777777" w:rsidR="00AF3EB2" w:rsidRPr="00EA2368" w:rsidRDefault="00AF3EB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7B8BE95" w14:textId="77777777" w:rsidR="00AF3EB2" w:rsidRPr="00EA2368" w:rsidRDefault="00AF3EB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45743A0A" w14:textId="77777777" w:rsidR="00AF3EB2" w:rsidRPr="00EA2368" w:rsidRDefault="00AF3EB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F3EB2" w:rsidRPr="00EA2368" w14:paraId="5C77AF85" w14:textId="77777777" w:rsidTr="00AF3EB2">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A995FDD" w14:textId="09343CC2" w:rsidR="00AF3EB2" w:rsidRPr="00EA2368" w:rsidRDefault="00AF3EB2" w:rsidP="00EA2368">
            <w:pPr>
              <w:pStyle w:val="ListParagraph"/>
              <w:numPr>
                <w:ilvl w:val="0"/>
                <w:numId w:val="3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private space.</w:t>
            </w:r>
          </w:p>
        </w:tc>
        <w:tc>
          <w:tcPr>
            <w:tcW w:w="793" w:type="pct"/>
            <w:tcBorders>
              <w:top w:val="single" w:sz="4" w:space="0" w:color="A6A6A6" w:themeColor="background1" w:themeShade="A6"/>
              <w:left w:val="nil"/>
              <w:bottom w:val="single" w:sz="4" w:space="0" w:color="A6A6A6" w:themeColor="background1" w:themeShade="A6"/>
              <w:right w:val="nil"/>
            </w:tcBorders>
          </w:tcPr>
          <w:p w14:paraId="68FFA90E" w14:textId="77777777" w:rsidR="00AF3EB2" w:rsidRPr="00EA2368" w:rsidRDefault="00AF3EB2" w:rsidP="00EA2368">
            <w:pPr>
              <w:tabs>
                <w:tab w:val="left" w:pos="180"/>
              </w:tabs>
              <w:ind w:left="0" w:right="0" w:firstLine="0"/>
              <w:jc w:val="center"/>
              <w:rPr>
                <w:rFonts w:ascii="Arial" w:hAnsi="Arial" w:cs="Arial"/>
                <w:color w:val="404040" w:themeColor="text1" w:themeTint="BF"/>
                <w:sz w:val="16"/>
                <w:szCs w:val="16"/>
              </w:rPr>
            </w:pPr>
          </w:p>
        </w:tc>
        <w:tc>
          <w:tcPr>
            <w:tcW w:w="1014" w:type="pct"/>
            <w:tcBorders>
              <w:top w:val="single" w:sz="4" w:space="0" w:color="A6A6A6" w:themeColor="background1" w:themeShade="A6"/>
              <w:left w:val="nil"/>
              <w:bottom w:val="single" w:sz="4" w:space="0" w:color="A6A6A6" w:themeColor="background1" w:themeShade="A6"/>
              <w:right w:val="nil"/>
            </w:tcBorders>
          </w:tcPr>
          <w:p w14:paraId="33055D05" w14:textId="77777777" w:rsidR="00AF3EB2" w:rsidRPr="00EA2368" w:rsidRDefault="00AF3EB2"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FCE67F9" w14:textId="77777777" w:rsidR="00AF3EB2" w:rsidRPr="00EA2368" w:rsidRDefault="00AF3EB2" w:rsidP="00EA2368">
            <w:pPr>
              <w:ind w:left="0" w:right="0" w:firstLine="0"/>
              <w:jc w:val="both"/>
              <w:rPr>
                <w:rFonts w:cstheme="minorHAnsi"/>
                <w:color w:val="404040" w:themeColor="text1" w:themeTint="BF"/>
                <w:sz w:val="18"/>
                <w:szCs w:val="18"/>
              </w:rPr>
            </w:pPr>
          </w:p>
        </w:tc>
      </w:tr>
      <w:tr w:rsidR="00330F39" w:rsidRPr="00EA2368" w14:paraId="11CD4CFE"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6956917" w14:textId="77777777" w:rsidR="00330F39" w:rsidRPr="00EA2368" w:rsidRDefault="00330F39" w:rsidP="00330F39">
            <w:pPr>
              <w:pStyle w:val="ListParagraph"/>
              <w:numPr>
                <w:ilvl w:val="0"/>
                <w:numId w:val="3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ors are closed</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5CED8726" w14:textId="450FB5C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1124867"/>
                <w14:checkbox>
                  <w14:checked w14:val="0"/>
                  <w14:checkedState w14:val="2612" w14:font="MS Gothic"/>
                  <w14:uncheckedState w14:val="2610" w14:font="MS Gothic"/>
                </w14:checkbox>
              </w:sdtPr>
              <w:sdtEndPr/>
              <w:sdtContent>
                <w:r w:rsidR="00330F39" w:rsidRPr="009B4FFB">
                  <w:rPr>
                    <w:rFonts w:ascii="MS Gothic" w:eastAsia="MS Gothic" w:hAnsi="MS Gothic" w:cs="Arial" w:hint="eastAsia"/>
                    <w:color w:val="404040" w:themeColor="text1" w:themeTint="BF"/>
                    <w:sz w:val="16"/>
                    <w:szCs w:val="16"/>
                  </w:rPr>
                  <w:t>☐</w:t>
                </w:r>
              </w:sdtContent>
            </w:sdt>
            <w:r w:rsidR="00330F39" w:rsidRPr="009B4FF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81613008"/>
                <w14:checkbox>
                  <w14:checked w14:val="0"/>
                  <w14:checkedState w14:val="2612" w14:font="MS Gothic"/>
                  <w14:uncheckedState w14:val="2610" w14:font="MS Gothic"/>
                </w14:checkbox>
              </w:sdtPr>
              <w:sdtEndPr/>
              <w:sdtContent>
                <w:r w:rsidR="00330F39" w:rsidRPr="009B4FFB">
                  <w:rPr>
                    <w:rFonts w:ascii="MS Gothic" w:eastAsia="MS Gothic" w:hAnsi="MS Gothic" w:cs="Arial" w:hint="eastAsia"/>
                    <w:color w:val="404040" w:themeColor="text1" w:themeTint="BF"/>
                    <w:sz w:val="16"/>
                    <w:szCs w:val="16"/>
                  </w:rPr>
                  <w:t>☐</w:t>
                </w:r>
              </w:sdtContent>
            </w:sdt>
            <w:r w:rsidR="00330F39" w:rsidRPr="009B4FFB">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1F6696F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DB9891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19627A3"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C0F55A3" w14:textId="77777777" w:rsidR="00330F39" w:rsidRPr="00EA2368" w:rsidRDefault="00330F39" w:rsidP="00330F39">
            <w:pPr>
              <w:pStyle w:val="ListParagraph"/>
              <w:numPr>
                <w:ilvl w:val="0"/>
                <w:numId w:val="31"/>
              </w:numPr>
              <w:tabs>
                <w:tab w:val="left" w:pos="180"/>
              </w:tabs>
              <w:ind w:left="1421"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urtains/blinds are drawn</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43550BE2" w14:textId="32C2A5D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8948698"/>
                <w14:checkbox>
                  <w14:checked w14:val="0"/>
                  <w14:checkedState w14:val="2612" w14:font="MS Gothic"/>
                  <w14:uncheckedState w14:val="2610" w14:font="MS Gothic"/>
                </w14:checkbox>
              </w:sdtPr>
              <w:sdtEndPr/>
              <w:sdtContent>
                <w:r w:rsidR="00330F39" w:rsidRPr="009B4FFB">
                  <w:rPr>
                    <w:rFonts w:ascii="MS Gothic" w:eastAsia="MS Gothic" w:hAnsi="MS Gothic" w:cs="Arial" w:hint="eastAsia"/>
                    <w:color w:val="404040" w:themeColor="text1" w:themeTint="BF"/>
                    <w:sz w:val="16"/>
                    <w:szCs w:val="16"/>
                  </w:rPr>
                  <w:t>☐</w:t>
                </w:r>
              </w:sdtContent>
            </w:sdt>
            <w:r w:rsidR="00330F39" w:rsidRPr="009B4FF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9733816"/>
                <w14:checkbox>
                  <w14:checked w14:val="0"/>
                  <w14:checkedState w14:val="2612" w14:font="MS Gothic"/>
                  <w14:uncheckedState w14:val="2610" w14:font="MS Gothic"/>
                </w14:checkbox>
              </w:sdtPr>
              <w:sdtEndPr/>
              <w:sdtContent>
                <w:r w:rsidR="00330F39" w:rsidRPr="009B4FFB">
                  <w:rPr>
                    <w:rFonts w:ascii="MS Gothic" w:eastAsia="MS Gothic" w:hAnsi="MS Gothic" w:cs="Arial" w:hint="eastAsia"/>
                    <w:color w:val="404040" w:themeColor="text1" w:themeTint="BF"/>
                    <w:sz w:val="16"/>
                    <w:szCs w:val="16"/>
                  </w:rPr>
                  <w:t>☐</w:t>
                </w:r>
              </w:sdtContent>
            </w:sdt>
            <w:r w:rsidR="00330F39" w:rsidRPr="009B4FFB">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0B5A36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349CEF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674F953" w14:textId="77777777" w:rsidR="00675B56" w:rsidRDefault="00675B5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675B56" w:rsidRPr="00EA2368" w14:paraId="57119B39" w14:textId="77777777" w:rsidTr="0074322A">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714C918D" w14:textId="77777777" w:rsidR="00675B56" w:rsidRPr="00EA2368" w:rsidRDefault="00675B56"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2178B8D9" w14:textId="77777777" w:rsidR="00675B56" w:rsidRPr="00EA2368" w:rsidRDefault="00675B56"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2F582297" w14:textId="77777777" w:rsidR="00675B56" w:rsidRPr="00EA2368" w:rsidRDefault="00675B56"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6333D8D0" w14:textId="77777777" w:rsidR="00675B56" w:rsidRPr="00EA2368" w:rsidRDefault="00675B56"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F3EB2" w:rsidRPr="00EA2368" w14:paraId="4D2CF468" w14:textId="77777777" w:rsidTr="00AF3EB2">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87B5162" w14:textId="416DA58D" w:rsidR="00AF3EB2" w:rsidRPr="00EA2368" w:rsidRDefault="00AF3EB2" w:rsidP="00EA2368">
            <w:pPr>
              <w:pStyle w:val="ListParagraph"/>
              <w:numPr>
                <w:ilvl w:val="0"/>
                <w:numId w:val="3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for the support activity.</w:t>
            </w:r>
          </w:p>
        </w:tc>
        <w:tc>
          <w:tcPr>
            <w:tcW w:w="793" w:type="pct"/>
            <w:tcBorders>
              <w:top w:val="single" w:sz="4" w:space="0" w:color="A6A6A6" w:themeColor="background1" w:themeShade="A6"/>
              <w:left w:val="nil"/>
              <w:bottom w:val="single" w:sz="4" w:space="0" w:color="A6A6A6" w:themeColor="background1" w:themeShade="A6"/>
              <w:right w:val="nil"/>
            </w:tcBorders>
          </w:tcPr>
          <w:p w14:paraId="2DEE0D25" w14:textId="77777777" w:rsidR="00AF3EB2" w:rsidRPr="00EA2368" w:rsidRDefault="00AF3EB2" w:rsidP="00EA2368">
            <w:pPr>
              <w:tabs>
                <w:tab w:val="left" w:pos="180"/>
              </w:tabs>
              <w:ind w:left="0" w:right="0" w:firstLine="0"/>
              <w:jc w:val="center"/>
              <w:rPr>
                <w:rFonts w:ascii="Arial" w:hAnsi="Arial" w:cs="Arial"/>
                <w:color w:val="404040" w:themeColor="text1" w:themeTint="BF"/>
                <w:sz w:val="16"/>
                <w:szCs w:val="16"/>
              </w:rPr>
            </w:pPr>
          </w:p>
        </w:tc>
        <w:tc>
          <w:tcPr>
            <w:tcW w:w="1014" w:type="pct"/>
            <w:tcBorders>
              <w:top w:val="single" w:sz="4" w:space="0" w:color="A6A6A6" w:themeColor="background1" w:themeShade="A6"/>
              <w:left w:val="nil"/>
              <w:bottom w:val="single" w:sz="4" w:space="0" w:color="A6A6A6" w:themeColor="background1" w:themeShade="A6"/>
              <w:right w:val="nil"/>
            </w:tcBorders>
          </w:tcPr>
          <w:p w14:paraId="207B2314" w14:textId="77777777" w:rsidR="00AF3EB2" w:rsidRPr="00EA2368" w:rsidRDefault="00AF3EB2"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EFD798D" w14:textId="77777777" w:rsidR="00AF3EB2" w:rsidRPr="00EA2368" w:rsidRDefault="00AF3EB2" w:rsidP="00EA2368">
            <w:pPr>
              <w:ind w:left="0" w:right="0" w:firstLine="0"/>
              <w:jc w:val="both"/>
              <w:rPr>
                <w:rFonts w:cstheme="minorHAnsi"/>
                <w:color w:val="404040" w:themeColor="text1" w:themeTint="BF"/>
                <w:sz w:val="18"/>
                <w:szCs w:val="18"/>
              </w:rPr>
            </w:pPr>
          </w:p>
        </w:tc>
      </w:tr>
      <w:tr w:rsidR="004A642E" w:rsidRPr="00EA2368" w14:paraId="2A40C039"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0A91FFC" w14:textId="6B5FB3F9" w:rsidR="004A642E" w:rsidRPr="00EA2368" w:rsidRDefault="004A642E" w:rsidP="00EA2368">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athers the necessary materials.</w:t>
            </w:r>
          </w:p>
          <w:p w14:paraId="033CD719" w14:textId="77777777" w:rsidR="004A642E" w:rsidRPr="00EA2368" w:rsidRDefault="004A642E" w:rsidP="00EA2368">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specify the required materials (tick all that apply)</w:t>
            </w:r>
          </w:p>
          <w:p w14:paraId="501497AC" w14:textId="0423C6D8" w:rsidR="004A642E" w:rsidRPr="00EA2368" w:rsidRDefault="00DA6AEC" w:rsidP="00EA2368">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080108377"/>
                <w14:checkbox>
                  <w14:checked w14:val="0"/>
                  <w14:checkedState w14:val="2612" w14:font="MS Gothic"/>
                  <w14:uncheckedState w14:val="2610" w14:font="MS Gothic"/>
                </w14:checkbox>
              </w:sdtPr>
              <w:sdtEndPr/>
              <w:sdtContent>
                <w:r w:rsidR="00826EB7">
                  <w:rPr>
                    <w:rFonts w:ascii="MS Gothic" w:eastAsia="MS Gothic" w:hAnsi="MS Gothic" w:cs="Arial" w:hint="eastAsia"/>
                    <w:color w:val="404040" w:themeColor="text1" w:themeTint="BF"/>
                    <w:sz w:val="18"/>
                    <w:szCs w:val="18"/>
                  </w:rPr>
                  <w:t>☐</w:t>
                </w:r>
              </w:sdtContent>
            </w:sdt>
            <w:r w:rsidR="004A642E" w:rsidRPr="00EA2368">
              <w:rPr>
                <w:rFonts w:ascii="Arial" w:hAnsi="Arial" w:cs="Arial"/>
                <w:color w:val="404040" w:themeColor="text1" w:themeTint="BF"/>
                <w:sz w:val="18"/>
                <w:szCs w:val="18"/>
              </w:rPr>
              <w:t xml:space="preserve"> Toiletries (soap, shampoo, body lotion)</w:t>
            </w:r>
          </w:p>
          <w:p w14:paraId="410B872A" w14:textId="369DFB5D" w:rsidR="004A642E" w:rsidRPr="00EA2368" w:rsidRDefault="00DA6AEC" w:rsidP="00EA2368">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422465650"/>
                <w14:checkbox>
                  <w14:checked w14:val="0"/>
                  <w14:checkedState w14:val="2612" w14:font="MS Gothic"/>
                  <w14:uncheckedState w14:val="2610" w14:font="MS Gothic"/>
                </w14:checkbox>
              </w:sdtPr>
              <w:sdtEndPr/>
              <w:sdtContent>
                <w:r w:rsidR="00826EB7">
                  <w:rPr>
                    <w:rFonts w:ascii="MS Gothic" w:eastAsia="MS Gothic" w:hAnsi="MS Gothic" w:cs="Arial" w:hint="eastAsia"/>
                    <w:color w:val="404040" w:themeColor="text1" w:themeTint="BF"/>
                    <w:sz w:val="18"/>
                    <w:szCs w:val="18"/>
                  </w:rPr>
                  <w:t>☐</w:t>
                </w:r>
              </w:sdtContent>
            </w:sdt>
            <w:r w:rsidR="004A642E" w:rsidRPr="00EA2368">
              <w:rPr>
                <w:rFonts w:ascii="Arial" w:hAnsi="Arial" w:cs="Arial"/>
                <w:color w:val="404040" w:themeColor="text1" w:themeTint="BF"/>
                <w:sz w:val="18"/>
                <w:szCs w:val="18"/>
              </w:rPr>
              <w:t xml:space="preserve"> Bathroom assistive aids</w:t>
            </w:r>
          </w:p>
          <w:p w14:paraId="724D3364" w14:textId="1785103D" w:rsidR="004A642E" w:rsidRPr="00EA2368" w:rsidRDefault="00DA6AEC" w:rsidP="00EA2368">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835340017"/>
                <w14:checkbox>
                  <w14:checked w14:val="0"/>
                  <w14:checkedState w14:val="2612" w14:font="MS Gothic"/>
                  <w14:uncheckedState w14:val="2610" w14:font="MS Gothic"/>
                </w14:checkbox>
              </w:sdtPr>
              <w:sdtEndPr/>
              <w:sdtContent>
                <w:r w:rsidR="00826EB7">
                  <w:rPr>
                    <w:rFonts w:ascii="MS Gothic" w:eastAsia="MS Gothic" w:hAnsi="MS Gothic" w:cs="Arial" w:hint="eastAsia"/>
                    <w:color w:val="404040" w:themeColor="text1" w:themeTint="BF"/>
                    <w:sz w:val="18"/>
                    <w:szCs w:val="18"/>
                  </w:rPr>
                  <w:t>☐</w:t>
                </w:r>
              </w:sdtContent>
            </w:sdt>
            <w:r w:rsidR="004A642E" w:rsidRPr="00EA2368">
              <w:rPr>
                <w:rFonts w:ascii="Arial" w:hAnsi="Arial" w:cs="Arial"/>
                <w:color w:val="404040" w:themeColor="text1" w:themeTint="BF"/>
                <w:sz w:val="18"/>
                <w:szCs w:val="18"/>
              </w:rPr>
              <w:t xml:space="preserve"> Washcloths or bath sponges</w:t>
            </w:r>
          </w:p>
          <w:p w14:paraId="16B97B11" w14:textId="4D8854FE" w:rsidR="004A642E" w:rsidRPr="00EA2368" w:rsidRDefault="00DA6AEC" w:rsidP="00EA2368">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357030294"/>
                <w14:checkbox>
                  <w14:checked w14:val="0"/>
                  <w14:checkedState w14:val="2612" w14:font="MS Gothic"/>
                  <w14:uncheckedState w14:val="2610" w14:font="MS Gothic"/>
                </w14:checkbox>
              </w:sdtPr>
              <w:sdtEndPr/>
              <w:sdtContent>
                <w:r w:rsidR="00826EB7">
                  <w:rPr>
                    <w:rFonts w:ascii="MS Gothic" w:eastAsia="MS Gothic" w:hAnsi="MS Gothic" w:cs="Arial" w:hint="eastAsia"/>
                    <w:color w:val="404040" w:themeColor="text1" w:themeTint="BF"/>
                    <w:sz w:val="18"/>
                    <w:szCs w:val="18"/>
                  </w:rPr>
                  <w:t>☐</w:t>
                </w:r>
              </w:sdtContent>
            </w:sdt>
            <w:r w:rsidR="004A642E" w:rsidRPr="00EA2368">
              <w:rPr>
                <w:rFonts w:ascii="Arial" w:hAnsi="Arial" w:cs="Arial"/>
                <w:color w:val="404040" w:themeColor="text1" w:themeTint="BF"/>
                <w:sz w:val="18"/>
                <w:szCs w:val="18"/>
              </w:rPr>
              <w:t xml:space="preserve"> Robe</w:t>
            </w:r>
          </w:p>
          <w:p w14:paraId="64B2F8D7" w14:textId="7AD68F53" w:rsidR="004A642E" w:rsidRPr="00EA2368" w:rsidRDefault="00DA6AEC" w:rsidP="00EA2368">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025437883"/>
                <w14:checkbox>
                  <w14:checked w14:val="0"/>
                  <w14:checkedState w14:val="2612" w14:font="MS Gothic"/>
                  <w14:uncheckedState w14:val="2610" w14:font="MS Gothic"/>
                </w14:checkbox>
              </w:sdtPr>
              <w:sdtEndPr/>
              <w:sdtContent>
                <w:r w:rsidR="00826EB7">
                  <w:rPr>
                    <w:rFonts w:ascii="MS Gothic" w:eastAsia="MS Gothic" w:hAnsi="MS Gothic" w:cs="Arial" w:hint="eastAsia"/>
                    <w:color w:val="404040" w:themeColor="text1" w:themeTint="BF"/>
                    <w:sz w:val="18"/>
                    <w:szCs w:val="18"/>
                  </w:rPr>
                  <w:t>☐</w:t>
                </w:r>
              </w:sdtContent>
            </w:sdt>
            <w:r w:rsidR="004A642E" w:rsidRPr="00EA2368">
              <w:rPr>
                <w:rFonts w:ascii="Arial" w:hAnsi="Arial" w:cs="Arial"/>
                <w:color w:val="404040" w:themeColor="text1" w:themeTint="BF"/>
                <w:sz w:val="18"/>
                <w:szCs w:val="18"/>
              </w:rPr>
              <w:t xml:space="preserve"> Towels</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41013CC0" w14:textId="0DCC2BAC" w:rsidR="004A642E"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5928695"/>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5490336"/>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67847A1F" w14:textId="77777777" w:rsidR="004A642E" w:rsidRPr="00EA2368" w:rsidRDefault="004A642E"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04DF870" w14:textId="77777777" w:rsidR="004A642E" w:rsidRPr="00EA2368" w:rsidRDefault="004A642E"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161A4E1"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11B14E4" w14:textId="77777777" w:rsidR="00330F39" w:rsidRPr="00EA2368" w:rsidRDefault="00330F39" w:rsidP="00330F39">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offers the client a robe for comfort and privacy while they prepare the bathroom</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56FD1B8F" w14:textId="43174FD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7769189"/>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3591201"/>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471727A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E58D7F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6A73D8D"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9FEFB2A" w14:textId="77777777" w:rsidR="00330F39" w:rsidRPr="00EA2368" w:rsidRDefault="00330F39" w:rsidP="00330F39">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athers the necessary materials and sets up a shower chair or bench</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75F679A2" w14:textId="4B0FF5C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8191405"/>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8343612"/>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0BA533F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BC744C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17E3903"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8F0EBDD" w14:textId="77777777" w:rsidR="00330F39" w:rsidRPr="00EA2368" w:rsidRDefault="00330F39" w:rsidP="00330F39">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helps the client sit on the shower stool or chair if needed</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D956C7B" w14:textId="7104936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2124608"/>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7195410"/>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586F737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6AC77D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40563EE"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25E13FD" w14:textId="77777777" w:rsidR="00330F39" w:rsidRPr="00EA2368" w:rsidRDefault="00330F39" w:rsidP="00330F39">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lets the client take off the robe by themselves</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E3199F7" w14:textId="3E5CC24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7221065"/>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6252953"/>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FEC766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D86B61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ED01476"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DD782CB" w14:textId="77777777" w:rsidR="00330F39" w:rsidRPr="00EA2368" w:rsidRDefault="00330F39" w:rsidP="00330F39">
            <w:pPr>
              <w:pStyle w:val="ListParagraph"/>
              <w:numPr>
                <w:ilvl w:val="0"/>
                <w:numId w:val="3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checks the temperature of the water to ensure that it is not too hot or cold.</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0FC17DB7" w14:textId="4A80BE1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4061804"/>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0570108"/>
                <w14:checkbox>
                  <w14:checked w14:val="0"/>
                  <w14:checkedState w14:val="2612" w14:font="MS Gothic"/>
                  <w14:uncheckedState w14:val="2610" w14:font="MS Gothic"/>
                </w14:checkbox>
              </w:sdtPr>
              <w:sdtEndPr/>
              <w:sdtContent>
                <w:r w:rsidR="00330F39" w:rsidRPr="007C7F48">
                  <w:rPr>
                    <w:rFonts w:ascii="MS Gothic" w:eastAsia="MS Gothic" w:hAnsi="MS Gothic" w:cs="Arial" w:hint="eastAsia"/>
                    <w:color w:val="404040" w:themeColor="text1" w:themeTint="BF"/>
                    <w:sz w:val="16"/>
                    <w:szCs w:val="16"/>
                  </w:rPr>
                  <w:t>☐</w:t>
                </w:r>
              </w:sdtContent>
            </w:sdt>
            <w:r w:rsidR="00330F39" w:rsidRPr="007C7F4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0D00926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9FD206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41FC2EAB" w14:textId="4F6DED78"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826EB7" w:rsidRPr="00EA2368" w14:paraId="345D1CE7" w14:textId="77777777" w:rsidTr="0074322A">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63A034EE"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41B683A"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A7A43C5"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3F86E071"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F3EB2" w:rsidRPr="00EA2368" w14:paraId="2CBC8AB5" w14:textId="77777777" w:rsidTr="00AF3EB2">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FADC9EE" w14:textId="14454F34" w:rsidR="00AF3EB2" w:rsidRPr="00EA2368" w:rsidRDefault="00AF3EB2" w:rsidP="00EA2368">
            <w:pPr>
              <w:pStyle w:val="ListParagraph"/>
              <w:numPr>
                <w:ilvl w:val="0"/>
                <w:numId w:val="3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the shower.</w:t>
            </w:r>
          </w:p>
        </w:tc>
        <w:tc>
          <w:tcPr>
            <w:tcW w:w="793" w:type="pct"/>
            <w:tcBorders>
              <w:top w:val="single" w:sz="4" w:space="0" w:color="A6A6A6" w:themeColor="background1" w:themeShade="A6"/>
              <w:left w:val="nil"/>
              <w:bottom w:val="single" w:sz="4" w:space="0" w:color="A6A6A6" w:themeColor="background1" w:themeShade="A6"/>
              <w:right w:val="nil"/>
            </w:tcBorders>
          </w:tcPr>
          <w:p w14:paraId="4928B236" w14:textId="77777777" w:rsidR="00AF3EB2" w:rsidRPr="00EA2368" w:rsidRDefault="00AF3EB2" w:rsidP="00EA2368">
            <w:pPr>
              <w:tabs>
                <w:tab w:val="left" w:pos="180"/>
              </w:tabs>
              <w:ind w:left="0" w:right="0" w:firstLine="0"/>
              <w:jc w:val="center"/>
              <w:rPr>
                <w:rFonts w:ascii="Arial" w:hAnsi="Arial" w:cs="Arial"/>
                <w:color w:val="404040" w:themeColor="text1" w:themeTint="BF"/>
                <w:sz w:val="16"/>
                <w:szCs w:val="16"/>
              </w:rPr>
            </w:pPr>
          </w:p>
        </w:tc>
        <w:tc>
          <w:tcPr>
            <w:tcW w:w="1014" w:type="pct"/>
            <w:tcBorders>
              <w:top w:val="single" w:sz="4" w:space="0" w:color="A6A6A6" w:themeColor="background1" w:themeShade="A6"/>
              <w:left w:val="nil"/>
              <w:bottom w:val="single" w:sz="4" w:space="0" w:color="A6A6A6" w:themeColor="background1" w:themeShade="A6"/>
              <w:right w:val="nil"/>
            </w:tcBorders>
          </w:tcPr>
          <w:p w14:paraId="39499A1C" w14:textId="77777777" w:rsidR="00AF3EB2" w:rsidRPr="00EA2368" w:rsidRDefault="00AF3EB2"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7A9EB81" w14:textId="77777777" w:rsidR="00AF3EB2" w:rsidRPr="00EA2368" w:rsidRDefault="00AF3EB2" w:rsidP="00EA2368">
            <w:pPr>
              <w:ind w:left="0" w:right="0" w:firstLine="0"/>
              <w:jc w:val="both"/>
              <w:rPr>
                <w:rFonts w:cstheme="minorHAnsi"/>
                <w:color w:val="404040" w:themeColor="text1" w:themeTint="BF"/>
                <w:sz w:val="18"/>
                <w:szCs w:val="18"/>
              </w:rPr>
            </w:pPr>
          </w:p>
        </w:tc>
      </w:tr>
      <w:tr w:rsidR="00330F39" w:rsidRPr="00EA2368" w14:paraId="7458E062"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822093C"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places the soap on the washcloth or sponge and gives it to the client.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CC92794" w14:textId="0322ED35"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0267408"/>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22123160"/>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C00180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AA5C3E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2A1AD9F"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0A518A6"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lets the client wash, assisting in areas they cannot reach.</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8AF5453" w14:textId="2D284F6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609920"/>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4929386"/>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6942BA9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FFCDC7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6208228"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F8E8D0B"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encourages the client to start washing the cleanest areas and finish with the areas that are less clean.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4AC5C87F" w14:textId="0087F83E"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7995502"/>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78471250"/>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0A9806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1AF1E0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8962EC1"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82E2388"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checks the client’s skin for signs of rashes or sores.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5D15DA91" w14:textId="131F764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2707282"/>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9906771"/>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A6ED56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8FE8DE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37B7DCD"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48C9488"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pays attention to areas with creases, such as folds on the stomach.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702AE6E4" w14:textId="12193895"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2951055"/>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5567708"/>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8E8AF9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1A509F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80B4AB1"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3960918" w14:textId="77777777"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helps the person wash their hair with shampoo.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5DE7E5F0" w14:textId="5E3257D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2317502"/>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2623814"/>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46D0AB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641093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01BDC10"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43D1542" w14:textId="7C25430F"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ives the client a towel to dry off. Help dry their back and other hard-to-reach areas.</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6655E38" w14:textId="3A9F809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3637176"/>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6496732"/>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19DC4AA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327FCD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E8D8F7C" w14:textId="77777777" w:rsidTr="00AF3EB2">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7D6135F" w14:textId="28F3B6BF" w:rsidR="00330F39" w:rsidRPr="00EA2368" w:rsidRDefault="00330F39" w:rsidP="00330F39">
            <w:pPr>
              <w:pStyle w:val="ListParagraph"/>
              <w:numPr>
                <w:ilvl w:val="0"/>
                <w:numId w:val="3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helps dry their back and other hard-to-reach areas.</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1AB2213E" w14:textId="08AF726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740666"/>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3172213"/>
                <w14:checkbox>
                  <w14:checked w14:val="0"/>
                  <w14:checkedState w14:val="2612" w14:font="MS Gothic"/>
                  <w14:uncheckedState w14:val="2610" w14:font="MS Gothic"/>
                </w14:checkbox>
              </w:sdtPr>
              <w:sdtEndPr/>
              <w:sdtContent>
                <w:r w:rsidR="00330F39" w:rsidRPr="0075180E">
                  <w:rPr>
                    <w:rFonts w:ascii="MS Gothic" w:eastAsia="MS Gothic" w:hAnsi="MS Gothic" w:cs="Arial" w:hint="eastAsia"/>
                    <w:color w:val="404040" w:themeColor="text1" w:themeTint="BF"/>
                    <w:sz w:val="16"/>
                    <w:szCs w:val="16"/>
                  </w:rPr>
                  <w:t>☐</w:t>
                </w:r>
              </w:sdtContent>
            </w:sdt>
            <w:r w:rsidR="00330F39" w:rsidRPr="0075180E">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EB2196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1860C2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58BC7F24" w14:textId="77777777" w:rsidR="00826EB7" w:rsidRDefault="00826EB7">
      <w:r>
        <w:br w:type="page"/>
      </w:r>
    </w:p>
    <w:p w14:paraId="16F63C98" w14:textId="13CB269F" w:rsidR="00760D35"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 xml:space="preserve">Part VIII. </w:t>
      </w:r>
      <w:r w:rsidR="0043127C" w:rsidRPr="00EA2368">
        <w:rPr>
          <w:rFonts w:ascii="Arial" w:hAnsi="Arial" w:cs="Arial"/>
          <w:b/>
          <w:bCs/>
          <w:color w:val="404040" w:themeColor="text1" w:themeTint="BF"/>
          <w:sz w:val="22"/>
          <w:szCs w:val="22"/>
        </w:rPr>
        <w:t>Transferring A Person Between Bed and Chair</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02F86802"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4C076A2"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93E656"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5A564292"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EBAC462"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2E0CAB29"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0F2048"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B77AE9" w:rsidRPr="00EA2368" w14:paraId="4A4D3CC0" w14:textId="77777777" w:rsidTr="00C24D6B">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2E813C15" w14:textId="2D9B1A12" w:rsidR="00B77AE9" w:rsidRPr="00826EB7" w:rsidRDefault="00B77AE9"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Equipment to be used</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EAB152" w14:textId="77777777" w:rsidR="00B77AE9" w:rsidRPr="00EA2368" w:rsidRDefault="00DA6AEC" w:rsidP="00EA2368">
            <w:pPr>
              <w:tabs>
                <w:tab w:val="left" w:pos="180"/>
              </w:tabs>
              <w:ind w:left="0" w:right="0" w:firstLine="0"/>
              <w:rPr>
                <w:rFonts w:cstheme="minorHAnsi"/>
                <w:color w:val="404040" w:themeColor="text1" w:themeTint="BF"/>
                <w:sz w:val="20"/>
                <w:szCs w:val="20"/>
              </w:rPr>
            </w:pPr>
            <w:sdt>
              <w:sdtPr>
                <w:rPr>
                  <w:rFonts w:ascii="Segoe UI Symbol" w:hAnsi="Segoe UI Symbol" w:cs="Segoe UI Symbol"/>
                  <w:color w:val="404040" w:themeColor="text1" w:themeTint="BF"/>
                  <w:sz w:val="20"/>
                  <w:szCs w:val="20"/>
                </w:rPr>
                <w:id w:val="621817358"/>
                <w14:checkbox>
                  <w14:checked w14:val="0"/>
                  <w14:checkedState w14:val="2612" w14:font="MS Gothic"/>
                  <w14:uncheckedState w14:val="2610" w14:font="MS Gothic"/>
                </w14:checkbox>
              </w:sdtPr>
              <w:sdtEndPr/>
              <w:sdtContent>
                <w:r w:rsidR="00B77AE9" w:rsidRPr="00EA2368">
                  <w:rPr>
                    <w:rFonts w:ascii="MS Gothic" w:eastAsia="MS Gothic" w:hAnsi="MS Gothic" w:cs="Segoe UI Symbol" w:hint="eastAsia"/>
                    <w:color w:val="404040" w:themeColor="text1" w:themeTint="BF"/>
                    <w:sz w:val="20"/>
                    <w:szCs w:val="20"/>
                  </w:rPr>
                  <w:t>☐</w:t>
                </w:r>
              </w:sdtContent>
            </w:sdt>
            <w:r w:rsidR="00B77AE9" w:rsidRPr="00EA2368">
              <w:rPr>
                <w:rFonts w:cstheme="minorHAnsi"/>
                <w:color w:val="404040" w:themeColor="text1" w:themeTint="BF"/>
                <w:sz w:val="20"/>
                <w:szCs w:val="20"/>
              </w:rPr>
              <w:t xml:space="preserve"> Slide sheets</w:t>
            </w:r>
          </w:p>
          <w:p w14:paraId="7CA15966" w14:textId="4E8768F9" w:rsidR="00B77AE9" w:rsidRPr="00EA2368" w:rsidRDefault="00DA6AEC" w:rsidP="00EA2368">
            <w:pPr>
              <w:tabs>
                <w:tab w:val="left" w:pos="180"/>
              </w:tabs>
              <w:ind w:left="0" w:right="0" w:firstLine="0"/>
              <w:rPr>
                <w:rFonts w:cstheme="minorHAnsi"/>
                <w:color w:val="404040" w:themeColor="text1" w:themeTint="BF"/>
                <w:sz w:val="20"/>
                <w:szCs w:val="20"/>
              </w:rPr>
            </w:pPr>
            <w:sdt>
              <w:sdtPr>
                <w:rPr>
                  <w:rFonts w:ascii="Segoe UI Symbol" w:hAnsi="Segoe UI Symbol" w:cs="Segoe UI Symbol"/>
                  <w:color w:val="404040" w:themeColor="text1" w:themeTint="BF"/>
                  <w:sz w:val="20"/>
                  <w:szCs w:val="20"/>
                </w:rPr>
                <w:id w:val="-1282959740"/>
                <w14:checkbox>
                  <w14:checked w14:val="0"/>
                  <w14:checkedState w14:val="2612" w14:font="MS Gothic"/>
                  <w14:uncheckedState w14:val="2610" w14:font="MS Gothic"/>
                </w14:checkbox>
              </w:sdtPr>
              <w:sdtEndPr/>
              <w:sdtContent>
                <w:r w:rsidR="00826EB7">
                  <w:rPr>
                    <w:rFonts w:ascii="MS Gothic" w:eastAsia="MS Gothic" w:hAnsi="MS Gothic" w:cs="Segoe UI Symbol" w:hint="eastAsia"/>
                    <w:color w:val="404040" w:themeColor="text1" w:themeTint="BF"/>
                    <w:sz w:val="20"/>
                    <w:szCs w:val="20"/>
                  </w:rPr>
                  <w:t>☐</w:t>
                </w:r>
              </w:sdtContent>
            </w:sdt>
            <w:r w:rsidR="00B77AE9" w:rsidRPr="00EA2368">
              <w:rPr>
                <w:rFonts w:cstheme="minorHAnsi"/>
                <w:color w:val="404040" w:themeColor="text1" w:themeTint="BF"/>
                <w:sz w:val="20"/>
                <w:szCs w:val="20"/>
              </w:rPr>
              <w:t xml:space="preserve"> Hoists</w:t>
            </w:r>
          </w:p>
          <w:p w14:paraId="54EF8A40" w14:textId="77777777" w:rsidR="00B77AE9" w:rsidRPr="00EA2368" w:rsidRDefault="00DA6AEC" w:rsidP="00EA2368">
            <w:pPr>
              <w:tabs>
                <w:tab w:val="left" w:pos="180"/>
              </w:tabs>
              <w:ind w:left="0" w:right="0" w:firstLine="0"/>
              <w:rPr>
                <w:rFonts w:cstheme="minorHAnsi"/>
                <w:color w:val="404040" w:themeColor="text1" w:themeTint="BF"/>
                <w:sz w:val="20"/>
                <w:szCs w:val="20"/>
              </w:rPr>
            </w:pPr>
            <w:sdt>
              <w:sdtPr>
                <w:rPr>
                  <w:rFonts w:ascii="Segoe UI Symbol" w:hAnsi="Segoe UI Symbol" w:cs="Segoe UI Symbol"/>
                  <w:color w:val="404040" w:themeColor="text1" w:themeTint="BF"/>
                  <w:sz w:val="20"/>
                  <w:szCs w:val="20"/>
                </w:rPr>
                <w:id w:val="-1241791633"/>
                <w14:checkbox>
                  <w14:checked w14:val="0"/>
                  <w14:checkedState w14:val="2612" w14:font="MS Gothic"/>
                  <w14:uncheckedState w14:val="2610" w14:font="MS Gothic"/>
                </w14:checkbox>
              </w:sdtPr>
              <w:sdtEndPr/>
              <w:sdtContent>
                <w:r w:rsidR="00B77AE9" w:rsidRPr="00EA2368">
                  <w:rPr>
                    <w:rFonts w:ascii="MS Gothic" w:eastAsia="MS Gothic" w:hAnsi="MS Gothic" w:cs="Segoe UI Symbol" w:hint="eastAsia"/>
                    <w:color w:val="404040" w:themeColor="text1" w:themeTint="BF"/>
                    <w:sz w:val="20"/>
                    <w:szCs w:val="20"/>
                  </w:rPr>
                  <w:t>☐</w:t>
                </w:r>
              </w:sdtContent>
            </w:sdt>
            <w:r w:rsidR="00B77AE9" w:rsidRPr="00EA2368">
              <w:rPr>
                <w:rFonts w:cstheme="minorHAnsi"/>
                <w:color w:val="404040" w:themeColor="text1" w:themeTint="BF"/>
                <w:sz w:val="20"/>
                <w:szCs w:val="20"/>
              </w:rPr>
              <w:t xml:space="preserve"> Slings</w:t>
            </w:r>
          </w:p>
          <w:p w14:paraId="479C17E3" w14:textId="68C60544" w:rsidR="00B77AE9" w:rsidRPr="00EA2368" w:rsidRDefault="00DA6AEC" w:rsidP="00EA2368">
            <w:pPr>
              <w:tabs>
                <w:tab w:val="left" w:pos="180"/>
              </w:tabs>
              <w:ind w:left="0" w:right="0" w:firstLine="0"/>
              <w:rPr>
                <w:rFonts w:cstheme="minorHAnsi"/>
                <w:color w:val="404040" w:themeColor="text1" w:themeTint="BF"/>
                <w:sz w:val="20"/>
                <w:szCs w:val="20"/>
              </w:rPr>
            </w:pPr>
            <w:sdt>
              <w:sdtPr>
                <w:rPr>
                  <w:rFonts w:ascii="Segoe UI Symbol" w:hAnsi="Segoe UI Symbol" w:cs="Segoe UI Symbol"/>
                  <w:color w:val="404040" w:themeColor="text1" w:themeTint="BF"/>
                  <w:sz w:val="20"/>
                  <w:szCs w:val="20"/>
                </w:rPr>
                <w:id w:val="1144011324"/>
                <w14:checkbox>
                  <w14:checked w14:val="0"/>
                  <w14:checkedState w14:val="2612" w14:font="MS Gothic"/>
                  <w14:uncheckedState w14:val="2610" w14:font="MS Gothic"/>
                </w14:checkbox>
              </w:sdtPr>
              <w:sdtEndPr/>
              <w:sdtContent>
                <w:r w:rsidR="00B77AE9" w:rsidRPr="00EA2368">
                  <w:rPr>
                    <w:rFonts w:ascii="MS Gothic" w:eastAsia="MS Gothic" w:hAnsi="MS Gothic" w:cs="Segoe UI Symbol" w:hint="eastAsia"/>
                    <w:color w:val="404040" w:themeColor="text1" w:themeTint="BF"/>
                    <w:sz w:val="20"/>
                    <w:szCs w:val="20"/>
                  </w:rPr>
                  <w:t>☐</w:t>
                </w:r>
              </w:sdtContent>
            </w:sdt>
            <w:r w:rsidR="00B77AE9" w:rsidRPr="00EA2368">
              <w:rPr>
                <w:rFonts w:cstheme="minorHAnsi"/>
                <w:color w:val="404040" w:themeColor="text1" w:themeTint="BF"/>
                <w:sz w:val="20"/>
                <w:szCs w:val="20"/>
              </w:rPr>
              <w:t xml:space="preserve"> Lifters</w:t>
            </w:r>
          </w:p>
        </w:tc>
      </w:tr>
    </w:tbl>
    <w:p w14:paraId="47254663" w14:textId="6255AA8E" w:rsidR="001911D3" w:rsidRPr="00EA2368" w:rsidRDefault="001911D3" w:rsidP="00826EB7">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5"/>
        <w:gridCol w:w="1816"/>
      </w:tblGrid>
      <w:tr w:rsidR="00152483" w:rsidRPr="00EA2368" w14:paraId="7D41E719" w14:textId="77777777" w:rsidTr="00A14481">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6D051852" w14:textId="773ED41C" w:rsidR="00152483" w:rsidRPr="00EA2368" w:rsidRDefault="00152483"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78304D6" w14:textId="77777777" w:rsidR="00152483" w:rsidRPr="00EA2368" w:rsidRDefault="00152483"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85D7A1A" w14:textId="77777777" w:rsidR="00152483" w:rsidRPr="00EA2368" w:rsidRDefault="00152483"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35223B18" w14:textId="77777777" w:rsidR="00152483" w:rsidRPr="00EA2368" w:rsidRDefault="00152483"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570F69" w:rsidRPr="00EA2368" w14:paraId="25D0CAA4" w14:textId="77777777" w:rsidTr="00A14481">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720D50F" w14:textId="7F82C76E" w:rsidR="00570F69" w:rsidRPr="00EA2368" w:rsidRDefault="00570F69" w:rsidP="00EA2368">
            <w:pPr>
              <w:pStyle w:val="ListParagraph"/>
              <w:numPr>
                <w:ilvl w:val="0"/>
                <w:numId w:val="4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safe and secure space.</w:t>
            </w:r>
          </w:p>
        </w:tc>
        <w:tc>
          <w:tcPr>
            <w:tcW w:w="814" w:type="pct"/>
            <w:tcBorders>
              <w:top w:val="single" w:sz="4" w:space="0" w:color="A6A6A6" w:themeColor="background1" w:themeShade="A6"/>
              <w:left w:val="nil"/>
              <w:bottom w:val="single" w:sz="4" w:space="0" w:color="A6A6A6" w:themeColor="background1" w:themeShade="A6"/>
              <w:right w:val="nil"/>
            </w:tcBorders>
          </w:tcPr>
          <w:p w14:paraId="519A8A66" w14:textId="6149512A" w:rsidR="00570F69"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0042369"/>
                <w14:checkbox>
                  <w14:checked w14:val="0"/>
                  <w14:checkedState w14:val="2612" w14:font="MS Gothic"/>
                  <w14:uncheckedState w14:val="2610" w14:font="MS Gothic"/>
                </w14:checkbox>
              </w:sdtPr>
              <w:sdtEndPr/>
              <w:sdtContent>
                <w:r w:rsidR="004A642E" w:rsidRPr="00EA2368">
                  <w:rPr>
                    <w:rFonts w:ascii="MS Gothic" w:eastAsia="MS Gothic" w:hAnsi="MS Gothic" w:cstheme="minorHAnsi" w:hint="eastAsia"/>
                    <w:color w:val="404040" w:themeColor="text1" w:themeTint="BF"/>
                    <w:sz w:val="16"/>
                    <w:szCs w:val="16"/>
                  </w:rPr>
                  <w:t>☐</w:t>
                </w:r>
              </w:sdtContent>
            </w:sdt>
            <w:r w:rsidR="004A642E" w:rsidRPr="00EA2368">
              <w:rPr>
                <w:rFonts w:cstheme="minorHAnsi"/>
                <w:color w:val="404040" w:themeColor="text1" w:themeTint="BF"/>
                <w:sz w:val="16"/>
                <w:szCs w:val="16"/>
              </w:rPr>
              <w:t xml:space="preserve"> </w:t>
            </w:r>
            <w:r w:rsidR="004A642E" w:rsidRPr="00EA2368">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019359733"/>
                <w14:checkbox>
                  <w14:checked w14:val="0"/>
                  <w14:checkedState w14:val="2612" w14:font="MS Gothic"/>
                  <w14:uncheckedState w14:val="2610" w14:font="MS Gothic"/>
                </w14:checkbox>
              </w:sdtPr>
              <w:sdtEndPr/>
              <w:sdtContent>
                <w:r w:rsidR="004A642E" w:rsidRPr="00EA2368">
                  <w:rPr>
                    <w:rFonts w:ascii="MS Gothic" w:eastAsia="MS Gothic" w:hAnsi="MS Gothic" w:cstheme="minorHAnsi" w:hint="eastAsia"/>
                    <w:color w:val="404040" w:themeColor="text1" w:themeTint="BF"/>
                    <w:sz w:val="16"/>
                    <w:szCs w:val="16"/>
                  </w:rPr>
                  <w:t>☐</w:t>
                </w:r>
              </w:sdtContent>
            </w:sdt>
            <w:r w:rsidR="004A642E" w:rsidRPr="00EA2368">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30BC3EC0" w14:textId="4FCCE0E8" w:rsidR="00570F69" w:rsidRPr="00EA2368" w:rsidRDefault="00570F69"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0C02178" w14:textId="01DD0ACA" w:rsidR="00570F69" w:rsidRPr="00EA2368" w:rsidRDefault="00570F69"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152483" w:rsidRPr="00EA2368" w14:paraId="071F1B80" w14:textId="77777777" w:rsidTr="00A14481">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5FACB72" w14:textId="77777777" w:rsidR="00152483" w:rsidRPr="00EA2368" w:rsidRDefault="00152483" w:rsidP="00EA2368">
            <w:pPr>
              <w:pStyle w:val="ListParagraph"/>
              <w:numPr>
                <w:ilvl w:val="0"/>
                <w:numId w:val="4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transferring between bed and chair.</w:t>
            </w:r>
          </w:p>
        </w:tc>
        <w:tc>
          <w:tcPr>
            <w:tcW w:w="814" w:type="pct"/>
            <w:tcBorders>
              <w:top w:val="single" w:sz="4" w:space="0" w:color="A6A6A6" w:themeColor="background1" w:themeShade="A6"/>
              <w:left w:val="nil"/>
              <w:bottom w:val="single" w:sz="4" w:space="0" w:color="A6A6A6" w:themeColor="background1" w:themeShade="A6"/>
              <w:right w:val="nil"/>
            </w:tcBorders>
          </w:tcPr>
          <w:p w14:paraId="115BB466" w14:textId="77777777" w:rsidR="00152483" w:rsidRPr="00EA2368" w:rsidRDefault="00152483" w:rsidP="00EA2368">
            <w:pPr>
              <w:tabs>
                <w:tab w:val="left" w:pos="180"/>
              </w:tabs>
              <w:ind w:left="0" w:right="0" w:firstLine="0"/>
              <w:jc w:val="center"/>
              <w:rPr>
                <w:rFonts w:ascii="Arial" w:hAnsi="Arial" w:cs="Arial"/>
                <w:color w:val="404040" w:themeColor="text1" w:themeTint="BF"/>
                <w:sz w:val="16"/>
                <w:szCs w:val="16"/>
              </w:rPr>
            </w:pPr>
          </w:p>
        </w:tc>
        <w:tc>
          <w:tcPr>
            <w:tcW w:w="1006" w:type="pct"/>
            <w:tcBorders>
              <w:top w:val="single" w:sz="4" w:space="0" w:color="A6A6A6" w:themeColor="background1" w:themeShade="A6"/>
              <w:left w:val="nil"/>
              <w:bottom w:val="single" w:sz="4" w:space="0" w:color="A6A6A6" w:themeColor="background1" w:themeShade="A6"/>
              <w:right w:val="nil"/>
            </w:tcBorders>
          </w:tcPr>
          <w:p w14:paraId="06247AAF" w14:textId="77777777" w:rsidR="00152483" w:rsidRPr="00EA2368" w:rsidRDefault="00152483" w:rsidP="00EA2368">
            <w:pPr>
              <w:ind w:left="0" w:right="0" w:firstLine="0"/>
              <w:jc w:val="both"/>
              <w:rPr>
                <w:rFonts w:cstheme="minorHAnsi"/>
                <w:color w:val="404040" w:themeColor="text1" w:themeTint="BF"/>
                <w:sz w:val="18"/>
                <w:szCs w:val="18"/>
              </w:rPr>
            </w:pP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08345F2" w14:textId="77777777" w:rsidR="00152483" w:rsidRPr="00EA2368" w:rsidRDefault="00152483" w:rsidP="00EA2368">
            <w:pPr>
              <w:ind w:left="0" w:right="0" w:firstLine="0"/>
              <w:jc w:val="both"/>
              <w:rPr>
                <w:rFonts w:cstheme="minorHAnsi"/>
                <w:color w:val="404040" w:themeColor="text1" w:themeTint="BF"/>
                <w:sz w:val="18"/>
                <w:szCs w:val="18"/>
              </w:rPr>
            </w:pPr>
          </w:p>
        </w:tc>
      </w:tr>
      <w:tr w:rsidR="00152483" w:rsidRPr="00EA2368" w14:paraId="7514CEB9" w14:textId="77777777" w:rsidTr="00570F6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F6EB505" w14:textId="77777777" w:rsidR="00152483" w:rsidRPr="00EA2368" w:rsidRDefault="00152483" w:rsidP="00EA2368">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prepares for the transfer:</w:t>
            </w:r>
          </w:p>
        </w:tc>
        <w:tc>
          <w:tcPr>
            <w:tcW w:w="814" w:type="pct"/>
            <w:tcBorders>
              <w:top w:val="single" w:sz="4" w:space="0" w:color="A6A6A6" w:themeColor="background1" w:themeShade="A6"/>
              <w:left w:val="nil"/>
              <w:bottom w:val="single" w:sz="4" w:space="0" w:color="A6A6A6" w:themeColor="background1" w:themeShade="A6"/>
              <w:right w:val="nil"/>
            </w:tcBorders>
          </w:tcPr>
          <w:p w14:paraId="65237182" w14:textId="70350E10" w:rsidR="00152483" w:rsidRPr="00EA2368" w:rsidRDefault="00152483" w:rsidP="00EA2368">
            <w:pPr>
              <w:tabs>
                <w:tab w:val="left" w:pos="180"/>
              </w:tabs>
              <w:ind w:left="0" w:right="0" w:firstLine="0"/>
              <w:jc w:val="center"/>
              <w:rPr>
                <w:rFonts w:ascii="Arial" w:hAnsi="Arial" w:cs="Arial"/>
                <w:color w:val="404040" w:themeColor="text1" w:themeTint="BF"/>
                <w:sz w:val="16"/>
                <w:szCs w:val="16"/>
              </w:rPr>
            </w:pPr>
          </w:p>
        </w:tc>
        <w:tc>
          <w:tcPr>
            <w:tcW w:w="1006" w:type="pct"/>
            <w:tcBorders>
              <w:top w:val="single" w:sz="4" w:space="0" w:color="A6A6A6" w:themeColor="background1" w:themeShade="A6"/>
              <w:left w:val="nil"/>
              <w:bottom w:val="single" w:sz="4" w:space="0" w:color="A6A6A6" w:themeColor="background1" w:themeShade="A6"/>
              <w:right w:val="nil"/>
            </w:tcBorders>
          </w:tcPr>
          <w:p w14:paraId="1BC66943" w14:textId="541CCEC4" w:rsidR="00152483" w:rsidRPr="00EA2368" w:rsidRDefault="00152483" w:rsidP="00EA2368">
            <w:pPr>
              <w:ind w:left="0" w:right="0" w:firstLine="0"/>
              <w:jc w:val="both"/>
              <w:rPr>
                <w:rFonts w:cstheme="minorHAnsi"/>
                <w:color w:val="404040" w:themeColor="text1" w:themeTint="BF"/>
                <w:sz w:val="18"/>
                <w:szCs w:val="18"/>
              </w:rPr>
            </w:pP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5C0EB6F" w14:textId="02716ADA" w:rsidR="00152483" w:rsidRPr="00EA2368" w:rsidRDefault="00152483" w:rsidP="00EA2368">
            <w:pPr>
              <w:ind w:left="0" w:right="0" w:firstLine="0"/>
              <w:jc w:val="both"/>
              <w:rPr>
                <w:rFonts w:cstheme="minorHAnsi"/>
                <w:color w:val="404040" w:themeColor="text1" w:themeTint="BF"/>
                <w:sz w:val="18"/>
                <w:szCs w:val="18"/>
              </w:rPr>
            </w:pPr>
          </w:p>
        </w:tc>
      </w:tr>
      <w:tr w:rsidR="00330F39" w:rsidRPr="00EA2368" w14:paraId="40E01029"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A4B8166" w14:textId="0486813D" w:rsidR="00330F39" w:rsidRPr="00EA2368" w:rsidRDefault="00330F39" w:rsidP="00330F39">
            <w:pPr>
              <w:pStyle w:val="ListParagraph"/>
              <w:numPr>
                <w:ilvl w:val="0"/>
                <w:numId w:val="43"/>
              </w:numPr>
              <w:tabs>
                <w:tab w:val="left" w:pos="180"/>
              </w:tabs>
              <w:ind w:left="1860" w:right="0" w:hanging="357"/>
              <w:contextualSpacing w:val="0"/>
              <w:rPr>
                <w:rFonts w:ascii="Arial" w:hAnsi="Arial" w:cs="Arial"/>
                <w:color w:val="404040" w:themeColor="text1" w:themeTint="BF"/>
                <w:sz w:val="18"/>
                <w:szCs w:val="16"/>
              </w:rPr>
            </w:pPr>
            <w:r>
              <w:rPr>
                <w:rFonts w:ascii="Arial" w:hAnsi="Arial" w:cs="Arial"/>
                <w:color w:val="404040" w:themeColor="text1" w:themeTint="BF"/>
                <w:sz w:val="18"/>
                <w:szCs w:val="16"/>
                <w:lang w:val="en-GB"/>
              </w:rPr>
              <w:t>P</w:t>
            </w:r>
            <w:r w:rsidRPr="00EA2368">
              <w:rPr>
                <w:rFonts w:ascii="Arial" w:hAnsi="Arial" w:cs="Arial"/>
                <w:color w:val="404040" w:themeColor="text1" w:themeTint="BF"/>
                <w:sz w:val="18"/>
                <w:szCs w:val="16"/>
                <w:lang w:val="en-GB"/>
              </w:rPr>
              <w:t>erforming hand hygiene</w:t>
            </w:r>
          </w:p>
        </w:tc>
        <w:tc>
          <w:tcPr>
            <w:tcW w:w="814" w:type="pct"/>
            <w:tcBorders>
              <w:top w:val="single" w:sz="4" w:space="0" w:color="A6A6A6" w:themeColor="background1" w:themeShade="A6"/>
              <w:left w:val="nil"/>
              <w:bottom w:val="single" w:sz="4" w:space="0" w:color="A6A6A6" w:themeColor="background1" w:themeShade="A6"/>
              <w:right w:val="nil"/>
            </w:tcBorders>
          </w:tcPr>
          <w:p w14:paraId="7DAFF8FF" w14:textId="0AC9D7F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8972616"/>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904860"/>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62F051C2" w14:textId="6045DBF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87D7AE2" w14:textId="7313E70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007D65A"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ED8C97C" w14:textId="48BCEF8F" w:rsidR="00330F39" w:rsidRPr="00EA2368" w:rsidRDefault="00330F39" w:rsidP="00330F39">
            <w:pPr>
              <w:pStyle w:val="ListParagraph"/>
              <w:numPr>
                <w:ilvl w:val="0"/>
                <w:numId w:val="43"/>
              </w:numPr>
              <w:tabs>
                <w:tab w:val="left" w:pos="180"/>
              </w:tabs>
              <w:ind w:left="1860" w:right="0" w:hanging="357"/>
              <w:contextualSpacing w:val="0"/>
              <w:rPr>
                <w:rFonts w:ascii="Arial" w:hAnsi="Arial" w:cs="Arial"/>
                <w:color w:val="404040" w:themeColor="text1" w:themeTint="BF"/>
                <w:sz w:val="18"/>
                <w:szCs w:val="16"/>
              </w:rPr>
            </w:pPr>
            <w:r>
              <w:rPr>
                <w:rFonts w:ascii="Arial" w:hAnsi="Arial" w:cs="Arial"/>
                <w:color w:val="404040" w:themeColor="text1" w:themeTint="BF"/>
                <w:sz w:val="18"/>
                <w:szCs w:val="16"/>
                <w:lang w:val="en-GB"/>
              </w:rPr>
              <w:t>E</w:t>
            </w:r>
            <w:r w:rsidRPr="00EA2368">
              <w:rPr>
                <w:rFonts w:ascii="Arial" w:hAnsi="Arial" w:cs="Arial"/>
                <w:color w:val="404040" w:themeColor="text1" w:themeTint="BF"/>
                <w:sz w:val="18"/>
                <w:szCs w:val="16"/>
                <w:lang w:val="en-GB"/>
              </w:rPr>
              <w:t>xplaining to the client what will happen during the transfer</w:t>
            </w:r>
          </w:p>
        </w:tc>
        <w:tc>
          <w:tcPr>
            <w:tcW w:w="814" w:type="pct"/>
            <w:tcBorders>
              <w:top w:val="single" w:sz="4" w:space="0" w:color="A6A6A6" w:themeColor="background1" w:themeShade="A6"/>
              <w:left w:val="nil"/>
              <w:bottom w:val="single" w:sz="4" w:space="0" w:color="A6A6A6" w:themeColor="background1" w:themeShade="A6"/>
              <w:right w:val="nil"/>
            </w:tcBorders>
          </w:tcPr>
          <w:p w14:paraId="0DB69D06" w14:textId="68FCF28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493607"/>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23866048"/>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31B2B623" w14:textId="01CE7C5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0023714" w14:textId="6985211F"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5B4FD33"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7B71D9A" w14:textId="7FD0544E" w:rsidR="00330F39" w:rsidRPr="00EA2368" w:rsidRDefault="00330F39" w:rsidP="00330F39">
            <w:pPr>
              <w:pStyle w:val="ListParagraph"/>
              <w:numPr>
                <w:ilvl w:val="0"/>
                <w:numId w:val="43"/>
              </w:numPr>
              <w:tabs>
                <w:tab w:val="left" w:pos="180"/>
              </w:tabs>
              <w:ind w:left="1860" w:right="0" w:hanging="357"/>
              <w:contextualSpacing w:val="0"/>
              <w:rPr>
                <w:rFonts w:ascii="Arial" w:hAnsi="Arial" w:cs="Arial"/>
                <w:color w:val="404040" w:themeColor="text1" w:themeTint="BF"/>
                <w:sz w:val="18"/>
                <w:szCs w:val="16"/>
              </w:rPr>
            </w:pPr>
            <w:r>
              <w:rPr>
                <w:rFonts w:ascii="Arial" w:hAnsi="Arial" w:cs="Arial"/>
                <w:color w:val="404040" w:themeColor="text1" w:themeTint="BF"/>
                <w:sz w:val="18"/>
                <w:szCs w:val="16"/>
                <w:lang w:val="en-GB"/>
              </w:rPr>
              <w:t>E</w:t>
            </w:r>
            <w:r w:rsidRPr="00EA2368">
              <w:rPr>
                <w:rFonts w:ascii="Arial" w:hAnsi="Arial" w:cs="Arial"/>
                <w:color w:val="404040" w:themeColor="text1" w:themeTint="BF"/>
                <w:sz w:val="18"/>
                <w:szCs w:val="16"/>
                <w:lang w:val="en-GB"/>
              </w:rPr>
              <w:t>nsuring the client has the proper footwear on.</w:t>
            </w:r>
          </w:p>
        </w:tc>
        <w:tc>
          <w:tcPr>
            <w:tcW w:w="814" w:type="pct"/>
            <w:tcBorders>
              <w:top w:val="single" w:sz="4" w:space="0" w:color="A6A6A6" w:themeColor="background1" w:themeShade="A6"/>
              <w:left w:val="nil"/>
              <w:bottom w:val="single" w:sz="4" w:space="0" w:color="A6A6A6" w:themeColor="background1" w:themeShade="A6"/>
              <w:right w:val="nil"/>
            </w:tcBorders>
          </w:tcPr>
          <w:p w14:paraId="36F76DCB" w14:textId="17B3F01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5309688"/>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50978357"/>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4D3BDE36" w14:textId="4C660BE5"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CC892D0" w14:textId="01E3279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033B5919"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B623385" w14:textId="07ED0430"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lowers the client’s bed.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515F2C50" w14:textId="73BCA15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6416769"/>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5760517"/>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4B33DF5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200BE42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4AC9C93"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0C8A9BB" w14:textId="734C7573"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places the chair next to the bed at a 45-degree angle on the client’s strong side. </w:t>
            </w:r>
          </w:p>
        </w:tc>
        <w:tc>
          <w:tcPr>
            <w:tcW w:w="814" w:type="pct"/>
            <w:tcBorders>
              <w:top w:val="single" w:sz="4" w:space="0" w:color="A6A6A6" w:themeColor="background1" w:themeShade="A6"/>
              <w:left w:val="nil"/>
              <w:bottom w:val="single" w:sz="4" w:space="0" w:color="A6A6A6" w:themeColor="background1" w:themeShade="A6"/>
              <w:right w:val="nil"/>
            </w:tcBorders>
          </w:tcPr>
          <w:p w14:paraId="1D24423A" w14:textId="77C8EB3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1394854"/>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38392640"/>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130D7600" w14:textId="5431062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674AA0E" w14:textId="77C62B9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C36462F"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2608FD3" w14:textId="5F01F8F5"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f the candidate is transferring the client onto a wheelchair, the candidate ensures that its brakes have been applied.</w:t>
            </w:r>
          </w:p>
        </w:tc>
        <w:tc>
          <w:tcPr>
            <w:tcW w:w="814" w:type="pct"/>
            <w:tcBorders>
              <w:top w:val="single" w:sz="4" w:space="0" w:color="A6A6A6" w:themeColor="background1" w:themeShade="A6"/>
              <w:left w:val="nil"/>
              <w:bottom w:val="single" w:sz="4" w:space="0" w:color="A6A6A6" w:themeColor="background1" w:themeShade="A6"/>
              <w:right w:val="nil"/>
            </w:tcBorders>
          </w:tcPr>
          <w:p w14:paraId="4D7A5131" w14:textId="7AA1DC9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3360326"/>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2397103"/>
                <w14:checkbox>
                  <w14:checked w14:val="0"/>
                  <w14:checkedState w14:val="2612" w14:font="MS Gothic"/>
                  <w14:uncheckedState w14:val="2610" w14:font="MS Gothic"/>
                </w14:checkbox>
              </w:sdtPr>
              <w:sdtEndPr/>
              <w:sdtContent>
                <w:r w:rsidR="00330F39" w:rsidRPr="00332EED">
                  <w:rPr>
                    <w:rFonts w:ascii="MS Gothic" w:eastAsia="MS Gothic" w:hAnsi="MS Gothic" w:cs="Arial" w:hint="eastAsia"/>
                    <w:color w:val="404040" w:themeColor="text1" w:themeTint="BF"/>
                    <w:sz w:val="16"/>
                    <w:szCs w:val="16"/>
                  </w:rPr>
                  <w:t>☐</w:t>
                </w:r>
              </w:sdtContent>
            </w:sdt>
            <w:r w:rsidR="00330F39" w:rsidRPr="00332EED">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68899FD7" w14:textId="4598443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2C5E030" w14:textId="7D7D281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755899F1" w14:textId="63169A53"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5"/>
        <w:gridCol w:w="1816"/>
      </w:tblGrid>
      <w:tr w:rsidR="00826EB7" w:rsidRPr="00EA2368" w14:paraId="41A2C3AC" w14:textId="77777777" w:rsidTr="0074322A">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60697F9E"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A51B60A"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BC17380"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0778D57D"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6060E12C"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6D5D3C6" w14:textId="7659FD55"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gets the client to sit on the side of the bed with their feet on the floor.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242A158C" w14:textId="6438939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5852080"/>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8211603"/>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7D89525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82862B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0352E17"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FAB4021" w14:textId="618F5664"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a standing position.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67C82873" w14:textId="12796A8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021856"/>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89296454"/>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04C4A45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6E23C6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EAA20BE"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335F1F0" w14:textId="1B56B557"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Once standing, the candidate gets the client to take a few steps back until they can feel the chair on the back of their legs.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478F45E6" w14:textId="3A45D91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26565693"/>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8425923"/>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5E796DD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378719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8CC5ADD"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6E82FB4" w14:textId="05ADF68F"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gets the client to grasp the arm of the chair and lean forward.</w:t>
            </w:r>
          </w:p>
        </w:tc>
        <w:tc>
          <w:tcPr>
            <w:tcW w:w="814" w:type="pct"/>
            <w:tcBorders>
              <w:top w:val="single" w:sz="4" w:space="0" w:color="A6A6A6" w:themeColor="background1" w:themeShade="A6"/>
              <w:left w:val="nil"/>
              <w:bottom w:val="single" w:sz="4" w:space="0" w:color="A6A6A6" w:themeColor="background1" w:themeShade="A6"/>
              <w:right w:val="nil"/>
            </w:tcBorders>
          </w:tcPr>
          <w:p w14:paraId="047AD18E" w14:textId="49719F3E"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99020342"/>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88950464"/>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76C5DACC" w14:textId="66F849A8"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F67B661" w14:textId="5E2E9DB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EF05AEA"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FB6FB1C" w14:textId="268926C5"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llows the patient to sit on the chair slowly, using armrests for support. </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79CC0BCE" w14:textId="407A5AC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5951023"/>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20043941"/>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23EDC53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3B4821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641E39E" w14:textId="77777777" w:rsidTr="00A14481">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5DCAED5" w14:textId="52F22F24" w:rsidR="00330F39" w:rsidRPr="00EA2368" w:rsidRDefault="00330F39" w:rsidP="00330F39">
            <w:pPr>
              <w:pStyle w:val="ListParagraph"/>
              <w:numPr>
                <w:ilvl w:val="0"/>
                <w:numId w:val="4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makes sure their knees are bent and their back is straight to avoid injury.</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4E2BE38A" w14:textId="59283EB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2880846"/>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4880516"/>
                <w14:checkbox>
                  <w14:checked w14:val="0"/>
                  <w14:checkedState w14:val="2612" w14:font="MS Gothic"/>
                  <w14:uncheckedState w14:val="2610" w14:font="MS Gothic"/>
                </w14:checkbox>
              </w:sdtPr>
              <w:sdtEndPr/>
              <w:sdtContent>
                <w:r w:rsidR="00330F39" w:rsidRPr="00185C86">
                  <w:rPr>
                    <w:rFonts w:ascii="MS Gothic" w:eastAsia="MS Gothic" w:hAnsi="MS Gothic" w:cs="Arial" w:hint="eastAsia"/>
                    <w:color w:val="404040" w:themeColor="text1" w:themeTint="BF"/>
                    <w:sz w:val="16"/>
                    <w:szCs w:val="16"/>
                  </w:rPr>
                  <w:t>☐</w:t>
                </w:r>
              </w:sdtContent>
            </w:sdt>
            <w:r w:rsidR="00330F39" w:rsidRPr="00185C86">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04C50DE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6B26E6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4A642E" w:rsidRPr="00EA2368" w14:paraId="67BAAC91" w14:textId="77777777" w:rsidTr="00086FE8">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E4E8E7A" w14:textId="09E3E06D" w:rsidR="004A642E" w:rsidRPr="00EA2368" w:rsidRDefault="004A642E" w:rsidP="00EA2368">
            <w:pPr>
              <w:pStyle w:val="ListParagraph"/>
              <w:numPr>
                <w:ilvl w:val="0"/>
                <w:numId w:val="4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use the aids, devices/appliances, the equipment they require during the support activity.</w:t>
            </w:r>
          </w:p>
        </w:tc>
        <w:tc>
          <w:tcPr>
            <w:tcW w:w="814" w:type="pct"/>
            <w:tcBorders>
              <w:top w:val="single" w:sz="4" w:space="0" w:color="A6A6A6" w:themeColor="background1" w:themeShade="A6"/>
              <w:left w:val="nil"/>
              <w:bottom w:val="single" w:sz="4" w:space="0" w:color="A6A6A6" w:themeColor="background1" w:themeShade="A6"/>
              <w:right w:val="nil"/>
            </w:tcBorders>
          </w:tcPr>
          <w:p w14:paraId="16BCAC66" w14:textId="36D72085" w:rsidR="004A642E" w:rsidRPr="00EA2368" w:rsidRDefault="004A642E" w:rsidP="00EA2368">
            <w:pPr>
              <w:tabs>
                <w:tab w:val="left" w:pos="180"/>
              </w:tabs>
              <w:ind w:left="0" w:right="0" w:firstLine="0"/>
              <w:jc w:val="center"/>
              <w:rPr>
                <w:rFonts w:ascii="Arial" w:hAnsi="Arial" w:cs="Arial"/>
                <w:color w:val="404040" w:themeColor="text1" w:themeTint="BF"/>
                <w:sz w:val="16"/>
                <w:szCs w:val="16"/>
              </w:rPr>
            </w:pPr>
          </w:p>
        </w:tc>
        <w:tc>
          <w:tcPr>
            <w:tcW w:w="1006" w:type="pct"/>
            <w:tcBorders>
              <w:top w:val="single" w:sz="4" w:space="0" w:color="A6A6A6" w:themeColor="background1" w:themeShade="A6"/>
              <w:left w:val="nil"/>
              <w:bottom w:val="single" w:sz="4" w:space="0" w:color="A6A6A6" w:themeColor="background1" w:themeShade="A6"/>
              <w:right w:val="nil"/>
            </w:tcBorders>
          </w:tcPr>
          <w:p w14:paraId="5F2E82DE" w14:textId="730F8E68" w:rsidR="004A642E" w:rsidRPr="00EA2368" w:rsidRDefault="004A642E" w:rsidP="00EA2368">
            <w:pPr>
              <w:ind w:left="0" w:right="0" w:firstLine="0"/>
              <w:jc w:val="both"/>
              <w:rPr>
                <w:rFonts w:cstheme="minorHAnsi"/>
                <w:color w:val="404040" w:themeColor="text1" w:themeTint="BF"/>
                <w:sz w:val="18"/>
                <w:szCs w:val="18"/>
              </w:rPr>
            </w:pP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65F793C" w14:textId="0F9570A8" w:rsidR="004A642E" w:rsidRPr="00EA2368" w:rsidRDefault="004A642E" w:rsidP="00EA2368">
            <w:pPr>
              <w:ind w:left="0" w:right="0" w:firstLine="0"/>
              <w:jc w:val="both"/>
              <w:rPr>
                <w:rFonts w:cstheme="minorHAnsi"/>
                <w:color w:val="404040" w:themeColor="text1" w:themeTint="BF"/>
                <w:sz w:val="18"/>
                <w:szCs w:val="18"/>
              </w:rPr>
            </w:pPr>
          </w:p>
        </w:tc>
      </w:tr>
      <w:tr w:rsidR="00330F39" w:rsidRPr="00EA2368" w14:paraId="578962AB" w14:textId="77777777" w:rsidTr="00AC1854">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6525CA1" w14:textId="0B99A38B" w:rsidR="00330F39" w:rsidRPr="00EA2368" w:rsidRDefault="00330F39" w:rsidP="00330F39">
            <w:pPr>
              <w:pStyle w:val="ListParagraph"/>
              <w:numPr>
                <w:ilvl w:val="0"/>
                <w:numId w:val="4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uses a hoist</w:t>
            </w:r>
          </w:p>
        </w:tc>
        <w:tc>
          <w:tcPr>
            <w:tcW w:w="814" w:type="pct"/>
            <w:tcBorders>
              <w:top w:val="single" w:sz="4" w:space="0" w:color="A6A6A6" w:themeColor="background1" w:themeShade="A6"/>
              <w:left w:val="nil"/>
              <w:bottom w:val="single" w:sz="4" w:space="0" w:color="A6A6A6" w:themeColor="background1" w:themeShade="A6"/>
              <w:right w:val="nil"/>
            </w:tcBorders>
          </w:tcPr>
          <w:p w14:paraId="50B89276" w14:textId="43441967"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740302855"/>
                <w14:checkbox>
                  <w14:checked w14:val="0"/>
                  <w14:checkedState w14:val="2612" w14:font="MS Gothic"/>
                  <w14:uncheckedState w14:val="2610" w14:font="MS Gothic"/>
                </w14:checkbox>
              </w:sdtPr>
              <w:sdtEndPr/>
              <w:sdtContent>
                <w:r w:rsidR="00330F39" w:rsidRPr="00836203">
                  <w:rPr>
                    <w:rFonts w:ascii="MS Gothic" w:eastAsia="MS Gothic" w:hAnsi="MS Gothic" w:cs="Arial" w:hint="eastAsia"/>
                    <w:color w:val="404040" w:themeColor="text1" w:themeTint="BF"/>
                    <w:sz w:val="16"/>
                    <w:szCs w:val="16"/>
                  </w:rPr>
                  <w:t>☐</w:t>
                </w:r>
              </w:sdtContent>
            </w:sdt>
            <w:r w:rsidR="00330F39" w:rsidRPr="0083620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41912"/>
                <w14:checkbox>
                  <w14:checked w14:val="0"/>
                  <w14:checkedState w14:val="2612" w14:font="MS Gothic"/>
                  <w14:uncheckedState w14:val="2610" w14:font="MS Gothic"/>
                </w14:checkbox>
              </w:sdtPr>
              <w:sdtEndPr/>
              <w:sdtContent>
                <w:r w:rsidR="00330F39" w:rsidRPr="00836203">
                  <w:rPr>
                    <w:rFonts w:ascii="MS Gothic" w:eastAsia="MS Gothic" w:hAnsi="MS Gothic" w:cs="Arial" w:hint="eastAsia"/>
                    <w:color w:val="404040" w:themeColor="text1" w:themeTint="BF"/>
                    <w:sz w:val="16"/>
                    <w:szCs w:val="16"/>
                  </w:rPr>
                  <w:t>☐</w:t>
                </w:r>
              </w:sdtContent>
            </w:sdt>
            <w:r w:rsidR="00330F39" w:rsidRPr="00836203">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53D78A0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ED68A6E"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D1A0477" w14:textId="77777777" w:rsidTr="00AC1854">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3794E4F" w14:textId="04A072ED" w:rsidR="00330F39" w:rsidRPr="00EA2368" w:rsidRDefault="00330F39" w:rsidP="00330F39">
            <w:pPr>
              <w:pStyle w:val="ListParagraph"/>
              <w:numPr>
                <w:ilvl w:val="0"/>
                <w:numId w:val="4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Furthermore, the assessor confirms that the hoist is consistent with the client’s individualised support plan.</w:t>
            </w:r>
          </w:p>
          <w:p w14:paraId="18F10F9B" w14:textId="0873C6CC"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o verify this, the assessor must review the aids, devices/appliances, and equipment outlined in the client’s individualised support plan.</w:t>
            </w:r>
          </w:p>
        </w:tc>
        <w:tc>
          <w:tcPr>
            <w:tcW w:w="814" w:type="pct"/>
            <w:tcBorders>
              <w:top w:val="single" w:sz="4" w:space="0" w:color="A6A6A6" w:themeColor="background1" w:themeShade="A6"/>
              <w:left w:val="nil"/>
              <w:bottom w:val="single" w:sz="4" w:space="0" w:color="A6A6A6" w:themeColor="background1" w:themeShade="A6"/>
              <w:right w:val="nil"/>
            </w:tcBorders>
          </w:tcPr>
          <w:p w14:paraId="72F06B92" w14:textId="0EDD8F9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1439021"/>
                <w14:checkbox>
                  <w14:checked w14:val="0"/>
                  <w14:checkedState w14:val="2612" w14:font="MS Gothic"/>
                  <w14:uncheckedState w14:val="2610" w14:font="MS Gothic"/>
                </w14:checkbox>
              </w:sdtPr>
              <w:sdtEndPr/>
              <w:sdtContent>
                <w:r w:rsidR="00330F39" w:rsidRPr="00836203">
                  <w:rPr>
                    <w:rFonts w:ascii="MS Gothic" w:eastAsia="MS Gothic" w:hAnsi="MS Gothic" w:cs="Arial" w:hint="eastAsia"/>
                    <w:color w:val="404040" w:themeColor="text1" w:themeTint="BF"/>
                    <w:sz w:val="16"/>
                    <w:szCs w:val="16"/>
                  </w:rPr>
                  <w:t>☐</w:t>
                </w:r>
              </w:sdtContent>
            </w:sdt>
            <w:r w:rsidR="00330F39" w:rsidRPr="0083620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0101101"/>
                <w14:checkbox>
                  <w14:checked w14:val="0"/>
                  <w14:checkedState w14:val="2612" w14:font="MS Gothic"/>
                  <w14:uncheckedState w14:val="2610" w14:font="MS Gothic"/>
                </w14:checkbox>
              </w:sdtPr>
              <w:sdtEndPr/>
              <w:sdtContent>
                <w:r w:rsidR="00330F39" w:rsidRPr="00836203">
                  <w:rPr>
                    <w:rFonts w:ascii="MS Gothic" w:eastAsia="MS Gothic" w:hAnsi="MS Gothic" w:cs="Arial" w:hint="eastAsia"/>
                    <w:color w:val="404040" w:themeColor="text1" w:themeTint="BF"/>
                    <w:sz w:val="16"/>
                    <w:szCs w:val="16"/>
                  </w:rPr>
                  <w:t>☐</w:t>
                </w:r>
              </w:sdtContent>
            </w:sdt>
            <w:r w:rsidR="00330F39" w:rsidRPr="00836203">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0C5BBE12" w14:textId="51D79265" w:rsidR="00330F39" w:rsidRPr="00EA2368" w:rsidRDefault="00330F39" w:rsidP="00330F39">
            <w:pPr>
              <w:ind w:left="0" w:right="0" w:firstLine="0"/>
              <w:jc w:val="both"/>
              <w:rPr>
                <w:rFonts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6978019" w14:textId="5618166A" w:rsidR="00330F39" w:rsidRPr="00EA2368" w:rsidRDefault="00330F39" w:rsidP="00330F39">
            <w:pPr>
              <w:ind w:left="0" w:right="0" w:firstLine="0"/>
              <w:jc w:val="both"/>
              <w:rPr>
                <w:rFonts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1067BA12" w14:textId="77777777" w:rsidR="00826EB7" w:rsidRDefault="00826EB7">
      <w:r>
        <w:br w:type="page"/>
      </w:r>
    </w:p>
    <w:p w14:paraId="02B6DE28" w14:textId="7332D870" w:rsidR="00526415"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Part I</w:t>
      </w:r>
      <w:r w:rsidR="0043127C" w:rsidRPr="00EA2368">
        <w:rPr>
          <w:rFonts w:ascii="Arial" w:hAnsi="Arial" w:cs="Arial"/>
          <w:b/>
          <w:bCs/>
          <w:color w:val="404040" w:themeColor="text1" w:themeTint="BF"/>
          <w:sz w:val="22"/>
          <w:szCs w:val="22"/>
        </w:rPr>
        <w:t>X</w:t>
      </w:r>
      <w:r w:rsidRPr="00EA2368">
        <w:rPr>
          <w:rFonts w:ascii="Arial" w:hAnsi="Arial" w:cs="Arial"/>
          <w:b/>
          <w:bCs/>
          <w:color w:val="404040" w:themeColor="text1" w:themeTint="BF"/>
          <w:sz w:val="22"/>
          <w:szCs w:val="22"/>
        </w:rPr>
        <w:t xml:space="preserve">. </w:t>
      </w:r>
      <w:r w:rsidR="0043127C" w:rsidRPr="00EA2368">
        <w:rPr>
          <w:rFonts w:ascii="Arial" w:hAnsi="Arial" w:cs="Arial"/>
          <w:b/>
          <w:bCs/>
          <w:color w:val="404040" w:themeColor="text1" w:themeTint="BF"/>
          <w:sz w:val="22"/>
          <w:szCs w:val="22"/>
        </w:rPr>
        <w:t xml:space="preserve">Transferring A Person </w:t>
      </w:r>
      <w:r w:rsidR="00633586" w:rsidRPr="00EA2368">
        <w:rPr>
          <w:rFonts w:ascii="Arial" w:hAnsi="Arial" w:cs="Arial"/>
          <w:b/>
          <w:bCs/>
          <w:color w:val="404040" w:themeColor="text1" w:themeTint="BF"/>
          <w:sz w:val="22"/>
          <w:szCs w:val="22"/>
        </w:rPr>
        <w:t>from</w:t>
      </w:r>
      <w:r w:rsidR="0043127C" w:rsidRPr="00EA2368">
        <w:rPr>
          <w:rFonts w:ascii="Arial" w:hAnsi="Arial" w:cs="Arial"/>
          <w:b/>
          <w:bCs/>
          <w:color w:val="404040" w:themeColor="text1" w:themeTint="BF"/>
          <w:sz w:val="22"/>
          <w:szCs w:val="22"/>
        </w:rPr>
        <w:t xml:space="preserve"> Seated to Standing</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6FE614B9"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F7ED3BA"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D6EF1"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422E6FF4"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8B6031A"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29A1ED10"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1058E0"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46D1EE1B" w14:textId="090D35D4" w:rsidR="001911D3" w:rsidRPr="00EA2368" w:rsidRDefault="001911D3"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7"/>
        <w:gridCol w:w="1409"/>
        <w:gridCol w:w="1759"/>
        <w:gridCol w:w="1914"/>
      </w:tblGrid>
      <w:tr w:rsidR="00EE5D64" w:rsidRPr="00EA2368" w14:paraId="6ADA0E52" w14:textId="77777777" w:rsidTr="006773BC">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27303F7B" w14:textId="77777777" w:rsidR="00EE5D64" w:rsidRPr="00EA2368" w:rsidRDefault="00EE5D64"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workplace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10012F3" w14:textId="77777777" w:rsidR="00EE5D64" w:rsidRPr="00EA2368" w:rsidRDefault="00EE5D64"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975"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7AE3AFC4" w14:textId="77777777" w:rsidR="00EE5D64" w:rsidRPr="00EA2368" w:rsidRDefault="00EE5D64"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0BDAFAF4" w14:textId="77777777" w:rsidR="00EE5D64" w:rsidRPr="00EA2368" w:rsidRDefault="00EE5D64"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0B6599" w:rsidRPr="00EA2368" w14:paraId="3F812FDA" w14:textId="77777777" w:rsidTr="006773BC">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72B0BF4" w14:textId="0756CB54" w:rsidR="000B6599" w:rsidRPr="00EA2368" w:rsidRDefault="000B6599" w:rsidP="00EA2368">
            <w:pPr>
              <w:pStyle w:val="ListParagraph"/>
              <w:numPr>
                <w:ilvl w:val="0"/>
                <w:numId w:val="3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safe and secure space.</w:t>
            </w:r>
          </w:p>
        </w:tc>
        <w:tc>
          <w:tcPr>
            <w:tcW w:w="781" w:type="pct"/>
            <w:tcBorders>
              <w:top w:val="single" w:sz="4" w:space="0" w:color="A6A6A6" w:themeColor="background1" w:themeShade="A6"/>
              <w:left w:val="nil"/>
              <w:bottom w:val="single" w:sz="4" w:space="0" w:color="A6A6A6" w:themeColor="background1" w:themeShade="A6"/>
              <w:right w:val="nil"/>
            </w:tcBorders>
          </w:tcPr>
          <w:p w14:paraId="197644D8" w14:textId="20714527" w:rsidR="000B6599"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4566234"/>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29519081"/>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tcPr>
          <w:p w14:paraId="693BC498" w14:textId="689624AC" w:rsidR="000B6599" w:rsidRPr="00EA2368" w:rsidRDefault="000B6599"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4F1E8EA" w14:textId="6309D883" w:rsidR="000B6599" w:rsidRPr="00EA2368" w:rsidRDefault="000B6599"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0B6599" w:rsidRPr="00EA2368" w14:paraId="1EBC915B" w14:textId="77777777" w:rsidTr="006773BC">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61E6F38D" w14:textId="6AF503CF" w:rsidR="000B6599" w:rsidRPr="00EA2368" w:rsidRDefault="000B6599" w:rsidP="00EA2368">
            <w:pPr>
              <w:pStyle w:val="ListParagraph"/>
              <w:numPr>
                <w:ilvl w:val="0"/>
                <w:numId w:val="3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transferring a person </w:t>
            </w:r>
            <w:r w:rsidR="001F56BC" w:rsidRPr="00EA2368">
              <w:rPr>
                <w:rFonts w:ascii="Arial" w:hAnsi="Arial" w:cs="Arial"/>
                <w:color w:val="404040" w:themeColor="text1" w:themeTint="BF"/>
                <w:sz w:val="18"/>
                <w:szCs w:val="18"/>
              </w:rPr>
              <w:t>from</w:t>
            </w:r>
            <w:r w:rsidRPr="00EA2368">
              <w:rPr>
                <w:rFonts w:ascii="Arial" w:hAnsi="Arial" w:cs="Arial"/>
                <w:color w:val="404040" w:themeColor="text1" w:themeTint="BF"/>
                <w:sz w:val="18"/>
                <w:szCs w:val="18"/>
              </w:rPr>
              <w:t xml:space="preserve"> </w:t>
            </w:r>
            <w:r w:rsidR="001F56BC" w:rsidRPr="00EA2368">
              <w:rPr>
                <w:rFonts w:ascii="Arial" w:hAnsi="Arial" w:cs="Arial"/>
                <w:color w:val="404040" w:themeColor="text1" w:themeTint="BF"/>
                <w:sz w:val="18"/>
                <w:szCs w:val="18"/>
              </w:rPr>
              <w:t xml:space="preserve">a </w:t>
            </w:r>
            <w:r w:rsidRPr="00EA2368">
              <w:rPr>
                <w:rFonts w:ascii="Arial" w:hAnsi="Arial" w:cs="Arial"/>
                <w:color w:val="404040" w:themeColor="text1" w:themeTint="BF"/>
                <w:sz w:val="18"/>
                <w:szCs w:val="18"/>
              </w:rPr>
              <w:t xml:space="preserve">seated to </w:t>
            </w:r>
            <w:r w:rsidR="001F56BC" w:rsidRPr="00EA2368">
              <w:rPr>
                <w:rFonts w:ascii="Arial" w:hAnsi="Arial" w:cs="Arial"/>
                <w:color w:val="404040" w:themeColor="text1" w:themeTint="BF"/>
                <w:sz w:val="18"/>
                <w:szCs w:val="18"/>
              </w:rPr>
              <w:t xml:space="preserve">a </w:t>
            </w:r>
            <w:r w:rsidRPr="00EA2368">
              <w:rPr>
                <w:rFonts w:ascii="Arial" w:hAnsi="Arial" w:cs="Arial"/>
                <w:color w:val="404040" w:themeColor="text1" w:themeTint="BF"/>
                <w:sz w:val="18"/>
                <w:szCs w:val="18"/>
              </w:rPr>
              <w:t>standing position.</w:t>
            </w:r>
          </w:p>
          <w:p w14:paraId="319AB4CB" w14:textId="60135D16" w:rsidR="000B6599" w:rsidRPr="00EA2368" w:rsidRDefault="000B6599"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w:t>
            </w:r>
          </w:p>
        </w:tc>
        <w:tc>
          <w:tcPr>
            <w:tcW w:w="781" w:type="pct"/>
            <w:tcBorders>
              <w:top w:val="single" w:sz="4" w:space="0" w:color="A6A6A6" w:themeColor="background1" w:themeShade="A6"/>
              <w:left w:val="nil"/>
              <w:bottom w:val="single" w:sz="4" w:space="0" w:color="A6A6A6" w:themeColor="background1" w:themeShade="A6"/>
              <w:right w:val="nil"/>
            </w:tcBorders>
          </w:tcPr>
          <w:p w14:paraId="17169A01" w14:textId="77777777" w:rsidR="000B6599" w:rsidRPr="00EA2368" w:rsidRDefault="000B6599" w:rsidP="00EA2368">
            <w:pPr>
              <w:tabs>
                <w:tab w:val="left" w:pos="180"/>
              </w:tabs>
              <w:ind w:left="0" w:right="0" w:firstLine="0"/>
              <w:jc w:val="center"/>
              <w:rPr>
                <w:rFonts w:ascii="Arial" w:hAnsi="Arial" w:cs="Arial"/>
                <w:color w:val="404040" w:themeColor="text1" w:themeTint="BF"/>
                <w:sz w:val="16"/>
                <w:szCs w:val="16"/>
              </w:rPr>
            </w:pPr>
          </w:p>
        </w:tc>
        <w:tc>
          <w:tcPr>
            <w:tcW w:w="975" w:type="pct"/>
            <w:tcBorders>
              <w:top w:val="single" w:sz="4" w:space="0" w:color="A6A6A6" w:themeColor="background1" w:themeShade="A6"/>
              <w:left w:val="nil"/>
              <w:bottom w:val="single" w:sz="4" w:space="0" w:color="A6A6A6" w:themeColor="background1" w:themeShade="A6"/>
              <w:right w:val="nil"/>
            </w:tcBorders>
          </w:tcPr>
          <w:p w14:paraId="591ECC10" w14:textId="77777777" w:rsidR="000B6599" w:rsidRPr="00EA2368" w:rsidRDefault="000B6599" w:rsidP="00EA2368">
            <w:pPr>
              <w:ind w:left="0" w:right="0" w:firstLine="0"/>
              <w:jc w:val="both"/>
              <w:rPr>
                <w:rFonts w:cstheme="minorHAnsi"/>
                <w:color w:val="404040" w:themeColor="text1" w:themeTint="BF"/>
                <w:sz w:val="18"/>
                <w:szCs w:val="18"/>
              </w:rPr>
            </w:pP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D876865" w14:textId="77777777" w:rsidR="000B6599" w:rsidRPr="00EA2368" w:rsidRDefault="000B6599" w:rsidP="00EA2368">
            <w:pPr>
              <w:ind w:left="0" w:right="0" w:firstLine="0"/>
              <w:jc w:val="both"/>
              <w:rPr>
                <w:rFonts w:cstheme="minorHAnsi"/>
                <w:color w:val="404040" w:themeColor="text1" w:themeTint="BF"/>
                <w:sz w:val="18"/>
                <w:szCs w:val="18"/>
              </w:rPr>
            </w:pPr>
          </w:p>
        </w:tc>
      </w:tr>
      <w:tr w:rsidR="00330F39" w:rsidRPr="00EA2368" w14:paraId="660D45CF"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43211F68" w14:textId="18B1D3FF"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suring that the client does not feel dizzy or lightheaded by asking the client first before the transfe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8BEC054" w14:textId="60F01C1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6085168"/>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2036380"/>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78E557C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64E0B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95E876B"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63C1009" w14:textId="4239DDBB"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suring the client should be able to tolerate an upright position.</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693FEA15" w14:textId="3A438CF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0919198"/>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29986042"/>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5404060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3968826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4C0D8C3"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A7E1F50" w14:textId="2777D744"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suring the client has proper footwear on, such as non-slip or slip-resistant footwea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13841B41" w14:textId="07C21C4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1591992"/>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8868791"/>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4E16424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6F8E04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AE63641"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23A1831A" w14:textId="77777777"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efraining from holding onto the client’s armpits.</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062F5191" w14:textId="0ECD8F5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9419856"/>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65813018"/>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6058E85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DD6221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8455C3E"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9447A27" w14:textId="77777777"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Instructing the client to move forward toward the edge of where they are seated. </w:t>
            </w:r>
          </w:p>
          <w:p w14:paraId="37FFFB7B" w14:textId="39EE6278"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ir feet should be flat on the floor.</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725F7BA4" w14:textId="7081383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66710796"/>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68003525"/>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54173A3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A221326"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78E1EBB"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07F07C49" w14:textId="77777777"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Placing the client’s hands on the armrests of the chair or next to their sides on the bed.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FDCB41E" w14:textId="07B111A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06668665"/>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7447501"/>
                <w14:checkbox>
                  <w14:checked w14:val="0"/>
                  <w14:checkedState w14:val="2612" w14:font="MS Gothic"/>
                  <w14:uncheckedState w14:val="2610" w14:font="MS Gothic"/>
                </w14:checkbox>
              </w:sdtPr>
              <w:sdtEndPr/>
              <w:sdtContent>
                <w:r w:rsidR="00330F39" w:rsidRPr="00252EE2">
                  <w:rPr>
                    <w:rFonts w:ascii="MS Gothic" w:eastAsia="MS Gothic" w:hAnsi="MS Gothic" w:cs="Arial" w:hint="eastAsia"/>
                    <w:color w:val="404040" w:themeColor="text1" w:themeTint="BF"/>
                    <w:sz w:val="16"/>
                    <w:szCs w:val="16"/>
                  </w:rPr>
                  <w:t>☐</w:t>
                </w:r>
              </w:sdtContent>
            </w:sdt>
            <w:r w:rsidR="00330F39" w:rsidRPr="00252EE2">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40F6B43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36BBF1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6BEEAE1" w14:textId="709BA4B9"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7"/>
        <w:gridCol w:w="1409"/>
        <w:gridCol w:w="1759"/>
        <w:gridCol w:w="1914"/>
      </w:tblGrid>
      <w:tr w:rsidR="00826EB7" w:rsidRPr="00EA2368" w14:paraId="6E166316" w14:textId="77777777" w:rsidTr="0074322A">
        <w:trPr>
          <w:cantSplit/>
          <w:tblHeader/>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11DBD41F"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81"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9655CAA"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975"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00A0B077"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2F9E7C61"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08F0FAAE"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23DDC2D" w14:textId="110277E9"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Facing the client, bending their knees and holding each side of the client’s waist.</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A3487EF" w14:textId="2155178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7303753"/>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8578368"/>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3C4FB0A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838751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510A8C1"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4F14AC6" w14:textId="08D7D0EA"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structing the client that, on the count of three, they will push up with their arms as they pull them into a standing position.</w:t>
            </w:r>
          </w:p>
        </w:tc>
        <w:tc>
          <w:tcPr>
            <w:tcW w:w="781" w:type="pct"/>
            <w:tcBorders>
              <w:top w:val="single" w:sz="4" w:space="0" w:color="A6A6A6" w:themeColor="background1" w:themeShade="A6"/>
              <w:left w:val="nil"/>
              <w:bottom w:val="single" w:sz="4" w:space="0" w:color="A6A6A6" w:themeColor="background1" w:themeShade="A6"/>
              <w:right w:val="nil"/>
            </w:tcBorders>
          </w:tcPr>
          <w:p w14:paraId="37CE4F7E" w14:textId="4E9DC86F"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416524095"/>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1976662"/>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tcPr>
          <w:p w14:paraId="00CC6C25" w14:textId="24320E3A"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D5D72FA" w14:textId="2F58972C"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F6F48A7"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1FCD9A56" w14:textId="77777777"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Gently rocking back and forth three times.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2DA6A6C4" w14:textId="126C0A7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72202549"/>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48316218"/>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6D5878A7"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6199B7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498260A" w14:textId="77777777" w:rsidTr="006773BC">
        <w:trPr>
          <w:cantSplit/>
          <w:trHeight w:val="25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B430FB2" w14:textId="77777777" w:rsidR="00330F39" w:rsidRPr="00EA2368" w:rsidRDefault="00330F39" w:rsidP="00330F39">
            <w:pPr>
              <w:pStyle w:val="ListParagraph"/>
              <w:numPr>
                <w:ilvl w:val="0"/>
                <w:numId w:val="3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On the third time, pulling the client into a standing position. </w:t>
            </w:r>
          </w:p>
        </w:tc>
        <w:tc>
          <w:tcPr>
            <w:tcW w:w="781" w:type="pct"/>
            <w:tcBorders>
              <w:top w:val="single" w:sz="4" w:space="0" w:color="A6A6A6" w:themeColor="background1" w:themeShade="A6"/>
              <w:left w:val="nil"/>
              <w:bottom w:val="single" w:sz="4" w:space="0" w:color="A6A6A6" w:themeColor="background1" w:themeShade="A6"/>
              <w:right w:val="nil"/>
            </w:tcBorders>
            <w:hideMark/>
          </w:tcPr>
          <w:p w14:paraId="56BE287B" w14:textId="2FBAEA7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7818625"/>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7173427"/>
                <w14:checkbox>
                  <w14:checked w14:val="0"/>
                  <w14:checkedState w14:val="2612" w14:font="MS Gothic"/>
                  <w14:uncheckedState w14:val="2610" w14:font="MS Gothic"/>
                </w14:checkbox>
              </w:sdtPr>
              <w:sdtEndPr/>
              <w:sdtContent>
                <w:r w:rsidR="00330F39" w:rsidRPr="00AA6DE7">
                  <w:rPr>
                    <w:rFonts w:ascii="MS Gothic" w:eastAsia="MS Gothic" w:hAnsi="MS Gothic" w:cs="Arial" w:hint="eastAsia"/>
                    <w:color w:val="404040" w:themeColor="text1" w:themeTint="BF"/>
                    <w:sz w:val="16"/>
                    <w:szCs w:val="16"/>
                  </w:rPr>
                  <w:t>☐</w:t>
                </w:r>
              </w:sdtContent>
            </w:sdt>
            <w:r w:rsidR="00330F39" w:rsidRPr="00AA6DE7">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hideMark/>
          </w:tcPr>
          <w:p w14:paraId="5823EA9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74EBC95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4A642E" w:rsidRPr="00EA2368" w14:paraId="5C0786D6" w14:textId="77777777" w:rsidTr="000E0A08">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5ED3F8EC" w14:textId="22688441" w:rsidR="004A642E" w:rsidRPr="00EA2368" w:rsidRDefault="004A642E" w:rsidP="00EA2368">
            <w:pPr>
              <w:pStyle w:val="ListParagraph"/>
              <w:numPr>
                <w:ilvl w:val="0"/>
                <w:numId w:val="3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ncourages the client to use the aids, devices/appliances, the equipment they require during the support activity.</w:t>
            </w:r>
          </w:p>
        </w:tc>
        <w:tc>
          <w:tcPr>
            <w:tcW w:w="781" w:type="pct"/>
            <w:tcBorders>
              <w:top w:val="single" w:sz="4" w:space="0" w:color="A6A6A6" w:themeColor="background1" w:themeShade="A6"/>
              <w:left w:val="nil"/>
              <w:bottom w:val="single" w:sz="4" w:space="0" w:color="A6A6A6" w:themeColor="background1" w:themeShade="A6"/>
              <w:right w:val="nil"/>
            </w:tcBorders>
          </w:tcPr>
          <w:p w14:paraId="05016F1F" w14:textId="65ACEA87" w:rsidR="004A642E" w:rsidRPr="00EA2368" w:rsidRDefault="004A642E" w:rsidP="00EA2368">
            <w:pPr>
              <w:tabs>
                <w:tab w:val="left" w:pos="180"/>
              </w:tabs>
              <w:ind w:left="0" w:right="0" w:firstLine="0"/>
              <w:jc w:val="center"/>
              <w:rPr>
                <w:rFonts w:ascii="Arial" w:hAnsi="Arial" w:cs="Arial"/>
                <w:color w:val="404040" w:themeColor="text1" w:themeTint="BF"/>
                <w:sz w:val="16"/>
                <w:szCs w:val="16"/>
              </w:rPr>
            </w:pPr>
          </w:p>
        </w:tc>
        <w:tc>
          <w:tcPr>
            <w:tcW w:w="975" w:type="pct"/>
            <w:tcBorders>
              <w:top w:val="single" w:sz="4" w:space="0" w:color="A6A6A6" w:themeColor="background1" w:themeShade="A6"/>
              <w:left w:val="nil"/>
              <w:bottom w:val="single" w:sz="4" w:space="0" w:color="A6A6A6" w:themeColor="background1" w:themeShade="A6"/>
              <w:right w:val="nil"/>
            </w:tcBorders>
          </w:tcPr>
          <w:p w14:paraId="2310B5A1" w14:textId="396EAB43" w:rsidR="004A642E" w:rsidRPr="00EA2368" w:rsidRDefault="004A642E" w:rsidP="00EA2368">
            <w:pPr>
              <w:ind w:left="0" w:right="0" w:firstLine="0"/>
              <w:jc w:val="both"/>
              <w:rPr>
                <w:rFonts w:cstheme="minorHAnsi"/>
                <w:color w:val="404040" w:themeColor="text1" w:themeTint="BF"/>
                <w:sz w:val="18"/>
                <w:szCs w:val="18"/>
              </w:rPr>
            </w:pP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314B243" w14:textId="61489AFC" w:rsidR="004A642E" w:rsidRPr="00EA2368" w:rsidRDefault="004A642E" w:rsidP="00EA2368">
            <w:pPr>
              <w:ind w:left="0" w:right="0" w:firstLine="0"/>
              <w:jc w:val="both"/>
              <w:rPr>
                <w:rFonts w:cstheme="minorHAnsi"/>
                <w:color w:val="404040" w:themeColor="text1" w:themeTint="BF"/>
                <w:sz w:val="18"/>
                <w:szCs w:val="18"/>
              </w:rPr>
            </w:pPr>
          </w:p>
        </w:tc>
      </w:tr>
      <w:tr w:rsidR="00330F39" w:rsidRPr="00EA2368" w14:paraId="6B33668C" w14:textId="77777777" w:rsidTr="006773BC">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9B2312A" w14:textId="0916EF83" w:rsidR="00330F39" w:rsidRPr="00EA2368" w:rsidRDefault="00330F39" w:rsidP="00330F39">
            <w:pPr>
              <w:pStyle w:val="ListParagraph"/>
              <w:numPr>
                <w:ilvl w:val="0"/>
                <w:numId w:val="4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uses the hoist. </w:t>
            </w:r>
          </w:p>
        </w:tc>
        <w:tc>
          <w:tcPr>
            <w:tcW w:w="781" w:type="pct"/>
            <w:tcBorders>
              <w:top w:val="single" w:sz="4" w:space="0" w:color="A6A6A6" w:themeColor="background1" w:themeShade="A6"/>
              <w:left w:val="nil"/>
              <w:bottom w:val="single" w:sz="4" w:space="0" w:color="A6A6A6" w:themeColor="background1" w:themeShade="A6"/>
              <w:right w:val="nil"/>
            </w:tcBorders>
          </w:tcPr>
          <w:p w14:paraId="3414E37D" w14:textId="62D0065E"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1572081784"/>
                <w14:checkbox>
                  <w14:checked w14:val="0"/>
                  <w14:checkedState w14:val="2612" w14:font="MS Gothic"/>
                  <w14:uncheckedState w14:val="2610" w14:font="MS Gothic"/>
                </w14:checkbox>
              </w:sdtPr>
              <w:sdtEndPr/>
              <w:sdtContent>
                <w:r w:rsidR="00330F39" w:rsidRPr="007A76BF">
                  <w:rPr>
                    <w:rFonts w:ascii="MS Gothic" w:eastAsia="MS Gothic" w:hAnsi="MS Gothic" w:cs="Arial" w:hint="eastAsia"/>
                    <w:color w:val="404040" w:themeColor="text1" w:themeTint="BF"/>
                    <w:sz w:val="16"/>
                    <w:szCs w:val="16"/>
                  </w:rPr>
                  <w:t>☐</w:t>
                </w:r>
              </w:sdtContent>
            </w:sdt>
            <w:r w:rsidR="00330F39" w:rsidRPr="007A76B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04886075"/>
                <w14:checkbox>
                  <w14:checked w14:val="0"/>
                  <w14:checkedState w14:val="2612" w14:font="MS Gothic"/>
                  <w14:uncheckedState w14:val="2610" w14:font="MS Gothic"/>
                </w14:checkbox>
              </w:sdtPr>
              <w:sdtEndPr/>
              <w:sdtContent>
                <w:r w:rsidR="00330F39" w:rsidRPr="007A76BF">
                  <w:rPr>
                    <w:rFonts w:ascii="MS Gothic" w:eastAsia="MS Gothic" w:hAnsi="MS Gothic" w:cs="Arial" w:hint="eastAsia"/>
                    <w:color w:val="404040" w:themeColor="text1" w:themeTint="BF"/>
                    <w:sz w:val="16"/>
                    <w:szCs w:val="16"/>
                  </w:rPr>
                  <w:t>☐</w:t>
                </w:r>
              </w:sdtContent>
            </w:sdt>
            <w:r w:rsidR="00330F39" w:rsidRPr="007A76BF">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tcPr>
          <w:p w14:paraId="2067F3FA" w14:textId="38AB4FD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F076ED3" w14:textId="1F23BF48"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62EF066" w14:textId="77777777" w:rsidTr="006773BC">
        <w:trPr>
          <w:cantSplit/>
          <w:trHeight w:val="341"/>
          <w:jc w:val="center"/>
        </w:trPr>
        <w:tc>
          <w:tcPr>
            <w:tcW w:w="218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9D8A8F1" w14:textId="1936022A" w:rsidR="00330F39" w:rsidRPr="00EA2368" w:rsidRDefault="00330F39" w:rsidP="00330F39">
            <w:pPr>
              <w:pStyle w:val="ListParagraph"/>
              <w:numPr>
                <w:ilvl w:val="0"/>
                <w:numId w:val="4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Furthermore, the assessor confirms that the hoist is consistent with the client’s individualised support plan.</w:t>
            </w:r>
          </w:p>
          <w:p w14:paraId="67D61C3C" w14:textId="1CAAD423"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o verify this, the assessor must review the aids, devices/appliances, and equipment outlined in the client’s individualised support plan.</w:t>
            </w:r>
          </w:p>
        </w:tc>
        <w:tc>
          <w:tcPr>
            <w:tcW w:w="781" w:type="pct"/>
            <w:tcBorders>
              <w:top w:val="single" w:sz="4" w:space="0" w:color="A6A6A6" w:themeColor="background1" w:themeShade="A6"/>
              <w:left w:val="nil"/>
              <w:bottom w:val="single" w:sz="4" w:space="0" w:color="A6A6A6" w:themeColor="background1" w:themeShade="A6"/>
              <w:right w:val="nil"/>
            </w:tcBorders>
          </w:tcPr>
          <w:p w14:paraId="1C061F36" w14:textId="72C7AC3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3168515"/>
                <w14:checkbox>
                  <w14:checked w14:val="0"/>
                  <w14:checkedState w14:val="2612" w14:font="MS Gothic"/>
                  <w14:uncheckedState w14:val="2610" w14:font="MS Gothic"/>
                </w14:checkbox>
              </w:sdtPr>
              <w:sdtEndPr/>
              <w:sdtContent>
                <w:r w:rsidR="00330F39" w:rsidRPr="007A76BF">
                  <w:rPr>
                    <w:rFonts w:ascii="MS Gothic" w:eastAsia="MS Gothic" w:hAnsi="MS Gothic" w:cs="Arial" w:hint="eastAsia"/>
                    <w:color w:val="404040" w:themeColor="text1" w:themeTint="BF"/>
                    <w:sz w:val="16"/>
                    <w:szCs w:val="16"/>
                  </w:rPr>
                  <w:t>☐</w:t>
                </w:r>
              </w:sdtContent>
            </w:sdt>
            <w:r w:rsidR="00330F39" w:rsidRPr="007A76BF">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51734835"/>
                <w14:checkbox>
                  <w14:checked w14:val="0"/>
                  <w14:checkedState w14:val="2612" w14:font="MS Gothic"/>
                  <w14:uncheckedState w14:val="2610" w14:font="MS Gothic"/>
                </w14:checkbox>
              </w:sdtPr>
              <w:sdtEndPr/>
              <w:sdtContent>
                <w:r w:rsidR="00330F39" w:rsidRPr="007A76BF">
                  <w:rPr>
                    <w:rFonts w:ascii="MS Gothic" w:eastAsia="MS Gothic" w:hAnsi="MS Gothic" w:cs="Arial" w:hint="eastAsia"/>
                    <w:color w:val="404040" w:themeColor="text1" w:themeTint="BF"/>
                    <w:sz w:val="16"/>
                    <w:szCs w:val="16"/>
                  </w:rPr>
                  <w:t>☐</w:t>
                </w:r>
              </w:sdtContent>
            </w:sdt>
            <w:r w:rsidR="00330F39" w:rsidRPr="007A76BF">
              <w:rPr>
                <w:rFonts w:ascii="Arial" w:hAnsi="Arial" w:cs="Arial"/>
                <w:color w:val="404040" w:themeColor="text1" w:themeTint="BF"/>
                <w:sz w:val="16"/>
                <w:szCs w:val="16"/>
              </w:rPr>
              <w:t xml:space="preserve"> NO</w:t>
            </w:r>
          </w:p>
        </w:tc>
        <w:tc>
          <w:tcPr>
            <w:tcW w:w="975" w:type="pct"/>
            <w:tcBorders>
              <w:top w:val="single" w:sz="4" w:space="0" w:color="A6A6A6" w:themeColor="background1" w:themeShade="A6"/>
              <w:left w:val="nil"/>
              <w:bottom w:val="single" w:sz="4" w:space="0" w:color="A6A6A6" w:themeColor="background1" w:themeShade="A6"/>
              <w:right w:val="nil"/>
            </w:tcBorders>
          </w:tcPr>
          <w:p w14:paraId="31E8264C"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c>
          <w:tcPr>
            <w:tcW w:w="106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211F69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eastAsia="MS Gothic" w:cstheme="minorHAnsi"/>
                <w:color w:val="404040" w:themeColor="text1" w:themeTint="BF"/>
                <w:sz w:val="18"/>
                <w:szCs w:val="18"/>
              </w:rPr>
              <w:fldChar w:fldCharType="begin">
                <w:ffData>
                  <w:name w:val="Text1"/>
                  <w:enabled/>
                  <w:calcOnExit w:val="0"/>
                  <w:textInput/>
                </w:ffData>
              </w:fldChar>
            </w:r>
            <w:r w:rsidRPr="00EA2368">
              <w:rPr>
                <w:rFonts w:eastAsia="MS Gothic" w:cstheme="minorHAnsi"/>
                <w:color w:val="404040" w:themeColor="text1" w:themeTint="BF"/>
                <w:sz w:val="18"/>
                <w:szCs w:val="18"/>
              </w:rPr>
              <w:instrText xml:space="preserve"> FORMTEXT </w:instrText>
            </w:r>
            <w:r w:rsidRPr="00EA2368">
              <w:rPr>
                <w:rFonts w:eastAsia="MS Gothic" w:cstheme="minorHAnsi"/>
                <w:color w:val="404040" w:themeColor="text1" w:themeTint="BF"/>
                <w:sz w:val="18"/>
                <w:szCs w:val="18"/>
              </w:rPr>
            </w:r>
            <w:r w:rsidRPr="00EA2368">
              <w:rPr>
                <w:rFonts w:eastAsia="MS Gothic" w:cstheme="minorHAnsi"/>
                <w:color w:val="404040" w:themeColor="text1" w:themeTint="BF"/>
                <w:sz w:val="18"/>
                <w:szCs w:val="18"/>
              </w:rPr>
              <w:fldChar w:fldCharType="separate"/>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t> </w:t>
            </w:r>
            <w:r w:rsidRPr="00EA2368">
              <w:rPr>
                <w:rFonts w:eastAsia="MS Gothic" w:cstheme="minorHAnsi"/>
                <w:color w:val="404040" w:themeColor="text1" w:themeTint="BF"/>
                <w:sz w:val="18"/>
                <w:szCs w:val="18"/>
              </w:rPr>
              <w:fldChar w:fldCharType="end"/>
            </w:r>
          </w:p>
        </w:tc>
      </w:tr>
    </w:tbl>
    <w:p w14:paraId="2F9AB308" w14:textId="77777777" w:rsidR="00826EB7" w:rsidRDefault="00826EB7">
      <w:r>
        <w:br w:type="page"/>
      </w:r>
    </w:p>
    <w:p w14:paraId="09308A4F" w14:textId="0493297A" w:rsidR="000E0CC7"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 xml:space="preserve">Part </w:t>
      </w:r>
      <w:r w:rsidR="0043127C" w:rsidRPr="00EA2368">
        <w:rPr>
          <w:rFonts w:ascii="Arial" w:hAnsi="Arial" w:cs="Arial"/>
          <w:b/>
          <w:bCs/>
          <w:color w:val="404040" w:themeColor="text1" w:themeTint="BF"/>
          <w:sz w:val="22"/>
          <w:szCs w:val="22"/>
        </w:rPr>
        <w:t>X</w:t>
      </w:r>
      <w:r w:rsidRPr="00EA2368">
        <w:rPr>
          <w:rFonts w:ascii="Arial" w:hAnsi="Arial" w:cs="Arial"/>
          <w:b/>
          <w:bCs/>
          <w:color w:val="404040" w:themeColor="text1" w:themeTint="BF"/>
          <w:sz w:val="22"/>
          <w:szCs w:val="22"/>
        </w:rPr>
        <w:t xml:space="preserve">. </w:t>
      </w:r>
      <w:r w:rsidR="00836ECA" w:rsidRPr="00EA2368">
        <w:rPr>
          <w:rFonts w:ascii="Arial" w:hAnsi="Arial" w:cs="Arial"/>
          <w:b/>
          <w:bCs/>
          <w:color w:val="404040" w:themeColor="text1" w:themeTint="BF"/>
          <w:sz w:val="22"/>
          <w:szCs w:val="22"/>
        </w:rPr>
        <w:t xml:space="preserve">Transferring A Person </w:t>
      </w:r>
      <w:r w:rsidR="00633586" w:rsidRPr="00EA2368">
        <w:rPr>
          <w:rFonts w:ascii="Arial" w:hAnsi="Arial" w:cs="Arial"/>
          <w:b/>
          <w:bCs/>
          <w:color w:val="404040" w:themeColor="text1" w:themeTint="BF"/>
          <w:sz w:val="22"/>
          <w:szCs w:val="22"/>
        </w:rPr>
        <w:t>in</w:t>
      </w:r>
      <w:r w:rsidR="00836ECA" w:rsidRPr="00EA2368">
        <w:rPr>
          <w:rFonts w:ascii="Arial" w:hAnsi="Arial" w:cs="Arial"/>
          <w:b/>
          <w:bCs/>
          <w:color w:val="404040" w:themeColor="text1" w:themeTint="BF"/>
          <w:sz w:val="22"/>
          <w:szCs w:val="22"/>
        </w:rPr>
        <w:t xml:space="preserve"> and Out of </w:t>
      </w:r>
      <w:r w:rsidR="00633586" w:rsidRPr="00EA2368">
        <w:rPr>
          <w:rFonts w:ascii="Arial" w:hAnsi="Arial" w:cs="Arial"/>
          <w:b/>
          <w:bCs/>
          <w:color w:val="404040" w:themeColor="text1" w:themeTint="BF"/>
          <w:sz w:val="22"/>
          <w:szCs w:val="22"/>
        </w:rPr>
        <w:t>a</w:t>
      </w:r>
      <w:r w:rsidR="00836ECA" w:rsidRPr="00EA2368">
        <w:rPr>
          <w:rFonts w:ascii="Arial" w:hAnsi="Arial" w:cs="Arial"/>
          <w:b/>
          <w:bCs/>
          <w:color w:val="404040" w:themeColor="text1" w:themeTint="BF"/>
          <w:sz w:val="22"/>
          <w:szCs w:val="22"/>
        </w:rPr>
        <w:t xml:space="preserve"> Car</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699A6624"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A89B0AC"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4B5F78"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5B451ED8"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634D7454"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2D74A105"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5202DF"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676F44FC" w14:textId="02C4A68D" w:rsidR="001911D3" w:rsidRPr="00EA2368" w:rsidRDefault="001911D3" w:rsidP="00EA2368">
      <w:pPr>
        <w:spacing w:after="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8C12A0" w:rsidRPr="00EA2368" w14:paraId="298D9B03" w14:textId="77777777" w:rsidTr="00FF17FE">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4BDB6C64" w14:textId="77777777" w:rsidR="007F198F" w:rsidRPr="00EA2368" w:rsidRDefault="007F198F"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workplace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BDA16D0" w14:textId="77777777" w:rsidR="007F198F" w:rsidRPr="00EA2368" w:rsidRDefault="007F198F"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8AA0547" w14:textId="77777777" w:rsidR="007F198F" w:rsidRPr="00EA2368" w:rsidRDefault="007F198F"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6D9934DB" w14:textId="77777777" w:rsidR="007F198F" w:rsidRPr="00EA2368" w:rsidRDefault="007F198F"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4A642E" w:rsidRPr="00EA2368" w14:paraId="1D83C6F6"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389A4EC1" w14:textId="4822C51D" w:rsidR="004A642E" w:rsidRPr="00EA2368" w:rsidRDefault="004A642E" w:rsidP="00EA2368">
            <w:pPr>
              <w:pStyle w:val="ListParagraph"/>
              <w:numPr>
                <w:ilvl w:val="0"/>
                <w:numId w:val="4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acilitates the activity with the client in a safe and secure space.</w:t>
            </w:r>
          </w:p>
        </w:tc>
        <w:tc>
          <w:tcPr>
            <w:tcW w:w="793" w:type="pct"/>
            <w:tcBorders>
              <w:top w:val="single" w:sz="4" w:space="0" w:color="A6A6A6" w:themeColor="background1" w:themeShade="A6"/>
              <w:left w:val="nil"/>
              <w:bottom w:val="single" w:sz="4" w:space="0" w:color="A6A6A6" w:themeColor="background1" w:themeShade="A6"/>
              <w:right w:val="nil"/>
            </w:tcBorders>
          </w:tcPr>
          <w:p w14:paraId="12CC1BCE" w14:textId="5A582BAD" w:rsidR="004A642E"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2085714228"/>
                <w14:checkbox>
                  <w14:checked w14:val="0"/>
                  <w14:checkedState w14:val="2612" w14:font="MS Gothic"/>
                  <w14:uncheckedState w14:val="2610" w14:font="MS Gothic"/>
                </w14:checkbox>
              </w:sdtPr>
              <w:sdtEndPr/>
              <w:sdtContent>
                <w:r w:rsidR="004A642E" w:rsidRPr="00EA2368">
                  <w:rPr>
                    <w:rFonts w:ascii="MS Gothic" w:eastAsia="MS Gothic" w:hAnsi="MS Gothic" w:cstheme="minorHAnsi" w:hint="eastAsia"/>
                    <w:color w:val="404040" w:themeColor="text1" w:themeTint="BF"/>
                    <w:sz w:val="16"/>
                    <w:szCs w:val="16"/>
                  </w:rPr>
                  <w:t>☐</w:t>
                </w:r>
              </w:sdtContent>
            </w:sdt>
            <w:r w:rsidR="004A642E" w:rsidRPr="00EA2368">
              <w:rPr>
                <w:rFonts w:cstheme="minorHAnsi"/>
                <w:color w:val="404040" w:themeColor="text1" w:themeTint="BF"/>
                <w:sz w:val="16"/>
                <w:szCs w:val="16"/>
              </w:rPr>
              <w:t xml:space="preserve"> </w:t>
            </w:r>
            <w:r w:rsidR="004A642E" w:rsidRPr="00EA2368">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05974262"/>
                <w14:checkbox>
                  <w14:checked w14:val="0"/>
                  <w14:checkedState w14:val="2612" w14:font="MS Gothic"/>
                  <w14:uncheckedState w14:val="2610" w14:font="MS Gothic"/>
                </w14:checkbox>
              </w:sdtPr>
              <w:sdtEndPr/>
              <w:sdtContent>
                <w:r w:rsidR="004A642E" w:rsidRPr="00EA2368">
                  <w:rPr>
                    <w:rFonts w:ascii="MS Gothic" w:eastAsia="MS Gothic" w:hAnsi="MS Gothic" w:cstheme="minorHAnsi" w:hint="eastAsia"/>
                    <w:color w:val="404040" w:themeColor="text1" w:themeTint="BF"/>
                    <w:sz w:val="16"/>
                    <w:szCs w:val="16"/>
                  </w:rPr>
                  <w:t>☐</w:t>
                </w:r>
              </w:sdtContent>
            </w:sdt>
            <w:r w:rsidR="004A642E" w:rsidRPr="00EA236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3B537192" w14:textId="4AA09A30" w:rsidR="004A642E" w:rsidRPr="00EA2368" w:rsidRDefault="004A642E"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B38CFAD" w14:textId="0E4801B3" w:rsidR="004A642E" w:rsidRPr="00EA2368" w:rsidRDefault="004A642E" w:rsidP="00EA2368">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4A642E" w:rsidRPr="00EA2368" w14:paraId="3AD9963B"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5E9ADFF" w14:textId="1FF993FB" w:rsidR="004A642E" w:rsidRPr="00EA2368" w:rsidRDefault="004A642E" w:rsidP="00EA2368">
            <w:pPr>
              <w:pStyle w:val="ListParagraph"/>
              <w:numPr>
                <w:ilvl w:val="0"/>
                <w:numId w:val="4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transferring from a wheelchair to a car.</w:t>
            </w:r>
          </w:p>
          <w:p w14:paraId="20C4F731" w14:textId="77777777" w:rsidR="004A642E" w:rsidRPr="00EA2368" w:rsidRDefault="004A642E"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w:t>
            </w:r>
          </w:p>
        </w:tc>
        <w:tc>
          <w:tcPr>
            <w:tcW w:w="793" w:type="pct"/>
            <w:tcBorders>
              <w:top w:val="single" w:sz="4" w:space="0" w:color="A6A6A6" w:themeColor="background1" w:themeShade="A6"/>
              <w:left w:val="nil"/>
              <w:bottom w:val="single" w:sz="4" w:space="0" w:color="A6A6A6" w:themeColor="background1" w:themeShade="A6"/>
              <w:right w:val="nil"/>
            </w:tcBorders>
          </w:tcPr>
          <w:p w14:paraId="3F4BC77A" w14:textId="7F3B34E8" w:rsidR="004A642E" w:rsidRPr="00EA2368" w:rsidRDefault="004A642E" w:rsidP="00EA2368">
            <w:pPr>
              <w:tabs>
                <w:tab w:val="left" w:pos="180"/>
              </w:tabs>
              <w:ind w:left="0" w:right="0" w:firstLine="0"/>
              <w:jc w:val="center"/>
              <w:rPr>
                <w:rFonts w:ascii="Arial" w:hAnsi="Arial" w:cs="Arial"/>
                <w:color w:val="404040" w:themeColor="text1" w:themeTint="BF"/>
                <w:sz w:val="16"/>
                <w:szCs w:val="16"/>
              </w:rPr>
            </w:pPr>
          </w:p>
        </w:tc>
        <w:tc>
          <w:tcPr>
            <w:tcW w:w="1014" w:type="pct"/>
            <w:tcBorders>
              <w:top w:val="single" w:sz="4" w:space="0" w:color="A6A6A6" w:themeColor="background1" w:themeShade="A6"/>
              <w:left w:val="nil"/>
              <w:bottom w:val="single" w:sz="4" w:space="0" w:color="A6A6A6" w:themeColor="background1" w:themeShade="A6"/>
              <w:right w:val="nil"/>
            </w:tcBorders>
          </w:tcPr>
          <w:p w14:paraId="59306165" w14:textId="77777777" w:rsidR="004A642E" w:rsidRPr="00EA2368" w:rsidRDefault="004A642E" w:rsidP="00EA2368">
            <w:pPr>
              <w:ind w:left="0" w:right="0" w:firstLine="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01543DF" w14:textId="77777777" w:rsidR="004A642E" w:rsidRPr="00EA2368" w:rsidRDefault="004A642E" w:rsidP="00EA2368">
            <w:pPr>
              <w:ind w:left="0" w:right="0" w:firstLine="0"/>
              <w:jc w:val="both"/>
              <w:rPr>
                <w:rFonts w:cstheme="minorHAnsi"/>
                <w:color w:val="404040" w:themeColor="text1" w:themeTint="BF"/>
                <w:sz w:val="18"/>
                <w:szCs w:val="18"/>
              </w:rPr>
            </w:pPr>
          </w:p>
        </w:tc>
      </w:tr>
      <w:tr w:rsidR="00330F39" w:rsidRPr="00EA2368" w14:paraId="6D4DD1F1"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9287ED7" w14:textId="7ECB6C53"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Positioning the client alongside the car.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3196E343" w14:textId="23A8048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83158114"/>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60968864"/>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04993D1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5C8396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0558198"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81DBA1B" w14:textId="0665D0B6" w:rsidR="00330F39" w:rsidRPr="00EA2368" w:rsidRDefault="00330F39" w:rsidP="00330F39">
            <w:pPr>
              <w:pStyle w:val="ListParagraph"/>
              <w:numPr>
                <w:ilvl w:val="1"/>
                <w:numId w:val="46"/>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lient should be behind the door of the car side they will enter.</w:t>
            </w:r>
          </w:p>
        </w:tc>
        <w:tc>
          <w:tcPr>
            <w:tcW w:w="793" w:type="pct"/>
            <w:tcBorders>
              <w:top w:val="single" w:sz="4" w:space="0" w:color="A6A6A6" w:themeColor="background1" w:themeShade="A6"/>
              <w:left w:val="nil"/>
              <w:bottom w:val="single" w:sz="4" w:space="0" w:color="A6A6A6" w:themeColor="background1" w:themeShade="A6"/>
              <w:right w:val="nil"/>
            </w:tcBorders>
          </w:tcPr>
          <w:p w14:paraId="27798DC1" w14:textId="1640178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1251990"/>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6472020"/>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7D3FE6F9" w14:textId="41C8D54F"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78CD1B3" w14:textId="50AC1B0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AA8AF3E"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D7C01FC" w14:textId="2B5D3658"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forming the client about the transfer and what they will do.</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79650F10" w14:textId="30CB41A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5236431"/>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69978412"/>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34FFD5F2"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5BF659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1CA00A2"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3877E70" w14:textId="43B2D32A"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alking them through the process while transferring them into the car.</w:t>
            </w:r>
          </w:p>
        </w:tc>
        <w:tc>
          <w:tcPr>
            <w:tcW w:w="793" w:type="pct"/>
            <w:tcBorders>
              <w:top w:val="single" w:sz="4" w:space="0" w:color="A6A6A6" w:themeColor="background1" w:themeShade="A6"/>
              <w:left w:val="nil"/>
              <w:bottom w:val="single" w:sz="4" w:space="0" w:color="A6A6A6" w:themeColor="background1" w:themeShade="A6"/>
              <w:right w:val="nil"/>
            </w:tcBorders>
          </w:tcPr>
          <w:p w14:paraId="400A5D96" w14:textId="1E0CC84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3494122"/>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52332780"/>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68B52798" w14:textId="05CC36A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8BCE5D6" w14:textId="065961BD"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D8C0532"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4579426" w14:textId="2A5B5DF3"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Ensuring that the brakes of the wheelchair have been applied.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4EDB393D" w14:textId="3BC8D9E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5223230"/>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4195805"/>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4B2FC54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2B0391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47581DB"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998F60E" w14:textId="4C1AAAC1"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Moving the client’s legs from the footrests of the wheelchair. </w:t>
            </w:r>
          </w:p>
        </w:tc>
        <w:tc>
          <w:tcPr>
            <w:tcW w:w="793" w:type="pct"/>
            <w:tcBorders>
              <w:top w:val="single" w:sz="4" w:space="0" w:color="A6A6A6" w:themeColor="background1" w:themeShade="A6"/>
              <w:left w:val="nil"/>
              <w:bottom w:val="single" w:sz="4" w:space="0" w:color="A6A6A6" w:themeColor="background1" w:themeShade="A6"/>
              <w:right w:val="nil"/>
            </w:tcBorders>
          </w:tcPr>
          <w:p w14:paraId="1C243102" w14:textId="68B1F61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6423436"/>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9121318"/>
                <w14:checkbox>
                  <w14:checked w14:val="0"/>
                  <w14:checkedState w14:val="2612" w14:font="MS Gothic"/>
                  <w14:uncheckedState w14:val="2610" w14:font="MS Gothic"/>
                </w14:checkbox>
              </w:sdtPr>
              <w:sdtEndPr/>
              <w:sdtContent>
                <w:r w:rsidR="00330F39" w:rsidRPr="00770B06">
                  <w:rPr>
                    <w:rFonts w:ascii="MS Gothic" w:eastAsia="MS Gothic" w:hAnsi="MS Gothic" w:cs="Arial" w:hint="eastAsia"/>
                    <w:color w:val="404040" w:themeColor="text1" w:themeTint="BF"/>
                    <w:sz w:val="16"/>
                    <w:szCs w:val="16"/>
                  </w:rPr>
                  <w:t>☐</w:t>
                </w:r>
              </w:sdtContent>
            </w:sdt>
            <w:r w:rsidR="00330F39" w:rsidRPr="00770B0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3378DCDD" w14:textId="569B6AC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EBDDA89" w14:textId="235B302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7CA6FA9"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318B70B" w14:textId="56FD6741" w:rsidR="00330F39" w:rsidRPr="00675B56"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Detaching the footrests from the wheelchair</w:t>
            </w:r>
          </w:p>
        </w:tc>
        <w:tc>
          <w:tcPr>
            <w:tcW w:w="793" w:type="pct"/>
            <w:tcBorders>
              <w:top w:val="single" w:sz="4" w:space="0" w:color="A6A6A6" w:themeColor="background1" w:themeShade="A6"/>
              <w:left w:val="nil"/>
              <w:bottom w:val="single" w:sz="4" w:space="0" w:color="A6A6A6" w:themeColor="background1" w:themeShade="A6"/>
              <w:right w:val="nil"/>
            </w:tcBorders>
          </w:tcPr>
          <w:p w14:paraId="0632DC7E" w14:textId="681826AA" w:rsidR="00330F39" w:rsidRPr="00675B56"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570495"/>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505071"/>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684189CA" w14:textId="7433A638"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54FF72E" w14:textId="7C7CA2F5"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r>
      <w:tr w:rsidR="00330F39" w:rsidRPr="00EA2368" w14:paraId="3C8BDBE5"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FB02C14" w14:textId="0121ACAB" w:rsidR="00330F39" w:rsidRPr="00675B56"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 xml:space="preserve">Letting the client know that they will begin the transfer.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6497CEBC" w14:textId="71059DF2" w:rsidR="00330F39" w:rsidRPr="00675B56"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23665207"/>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09373676"/>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EE2E979" w14:textId="77777777"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223A55E" w14:textId="77777777"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r>
      <w:tr w:rsidR="00330F39" w:rsidRPr="00EA2368" w14:paraId="0A378674"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7D1DBF4" w14:textId="21E6BB6D" w:rsidR="00330F39" w:rsidRPr="00675B56" w:rsidRDefault="00160D97"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Standing beside the client with bent knees</w:t>
            </w:r>
            <w:r w:rsidR="00330F39" w:rsidRPr="00675B56">
              <w:rPr>
                <w:rFonts w:ascii="Arial" w:hAnsi="Arial" w:cs="Arial"/>
                <w:color w:val="404040" w:themeColor="text1" w:themeTint="BF"/>
                <w:sz w:val="18"/>
                <w:szCs w:val="18"/>
              </w:rPr>
              <w:t xml:space="preserve">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38EFFAC1" w14:textId="79AE77D3" w:rsidR="00330F39" w:rsidRPr="00675B56"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91548849"/>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58835986"/>
                <w14:checkbox>
                  <w14:checked w14:val="0"/>
                  <w14:checkedState w14:val="2612" w14:font="MS Gothic"/>
                  <w14:uncheckedState w14:val="2610" w14:font="MS Gothic"/>
                </w14:checkbox>
              </w:sdtPr>
              <w:sdtEndPr/>
              <w:sdtContent>
                <w:r w:rsidR="00330F39" w:rsidRPr="00675B56">
                  <w:rPr>
                    <w:rFonts w:ascii="MS Gothic" w:eastAsia="MS Gothic" w:hAnsi="MS Gothic" w:cs="Arial" w:hint="eastAsia"/>
                    <w:color w:val="404040" w:themeColor="text1" w:themeTint="BF"/>
                    <w:sz w:val="16"/>
                    <w:szCs w:val="16"/>
                  </w:rPr>
                  <w:t>☐</w:t>
                </w:r>
              </w:sdtContent>
            </w:sdt>
            <w:r w:rsidR="00330F39" w:rsidRPr="00675B56">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69739328" w14:textId="77777777"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1E14598" w14:textId="77777777" w:rsidR="00330F39" w:rsidRPr="00675B56" w:rsidRDefault="00330F39" w:rsidP="00330F39">
            <w:pPr>
              <w:ind w:left="0" w:right="0" w:firstLine="0"/>
              <w:jc w:val="both"/>
              <w:rPr>
                <w:rFonts w:cstheme="minorHAnsi"/>
                <w:color w:val="404040" w:themeColor="text1" w:themeTint="BF"/>
                <w:sz w:val="18"/>
                <w:szCs w:val="18"/>
              </w:rPr>
            </w:pPr>
            <w:r w:rsidRPr="00675B56">
              <w:rPr>
                <w:rFonts w:cstheme="minorHAnsi"/>
                <w:color w:val="404040" w:themeColor="text1" w:themeTint="BF"/>
                <w:sz w:val="18"/>
                <w:szCs w:val="18"/>
              </w:rPr>
              <w:fldChar w:fldCharType="begin">
                <w:ffData>
                  <w:name w:val="Text1"/>
                  <w:enabled/>
                  <w:calcOnExit w:val="0"/>
                  <w:textInput/>
                </w:ffData>
              </w:fldChar>
            </w:r>
            <w:r w:rsidRPr="00675B56">
              <w:rPr>
                <w:rFonts w:cstheme="minorHAnsi"/>
                <w:color w:val="404040" w:themeColor="text1" w:themeTint="BF"/>
                <w:sz w:val="18"/>
                <w:szCs w:val="18"/>
              </w:rPr>
              <w:instrText xml:space="preserve"> FORMTEXT </w:instrText>
            </w:r>
            <w:r w:rsidRPr="00675B56">
              <w:rPr>
                <w:rFonts w:cstheme="minorHAnsi"/>
                <w:color w:val="404040" w:themeColor="text1" w:themeTint="BF"/>
                <w:sz w:val="18"/>
                <w:szCs w:val="18"/>
              </w:rPr>
            </w:r>
            <w:r w:rsidRPr="00675B56">
              <w:rPr>
                <w:rFonts w:cstheme="minorHAnsi"/>
                <w:color w:val="404040" w:themeColor="text1" w:themeTint="BF"/>
                <w:sz w:val="18"/>
                <w:szCs w:val="18"/>
              </w:rPr>
              <w:fldChar w:fldCharType="separate"/>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t> </w:t>
            </w:r>
            <w:r w:rsidRPr="00675B56">
              <w:rPr>
                <w:rFonts w:cstheme="minorHAnsi"/>
                <w:color w:val="404040" w:themeColor="text1" w:themeTint="BF"/>
                <w:sz w:val="18"/>
                <w:szCs w:val="18"/>
              </w:rPr>
              <w:fldChar w:fldCharType="end"/>
            </w:r>
          </w:p>
        </w:tc>
      </w:tr>
    </w:tbl>
    <w:p w14:paraId="23BC6D3A" w14:textId="0EB71D2B" w:rsidR="00826EB7" w:rsidRDefault="00826EB7">
      <w:pPr>
        <w:rPr>
          <w:sz w:val="20"/>
          <w:szCs w:val="20"/>
        </w:rPr>
      </w:pPr>
      <w:r w:rsidRPr="00826EB7">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826EB7" w:rsidRPr="00EA2368" w14:paraId="7ED4E049" w14:textId="77777777" w:rsidTr="0074322A">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32B19981"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625AB2C4"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C88FF4A"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3EB69DEA"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611B81C2"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4D754B0" w14:textId="2164667C" w:rsidR="00330F39" w:rsidRPr="00675B56"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Getting as close as possible so that they avoid arching their back.</w:t>
            </w:r>
          </w:p>
        </w:tc>
        <w:tc>
          <w:tcPr>
            <w:tcW w:w="793" w:type="pct"/>
            <w:tcBorders>
              <w:top w:val="single" w:sz="4" w:space="0" w:color="A6A6A6" w:themeColor="background1" w:themeShade="A6"/>
              <w:left w:val="nil"/>
              <w:bottom w:val="single" w:sz="4" w:space="0" w:color="A6A6A6" w:themeColor="background1" w:themeShade="A6"/>
              <w:right w:val="nil"/>
            </w:tcBorders>
          </w:tcPr>
          <w:p w14:paraId="13D8C127" w14:textId="18D8D62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48330140"/>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3149236"/>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7D76A724" w14:textId="6BE1A03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BF71633" w14:textId="49CB498C"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664B558"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F2DC664" w14:textId="6D248EDA" w:rsidR="00330F39" w:rsidRPr="00675B56"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 xml:space="preserve">Placing </w:t>
            </w:r>
            <w:r w:rsidR="00160D97" w:rsidRPr="00675B56">
              <w:rPr>
                <w:rFonts w:ascii="Arial" w:hAnsi="Arial" w:cs="Arial"/>
                <w:color w:val="404040" w:themeColor="text1" w:themeTint="BF"/>
                <w:sz w:val="18"/>
                <w:szCs w:val="18"/>
              </w:rPr>
              <w:t>one open hand on the client’s lower back and the other hand gently placed on the shoulder</w:t>
            </w:r>
            <w:r w:rsidRPr="00675B56">
              <w:rPr>
                <w:rFonts w:ascii="Arial" w:hAnsi="Arial" w:cs="Arial"/>
                <w:color w:val="404040" w:themeColor="text1" w:themeTint="BF"/>
                <w:sz w:val="18"/>
                <w:szCs w:val="18"/>
              </w:rPr>
              <w:t xml:space="preserve">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6A20B148" w14:textId="65A5090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39415774"/>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4161492"/>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033E17E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0027153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C689ADA"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48F9889" w14:textId="687C40D1" w:rsidR="00330F39" w:rsidRPr="00675B56"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Making sure that their knees are bent and their back is straight to avoid injury.</w:t>
            </w:r>
          </w:p>
        </w:tc>
        <w:tc>
          <w:tcPr>
            <w:tcW w:w="793" w:type="pct"/>
            <w:tcBorders>
              <w:top w:val="single" w:sz="4" w:space="0" w:color="A6A6A6" w:themeColor="background1" w:themeShade="A6"/>
              <w:left w:val="nil"/>
              <w:bottom w:val="single" w:sz="4" w:space="0" w:color="A6A6A6" w:themeColor="background1" w:themeShade="A6"/>
              <w:right w:val="nil"/>
            </w:tcBorders>
          </w:tcPr>
          <w:p w14:paraId="03DB9F3B" w14:textId="166DCFE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8401956"/>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26514601"/>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1B785DA6" w14:textId="53893668"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3AD5A28" w14:textId="51F9202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0896915"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08DD8D1" w14:textId="7027E8B3"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ssisting the client to stand up by supporting them to lean forward as they push up through their legs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2CC38A24" w14:textId="0C22F69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0459542"/>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40728480"/>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6497541A"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C825F2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64B23D5"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0479A0F" w14:textId="77777777"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aking small steps backward, keeping their arms and hands in the same position until they are positioned behind the car door. </w:t>
            </w:r>
          </w:p>
          <w:p w14:paraId="42912584" w14:textId="45B9498E"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lient should be positioned beside the car seat.</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55591F74" w14:textId="3B6835A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2809514"/>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8623670"/>
                <w14:checkbox>
                  <w14:checked w14:val="0"/>
                  <w14:checkedState w14:val="2612" w14:font="MS Gothic"/>
                  <w14:uncheckedState w14:val="2610" w14:font="MS Gothic"/>
                </w14:checkbox>
              </w:sdtPr>
              <w:sdtEndPr/>
              <w:sdtContent>
                <w:r w:rsidR="00330F39" w:rsidRPr="0078582D">
                  <w:rPr>
                    <w:rFonts w:ascii="MS Gothic" w:eastAsia="MS Gothic" w:hAnsi="MS Gothic" w:cs="Arial" w:hint="eastAsia"/>
                    <w:color w:val="404040" w:themeColor="text1" w:themeTint="BF"/>
                    <w:sz w:val="16"/>
                    <w:szCs w:val="16"/>
                  </w:rPr>
                  <w:t>☐</w:t>
                </w:r>
              </w:sdtContent>
            </w:sdt>
            <w:r w:rsidR="00330F39" w:rsidRPr="0078582D">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5718919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649514C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5D191EC"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BAA80CA" w14:textId="7FA04B4D"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Letting the client choose whether they want to hold onto the car for extra support.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671B9A20" w14:textId="75336C9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4633165"/>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9769136"/>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8F4A82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4CE4851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1324538"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3D80625" w14:textId="00C5BA1B"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urning the client until their back is facing the passenger seat. </w:t>
            </w:r>
          </w:p>
        </w:tc>
        <w:tc>
          <w:tcPr>
            <w:tcW w:w="793" w:type="pct"/>
            <w:tcBorders>
              <w:top w:val="single" w:sz="4" w:space="0" w:color="A6A6A6" w:themeColor="background1" w:themeShade="A6"/>
              <w:left w:val="nil"/>
              <w:bottom w:val="single" w:sz="4" w:space="0" w:color="A6A6A6" w:themeColor="background1" w:themeShade="A6"/>
              <w:right w:val="nil"/>
            </w:tcBorders>
            <w:hideMark/>
          </w:tcPr>
          <w:p w14:paraId="11707337" w14:textId="647AAB8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2831689"/>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0559652"/>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hideMark/>
          </w:tcPr>
          <w:p w14:paraId="2200BA2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0F34F34"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42FE34E"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A532463" w14:textId="1D6E019A"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e-positioning the client’s arms and hands.</w:t>
            </w:r>
          </w:p>
        </w:tc>
        <w:tc>
          <w:tcPr>
            <w:tcW w:w="793" w:type="pct"/>
            <w:tcBorders>
              <w:top w:val="single" w:sz="4" w:space="0" w:color="A6A6A6" w:themeColor="background1" w:themeShade="A6"/>
              <w:left w:val="nil"/>
              <w:bottom w:val="single" w:sz="4" w:space="0" w:color="A6A6A6" w:themeColor="background1" w:themeShade="A6"/>
              <w:right w:val="nil"/>
            </w:tcBorders>
          </w:tcPr>
          <w:p w14:paraId="02A7A563" w14:textId="1BCEE0B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8373817"/>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60688749"/>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74807C03" w14:textId="4D29978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0227003" w14:textId="4FA5F1F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7D461EE"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B1FF198" w14:textId="204022B3"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Slowly lowering the client onto the seat, bending their knees as they go. </w:t>
            </w:r>
          </w:p>
        </w:tc>
        <w:tc>
          <w:tcPr>
            <w:tcW w:w="793" w:type="pct"/>
            <w:tcBorders>
              <w:top w:val="single" w:sz="4" w:space="0" w:color="A6A6A6" w:themeColor="background1" w:themeShade="A6"/>
              <w:left w:val="nil"/>
              <w:bottom w:val="single" w:sz="4" w:space="0" w:color="A6A6A6" w:themeColor="background1" w:themeShade="A6"/>
              <w:right w:val="nil"/>
            </w:tcBorders>
          </w:tcPr>
          <w:p w14:paraId="53841960" w14:textId="2D3D824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89151390"/>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4099783"/>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0DCE6AD2" w14:textId="1CF2DD0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2E49FD4" w14:textId="2C16053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DBD414A"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B17A3A9" w14:textId="43F98AF8"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lacing their right arm underneath their legs once the client is seated.</w:t>
            </w:r>
          </w:p>
        </w:tc>
        <w:tc>
          <w:tcPr>
            <w:tcW w:w="793" w:type="pct"/>
            <w:tcBorders>
              <w:top w:val="single" w:sz="4" w:space="0" w:color="A6A6A6" w:themeColor="background1" w:themeShade="A6"/>
              <w:left w:val="nil"/>
              <w:bottom w:val="single" w:sz="4" w:space="0" w:color="A6A6A6" w:themeColor="background1" w:themeShade="A6"/>
              <w:right w:val="nil"/>
            </w:tcBorders>
          </w:tcPr>
          <w:p w14:paraId="24EE46DD" w14:textId="433F9A8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38525926"/>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2839827"/>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6421562A" w14:textId="137E3A6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DF366D7" w14:textId="6C92565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DC1DEE0"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9784E47" w14:textId="78331F18"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Swinging the client’s legs into the car using their right arm.</w:t>
            </w:r>
          </w:p>
        </w:tc>
        <w:tc>
          <w:tcPr>
            <w:tcW w:w="793" w:type="pct"/>
            <w:tcBorders>
              <w:top w:val="single" w:sz="4" w:space="0" w:color="A6A6A6" w:themeColor="background1" w:themeShade="A6"/>
              <w:left w:val="nil"/>
              <w:bottom w:val="single" w:sz="4" w:space="0" w:color="A6A6A6" w:themeColor="background1" w:themeShade="A6"/>
              <w:right w:val="nil"/>
            </w:tcBorders>
          </w:tcPr>
          <w:p w14:paraId="575FDB47" w14:textId="207C4AAD"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968824552"/>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68119976"/>
                <w14:checkbox>
                  <w14:checked w14:val="0"/>
                  <w14:checkedState w14:val="2612" w14:font="MS Gothic"/>
                  <w14:uncheckedState w14:val="2610" w14:font="MS Gothic"/>
                </w14:checkbox>
              </w:sdtPr>
              <w:sdtEndPr/>
              <w:sdtContent>
                <w:r w:rsidR="00330F39" w:rsidRPr="005B340C">
                  <w:rPr>
                    <w:rFonts w:ascii="MS Gothic" w:eastAsia="MS Gothic" w:hAnsi="MS Gothic" w:cs="Arial" w:hint="eastAsia"/>
                    <w:color w:val="404040" w:themeColor="text1" w:themeTint="BF"/>
                    <w:sz w:val="16"/>
                    <w:szCs w:val="16"/>
                  </w:rPr>
                  <w:t>☐</w:t>
                </w:r>
              </w:sdtContent>
            </w:sdt>
            <w:r w:rsidR="00330F39" w:rsidRPr="005B340C">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136C0957" w14:textId="13BC1DFA"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2AEFA37" w14:textId="32D6B39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3AF7F75D" w14:textId="6FFC5093"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826EB7" w:rsidRPr="00EA2368" w14:paraId="371E2A53" w14:textId="77777777" w:rsidTr="0074322A">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0C1C26D0"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2F09A04D"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1F57804B"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7AE17A4F"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5A670D65"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B268D6A" w14:textId="351D2A99"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couraging the client to buckle their seat belt once the client is comfortable.</w:t>
            </w:r>
          </w:p>
        </w:tc>
        <w:tc>
          <w:tcPr>
            <w:tcW w:w="793" w:type="pct"/>
            <w:tcBorders>
              <w:top w:val="single" w:sz="4" w:space="0" w:color="A6A6A6" w:themeColor="background1" w:themeShade="A6"/>
              <w:left w:val="nil"/>
              <w:bottom w:val="single" w:sz="4" w:space="0" w:color="A6A6A6" w:themeColor="background1" w:themeShade="A6"/>
              <w:right w:val="nil"/>
            </w:tcBorders>
          </w:tcPr>
          <w:p w14:paraId="310BCB9D" w14:textId="7559938B"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895617"/>
                <w14:checkbox>
                  <w14:checked w14:val="0"/>
                  <w14:checkedState w14:val="2612" w14:font="MS Gothic"/>
                  <w14:uncheckedState w14:val="2610" w14:font="MS Gothic"/>
                </w14:checkbox>
              </w:sdtPr>
              <w:sdtEndPr/>
              <w:sdtContent>
                <w:r w:rsidR="00330F39" w:rsidRPr="00154AE7">
                  <w:rPr>
                    <w:rFonts w:ascii="MS Gothic" w:eastAsia="MS Gothic" w:hAnsi="MS Gothic" w:cs="Arial" w:hint="eastAsia"/>
                    <w:color w:val="404040" w:themeColor="text1" w:themeTint="BF"/>
                    <w:sz w:val="16"/>
                    <w:szCs w:val="16"/>
                  </w:rPr>
                  <w:t>☐</w:t>
                </w:r>
              </w:sdtContent>
            </w:sdt>
            <w:r w:rsidR="00330F39" w:rsidRPr="00154A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21998824"/>
                <w14:checkbox>
                  <w14:checked w14:val="0"/>
                  <w14:checkedState w14:val="2612" w14:font="MS Gothic"/>
                  <w14:uncheckedState w14:val="2610" w14:font="MS Gothic"/>
                </w14:checkbox>
              </w:sdtPr>
              <w:sdtEndPr/>
              <w:sdtContent>
                <w:r w:rsidR="00330F39" w:rsidRPr="00154AE7">
                  <w:rPr>
                    <w:rFonts w:ascii="MS Gothic" w:eastAsia="MS Gothic" w:hAnsi="MS Gothic" w:cs="Arial" w:hint="eastAsia"/>
                    <w:color w:val="404040" w:themeColor="text1" w:themeTint="BF"/>
                    <w:sz w:val="16"/>
                    <w:szCs w:val="16"/>
                  </w:rPr>
                  <w:t>☐</w:t>
                </w:r>
              </w:sdtContent>
            </w:sdt>
            <w:r w:rsidR="00330F39" w:rsidRPr="00154AE7">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2C8F110A" w14:textId="5668A66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78D7FA8" w14:textId="07C4B1DC"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23213CD" w14:textId="77777777" w:rsidTr="00FF17FE">
        <w:trPr>
          <w:cantSplit/>
          <w:trHeight w:val="25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5980AB0" w14:textId="77777777" w:rsidR="00330F39" w:rsidRPr="00EA2368" w:rsidRDefault="00330F39" w:rsidP="00330F39">
            <w:pPr>
              <w:pStyle w:val="ListParagraph"/>
              <w:numPr>
                <w:ilvl w:val="0"/>
                <w:numId w:val="4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Ensuring that the client’s hands, arms, and legs are inside the car. </w:t>
            </w:r>
          </w:p>
          <w:p w14:paraId="6E642C01" w14:textId="4DF96A42" w:rsidR="00330F39" w:rsidRPr="00EA2368" w:rsidRDefault="00330F39" w:rsidP="00330F39">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Once they are secured, the car door should be closed.</w:t>
            </w:r>
          </w:p>
        </w:tc>
        <w:tc>
          <w:tcPr>
            <w:tcW w:w="793" w:type="pct"/>
            <w:tcBorders>
              <w:top w:val="single" w:sz="4" w:space="0" w:color="A6A6A6" w:themeColor="background1" w:themeShade="A6"/>
              <w:left w:val="nil"/>
              <w:bottom w:val="single" w:sz="4" w:space="0" w:color="A6A6A6" w:themeColor="background1" w:themeShade="A6"/>
              <w:right w:val="nil"/>
            </w:tcBorders>
          </w:tcPr>
          <w:p w14:paraId="13F91455" w14:textId="34A010D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3951127"/>
                <w14:checkbox>
                  <w14:checked w14:val="0"/>
                  <w14:checkedState w14:val="2612" w14:font="MS Gothic"/>
                  <w14:uncheckedState w14:val="2610" w14:font="MS Gothic"/>
                </w14:checkbox>
              </w:sdtPr>
              <w:sdtEndPr/>
              <w:sdtContent>
                <w:r w:rsidR="00330F39" w:rsidRPr="00154AE7">
                  <w:rPr>
                    <w:rFonts w:ascii="MS Gothic" w:eastAsia="MS Gothic" w:hAnsi="MS Gothic" w:cs="Arial" w:hint="eastAsia"/>
                    <w:color w:val="404040" w:themeColor="text1" w:themeTint="BF"/>
                    <w:sz w:val="16"/>
                    <w:szCs w:val="16"/>
                  </w:rPr>
                  <w:t>☐</w:t>
                </w:r>
              </w:sdtContent>
            </w:sdt>
            <w:r w:rsidR="00330F39" w:rsidRPr="00154AE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6663690"/>
                <w14:checkbox>
                  <w14:checked w14:val="0"/>
                  <w14:checkedState w14:val="2612" w14:font="MS Gothic"/>
                  <w14:uncheckedState w14:val="2610" w14:font="MS Gothic"/>
                </w14:checkbox>
              </w:sdtPr>
              <w:sdtEndPr/>
              <w:sdtContent>
                <w:r w:rsidR="00330F39" w:rsidRPr="00154AE7">
                  <w:rPr>
                    <w:rFonts w:ascii="MS Gothic" w:eastAsia="MS Gothic" w:hAnsi="MS Gothic" w:cs="Arial" w:hint="eastAsia"/>
                    <w:color w:val="404040" w:themeColor="text1" w:themeTint="BF"/>
                    <w:sz w:val="16"/>
                    <w:szCs w:val="16"/>
                  </w:rPr>
                  <w:t>☐</w:t>
                </w:r>
              </w:sdtContent>
            </w:sdt>
            <w:r w:rsidR="00330F39" w:rsidRPr="00154AE7">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558DBEFE" w14:textId="22BDE0E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9E5065E" w14:textId="6968F7D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1E0AD9" w:rsidRPr="00EA2368" w14:paraId="48BB49FF"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AB68208" w14:textId="77777777" w:rsidR="001E0AD9" w:rsidRPr="00EA2368" w:rsidRDefault="001E0AD9" w:rsidP="00EA2368">
            <w:pPr>
              <w:pStyle w:val="ListParagraph"/>
              <w:numPr>
                <w:ilvl w:val="0"/>
                <w:numId w:val="4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getting out of the car.</w:t>
            </w:r>
          </w:p>
          <w:p w14:paraId="53B5F6D1" w14:textId="7A781769" w:rsidR="001E0AD9" w:rsidRPr="00EA2368" w:rsidRDefault="001E0AD9"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w:t>
            </w:r>
          </w:p>
        </w:tc>
        <w:tc>
          <w:tcPr>
            <w:tcW w:w="793" w:type="pct"/>
            <w:tcBorders>
              <w:top w:val="single" w:sz="4" w:space="0" w:color="A6A6A6" w:themeColor="background1" w:themeShade="A6"/>
              <w:left w:val="nil"/>
              <w:bottom w:val="single" w:sz="4" w:space="0" w:color="A6A6A6" w:themeColor="background1" w:themeShade="A6"/>
              <w:right w:val="nil"/>
            </w:tcBorders>
          </w:tcPr>
          <w:p w14:paraId="06CA88DF" w14:textId="77777777" w:rsidR="001E0AD9" w:rsidRPr="00EA2368" w:rsidRDefault="001E0AD9" w:rsidP="00EA2368">
            <w:pPr>
              <w:tabs>
                <w:tab w:val="left" w:pos="180"/>
              </w:tabs>
              <w:ind w:right="0"/>
              <w:jc w:val="center"/>
              <w:rPr>
                <w:rFonts w:ascii="Segoe UI Symbol" w:hAnsi="Segoe UI Symbol" w:cs="Segoe UI Symbol"/>
                <w:color w:val="404040" w:themeColor="text1" w:themeTint="BF"/>
                <w:sz w:val="16"/>
                <w:szCs w:val="16"/>
              </w:rPr>
            </w:pPr>
          </w:p>
        </w:tc>
        <w:tc>
          <w:tcPr>
            <w:tcW w:w="1014" w:type="pct"/>
            <w:tcBorders>
              <w:top w:val="single" w:sz="4" w:space="0" w:color="A6A6A6" w:themeColor="background1" w:themeShade="A6"/>
              <w:left w:val="nil"/>
              <w:bottom w:val="single" w:sz="4" w:space="0" w:color="A6A6A6" w:themeColor="background1" w:themeShade="A6"/>
              <w:right w:val="nil"/>
            </w:tcBorders>
          </w:tcPr>
          <w:p w14:paraId="22F1776E" w14:textId="77777777" w:rsidR="001E0AD9" w:rsidRPr="00EA2368" w:rsidRDefault="001E0AD9" w:rsidP="00EA2368">
            <w:pPr>
              <w:ind w:right="0"/>
              <w:jc w:val="both"/>
              <w:rPr>
                <w:rFonts w:cstheme="minorHAnsi"/>
                <w:color w:val="404040" w:themeColor="text1" w:themeTint="BF"/>
                <w:sz w:val="18"/>
                <w:szCs w:val="18"/>
              </w:rPr>
            </w:pP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47F7514" w14:textId="77777777" w:rsidR="001E0AD9" w:rsidRPr="00EA2368" w:rsidRDefault="001E0AD9" w:rsidP="00EA2368">
            <w:pPr>
              <w:ind w:right="0"/>
              <w:jc w:val="both"/>
              <w:rPr>
                <w:rFonts w:cstheme="minorHAnsi"/>
                <w:color w:val="404040" w:themeColor="text1" w:themeTint="BF"/>
                <w:sz w:val="18"/>
                <w:szCs w:val="18"/>
              </w:rPr>
            </w:pPr>
          </w:p>
        </w:tc>
      </w:tr>
      <w:tr w:rsidR="00330F39" w:rsidRPr="00EA2368" w14:paraId="730B4BD1"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88973B2" w14:textId="419EAA16"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Positioning the client’s wheelchair and position it alongside the car. </w:t>
            </w:r>
          </w:p>
        </w:tc>
        <w:tc>
          <w:tcPr>
            <w:tcW w:w="793" w:type="pct"/>
            <w:tcBorders>
              <w:top w:val="single" w:sz="4" w:space="0" w:color="A6A6A6" w:themeColor="background1" w:themeShade="A6"/>
              <w:left w:val="nil"/>
              <w:bottom w:val="single" w:sz="4" w:space="0" w:color="A6A6A6" w:themeColor="background1" w:themeShade="A6"/>
              <w:right w:val="nil"/>
            </w:tcBorders>
          </w:tcPr>
          <w:p w14:paraId="1C281A08" w14:textId="14F5B33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507923"/>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54999020"/>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497B5862" w14:textId="789FA12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1BFA7947" w14:textId="1EF5E6B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E72993F"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606FBA8" w14:textId="048F2CA7"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suring that the brakes of the wheelchair have been applied.</w:t>
            </w:r>
          </w:p>
        </w:tc>
        <w:tc>
          <w:tcPr>
            <w:tcW w:w="793" w:type="pct"/>
            <w:tcBorders>
              <w:top w:val="single" w:sz="4" w:space="0" w:color="A6A6A6" w:themeColor="background1" w:themeShade="A6"/>
              <w:left w:val="nil"/>
              <w:bottom w:val="single" w:sz="4" w:space="0" w:color="A6A6A6" w:themeColor="background1" w:themeShade="A6"/>
              <w:right w:val="nil"/>
            </w:tcBorders>
          </w:tcPr>
          <w:p w14:paraId="74F13305" w14:textId="5F0C54E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487842"/>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5597936"/>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643F4299" w14:textId="52EA86B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9EAC41E" w14:textId="0A3E36C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71C96E3"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454AB85" w14:textId="31815B59"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Opening the car door and asking the client to unbuckle their seatbelt. </w:t>
            </w:r>
          </w:p>
        </w:tc>
        <w:tc>
          <w:tcPr>
            <w:tcW w:w="793" w:type="pct"/>
            <w:tcBorders>
              <w:top w:val="single" w:sz="4" w:space="0" w:color="A6A6A6" w:themeColor="background1" w:themeShade="A6"/>
              <w:left w:val="nil"/>
              <w:bottom w:val="single" w:sz="4" w:space="0" w:color="A6A6A6" w:themeColor="background1" w:themeShade="A6"/>
              <w:right w:val="nil"/>
            </w:tcBorders>
          </w:tcPr>
          <w:p w14:paraId="4F44E9ED" w14:textId="0F96483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860516"/>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9411481"/>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21CF166C" w14:textId="6AEE6BE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09BE13D" w14:textId="57AD703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B56A687"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5BF1B1A" w14:textId="738496FE"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forming the client about the transfer and what they will do.</w:t>
            </w:r>
          </w:p>
        </w:tc>
        <w:tc>
          <w:tcPr>
            <w:tcW w:w="793" w:type="pct"/>
            <w:tcBorders>
              <w:top w:val="single" w:sz="4" w:space="0" w:color="A6A6A6" w:themeColor="background1" w:themeShade="A6"/>
              <w:left w:val="nil"/>
              <w:bottom w:val="single" w:sz="4" w:space="0" w:color="A6A6A6" w:themeColor="background1" w:themeShade="A6"/>
              <w:right w:val="nil"/>
            </w:tcBorders>
          </w:tcPr>
          <w:p w14:paraId="2F7F80CC" w14:textId="08E3DB9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9543477"/>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2857854"/>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497CEF78" w14:textId="7430E35D"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8FBB4DF" w14:textId="128F514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C2F7B2F"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1A6044BB" w14:textId="0D31FAB2"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Supporting the client’s back using their left arm, laying their left-hand flat on the far side of their back. </w:t>
            </w:r>
          </w:p>
        </w:tc>
        <w:tc>
          <w:tcPr>
            <w:tcW w:w="793" w:type="pct"/>
            <w:tcBorders>
              <w:top w:val="single" w:sz="4" w:space="0" w:color="A6A6A6" w:themeColor="background1" w:themeShade="A6"/>
              <w:left w:val="nil"/>
              <w:bottom w:val="single" w:sz="4" w:space="0" w:color="A6A6A6" w:themeColor="background1" w:themeShade="A6"/>
              <w:right w:val="nil"/>
            </w:tcBorders>
          </w:tcPr>
          <w:p w14:paraId="7A396F21" w14:textId="716F22D2"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0719675"/>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4636662"/>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086943D8" w14:textId="23771E1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95C7CE0" w14:textId="2BCA75A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4A3A897"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F9CAE85" w14:textId="7E8788F5"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ositioning their right arm underneath your client’s legs.</w:t>
            </w:r>
          </w:p>
        </w:tc>
        <w:tc>
          <w:tcPr>
            <w:tcW w:w="793" w:type="pct"/>
            <w:tcBorders>
              <w:top w:val="single" w:sz="4" w:space="0" w:color="A6A6A6" w:themeColor="background1" w:themeShade="A6"/>
              <w:left w:val="nil"/>
              <w:bottom w:val="single" w:sz="4" w:space="0" w:color="A6A6A6" w:themeColor="background1" w:themeShade="A6"/>
              <w:right w:val="nil"/>
            </w:tcBorders>
          </w:tcPr>
          <w:p w14:paraId="38E03202" w14:textId="5E86025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2545831"/>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4494276"/>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0BEB3CCA" w14:textId="1B7F25B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5A87BE7D" w14:textId="77D73D10"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F4234B9"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2FB3E12B" w14:textId="4D3BC206"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Swinging the client’s legs out of the car.</w:t>
            </w:r>
          </w:p>
        </w:tc>
        <w:tc>
          <w:tcPr>
            <w:tcW w:w="793" w:type="pct"/>
            <w:tcBorders>
              <w:top w:val="single" w:sz="4" w:space="0" w:color="A6A6A6" w:themeColor="background1" w:themeShade="A6"/>
              <w:left w:val="nil"/>
              <w:bottom w:val="single" w:sz="4" w:space="0" w:color="A6A6A6" w:themeColor="background1" w:themeShade="A6"/>
              <w:right w:val="nil"/>
            </w:tcBorders>
          </w:tcPr>
          <w:p w14:paraId="22D1FC2D" w14:textId="45DA58D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1970357"/>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52173874"/>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6CC3FDBF" w14:textId="3BE85D2A"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5EA7974" w14:textId="5C4AFA0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79F4DCE"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642162CA" w14:textId="56B3340E"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Ensuring to keep the client’s back straight as much as possible to make sure they are comfortable.</w:t>
            </w:r>
          </w:p>
        </w:tc>
        <w:tc>
          <w:tcPr>
            <w:tcW w:w="793" w:type="pct"/>
            <w:tcBorders>
              <w:top w:val="single" w:sz="4" w:space="0" w:color="A6A6A6" w:themeColor="background1" w:themeShade="A6"/>
              <w:left w:val="nil"/>
              <w:bottom w:val="single" w:sz="4" w:space="0" w:color="A6A6A6" w:themeColor="background1" w:themeShade="A6"/>
              <w:right w:val="nil"/>
            </w:tcBorders>
          </w:tcPr>
          <w:p w14:paraId="6FD7CF79" w14:textId="72F50F2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0955696"/>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62825744"/>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453F4AF8" w14:textId="3DD4B81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82BE93B" w14:textId="24A83A55"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7C2A0E5"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32EB2B2" w14:textId="6D2DAE3F"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lacing a flat hand on the client’s lower back (not underneath the armpit)</w:t>
            </w:r>
          </w:p>
        </w:tc>
        <w:tc>
          <w:tcPr>
            <w:tcW w:w="793" w:type="pct"/>
            <w:tcBorders>
              <w:top w:val="single" w:sz="4" w:space="0" w:color="A6A6A6" w:themeColor="background1" w:themeShade="A6"/>
              <w:left w:val="nil"/>
              <w:bottom w:val="single" w:sz="4" w:space="0" w:color="A6A6A6" w:themeColor="background1" w:themeShade="A6"/>
              <w:right w:val="nil"/>
            </w:tcBorders>
          </w:tcPr>
          <w:p w14:paraId="618A487A" w14:textId="17EC861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44531599"/>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97640733"/>
                <w14:checkbox>
                  <w14:checked w14:val="0"/>
                  <w14:checkedState w14:val="2612" w14:font="MS Gothic"/>
                  <w14:uncheckedState w14:val="2610" w14:font="MS Gothic"/>
                </w14:checkbox>
              </w:sdtPr>
              <w:sdtEndPr/>
              <w:sdtContent>
                <w:r w:rsidR="00330F39" w:rsidRPr="00722195">
                  <w:rPr>
                    <w:rFonts w:ascii="MS Gothic" w:eastAsia="MS Gothic" w:hAnsi="MS Gothic" w:cs="Arial" w:hint="eastAsia"/>
                    <w:color w:val="404040" w:themeColor="text1" w:themeTint="BF"/>
                    <w:sz w:val="16"/>
                    <w:szCs w:val="16"/>
                  </w:rPr>
                  <w:t>☐</w:t>
                </w:r>
              </w:sdtContent>
            </w:sdt>
            <w:r w:rsidR="00330F39" w:rsidRPr="00722195">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110B6D3B" w14:textId="7B164C45"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E6A1C0A" w14:textId="2178F13F"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8DF0726" w14:textId="0F221779" w:rsidR="00826EB7" w:rsidRDefault="00826EB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31"/>
        <w:gridCol w:w="1430"/>
        <w:gridCol w:w="1829"/>
        <w:gridCol w:w="1829"/>
      </w:tblGrid>
      <w:tr w:rsidR="00826EB7" w:rsidRPr="00EA2368" w14:paraId="1BF119F9" w14:textId="77777777" w:rsidTr="0074322A">
        <w:trPr>
          <w:cantSplit/>
          <w:tblHeader/>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1A4E6F77" w14:textId="77777777" w:rsidR="00826EB7" w:rsidRPr="00EA2368" w:rsidRDefault="00826EB7"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4E16F7BB"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622A900E"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15E56219" w14:textId="77777777" w:rsidR="00826EB7" w:rsidRPr="00EA2368" w:rsidRDefault="00826EB7"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330F39" w:rsidRPr="00EA2368" w14:paraId="284244C6"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C1D160C" w14:textId="06E02A22" w:rsidR="00330F39" w:rsidRPr="00675B56" w:rsidRDefault="00AD2258"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 xml:space="preserve">Supporting the client to shuffle forward in the chair so that their feet are flat on the ground. Place one hand on the client's back to support them as they stand up.  </w:t>
            </w:r>
          </w:p>
        </w:tc>
        <w:tc>
          <w:tcPr>
            <w:tcW w:w="793" w:type="pct"/>
            <w:tcBorders>
              <w:top w:val="single" w:sz="4" w:space="0" w:color="A6A6A6" w:themeColor="background1" w:themeShade="A6"/>
              <w:left w:val="nil"/>
              <w:bottom w:val="single" w:sz="4" w:space="0" w:color="A6A6A6" w:themeColor="background1" w:themeShade="A6"/>
              <w:right w:val="nil"/>
            </w:tcBorders>
          </w:tcPr>
          <w:p w14:paraId="02E3BA15" w14:textId="0094C76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58904764"/>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1769013"/>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75666482" w14:textId="2173540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42AC7DC" w14:textId="606A6E7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336424C"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B2A3117" w14:textId="1219AC07" w:rsidR="00330F39" w:rsidRPr="00675B56"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Ensuring that the client’s head does not hit the roof of the car.</w:t>
            </w:r>
          </w:p>
        </w:tc>
        <w:tc>
          <w:tcPr>
            <w:tcW w:w="793" w:type="pct"/>
            <w:tcBorders>
              <w:top w:val="single" w:sz="4" w:space="0" w:color="A6A6A6" w:themeColor="background1" w:themeShade="A6"/>
              <w:left w:val="nil"/>
              <w:bottom w:val="single" w:sz="4" w:space="0" w:color="A6A6A6" w:themeColor="background1" w:themeShade="A6"/>
              <w:right w:val="nil"/>
            </w:tcBorders>
          </w:tcPr>
          <w:p w14:paraId="2CAA1C6B" w14:textId="055A209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41161300"/>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2031873"/>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1510FF47" w14:textId="6818C968"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481E086E" w14:textId="19F395E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16F9DF2"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EBE44E4" w14:textId="1146CA2D" w:rsidR="00330F39" w:rsidRPr="00675B56"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675B56">
              <w:rPr>
                <w:rFonts w:ascii="Arial" w:hAnsi="Arial" w:cs="Arial"/>
                <w:color w:val="404040" w:themeColor="text1" w:themeTint="BF"/>
                <w:sz w:val="18"/>
                <w:szCs w:val="18"/>
              </w:rPr>
              <w:t>Getting the client to take a few steps back until they can feel the chair on the back of their legs once they are both standing</w:t>
            </w:r>
          </w:p>
        </w:tc>
        <w:tc>
          <w:tcPr>
            <w:tcW w:w="793" w:type="pct"/>
            <w:tcBorders>
              <w:top w:val="single" w:sz="4" w:space="0" w:color="A6A6A6" w:themeColor="background1" w:themeShade="A6"/>
              <w:left w:val="nil"/>
              <w:bottom w:val="single" w:sz="4" w:space="0" w:color="A6A6A6" w:themeColor="background1" w:themeShade="A6"/>
              <w:right w:val="nil"/>
            </w:tcBorders>
          </w:tcPr>
          <w:p w14:paraId="4465BE36" w14:textId="24399F8E"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0048204"/>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011847"/>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0E3F003A" w14:textId="52D5282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1F8660C" w14:textId="5672D4BC"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7815442A"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052BCAE9" w14:textId="2E16BA81"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Getting the client to grasp the arm of the chair and lean forward.</w:t>
            </w:r>
          </w:p>
        </w:tc>
        <w:tc>
          <w:tcPr>
            <w:tcW w:w="793" w:type="pct"/>
            <w:tcBorders>
              <w:top w:val="single" w:sz="4" w:space="0" w:color="A6A6A6" w:themeColor="background1" w:themeShade="A6"/>
              <w:left w:val="nil"/>
              <w:bottom w:val="single" w:sz="4" w:space="0" w:color="A6A6A6" w:themeColor="background1" w:themeShade="A6"/>
              <w:right w:val="nil"/>
            </w:tcBorders>
          </w:tcPr>
          <w:p w14:paraId="7C14061C" w14:textId="319E3DD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0376231"/>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5338856"/>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273B6C97" w14:textId="61D1BAA9"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DC19F9E" w14:textId="45F2E05A"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A186061"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9219D02" w14:textId="366A95D7"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llowing the client to sit on the wheelchair slowly, using armrests for support. </w:t>
            </w:r>
          </w:p>
        </w:tc>
        <w:tc>
          <w:tcPr>
            <w:tcW w:w="793" w:type="pct"/>
            <w:tcBorders>
              <w:top w:val="single" w:sz="4" w:space="0" w:color="A6A6A6" w:themeColor="background1" w:themeShade="A6"/>
              <w:left w:val="nil"/>
              <w:bottom w:val="single" w:sz="4" w:space="0" w:color="A6A6A6" w:themeColor="background1" w:themeShade="A6"/>
              <w:right w:val="nil"/>
            </w:tcBorders>
          </w:tcPr>
          <w:p w14:paraId="5991235A" w14:textId="45C5F14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9899037"/>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4934551"/>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3006146E" w14:textId="37F2D2A8"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744A868A" w14:textId="7988516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C1E1F9D"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65009FAA" w14:textId="518D53D9"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Making sure that their knees are bent, and their back is straight to avoid injury.</w:t>
            </w:r>
          </w:p>
        </w:tc>
        <w:tc>
          <w:tcPr>
            <w:tcW w:w="793" w:type="pct"/>
            <w:tcBorders>
              <w:top w:val="single" w:sz="4" w:space="0" w:color="A6A6A6" w:themeColor="background1" w:themeShade="A6"/>
              <w:left w:val="nil"/>
              <w:bottom w:val="single" w:sz="4" w:space="0" w:color="A6A6A6" w:themeColor="background1" w:themeShade="A6"/>
              <w:right w:val="nil"/>
            </w:tcBorders>
          </w:tcPr>
          <w:p w14:paraId="63FA3252" w14:textId="66C1F81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6370957"/>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4888591"/>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10694D68" w14:textId="1ADE944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2CB4B8D" w14:textId="67EB195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228D082"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E626CCF" w14:textId="4DACF2C5"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ttaching the footrests to the wheelchair. </w:t>
            </w:r>
          </w:p>
        </w:tc>
        <w:tc>
          <w:tcPr>
            <w:tcW w:w="793" w:type="pct"/>
            <w:tcBorders>
              <w:top w:val="single" w:sz="4" w:space="0" w:color="A6A6A6" w:themeColor="background1" w:themeShade="A6"/>
              <w:left w:val="nil"/>
              <w:bottom w:val="single" w:sz="4" w:space="0" w:color="A6A6A6" w:themeColor="background1" w:themeShade="A6"/>
              <w:right w:val="nil"/>
            </w:tcBorders>
          </w:tcPr>
          <w:p w14:paraId="00F521C9" w14:textId="1E95D40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55636361"/>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7730713"/>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571DD4AA" w14:textId="7EE325E4"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E7463E3" w14:textId="6B3186AC"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92BFE9F"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5B04445" w14:textId="6068FC32"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Positioning the client’s feet on the footrest once they are attached.</w:t>
            </w:r>
          </w:p>
        </w:tc>
        <w:tc>
          <w:tcPr>
            <w:tcW w:w="793" w:type="pct"/>
            <w:tcBorders>
              <w:top w:val="single" w:sz="4" w:space="0" w:color="A6A6A6" w:themeColor="background1" w:themeShade="A6"/>
              <w:left w:val="nil"/>
              <w:bottom w:val="single" w:sz="4" w:space="0" w:color="A6A6A6" w:themeColor="background1" w:themeShade="A6"/>
              <w:right w:val="nil"/>
            </w:tcBorders>
          </w:tcPr>
          <w:p w14:paraId="1637D70C" w14:textId="355C5D2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12259188"/>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73011088"/>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7741A1E0" w14:textId="6D93D42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2BEC0942" w14:textId="5B3DF19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469BAD56" w14:textId="77777777" w:rsidTr="00FF17FE">
        <w:trPr>
          <w:cantSplit/>
          <w:trHeight w:val="341"/>
          <w:jc w:val="center"/>
        </w:trPr>
        <w:tc>
          <w:tcPr>
            <w:tcW w:w="2179"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4941FC34" w14:textId="294BA9E0" w:rsidR="00330F39" w:rsidRPr="00EA2368" w:rsidRDefault="00330F39" w:rsidP="00330F39">
            <w:pPr>
              <w:pStyle w:val="ListParagraph"/>
              <w:numPr>
                <w:ilvl w:val="0"/>
                <w:numId w:val="4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emoving the brakes before moving the client with the wheelchair once the client is seated comfortably.</w:t>
            </w:r>
          </w:p>
        </w:tc>
        <w:tc>
          <w:tcPr>
            <w:tcW w:w="793" w:type="pct"/>
            <w:tcBorders>
              <w:top w:val="single" w:sz="4" w:space="0" w:color="A6A6A6" w:themeColor="background1" w:themeShade="A6"/>
              <w:left w:val="nil"/>
              <w:bottom w:val="single" w:sz="4" w:space="0" w:color="A6A6A6" w:themeColor="background1" w:themeShade="A6"/>
              <w:right w:val="nil"/>
            </w:tcBorders>
          </w:tcPr>
          <w:p w14:paraId="037532FB" w14:textId="15285DA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7174390"/>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424074"/>
                <w14:checkbox>
                  <w14:checked w14:val="0"/>
                  <w14:checkedState w14:val="2612" w14:font="MS Gothic"/>
                  <w14:uncheckedState w14:val="2610" w14:font="MS Gothic"/>
                </w14:checkbox>
              </w:sdtPr>
              <w:sdtEndPr/>
              <w:sdtContent>
                <w:r w:rsidR="00330F39" w:rsidRPr="008C5398">
                  <w:rPr>
                    <w:rFonts w:ascii="MS Gothic" w:eastAsia="MS Gothic" w:hAnsi="MS Gothic" w:cs="Arial" w:hint="eastAsia"/>
                    <w:color w:val="404040" w:themeColor="text1" w:themeTint="BF"/>
                    <w:sz w:val="16"/>
                    <w:szCs w:val="16"/>
                  </w:rPr>
                  <w:t>☐</w:t>
                </w:r>
              </w:sdtContent>
            </w:sdt>
            <w:r w:rsidR="00330F39" w:rsidRPr="008C5398">
              <w:rPr>
                <w:rFonts w:ascii="Arial" w:hAnsi="Arial" w:cs="Arial"/>
                <w:color w:val="404040" w:themeColor="text1" w:themeTint="BF"/>
                <w:sz w:val="16"/>
                <w:szCs w:val="16"/>
              </w:rPr>
              <w:t xml:space="preserve"> NO</w:t>
            </w:r>
          </w:p>
        </w:tc>
        <w:tc>
          <w:tcPr>
            <w:tcW w:w="1014" w:type="pct"/>
            <w:tcBorders>
              <w:top w:val="single" w:sz="4" w:space="0" w:color="A6A6A6" w:themeColor="background1" w:themeShade="A6"/>
              <w:left w:val="nil"/>
              <w:bottom w:val="single" w:sz="4" w:space="0" w:color="A6A6A6" w:themeColor="background1" w:themeShade="A6"/>
              <w:right w:val="nil"/>
            </w:tcBorders>
          </w:tcPr>
          <w:p w14:paraId="423183BA" w14:textId="150A8AC3"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14"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097476C" w14:textId="507A0A1E"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0C4D4C3E" w14:textId="77777777" w:rsidR="00826EB7" w:rsidRDefault="00826EB7">
      <w:pPr>
        <w:rPr>
          <w:rFonts w:ascii="Arial" w:eastAsiaTheme="majorEastAsia" w:hAnsi="Arial" w:cs="Arial"/>
          <w:b/>
          <w:bCs/>
          <w:color w:val="404040" w:themeColor="text1" w:themeTint="BF"/>
        </w:rPr>
      </w:pPr>
      <w:r>
        <w:rPr>
          <w:rFonts w:ascii="Arial" w:eastAsiaTheme="majorEastAsia" w:hAnsi="Arial" w:cs="Arial"/>
          <w:b/>
          <w:bCs/>
          <w:color w:val="404040" w:themeColor="text1" w:themeTint="BF"/>
        </w:rPr>
        <w:br w:type="page"/>
      </w:r>
    </w:p>
    <w:p w14:paraId="0BC908AA" w14:textId="6B2C1CD1" w:rsidR="000E0CC7" w:rsidRPr="00EA2368" w:rsidRDefault="00C457CB"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 xml:space="preserve">Part </w:t>
      </w:r>
      <w:r w:rsidR="0043127C" w:rsidRPr="00EA2368">
        <w:rPr>
          <w:rFonts w:ascii="Arial" w:hAnsi="Arial" w:cs="Arial"/>
          <w:b/>
          <w:bCs/>
          <w:color w:val="404040" w:themeColor="text1" w:themeTint="BF"/>
          <w:sz w:val="22"/>
          <w:szCs w:val="22"/>
        </w:rPr>
        <w:t>X</w:t>
      </w:r>
      <w:r w:rsidRPr="00EA2368">
        <w:rPr>
          <w:rFonts w:ascii="Arial" w:hAnsi="Arial" w:cs="Arial"/>
          <w:b/>
          <w:bCs/>
          <w:color w:val="404040" w:themeColor="text1" w:themeTint="BF"/>
          <w:sz w:val="22"/>
          <w:szCs w:val="22"/>
        </w:rPr>
        <w:t xml:space="preserve">I. </w:t>
      </w:r>
      <w:r w:rsidR="00836ECA" w:rsidRPr="00EA2368">
        <w:rPr>
          <w:rFonts w:ascii="Arial" w:hAnsi="Arial" w:cs="Arial"/>
          <w:b/>
          <w:bCs/>
          <w:color w:val="404040" w:themeColor="text1" w:themeTint="BF"/>
          <w:sz w:val="22"/>
          <w:szCs w:val="22"/>
        </w:rPr>
        <w:t>Falls Recove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532E76" w:rsidRPr="00EA2368" w14:paraId="28252039"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05BD2BCC"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45F718"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532E76" w:rsidRPr="00EA2368" w14:paraId="218D49C4" w14:textId="77777777" w:rsidTr="00A27062">
        <w:trPr>
          <w:trHeight w:val="56"/>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hideMark/>
          </w:tcPr>
          <w:p w14:paraId="3351EFA4"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6963449C" w14:textId="77777777" w:rsidR="00532E76" w:rsidRPr="00EA2368" w:rsidRDefault="00532E76"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4C134E" w14:textId="77777777" w:rsidR="00532E76" w:rsidRPr="00EA2368" w:rsidRDefault="00532E76"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5D815D8F" w14:textId="378777FD" w:rsidR="001911D3" w:rsidRPr="00EA2368" w:rsidRDefault="001911D3" w:rsidP="004666AA">
      <w:pPr>
        <w:spacing w:after="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920"/>
        <w:gridCol w:w="1468"/>
        <w:gridCol w:w="1815"/>
        <w:gridCol w:w="1816"/>
      </w:tblGrid>
      <w:tr w:rsidR="004250B9" w:rsidRPr="00EA2368" w14:paraId="7B2F5665" w14:textId="77777777" w:rsidTr="00FF17FE">
        <w:trPr>
          <w:cantSplit/>
          <w:tblHeader/>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F2F2F2" w:themeFill="background1" w:themeFillShade="F2"/>
            <w:hideMark/>
          </w:tcPr>
          <w:p w14:paraId="75B17A5B" w14:textId="77777777" w:rsidR="004250B9" w:rsidRPr="00EA2368" w:rsidRDefault="004250B9"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workplace task:</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34AFFAA8" w14:textId="77777777" w:rsidR="004250B9" w:rsidRPr="00EA2368" w:rsidRDefault="004250B9"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14:paraId="5E2FD3C6" w14:textId="77777777" w:rsidR="004250B9" w:rsidRPr="00EA2368" w:rsidRDefault="004250B9"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F2F2F2" w:themeFill="background1" w:themeFillShade="F2"/>
            <w:hideMark/>
          </w:tcPr>
          <w:p w14:paraId="6BDC3D7A" w14:textId="77777777" w:rsidR="004250B9" w:rsidRPr="00EA2368" w:rsidRDefault="004250B9"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4250B9" w:rsidRPr="00EA2368" w14:paraId="23AE1660" w14:textId="77777777" w:rsidTr="00FF17FE">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hideMark/>
          </w:tcPr>
          <w:p w14:paraId="7D71B5F9" w14:textId="77777777" w:rsidR="004250B9" w:rsidRPr="00EA2368" w:rsidRDefault="004250B9" w:rsidP="00EA2368">
            <w:pPr>
              <w:pStyle w:val="ListParagraph"/>
              <w:numPr>
                <w:ilvl w:val="0"/>
                <w:numId w:val="4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ssists the client in falls recovery</w:t>
            </w:r>
            <w:r w:rsidR="00226C2C" w:rsidRPr="00EA2368">
              <w:rPr>
                <w:rFonts w:ascii="Arial" w:hAnsi="Arial" w:cs="Arial"/>
                <w:color w:val="404040" w:themeColor="text1" w:themeTint="BF"/>
                <w:sz w:val="18"/>
                <w:szCs w:val="18"/>
              </w:rPr>
              <w:t>.</w:t>
            </w:r>
          </w:p>
          <w:p w14:paraId="5F73BE2F" w14:textId="4DAA27D2" w:rsidR="00226C2C" w:rsidRPr="00EA2368" w:rsidRDefault="00226C2C"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is involves:</w:t>
            </w:r>
          </w:p>
        </w:tc>
        <w:tc>
          <w:tcPr>
            <w:tcW w:w="814" w:type="pct"/>
            <w:tcBorders>
              <w:top w:val="single" w:sz="4" w:space="0" w:color="A6A6A6" w:themeColor="background1" w:themeShade="A6"/>
              <w:left w:val="nil"/>
              <w:bottom w:val="single" w:sz="4" w:space="0" w:color="A6A6A6" w:themeColor="background1" w:themeShade="A6"/>
              <w:right w:val="nil"/>
            </w:tcBorders>
          </w:tcPr>
          <w:p w14:paraId="76540429" w14:textId="77777777" w:rsidR="004250B9" w:rsidRPr="00EA2368" w:rsidRDefault="004250B9" w:rsidP="00EA2368">
            <w:pPr>
              <w:tabs>
                <w:tab w:val="left" w:pos="180"/>
              </w:tabs>
              <w:ind w:left="0" w:right="0" w:firstLine="0"/>
              <w:jc w:val="center"/>
              <w:rPr>
                <w:rFonts w:ascii="Arial" w:hAnsi="Arial" w:cs="Arial"/>
                <w:color w:val="404040" w:themeColor="text1" w:themeTint="BF"/>
                <w:sz w:val="16"/>
                <w:szCs w:val="16"/>
              </w:rPr>
            </w:pPr>
          </w:p>
        </w:tc>
        <w:tc>
          <w:tcPr>
            <w:tcW w:w="1006" w:type="pct"/>
            <w:tcBorders>
              <w:top w:val="single" w:sz="4" w:space="0" w:color="A6A6A6" w:themeColor="background1" w:themeShade="A6"/>
              <w:left w:val="nil"/>
              <w:bottom w:val="single" w:sz="4" w:space="0" w:color="A6A6A6" w:themeColor="background1" w:themeShade="A6"/>
              <w:right w:val="nil"/>
            </w:tcBorders>
          </w:tcPr>
          <w:p w14:paraId="1030991A" w14:textId="77777777" w:rsidR="004250B9" w:rsidRPr="00EA2368" w:rsidRDefault="004250B9" w:rsidP="00EA2368">
            <w:pPr>
              <w:ind w:left="0" w:right="0" w:firstLine="0"/>
              <w:jc w:val="both"/>
              <w:rPr>
                <w:rFonts w:cstheme="minorHAnsi"/>
                <w:color w:val="404040" w:themeColor="text1" w:themeTint="BF"/>
                <w:sz w:val="18"/>
                <w:szCs w:val="18"/>
              </w:rPr>
            </w:pP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336E25D4" w14:textId="77777777" w:rsidR="004250B9" w:rsidRPr="00EA2368" w:rsidRDefault="004250B9" w:rsidP="00EA2368">
            <w:pPr>
              <w:ind w:left="0" w:right="0" w:firstLine="0"/>
              <w:jc w:val="both"/>
              <w:rPr>
                <w:rFonts w:cstheme="minorHAnsi"/>
                <w:color w:val="404040" w:themeColor="text1" w:themeTint="BF"/>
                <w:sz w:val="18"/>
                <w:szCs w:val="18"/>
              </w:rPr>
            </w:pPr>
          </w:p>
        </w:tc>
      </w:tr>
      <w:tr w:rsidR="00330F39" w:rsidRPr="00EA2368" w14:paraId="6EEC0B2B"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5ACE6A01" w14:textId="381A9672"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eassuring the client when they fall. They may be in pain or embarrassment due to what happened.</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3BC5A173" w14:textId="67BCD19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688544"/>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24095423"/>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27CF80A3"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5E86A81B"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58CA42B6"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70755805" w14:textId="4699C9D3"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Checking the client for any injuries. </w:t>
            </w:r>
          </w:p>
        </w:tc>
        <w:tc>
          <w:tcPr>
            <w:tcW w:w="814" w:type="pct"/>
            <w:tcBorders>
              <w:top w:val="single" w:sz="4" w:space="0" w:color="A6A6A6" w:themeColor="background1" w:themeShade="A6"/>
              <w:left w:val="nil"/>
              <w:bottom w:val="single" w:sz="4" w:space="0" w:color="A6A6A6" w:themeColor="background1" w:themeShade="A6"/>
              <w:right w:val="nil"/>
            </w:tcBorders>
          </w:tcPr>
          <w:p w14:paraId="60BEAB21" w14:textId="0175B50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6099471"/>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3340615"/>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0DB7FFD0"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6DD7479"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2F2A400"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D1E9204" w14:textId="776BB5E5"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Observing the vital signs of the client.</w:t>
            </w:r>
          </w:p>
        </w:tc>
        <w:tc>
          <w:tcPr>
            <w:tcW w:w="814" w:type="pct"/>
            <w:tcBorders>
              <w:top w:val="single" w:sz="4" w:space="0" w:color="A6A6A6" w:themeColor="background1" w:themeShade="A6"/>
              <w:left w:val="nil"/>
              <w:bottom w:val="single" w:sz="4" w:space="0" w:color="A6A6A6" w:themeColor="background1" w:themeShade="A6"/>
              <w:right w:val="nil"/>
            </w:tcBorders>
          </w:tcPr>
          <w:p w14:paraId="58D470B4" w14:textId="72569EE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3113269"/>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88633707"/>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68F48DA4" w14:textId="6457DDB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8EACE22" w14:textId="19E0B90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2A2FF44"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626E2A83" w14:textId="4FEF8F89"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Providing treatment as needed. </w:t>
            </w:r>
          </w:p>
        </w:tc>
        <w:tc>
          <w:tcPr>
            <w:tcW w:w="814" w:type="pct"/>
            <w:tcBorders>
              <w:top w:val="single" w:sz="4" w:space="0" w:color="A6A6A6" w:themeColor="background1" w:themeShade="A6"/>
              <w:left w:val="nil"/>
              <w:bottom w:val="single" w:sz="4" w:space="0" w:color="A6A6A6" w:themeColor="background1" w:themeShade="A6"/>
              <w:right w:val="nil"/>
            </w:tcBorders>
          </w:tcPr>
          <w:p w14:paraId="3761E118" w14:textId="3379C31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95159202"/>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1714523"/>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41053913" w14:textId="387E3B51"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006B6233" w14:textId="3913ED82"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35AF62FB"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C810A8F" w14:textId="3BEB42C0"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alling for help from other staff or supervisors, as necessary.</w:t>
            </w:r>
          </w:p>
        </w:tc>
        <w:tc>
          <w:tcPr>
            <w:tcW w:w="814" w:type="pct"/>
            <w:tcBorders>
              <w:top w:val="single" w:sz="4" w:space="0" w:color="A6A6A6" w:themeColor="background1" w:themeShade="A6"/>
              <w:left w:val="nil"/>
              <w:bottom w:val="single" w:sz="4" w:space="0" w:color="A6A6A6" w:themeColor="background1" w:themeShade="A6"/>
              <w:right w:val="nil"/>
            </w:tcBorders>
          </w:tcPr>
          <w:p w14:paraId="3D7EDA6E" w14:textId="4EA057E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921497"/>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38522139"/>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tcPr>
          <w:p w14:paraId="468E7691" w14:textId="197DD135"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tcPr>
          <w:p w14:paraId="626772E3" w14:textId="0ACFA00B"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6E948594" w14:textId="77777777" w:rsidTr="00FF17FE">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tcPr>
          <w:p w14:paraId="3227AB26" w14:textId="180EFAA3" w:rsidR="00330F39" w:rsidRPr="00EA2368" w:rsidRDefault="00330F39" w:rsidP="00330F39">
            <w:pPr>
              <w:pStyle w:val="ListParagraph"/>
              <w:numPr>
                <w:ilvl w:val="0"/>
                <w:numId w:val="49"/>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Notifying the client’s support team and supervisors.</w:t>
            </w:r>
          </w:p>
        </w:tc>
        <w:tc>
          <w:tcPr>
            <w:tcW w:w="814" w:type="pct"/>
            <w:tcBorders>
              <w:top w:val="single" w:sz="4" w:space="0" w:color="A6A6A6" w:themeColor="background1" w:themeShade="A6"/>
              <w:left w:val="nil"/>
              <w:bottom w:val="single" w:sz="4" w:space="0" w:color="A6A6A6" w:themeColor="background1" w:themeShade="A6"/>
              <w:right w:val="nil"/>
            </w:tcBorders>
            <w:hideMark/>
          </w:tcPr>
          <w:p w14:paraId="36DD8ECF" w14:textId="416444D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8797911"/>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08430543"/>
                <w14:checkbox>
                  <w14:checked w14:val="0"/>
                  <w14:checkedState w14:val="2612" w14:font="MS Gothic"/>
                  <w14:uncheckedState w14:val="2610" w14:font="MS Gothic"/>
                </w14:checkbox>
              </w:sdtPr>
              <w:sdtEndPr/>
              <w:sdtContent>
                <w:r w:rsidR="00330F39" w:rsidRPr="004C12DC">
                  <w:rPr>
                    <w:rFonts w:ascii="MS Gothic" w:eastAsia="MS Gothic" w:hAnsi="MS Gothic" w:cs="Arial" w:hint="eastAsia"/>
                    <w:color w:val="404040" w:themeColor="text1" w:themeTint="BF"/>
                    <w:sz w:val="16"/>
                    <w:szCs w:val="16"/>
                  </w:rPr>
                  <w:t>☐</w:t>
                </w:r>
              </w:sdtContent>
            </w:sdt>
            <w:r w:rsidR="00330F39" w:rsidRPr="004C12DC">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hideMark/>
          </w:tcPr>
          <w:p w14:paraId="6CBC6DA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hideMark/>
          </w:tcPr>
          <w:p w14:paraId="13C7AF1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EE35FE" w:rsidRPr="00EA2368" w14:paraId="73FB4380" w14:textId="77777777" w:rsidTr="008C5479">
        <w:trPr>
          <w:cantSplit/>
          <w:trHeight w:val="34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3A469BCB" w14:textId="77777777" w:rsidR="00EE35FE" w:rsidRPr="00EA2368" w:rsidRDefault="00EE35FE" w:rsidP="00EA2368">
            <w:pPr>
              <w:pStyle w:val="ListParagraph"/>
              <w:numPr>
                <w:ilvl w:val="0"/>
                <w:numId w:val="4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provides recovery support to the client in accordance with their individualised support plan. </w:t>
            </w:r>
          </w:p>
          <w:p w14:paraId="41D39D6E" w14:textId="77777777" w:rsidR="00EE35FE" w:rsidRPr="00EA2368" w:rsidRDefault="00EE35FE"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cluding:</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auto"/>
          </w:tcPr>
          <w:p w14:paraId="6E4B4F4A" w14:textId="77777777" w:rsidR="00EE35FE" w:rsidRPr="00EA2368" w:rsidRDefault="00EE35FE" w:rsidP="00EA2368">
            <w:pPr>
              <w:tabs>
                <w:tab w:val="left" w:pos="180"/>
              </w:tabs>
              <w:ind w:right="0"/>
              <w:jc w:val="center"/>
              <w:rPr>
                <w:rFonts w:ascii="Arial" w:hAnsi="Arial" w:cs="Arial"/>
                <w:color w:val="404040" w:themeColor="text1" w:themeTint="BF"/>
                <w:sz w:val="16"/>
                <w:szCs w:val="16"/>
              </w:rPr>
            </w:pP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auto"/>
          </w:tcPr>
          <w:p w14:paraId="5A2DAAEA" w14:textId="77777777" w:rsidR="00EE35FE" w:rsidRPr="00EA2368" w:rsidRDefault="00EE35FE" w:rsidP="00EA2368">
            <w:pPr>
              <w:ind w:right="0"/>
              <w:jc w:val="both"/>
              <w:rPr>
                <w:rFonts w:cstheme="minorHAnsi"/>
                <w:color w:val="404040" w:themeColor="text1" w:themeTint="BF"/>
                <w:sz w:val="18"/>
                <w:szCs w:val="18"/>
              </w:rPr>
            </w:pP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2502B58A" w14:textId="77777777" w:rsidR="00EE35FE" w:rsidRPr="00EA2368" w:rsidRDefault="00EE35FE" w:rsidP="00EA2368">
            <w:pPr>
              <w:ind w:right="0"/>
              <w:jc w:val="both"/>
              <w:rPr>
                <w:rFonts w:cstheme="minorHAnsi"/>
                <w:color w:val="404040" w:themeColor="text1" w:themeTint="BF"/>
                <w:sz w:val="18"/>
                <w:szCs w:val="18"/>
              </w:rPr>
            </w:pPr>
          </w:p>
        </w:tc>
      </w:tr>
      <w:tr w:rsidR="00330F39" w:rsidRPr="00EA2368" w14:paraId="76F69B8E" w14:textId="77777777" w:rsidTr="008C547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hideMark/>
          </w:tcPr>
          <w:p w14:paraId="09597393" w14:textId="77777777" w:rsidR="00330F39" w:rsidRPr="00EA2368" w:rsidRDefault="00330F39" w:rsidP="00330F39">
            <w:pPr>
              <w:pStyle w:val="ListParagraph"/>
              <w:numPr>
                <w:ilvl w:val="0"/>
                <w:numId w:val="5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Instructions on how to support the client in falls recovery.</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auto"/>
            <w:hideMark/>
          </w:tcPr>
          <w:p w14:paraId="47B37B6F" w14:textId="3599D2E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1287333"/>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4981574"/>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auto"/>
            <w:hideMark/>
          </w:tcPr>
          <w:p w14:paraId="4B93318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hideMark/>
          </w:tcPr>
          <w:p w14:paraId="68E010EF"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241BD269" w14:textId="77777777" w:rsidTr="008C547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hideMark/>
          </w:tcPr>
          <w:p w14:paraId="6DBA84A7" w14:textId="01CF8BB0" w:rsidR="00330F39" w:rsidRPr="00EA2368" w:rsidRDefault="00330F39" w:rsidP="00330F39">
            <w:pPr>
              <w:pStyle w:val="ListParagraph"/>
              <w:numPr>
                <w:ilvl w:val="0"/>
                <w:numId w:val="5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lient’s support requirements in relation to fall recovery.</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auto"/>
            <w:hideMark/>
          </w:tcPr>
          <w:p w14:paraId="277FF46E" w14:textId="693EA32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97441673"/>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97071"/>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auto"/>
            <w:hideMark/>
          </w:tcPr>
          <w:p w14:paraId="72D0D9E1"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hideMark/>
          </w:tcPr>
          <w:p w14:paraId="5143763D"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r w:rsidR="00330F39" w:rsidRPr="00EA2368" w14:paraId="15952D0F" w14:textId="77777777" w:rsidTr="008C5479">
        <w:trPr>
          <w:cantSplit/>
          <w:trHeight w:val="251"/>
          <w:jc w:val="center"/>
        </w:trPr>
        <w:tc>
          <w:tcPr>
            <w:tcW w:w="2173"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5A63CE39" w14:textId="77777777" w:rsidR="00330F39" w:rsidRPr="00EA2368" w:rsidRDefault="00330F39" w:rsidP="00330F39">
            <w:pPr>
              <w:pStyle w:val="ListParagraph"/>
              <w:numPr>
                <w:ilvl w:val="0"/>
                <w:numId w:val="50"/>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hom to notify if the client had a fall.</w:t>
            </w:r>
          </w:p>
        </w:tc>
        <w:tc>
          <w:tcPr>
            <w:tcW w:w="814" w:type="pct"/>
            <w:tcBorders>
              <w:top w:val="single" w:sz="4" w:space="0" w:color="A6A6A6" w:themeColor="background1" w:themeShade="A6"/>
              <w:left w:val="nil"/>
              <w:bottom w:val="single" w:sz="4" w:space="0" w:color="A6A6A6" w:themeColor="background1" w:themeShade="A6"/>
              <w:right w:val="nil"/>
            </w:tcBorders>
            <w:shd w:val="clear" w:color="auto" w:fill="auto"/>
          </w:tcPr>
          <w:p w14:paraId="41EB56DF" w14:textId="431317F6" w:rsidR="00330F39" w:rsidRPr="00EA2368" w:rsidRDefault="00DA6AEC" w:rsidP="00330F39">
            <w:pPr>
              <w:tabs>
                <w:tab w:val="left" w:pos="180"/>
              </w:tabs>
              <w:ind w:left="0" w:right="0" w:firstLine="0"/>
              <w:jc w:val="center"/>
              <w:rPr>
                <w:rFonts w:ascii="Segoe UI Symbol" w:hAnsi="Segoe UI Symbol" w:cs="Segoe UI Symbol"/>
                <w:color w:val="404040" w:themeColor="text1" w:themeTint="BF"/>
                <w:sz w:val="16"/>
                <w:szCs w:val="16"/>
              </w:rPr>
            </w:pPr>
            <w:sdt>
              <w:sdtPr>
                <w:rPr>
                  <w:rFonts w:ascii="Arial" w:hAnsi="Arial" w:cs="Arial"/>
                  <w:color w:val="404040" w:themeColor="text1" w:themeTint="BF"/>
                  <w:sz w:val="16"/>
                  <w:szCs w:val="16"/>
                </w:rPr>
                <w:id w:val="-832917798"/>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7187661"/>
                <w14:checkbox>
                  <w14:checked w14:val="0"/>
                  <w14:checkedState w14:val="2612" w14:font="MS Gothic"/>
                  <w14:uncheckedState w14:val="2610" w14:font="MS Gothic"/>
                </w14:checkbox>
              </w:sdtPr>
              <w:sdtEndPr/>
              <w:sdtContent>
                <w:r w:rsidR="00330F39" w:rsidRPr="00674AD9">
                  <w:rPr>
                    <w:rFonts w:ascii="MS Gothic" w:eastAsia="MS Gothic" w:hAnsi="MS Gothic" w:cs="Arial" w:hint="eastAsia"/>
                    <w:color w:val="404040" w:themeColor="text1" w:themeTint="BF"/>
                    <w:sz w:val="16"/>
                    <w:szCs w:val="16"/>
                  </w:rPr>
                  <w:t>☐</w:t>
                </w:r>
              </w:sdtContent>
            </w:sdt>
            <w:r w:rsidR="00330F39" w:rsidRPr="00674AD9">
              <w:rPr>
                <w:rFonts w:ascii="Arial" w:hAnsi="Arial" w:cs="Arial"/>
                <w:color w:val="404040" w:themeColor="text1" w:themeTint="BF"/>
                <w:sz w:val="16"/>
                <w:szCs w:val="16"/>
              </w:rPr>
              <w:t xml:space="preserve"> NO</w:t>
            </w:r>
          </w:p>
        </w:tc>
        <w:tc>
          <w:tcPr>
            <w:tcW w:w="1006" w:type="pct"/>
            <w:tcBorders>
              <w:top w:val="single" w:sz="4" w:space="0" w:color="A6A6A6" w:themeColor="background1" w:themeShade="A6"/>
              <w:left w:val="nil"/>
              <w:bottom w:val="single" w:sz="4" w:space="0" w:color="A6A6A6" w:themeColor="background1" w:themeShade="A6"/>
              <w:right w:val="nil"/>
            </w:tcBorders>
            <w:shd w:val="clear" w:color="auto" w:fill="auto"/>
          </w:tcPr>
          <w:p w14:paraId="7C706DA5"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c>
          <w:tcPr>
            <w:tcW w:w="1007"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002B3B78" w14:textId="77777777" w:rsidR="00330F39" w:rsidRPr="00EA2368" w:rsidRDefault="00330F39" w:rsidP="00330F39">
            <w:pPr>
              <w:ind w:left="0" w:right="0" w:firstLine="0"/>
              <w:jc w:val="both"/>
              <w:rPr>
                <w:rFonts w:cstheme="minorHAnsi"/>
                <w:color w:val="404040" w:themeColor="text1" w:themeTint="BF"/>
                <w:sz w:val="18"/>
                <w:szCs w:val="18"/>
              </w:rPr>
            </w:pPr>
            <w:r w:rsidRPr="00EA2368">
              <w:rPr>
                <w:rFonts w:cstheme="minorHAnsi"/>
                <w:color w:val="404040" w:themeColor="text1" w:themeTint="BF"/>
                <w:sz w:val="18"/>
                <w:szCs w:val="18"/>
              </w:rPr>
              <w:fldChar w:fldCharType="begin">
                <w:ffData>
                  <w:name w:val="Text1"/>
                  <w:enabled/>
                  <w:calcOnExit w:val="0"/>
                  <w:textInput/>
                </w:ffData>
              </w:fldChar>
            </w:r>
            <w:r w:rsidRPr="00EA2368">
              <w:rPr>
                <w:rFonts w:cstheme="minorHAnsi"/>
                <w:color w:val="404040" w:themeColor="text1" w:themeTint="BF"/>
                <w:sz w:val="18"/>
                <w:szCs w:val="18"/>
              </w:rPr>
              <w:instrText xml:space="preserve"> FORMTEXT </w:instrText>
            </w:r>
            <w:r w:rsidRPr="00EA2368">
              <w:rPr>
                <w:rFonts w:cstheme="minorHAnsi"/>
                <w:color w:val="404040" w:themeColor="text1" w:themeTint="BF"/>
                <w:sz w:val="18"/>
                <w:szCs w:val="18"/>
              </w:rPr>
            </w:r>
            <w:r w:rsidRPr="00EA2368">
              <w:rPr>
                <w:rFonts w:cstheme="minorHAnsi"/>
                <w:color w:val="404040" w:themeColor="text1" w:themeTint="BF"/>
                <w:sz w:val="18"/>
                <w:szCs w:val="18"/>
              </w:rPr>
              <w:fldChar w:fldCharType="separate"/>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t> </w:t>
            </w:r>
            <w:r w:rsidRPr="00EA2368">
              <w:rPr>
                <w:rFonts w:cstheme="minorHAnsi"/>
                <w:color w:val="404040" w:themeColor="text1" w:themeTint="BF"/>
                <w:sz w:val="18"/>
                <w:szCs w:val="18"/>
              </w:rPr>
              <w:fldChar w:fldCharType="end"/>
            </w:r>
          </w:p>
        </w:tc>
      </w:tr>
    </w:tbl>
    <w:p w14:paraId="2C665A3C" w14:textId="77777777" w:rsidR="004666AA" w:rsidRDefault="004666AA">
      <w:r>
        <w:br w:type="page"/>
      </w:r>
    </w:p>
    <w:p w14:paraId="5AC93564" w14:textId="749BCC8A" w:rsidR="001911D3" w:rsidRPr="00EA2368" w:rsidRDefault="00155CE3" w:rsidP="00EA2368">
      <w:pPr>
        <w:pStyle w:val="Heading2"/>
        <w:spacing w:before="120" w:after="120" w:line="276" w:lineRule="auto"/>
        <w:jc w:val="both"/>
        <w:rPr>
          <w:rFonts w:ascii="Arial" w:hAnsi="Arial" w:cs="Arial"/>
          <w:b/>
          <w:bCs/>
          <w:color w:val="404040" w:themeColor="text1" w:themeTint="BF"/>
          <w:sz w:val="22"/>
          <w:szCs w:val="22"/>
        </w:rPr>
      </w:pPr>
      <w:r w:rsidRPr="00EA2368">
        <w:rPr>
          <w:rFonts w:ascii="Arial" w:hAnsi="Arial" w:cs="Arial"/>
          <w:b/>
          <w:bCs/>
          <w:color w:val="404040" w:themeColor="text1" w:themeTint="BF"/>
          <w:sz w:val="22"/>
          <w:szCs w:val="22"/>
        </w:rPr>
        <w:lastRenderedPageBreak/>
        <w:t xml:space="preserve">Part XII. </w:t>
      </w:r>
      <w:r w:rsidR="001A782E" w:rsidRPr="00EA2368">
        <w:rPr>
          <w:rFonts w:ascii="Arial" w:hAnsi="Arial" w:cs="Arial"/>
          <w:b/>
          <w:bCs/>
          <w:color w:val="404040" w:themeColor="text1" w:themeTint="BF"/>
          <w:sz w:val="22"/>
          <w:szCs w:val="22"/>
        </w:rPr>
        <w:t>Taking Pre-Packaged Medication</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4"/>
      </w:tblGrid>
      <w:tr w:rsidR="00AB5B22" w:rsidRPr="00EA2368" w14:paraId="70B1AAF5"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68FBA29D"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of and time of assessment</w:t>
            </w:r>
          </w:p>
        </w:tc>
        <w:tc>
          <w:tcPr>
            <w:tcW w:w="3356" w:type="pct"/>
            <w:tcBorders>
              <w:left w:val="single" w:sz="4" w:space="0" w:color="A6A6A6" w:themeColor="background1" w:themeShade="A6"/>
            </w:tcBorders>
            <w:shd w:val="clear" w:color="auto" w:fill="auto"/>
          </w:tcPr>
          <w:p w14:paraId="189A40B9"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r w:rsidRPr="00EA2368">
              <w:rPr>
                <w:rFonts w:cstheme="minorHAnsi"/>
                <w:color w:val="404040" w:themeColor="text1" w:themeTint="BF"/>
                <w:sz w:val="20"/>
                <w:szCs w:val="20"/>
              </w:rPr>
              <w:t xml:space="preserve"> </w:t>
            </w:r>
          </w:p>
        </w:tc>
      </w:tr>
      <w:tr w:rsidR="00AB5B22" w:rsidRPr="00EA2368" w14:paraId="4912A2D8"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6AF86A38"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ocation of assessment</w:t>
            </w:r>
          </w:p>
          <w:p w14:paraId="570FD1DD"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b/>
                <w:bCs/>
                <w:color w:val="D73329"/>
                <w:sz w:val="20"/>
                <w:szCs w:val="20"/>
              </w:rPr>
              <w:t>Please do not provide the client’s home address.</w:t>
            </w:r>
          </w:p>
        </w:tc>
        <w:tc>
          <w:tcPr>
            <w:tcW w:w="3356" w:type="pct"/>
            <w:tcBorders>
              <w:left w:val="single" w:sz="4" w:space="0" w:color="A6A6A6" w:themeColor="background1" w:themeShade="A6"/>
            </w:tcBorders>
            <w:shd w:val="clear" w:color="auto" w:fill="auto"/>
          </w:tcPr>
          <w:p w14:paraId="14F2FE4E"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AB5B22" w:rsidRPr="00EA2368" w14:paraId="62257706"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0E2D79A0"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Pre-packaged medication to be taken by the client/administered to the client.</w:t>
            </w:r>
          </w:p>
        </w:tc>
        <w:tc>
          <w:tcPr>
            <w:tcW w:w="3356" w:type="pct"/>
            <w:tcBorders>
              <w:left w:val="single" w:sz="4" w:space="0" w:color="A6A6A6" w:themeColor="background1" w:themeShade="A6"/>
            </w:tcBorders>
            <w:shd w:val="clear" w:color="auto" w:fill="auto"/>
          </w:tcPr>
          <w:p w14:paraId="019F950B"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AB5B22" w:rsidRPr="00EA2368" w14:paraId="10538ADA"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52540B94"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Written directions from the health professional to be followed by the candidate</w:t>
            </w:r>
          </w:p>
        </w:tc>
        <w:tc>
          <w:tcPr>
            <w:tcW w:w="3356" w:type="pct"/>
            <w:tcBorders>
              <w:left w:val="single" w:sz="4" w:space="0" w:color="A6A6A6" w:themeColor="background1" w:themeShade="A6"/>
            </w:tcBorders>
            <w:shd w:val="clear" w:color="auto" w:fill="auto"/>
          </w:tcPr>
          <w:p w14:paraId="7D4D0F5E"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AB5B22" w:rsidRPr="00EA2368" w14:paraId="0887E875"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700290DA"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Organisational policies and procedures to be followed by the candidate.</w:t>
            </w:r>
          </w:p>
        </w:tc>
        <w:tc>
          <w:tcPr>
            <w:tcW w:w="3356" w:type="pct"/>
            <w:tcBorders>
              <w:left w:val="single" w:sz="4" w:space="0" w:color="A6A6A6" w:themeColor="background1" w:themeShade="A6"/>
            </w:tcBorders>
            <w:shd w:val="clear" w:color="auto" w:fill="auto"/>
          </w:tcPr>
          <w:p w14:paraId="2D7BFC39"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AB5B22" w:rsidRPr="00EA2368" w14:paraId="23F47870" w14:textId="77777777" w:rsidTr="0007017B">
        <w:trPr>
          <w:trHeight w:val="56"/>
          <w:jc w:val="center"/>
        </w:trPr>
        <w:tc>
          <w:tcPr>
            <w:tcW w:w="1644" w:type="pct"/>
            <w:tcBorders>
              <w:right w:val="single" w:sz="4" w:space="0" w:color="A6A6A6" w:themeColor="background1" w:themeShade="A6"/>
            </w:tcBorders>
            <w:shd w:val="clear" w:color="auto" w:fill="F2F2F2" w:themeFill="background1" w:themeFillShade="F2"/>
            <w:vAlign w:val="center"/>
          </w:tcPr>
          <w:p w14:paraId="60ED8A7F" w14:textId="77777777" w:rsidR="00AB5B22" w:rsidRPr="00EA2368" w:rsidRDefault="00AB5B22"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Legislative requirements to be followed by the candidate.</w:t>
            </w:r>
          </w:p>
        </w:tc>
        <w:tc>
          <w:tcPr>
            <w:tcW w:w="3356" w:type="pct"/>
            <w:tcBorders>
              <w:left w:val="single" w:sz="4" w:space="0" w:color="A6A6A6" w:themeColor="background1" w:themeShade="A6"/>
            </w:tcBorders>
            <w:shd w:val="clear" w:color="auto" w:fill="auto"/>
          </w:tcPr>
          <w:p w14:paraId="13E71A9B" w14:textId="77777777" w:rsidR="00AB5B22" w:rsidRPr="00EA2368" w:rsidRDefault="00AB5B22"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bl>
    <w:p w14:paraId="74BD2924" w14:textId="094B7A4D" w:rsidR="00AB5B22" w:rsidRPr="00A91537" w:rsidRDefault="00AB5B22" w:rsidP="00EA2368">
      <w:pPr>
        <w:spacing w:after="0"/>
        <w:rPr>
          <w:rFonts w:cstheme="minorHAnsi"/>
          <w:i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AB5B22" w:rsidRPr="00EA2368" w14:paraId="60344618" w14:textId="77777777" w:rsidTr="0007017B">
        <w:trPr>
          <w:cantSplit/>
          <w:tblHeader/>
          <w:jc w:val="center"/>
        </w:trPr>
        <w:tc>
          <w:tcPr>
            <w:tcW w:w="2149" w:type="pct"/>
            <w:shd w:val="clear" w:color="auto" w:fill="F2F2F2" w:themeFill="background1" w:themeFillShade="F2"/>
          </w:tcPr>
          <w:p w14:paraId="17E03CB9" w14:textId="77777777" w:rsidR="00AB5B22" w:rsidRPr="00EA2368" w:rsidRDefault="00AB5B22" w:rsidP="00EA2368">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uring this workplace task:</w:t>
            </w:r>
          </w:p>
        </w:tc>
        <w:tc>
          <w:tcPr>
            <w:tcW w:w="793" w:type="pct"/>
            <w:shd w:val="clear" w:color="auto" w:fill="F2F2F2" w:themeFill="background1" w:themeFillShade="F2"/>
          </w:tcPr>
          <w:p w14:paraId="10863564" w14:textId="77777777" w:rsidR="00AB5B22" w:rsidRPr="00EA2368" w:rsidRDefault="00AB5B2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7BAE8F1" w14:textId="77777777" w:rsidR="00AB5B22" w:rsidRPr="00EA2368" w:rsidRDefault="00AB5B2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8870E17" w14:textId="77777777" w:rsidR="00AB5B22" w:rsidRPr="00EA2368" w:rsidRDefault="00AB5B22" w:rsidP="00EA2368">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3AAD70D0" w14:textId="77777777" w:rsidTr="0007017B">
        <w:trPr>
          <w:cantSplit/>
          <w:trHeight w:val="341"/>
          <w:jc w:val="center"/>
        </w:trPr>
        <w:tc>
          <w:tcPr>
            <w:tcW w:w="2149" w:type="pct"/>
            <w:shd w:val="clear" w:color="auto" w:fill="auto"/>
          </w:tcPr>
          <w:p w14:paraId="5071FA55" w14:textId="77777777"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accesses and reviews the written directions from the client’s health professional.</w:t>
            </w:r>
          </w:p>
          <w:p w14:paraId="3F9D7322" w14:textId="77777777" w:rsidR="00AB5B22" w:rsidRPr="00EA2368"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specify how the candidate accesses these written directions (at least one is required):</w:t>
            </w:r>
          </w:p>
          <w:p w14:paraId="1656BA8B" w14:textId="4746F7E7"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887943151"/>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B95900" w:rsidRPr="00B95900">
              <w:rPr>
                <w:rFonts w:ascii="Arial" w:hAnsi="Arial" w:cs="Arial"/>
                <w:color w:val="404040" w:themeColor="text1" w:themeTint="BF"/>
                <w:sz w:val="18"/>
                <w:szCs w:val="18"/>
              </w:rPr>
              <w:t xml:space="preserve"> </w:t>
            </w:r>
            <w:r w:rsidR="00AB5B22" w:rsidRPr="00B95900">
              <w:rPr>
                <w:rFonts w:ascii="Arial" w:hAnsi="Arial" w:cs="Arial"/>
                <w:color w:val="404040" w:themeColor="text1" w:themeTint="BF"/>
                <w:sz w:val="18"/>
                <w:szCs w:val="18"/>
              </w:rPr>
              <w:t>The supervisor provides the candidate with a copy of the health professional’s written directions.</w:t>
            </w:r>
          </w:p>
          <w:p w14:paraId="183F1C26" w14:textId="6AFC82BA"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406815800"/>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B95900" w:rsidRPr="00B95900">
              <w:rPr>
                <w:rFonts w:ascii="Arial" w:hAnsi="Arial" w:cs="Arial"/>
                <w:color w:val="404040" w:themeColor="text1" w:themeTint="BF"/>
                <w:sz w:val="18"/>
                <w:szCs w:val="18"/>
              </w:rPr>
              <w:t xml:space="preserve"> </w:t>
            </w:r>
            <w:r w:rsidR="00AB5B22" w:rsidRPr="00B95900">
              <w:rPr>
                <w:rFonts w:ascii="Arial" w:hAnsi="Arial" w:cs="Arial"/>
                <w:color w:val="404040" w:themeColor="text1" w:themeTint="BF"/>
                <w:sz w:val="18"/>
                <w:szCs w:val="18"/>
              </w:rPr>
              <w:t>The candidate accesses the written directions through the client’s individualised support plan (or other similar records)</w:t>
            </w:r>
          </w:p>
          <w:p w14:paraId="48279361" w14:textId="3486059C" w:rsidR="00AB5B22" w:rsidRPr="00EA2368"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98197316"/>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w:t>
            </w:r>
            <w:r w:rsidR="003663E5" w:rsidRPr="00B95900">
              <w:rPr>
                <w:rFonts w:ascii="Arial" w:hAnsi="Arial" w:cs="Arial"/>
                <w:color w:val="404040" w:themeColor="text1" w:themeTint="BF"/>
                <w:sz w:val="18"/>
                <w:szCs w:val="18"/>
              </w:rPr>
              <w:t>Medication schedule</w:t>
            </w:r>
          </w:p>
        </w:tc>
        <w:tc>
          <w:tcPr>
            <w:tcW w:w="793" w:type="pct"/>
            <w:shd w:val="clear" w:color="auto" w:fill="auto"/>
          </w:tcPr>
          <w:p w14:paraId="314DC535" w14:textId="7620EFC8" w:rsidR="00AB5B22" w:rsidRPr="00EA2368" w:rsidRDefault="00DA6AEC" w:rsidP="00EA236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426881"/>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0636558"/>
                <w14:checkbox>
                  <w14:checked w14:val="0"/>
                  <w14:checkedState w14:val="2612" w14:font="MS Gothic"/>
                  <w14:uncheckedState w14:val="2610" w14:font="MS Gothic"/>
                </w14:checkbox>
              </w:sdtPr>
              <w:sdtEndPr/>
              <w:sdtContent>
                <w:r w:rsidR="00330F39" w:rsidRPr="00443A4E">
                  <w:rPr>
                    <w:rFonts w:ascii="MS Gothic" w:eastAsia="MS Gothic" w:hAnsi="MS Gothic" w:cs="Arial" w:hint="eastAsia"/>
                    <w:color w:val="404040" w:themeColor="text1" w:themeTint="BF"/>
                    <w:sz w:val="16"/>
                    <w:szCs w:val="16"/>
                  </w:rPr>
                  <w:t>☐</w:t>
                </w:r>
              </w:sdtContent>
            </w:sdt>
            <w:r w:rsidR="00330F39" w:rsidRPr="00443A4E">
              <w:rPr>
                <w:rFonts w:ascii="Arial" w:hAnsi="Arial" w:cs="Arial"/>
                <w:color w:val="404040" w:themeColor="text1" w:themeTint="BF"/>
                <w:sz w:val="16"/>
                <w:szCs w:val="16"/>
              </w:rPr>
              <w:t xml:space="preserve"> NO</w:t>
            </w:r>
          </w:p>
        </w:tc>
        <w:tc>
          <w:tcPr>
            <w:tcW w:w="1029" w:type="pct"/>
            <w:shd w:val="clear" w:color="auto" w:fill="auto"/>
          </w:tcPr>
          <w:p w14:paraId="0F935B59" w14:textId="77777777" w:rsidR="00AB5B22" w:rsidRPr="00EA2368" w:rsidRDefault="00AB5B22" w:rsidP="00EA2368">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232417B0" w14:textId="77777777" w:rsidR="00AB5B22" w:rsidRPr="00EA2368" w:rsidRDefault="00AB5B22" w:rsidP="00EA2368">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1757A010" w14:textId="720DAB4F" w:rsidR="00A91537" w:rsidRDefault="00A9153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95900" w:rsidRPr="00EA2368" w14:paraId="7C143668" w14:textId="77777777" w:rsidTr="0074322A">
        <w:trPr>
          <w:cantSplit/>
          <w:tblHeader/>
          <w:jc w:val="center"/>
        </w:trPr>
        <w:tc>
          <w:tcPr>
            <w:tcW w:w="2149" w:type="pct"/>
            <w:shd w:val="clear" w:color="auto" w:fill="F2F2F2" w:themeFill="background1" w:themeFillShade="F2"/>
          </w:tcPr>
          <w:p w14:paraId="79D112FC" w14:textId="77777777" w:rsidR="00B95900" w:rsidRPr="00EA2368" w:rsidRDefault="00B95900"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64D23F83"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70DB7FFE"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FCA39B2"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0822F58B" w14:textId="77777777" w:rsidTr="0007017B">
        <w:trPr>
          <w:cantSplit/>
          <w:trHeight w:val="341"/>
          <w:jc w:val="center"/>
        </w:trPr>
        <w:tc>
          <w:tcPr>
            <w:tcW w:w="2149" w:type="pct"/>
            <w:shd w:val="clear" w:color="auto" w:fill="auto"/>
          </w:tcPr>
          <w:p w14:paraId="2ACDA60B" w14:textId="2F9F8FAD"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checks that they are assisting the </w:t>
            </w:r>
            <w:r w:rsidRPr="00EA2368">
              <w:rPr>
                <w:rFonts w:ascii="Arial" w:hAnsi="Arial" w:cs="Arial"/>
                <w:b/>
                <w:bCs/>
                <w:color w:val="404040" w:themeColor="text1" w:themeTint="BF"/>
                <w:sz w:val="18"/>
                <w:szCs w:val="18"/>
              </w:rPr>
              <w:t>right person.</w:t>
            </w:r>
          </w:p>
          <w:p w14:paraId="2E67BC9A" w14:textId="77777777" w:rsidR="00AB5B22" w:rsidRPr="00EA2368"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does this by:</w:t>
            </w:r>
          </w:p>
        </w:tc>
        <w:tc>
          <w:tcPr>
            <w:tcW w:w="793" w:type="pct"/>
            <w:shd w:val="clear" w:color="auto" w:fill="auto"/>
          </w:tcPr>
          <w:p w14:paraId="5CBB3A28" w14:textId="77777777"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5B3050C" w14:textId="77777777"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0FD56226" w14:textId="77777777"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2042F0A4" w14:textId="77777777" w:rsidTr="0007017B">
        <w:trPr>
          <w:cantSplit/>
          <w:trHeight w:val="251"/>
          <w:jc w:val="center"/>
        </w:trPr>
        <w:tc>
          <w:tcPr>
            <w:tcW w:w="2149" w:type="pct"/>
            <w:shd w:val="clear" w:color="auto" w:fill="auto"/>
          </w:tcPr>
          <w:p w14:paraId="40328FA4" w14:textId="77777777" w:rsidR="00330F39" w:rsidRPr="00EA2368" w:rsidRDefault="00330F39" w:rsidP="00330F39">
            <w:pPr>
              <w:pStyle w:val="ListParagraph"/>
              <w:numPr>
                <w:ilvl w:val="1"/>
                <w:numId w:val="5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onfirming with the client their name against the name indicated on the pre-packaged medication.</w:t>
            </w:r>
          </w:p>
        </w:tc>
        <w:tc>
          <w:tcPr>
            <w:tcW w:w="793" w:type="pct"/>
            <w:shd w:val="clear" w:color="auto" w:fill="auto"/>
          </w:tcPr>
          <w:p w14:paraId="6EBD5E9E" w14:textId="5FA31020" w:rsidR="00330F39" w:rsidRPr="00EA2368" w:rsidRDefault="00330F39" w:rsidP="00330F3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1E3BDA5" w14:textId="70B15F54" w:rsidR="00330F39" w:rsidRPr="00EA2368" w:rsidRDefault="00330F39" w:rsidP="00330F39">
            <w:pPr>
              <w:ind w:left="0" w:right="0" w:firstLine="0"/>
              <w:jc w:val="both"/>
              <w:rPr>
                <w:rFonts w:ascii="Arial" w:hAnsi="Arial" w:cs="Arial"/>
                <w:color w:val="404040" w:themeColor="text1" w:themeTint="BF"/>
                <w:sz w:val="18"/>
                <w:szCs w:val="18"/>
              </w:rPr>
            </w:pPr>
          </w:p>
        </w:tc>
        <w:tc>
          <w:tcPr>
            <w:tcW w:w="1029" w:type="pct"/>
          </w:tcPr>
          <w:p w14:paraId="48EF52A9" w14:textId="6C28B4EA" w:rsidR="00330F39" w:rsidRPr="00EA2368" w:rsidRDefault="00330F39" w:rsidP="00330F39">
            <w:pPr>
              <w:ind w:left="0" w:right="0" w:firstLine="0"/>
              <w:jc w:val="both"/>
              <w:rPr>
                <w:rFonts w:ascii="Arial" w:hAnsi="Arial" w:cs="Arial"/>
                <w:color w:val="404040" w:themeColor="text1" w:themeTint="BF"/>
                <w:sz w:val="18"/>
                <w:szCs w:val="18"/>
              </w:rPr>
            </w:pPr>
          </w:p>
        </w:tc>
      </w:tr>
      <w:tr w:rsidR="00330F39" w:rsidRPr="00EA2368" w14:paraId="4C8BE7C9" w14:textId="77777777" w:rsidTr="0007017B">
        <w:trPr>
          <w:cantSplit/>
          <w:trHeight w:val="251"/>
          <w:jc w:val="center"/>
        </w:trPr>
        <w:tc>
          <w:tcPr>
            <w:tcW w:w="2149" w:type="pct"/>
            <w:shd w:val="clear" w:color="auto" w:fill="auto"/>
          </w:tcPr>
          <w:p w14:paraId="431695D9" w14:textId="77777777" w:rsidR="00330F39" w:rsidRPr="00EA2368" w:rsidRDefault="00330F39" w:rsidP="00330F39">
            <w:pPr>
              <w:pStyle w:val="ListParagraph"/>
              <w:numPr>
                <w:ilvl w:val="2"/>
                <w:numId w:val="51"/>
              </w:numPr>
              <w:tabs>
                <w:tab w:val="left" w:pos="180"/>
              </w:tabs>
              <w:ind w:left="1867"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e name matches.</w:t>
            </w:r>
          </w:p>
        </w:tc>
        <w:tc>
          <w:tcPr>
            <w:tcW w:w="793" w:type="pct"/>
            <w:shd w:val="clear" w:color="auto" w:fill="auto"/>
          </w:tcPr>
          <w:p w14:paraId="547F909B" w14:textId="7D6881A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665883"/>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38401446"/>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NO</w:t>
            </w:r>
          </w:p>
        </w:tc>
        <w:tc>
          <w:tcPr>
            <w:tcW w:w="1029" w:type="pct"/>
            <w:shd w:val="clear" w:color="auto" w:fill="auto"/>
          </w:tcPr>
          <w:p w14:paraId="3CDB5DEE"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46AF4236"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5EC20DE7" w14:textId="77777777" w:rsidTr="0007017B">
        <w:trPr>
          <w:cantSplit/>
          <w:trHeight w:val="251"/>
          <w:jc w:val="center"/>
        </w:trPr>
        <w:tc>
          <w:tcPr>
            <w:tcW w:w="2149" w:type="pct"/>
            <w:shd w:val="clear" w:color="auto" w:fill="auto"/>
          </w:tcPr>
          <w:p w14:paraId="2E47DF84" w14:textId="77777777" w:rsidR="00330F39" w:rsidRPr="00EA2368" w:rsidRDefault="00330F39" w:rsidP="00330F39">
            <w:pPr>
              <w:pStyle w:val="ListParagraph"/>
              <w:numPr>
                <w:ilvl w:val="1"/>
                <w:numId w:val="5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onfirming with the client their date of birth against the date of birth indicated on the pre-packaged medication.</w:t>
            </w:r>
          </w:p>
        </w:tc>
        <w:tc>
          <w:tcPr>
            <w:tcW w:w="793" w:type="pct"/>
            <w:shd w:val="clear" w:color="auto" w:fill="auto"/>
          </w:tcPr>
          <w:p w14:paraId="16568819" w14:textId="3B3ACC22" w:rsidR="00330F39" w:rsidRPr="00EA2368" w:rsidRDefault="00330F39" w:rsidP="00330F3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0AFE2F4" w14:textId="7BF68434" w:rsidR="00330F39" w:rsidRPr="00EA2368" w:rsidRDefault="00330F39" w:rsidP="00330F39">
            <w:pPr>
              <w:ind w:left="0" w:right="0" w:firstLine="0"/>
              <w:jc w:val="both"/>
              <w:rPr>
                <w:rFonts w:ascii="Arial" w:hAnsi="Arial" w:cs="Arial"/>
                <w:color w:val="404040" w:themeColor="text1" w:themeTint="BF"/>
                <w:sz w:val="18"/>
                <w:szCs w:val="18"/>
              </w:rPr>
            </w:pPr>
          </w:p>
        </w:tc>
        <w:tc>
          <w:tcPr>
            <w:tcW w:w="1029" w:type="pct"/>
          </w:tcPr>
          <w:p w14:paraId="46A26323" w14:textId="0DAE8A26" w:rsidR="00330F39" w:rsidRPr="00EA2368" w:rsidRDefault="00330F39" w:rsidP="00330F39">
            <w:pPr>
              <w:ind w:left="0" w:right="0" w:firstLine="0"/>
              <w:jc w:val="both"/>
              <w:rPr>
                <w:rFonts w:ascii="Arial" w:hAnsi="Arial" w:cs="Arial"/>
                <w:color w:val="404040" w:themeColor="text1" w:themeTint="BF"/>
                <w:sz w:val="18"/>
                <w:szCs w:val="18"/>
              </w:rPr>
            </w:pPr>
          </w:p>
        </w:tc>
      </w:tr>
      <w:tr w:rsidR="00330F39" w:rsidRPr="00EA2368" w14:paraId="022AE39A" w14:textId="77777777" w:rsidTr="0007017B">
        <w:trPr>
          <w:cantSplit/>
          <w:trHeight w:val="251"/>
          <w:jc w:val="center"/>
        </w:trPr>
        <w:tc>
          <w:tcPr>
            <w:tcW w:w="2149" w:type="pct"/>
            <w:shd w:val="clear" w:color="auto" w:fill="auto"/>
          </w:tcPr>
          <w:p w14:paraId="559C4F1A" w14:textId="77777777" w:rsidR="00330F39" w:rsidRPr="00EA2368" w:rsidRDefault="00330F39" w:rsidP="00330F39">
            <w:pPr>
              <w:pStyle w:val="ListParagraph"/>
              <w:numPr>
                <w:ilvl w:val="2"/>
                <w:numId w:val="51"/>
              </w:numPr>
              <w:tabs>
                <w:tab w:val="left" w:pos="180"/>
              </w:tabs>
              <w:ind w:left="1867"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e date of birth matches.</w:t>
            </w:r>
          </w:p>
        </w:tc>
        <w:tc>
          <w:tcPr>
            <w:tcW w:w="793" w:type="pct"/>
            <w:shd w:val="clear" w:color="auto" w:fill="auto"/>
          </w:tcPr>
          <w:p w14:paraId="68937FC5" w14:textId="4C562825"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8018339"/>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38502412"/>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NO</w:t>
            </w:r>
          </w:p>
        </w:tc>
        <w:tc>
          <w:tcPr>
            <w:tcW w:w="1029" w:type="pct"/>
            <w:shd w:val="clear" w:color="auto" w:fill="auto"/>
          </w:tcPr>
          <w:p w14:paraId="7D9994E9"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07F2A183"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55BD2649" w14:textId="77777777" w:rsidTr="0007017B">
        <w:trPr>
          <w:cantSplit/>
          <w:trHeight w:val="251"/>
          <w:jc w:val="center"/>
        </w:trPr>
        <w:tc>
          <w:tcPr>
            <w:tcW w:w="2149" w:type="pct"/>
            <w:shd w:val="clear" w:color="auto" w:fill="auto"/>
          </w:tcPr>
          <w:p w14:paraId="426A4996" w14:textId="77777777" w:rsidR="00330F39" w:rsidRPr="00EA2368" w:rsidRDefault="00330F39" w:rsidP="00330F39">
            <w:pPr>
              <w:pStyle w:val="ListParagraph"/>
              <w:numPr>
                <w:ilvl w:val="1"/>
                <w:numId w:val="5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hecking the medical record number (MRN) against the MRN on the pre-packaged medication.</w:t>
            </w:r>
          </w:p>
        </w:tc>
        <w:tc>
          <w:tcPr>
            <w:tcW w:w="793" w:type="pct"/>
            <w:shd w:val="clear" w:color="auto" w:fill="auto"/>
          </w:tcPr>
          <w:p w14:paraId="0295D3A5" w14:textId="308AA43E" w:rsidR="00330F39" w:rsidRPr="00EA2368" w:rsidRDefault="00330F39" w:rsidP="00330F3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48E50462" w14:textId="34D02791" w:rsidR="00330F39" w:rsidRPr="00EA2368" w:rsidRDefault="00330F39" w:rsidP="00330F39">
            <w:pPr>
              <w:ind w:left="0" w:right="0" w:firstLine="0"/>
              <w:jc w:val="both"/>
              <w:rPr>
                <w:rFonts w:ascii="Arial" w:hAnsi="Arial" w:cs="Arial"/>
                <w:color w:val="404040" w:themeColor="text1" w:themeTint="BF"/>
                <w:sz w:val="18"/>
                <w:szCs w:val="18"/>
              </w:rPr>
            </w:pPr>
          </w:p>
        </w:tc>
        <w:tc>
          <w:tcPr>
            <w:tcW w:w="1029" w:type="pct"/>
          </w:tcPr>
          <w:p w14:paraId="14E5FA39" w14:textId="59B5F6F6" w:rsidR="00330F39" w:rsidRPr="00EA2368" w:rsidRDefault="00330F39" w:rsidP="00330F39">
            <w:pPr>
              <w:ind w:left="0" w:right="0" w:firstLine="0"/>
              <w:jc w:val="both"/>
              <w:rPr>
                <w:rFonts w:ascii="Arial" w:hAnsi="Arial" w:cs="Arial"/>
                <w:color w:val="404040" w:themeColor="text1" w:themeTint="BF"/>
                <w:sz w:val="18"/>
                <w:szCs w:val="18"/>
              </w:rPr>
            </w:pPr>
          </w:p>
        </w:tc>
      </w:tr>
      <w:tr w:rsidR="00330F39" w:rsidRPr="00EA2368" w14:paraId="720F8DEA" w14:textId="77777777" w:rsidTr="0007017B">
        <w:trPr>
          <w:cantSplit/>
          <w:trHeight w:val="251"/>
          <w:jc w:val="center"/>
        </w:trPr>
        <w:tc>
          <w:tcPr>
            <w:tcW w:w="2149" w:type="pct"/>
            <w:shd w:val="clear" w:color="auto" w:fill="auto"/>
          </w:tcPr>
          <w:p w14:paraId="5472A698" w14:textId="77777777" w:rsidR="00330F39" w:rsidRPr="00EA2368" w:rsidRDefault="00330F39" w:rsidP="00330F39">
            <w:pPr>
              <w:pStyle w:val="ListParagraph"/>
              <w:numPr>
                <w:ilvl w:val="2"/>
                <w:numId w:val="51"/>
              </w:numPr>
              <w:tabs>
                <w:tab w:val="left" w:pos="180"/>
              </w:tabs>
              <w:ind w:left="1867" w:right="0" w:hanging="36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e MRN matches.</w:t>
            </w:r>
          </w:p>
        </w:tc>
        <w:tc>
          <w:tcPr>
            <w:tcW w:w="793" w:type="pct"/>
            <w:shd w:val="clear" w:color="auto" w:fill="auto"/>
          </w:tcPr>
          <w:p w14:paraId="4D6DFA85" w14:textId="50AB530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8297993"/>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681311"/>
                <w14:checkbox>
                  <w14:checked w14:val="0"/>
                  <w14:checkedState w14:val="2612" w14:font="MS Gothic"/>
                  <w14:uncheckedState w14:val="2610" w14:font="MS Gothic"/>
                </w14:checkbox>
              </w:sdtPr>
              <w:sdtEndPr/>
              <w:sdtContent>
                <w:r w:rsidR="00330F39" w:rsidRPr="009A751D">
                  <w:rPr>
                    <w:rFonts w:ascii="MS Gothic" w:eastAsia="MS Gothic" w:hAnsi="MS Gothic" w:cs="Arial" w:hint="eastAsia"/>
                    <w:color w:val="404040" w:themeColor="text1" w:themeTint="BF"/>
                    <w:sz w:val="16"/>
                    <w:szCs w:val="16"/>
                  </w:rPr>
                  <w:t>☐</w:t>
                </w:r>
              </w:sdtContent>
            </w:sdt>
            <w:r w:rsidR="00330F39" w:rsidRPr="009A751D">
              <w:rPr>
                <w:rFonts w:ascii="Arial" w:hAnsi="Arial" w:cs="Arial"/>
                <w:color w:val="404040" w:themeColor="text1" w:themeTint="BF"/>
                <w:sz w:val="16"/>
                <w:szCs w:val="16"/>
              </w:rPr>
              <w:t xml:space="preserve"> NO</w:t>
            </w:r>
          </w:p>
        </w:tc>
        <w:tc>
          <w:tcPr>
            <w:tcW w:w="1029" w:type="pct"/>
            <w:shd w:val="clear" w:color="auto" w:fill="auto"/>
          </w:tcPr>
          <w:p w14:paraId="0F30B056"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59E99BEC"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AB5B22" w:rsidRPr="00EA2368" w14:paraId="18FF2BBE" w14:textId="77777777" w:rsidTr="0007017B">
        <w:trPr>
          <w:cantSplit/>
          <w:trHeight w:val="341"/>
          <w:jc w:val="center"/>
        </w:trPr>
        <w:tc>
          <w:tcPr>
            <w:tcW w:w="2149" w:type="pct"/>
            <w:shd w:val="clear" w:color="auto" w:fill="auto"/>
          </w:tcPr>
          <w:p w14:paraId="59C43A66" w14:textId="77777777"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checks that they have </w:t>
            </w:r>
            <w:r w:rsidRPr="00EA2368">
              <w:rPr>
                <w:rFonts w:ascii="Arial" w:hAnsi="Arial" w:cs="Arial"/>
                <w:b/>
                <w:bCs/>
                <w:color w:val="404040" w:themeColor="text1" w:themeTint="BF"/>
                <w:sz w:val="18"/>
                <w:szCs w:val="18"/>
              </w:rPr>
              <w:t>the right medication.</w:t>
            </w:r>
          </w:p>
          <w:p w14:paraId="58014693" w14:textId="77777777" w:rsidR="00AB5B22" w:rsidRPr="00EA2368"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does this by reviewing the medication name three times:</w:t>
            </w:r>
          </w:p>
        </w:tc>
        <w:tc>
          <w:tcPr>
            <w:tcW w:w="793" w:type="pct"/>
            <w:shd w:val="clear" w:color="auto" w:fill="auto"/>
          </w:tcPr>
          <w:p w14:paraId="43FD6858" w14:textId="77777777"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B98C3DE" w14:textId="77777777"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5E9F1BED" w14:textId="77777777"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5B54A0B0" w14:textId="77777777" w:rsidTr="0007017B">
        <w:trPr>
          <w:cantSplit/>
          <w:trHeight w:val="251"/>
          <w:jc w:val="center"/>
        </w:trPr>
        <w:tc>
          <w:tcPr>
            <w:tcW w:w="2149" w:type="pct"/>
            <w:shd w:val="clear" w:color="auto" w:fill="auto"/>
          </w:tcPr>
          <w:p w14:paraId="103DC6EF" w14:textId="77777777" w:rsidR="00330F39" w:rsidRPr="00EA2368" w:rsidRDefault="00330F39" w:rsidP="00330F39">
            <w:pPr>
              <w:pStyle w:val="ListParagraph"/>
              <w:numPr>
                <w:ilvl w:val="0"/>
                <w:numId w:val="5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When retrieving the medication from storage. </w:t>
            </w:r>
          </w:p>
        </w:tc>
        <w:tc>
          <w:tcPr>
            <w:tcW w:w="793" w:type="pct"/>
            <w:shd w:val="clear" w:color="auto" w:fill="auto"/>
          </w:tcPr>
          <w:p w14:paraId="2D056710" w14:textId="676C598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4074089"/>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66783216"/>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NO</w:t>
            </w:r>
          </w:p>
        </w:tc>
        <w:tc>
          <w:tcPr>
            <w:tcW w:w="1029" w:type="pct"/>
            <w:shd w:val="clear" w:color="auto" w:fill="auto"/>
          </w:tcPr>
          <w:p w14:paraId="434F990B"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5FAF18BB"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203EF92E" w14:textId="77777777" w:rsidTr="0007017B">
        <w:trPr>
          <w:cantSplit/>
          <w:trHeight w:val="251"/>
          <w:jc w:val="center"/>
        </w:trPr>
        <w:tc>
          <w:tcPr>
            <w:tcW w:w="2149" w:type="pct"/>
            <w:shd w:val="clear" w:color="auto" w:fill="auto"/>
          </w:tcPr>
          <w:p w14:paraId="58A56936" w14:textId="77777777" w:rsidR="00330F39" w:rsidRPr="00EA2368" w:rsidRDefault="00330F39" w:rsidP="00330F39">
            <w:pPr>
              <w:pStyle w:val="ListParagraph"/>
              <w:numPr>
                <w:ilvl w:val="0"/>
                <w:numId w:val="5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hen the medication is being prepared.</w:t>
            </w:r>
          </w:p>
        </w:tc>
        <w:tc>
          <w:tcPr>
            <w:tcW w:w="793" w:type="pct"/>
            <w:shd w:val="clear" w:color="auto" w:fill="auto"/>
          </w:tcPr>
          <w:p w14:paraId="5CC21E52" w14:textId="55971DCE"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9962097"/>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2582324"/>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NO</w:t>
            </w:r>
          </w:p>
        </w:tc>
        <w:tc>
          <w:tcPr>
            <w:tcW w:w="1029" w:type="pct"/>
            <w:shd w:val="clear" w:color="auto" w:fill="auto"/>
          </w:tcPr>
          <w:p w14:paraId="1E122A99"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39F8FE42"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7EDA9C84" w14:textId="77777777" w:rsidTr="0007017B">
        <w:trPr>
          <w:cantSplit/>
          <w:trHeight w:val="251"/>
          <w:jc w:val="center"/>
        </w:trPr>
        <w:tc>
          <w:tcPr>
            <w:tcW w:w="2149" w:type="pct"/>
            <w:shd w:val="clear" w:color="auto" w:fill="auto"/>
          </w:tcPr>
          <w:p w14:paraId="2AEA0CF7" w14:textId="77777777" w:rsidR="00330F39" w:rsidRPr="00EA2368" w:rsidRDefault="00330F39" w:rsidP="00330F39">
            <w:pPr>
              <w:pStyle w:val="ListParagraph"/>
              <w:numPr>
                <w:ilvl w:val="0"/>
                <w:numId w:val="5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hen the medication is brought to the client.</w:t>
            </w:r>
          </w:p>
        </w:tc>
        <w:tc>
          <w:tcPr>
            <w:tcW w:w="793" w:type="pct"/>
            <w:shd w:val="clear" w:color="auto" w:fill="auto"/>
          </w:tcPr>
          <w:p w14:paraId="70001C7F" w14:textId="51C5258C"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2630871"/>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6483149"/>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NO</w:t>
            </w:r>
          </w:p>
        </w:tc>
        <w:tc>
          <w:tcPr>
            <w:tcW w:w="1029" w:type="pct"/>
            <w:shd w:val="clear" w:color="auto" w:fill="auto"/>
          </w:tcPr>
          <w:p w14:paraId="4F5219E4"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BB80D15"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4D2DB033" w14:textId="77777777" w:rsidTr="0007017B">
        <w:trPr>
          <w:cantSplit/>
          <w:trHeight w:val="251"/>
          <w:jc w:val="center"/>
        </w:trPr>
        <w:tc>
          <w:tcPr>
            <w:tcW w:w="2149" w:type="pct"/>
            <w:shd w:val="clear" w:color="auto" w:fill="auto"/>
          </w:tcPr>
          <w:p w14:paraId="23B37582" w14:textId="77777777" w:rsidR="00330F39" w:rsidRPr="00EA2368" w:rsidRDefault="00330F39" w:rsidP="00330F39">
            <w:pPr>
              <w:pStyle w:val="ListParagraph"/>
              <w:numPr>
                <w:ilvl w:val="0"/>
                <w:numId w:val="52"/>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at it is the right medication.</w:t>
            </w:r>
          </w:p>
        </w:tc>
        <w:tc>
          <w:tcPr>
            <w:tcW w:w="793" w:type="pct"/>
            <w:shd w:val="clear" w:color="auto" w:fill="auto"/>
          </w:tcPr>
          <w:p w14:paraId="36AFB1F3" w14:textId="6F45261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3643533"/>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1716279"/>
                <w14:checkbox>
                  <w14:checked w14:val="0"/>
                  <w14:checkedState w14:val="2612" w14:font="MS Gothic"/>
                  <w14:uncheckedState w14:val="2610" w14:font="MS Gothic"/>
                </w14:checkbox>
              </w:sdtPr>
              <w:sdtEndPr/>
              <w:sdtContent>
                <w:r w:rsidR="00330F39" w:rsidRPr="00B11E44">
                  <w:rPr>
                    <w:rFonts w:ascii="MS Gothic" w:eastAsia="MS Gothic" w:hAnsi="MS Gothic" w:cs="Arial" w:hint="eastAsia"/>
                    <w:color w:val="404040" w:themeColor="text1" w:themeTint="BF"/>
                    <w:sz w:val="16"/>
                    <w:szCs w:val="16"/>
                  </w:rPr>
                  <w:t>☐</w:t>
                </w:r>
              </w:sdtContent>
            </w:sdt>
            <w:r w:rsidR="00330F39" w:rsidRPr="00B11E44">
              <w:rPr>
                <w:rFonts w:ascii="Arial" w:hAnsi="Arial" w:cs="Arial"/>
                <w:color w:val="404040" w:themeColor="text1" w:themeTint="BF"/>
                <w:sz w:val="16"/>
                <w:szCs w:val="16"/>
              </w:rPr>
              <w:t xml:space="preserve"> NO</w:t>
            </w:r>
          </w:p>
        </w:tc>
        <w:tc>
          <w:tcPr>
            <w:tcW w:w="1029" w:type="pct"/>
            <w:shd w:val="clear" w:color="auto" w:fill="auto"/>
          </w:tcPr>
          <w:p w14:paraId="0D4A9A30"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0209CDED"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4BE94C14" w14:textId="50187507" w:rsidR="00B95900" w:rsidRDefault="00B9590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95900" w:rsidRPr="00EA2368" w14:paraId="53414C9B" w14:textId="77777777" w:rsidTr="0074322A">
        <w:trPr>
          <w:cantSplit/>
          <w:tblHeader/>
          <w:jc w:val="center"/>
        </w:trPr>
        <w:tc>
          <w:tcPr>
            <w:tcW w:w="2149" w:type="pct"/>
            <w:shd w:val="clear" w:color="auto" w:fill="F2F2F2" w:themeFill="background1" w:themeFillShade="F2"/>
          </w:tcPr>
          <w:p w14:paraId="0DA8EF60" w14:textId="77777777" w:rsidR="00B95900" w:rsidRPr="00EA2368" w:rsidRDefault="00B95900"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24F3F019"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D4EA7BA"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D8570B3"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2E09AAB4" w14:textId="77777777" w:rsidTr="0007017B">
        <w:trPr>
          <w:cantSplit/>
          <w:trHeight w:val="341"/>
          <w:jc w:val="center"/>
        </w:trPr>
        <w:tc>
          <w:tcPr>
            <w:tcW w:w="2149" w:type="pct"/>
            <w:shd w:val="clear" w:color="auto" w:fill="auto"/>
          </w:tcPr>
          <w:p w14:paraId="6CCD69B9" w14:textId="15E6A233"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The candidate checks that they have </w:t>
            </w:r>
            <w:r w:rsidRPr="00EA2368">
              <w:rPr>
                <w:rFonts w:ascii="Arial" w:hAnsi="Arial" w:cs="Arial"/>
                <w:b/>
                <w:bCs/>
                <w:color w:val="404040" w:themeColor="text1" w:themeTint="BF"/>
                <w:sz w:val="18"/>
                <w:szCs w:val="18"/>
              </w:rPr>
              <w:t>the right dose</w:t>
            </w:r>
            <w:r w:rsidRPr="00EA2368">
              <w:rPr>
                <w:rFonts w:ascii="Arial" w:hAnsi="Arial" w:cs="Arial"/>
                <w:color w:val="404040" w:themeColor="text1" w:themeTint="BF"/>
                <w:sz w:val="18"/>
                <w:szCs w:val="18"/>
              </w:rPr>
              <w:t xml:space="preserve"> by inspecting the dosage on the pre-packaged medication against the directions from the client’s health professional.</w:t>
            </w:r>
          </w:p>
        </w:tc>
        <w:tc>
          <w:tcPr>
            <w:tcW w:w="793" w:type="pct"/>
            <w:shd w:val="clear" w:color="auto" w:fill="auto"/>
          </w:tcPr>
          <w:p w14:paraId="1F5DBCD8" w14:textId="07CC0F60"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A226DD4" w14:textId="0D86CF51"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45DC432B" w14:textId="51CBABB3"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0DC083B3" w14:textId="77777777" w:rsidTr="0007017B">
        <w:trPr>
          <w:cantSplit/>
          <w:trHeight w:val="251"/>
          <w:jc w:val="center"/>
        </w:trPr>
        <w:tc>
          <w:tcPr>
            <w:tcW w:w="2149" w:type="pct"/>
            <w:shd w:val="clear" w:color="auto" w:fill="auto"/>
          </w:tcPr>
          <w:p w14:paraId="43E68C50" w14:textId="77777777" w:rsidR="00330F39" w:rsidRPr="00EA2368" w:rsidRDefault="00330F39" w:rsidP="00330F39">
            <w:pPr>
              <w:pStyle w:val="ListParagraph"/>
              <w:numPr>
                <w:ilvl w:val="0"/>
                <w:numId w:val="53"/>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at the dose is correct.</w:t>
            </w:r>
          </w:p>
        </w:tc>
        <w:tc>
          <w:tcPr>
            <w:tcW w:w="793" w:type="pct"/>
            <w:shd w:val="clear" w:color="auto" w:fill="auto"/>
          </w:tcPr>
          <w:p w14:paraId="7EA1B97E" w14:textId="65ADFD8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1882305"/>
                <w14:checkbox>
                  <w14:checked w14:val="0"/>
                  <w14:checkedState w14:val="2612" w14:font="MS Gothic"/>
                  <w14:uncheckedState w14:val="2610" w14:font="MS Gothic"/>
                </w14:checkbox>
              </w:sdtPr>
              <w:sdtEndPr/>
              <w:sdtContent>
                <w:r w:rsidR="00330F39" w:rsidRPr="007B6892">
                  <w:rPr>
                    <w:rFonts w:ascii="MS Gothic" w:eastAsia="MS Gothic" w:hAnsi="MS Gothic" w:cs="Arial" w:hint="eastAsia"/>
                    <w:color w:val="404040" w:themeColor="text1" w:themeTint="BF"/>
                    <w:sz w:val="16"/>
                    <w:szCs w:val="16"/>
                  </w:rPr>
                  <w:t>☐</w:t>
                </w:r>
              </w:sdtContent>
            </w:sdt>
            <w:r w:rsidR="00330F39" w:rsidRPr="007B68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23411950"/>
                <w14:checkbox>
                  <w14:checked w14:val="0"/>
                  <w14:checkedState w14:val="2612" w14:font="MS Gothic"/>
                  <w14:uncheckedState w14:val="2610" w14:font="MS Gothic"/>
                </w14:checkbox>
              </w:sdtPr>
              <w:sdtEndPr/>
              <w:sdtContent>
                <w:r w:rsidR="00330F39" w:rsidRPr="007B6892">
                  <w:rPr>
                    <w:rFonts w:ascii="MS Gothic" w:eastAsia="MS Gothic" w:hAnsi="MS Gothic" w:cs="Arial" w:hint="eastAsia"/>
                    <w:color w:val="404040" w:themeColor="text1" w:themeTint="BF"/>
                    <w:sz w:val="16"/>
                    <w:szCs w:val="16"/>
                  </w:rPr>
                  <w:t>☐</w:t>
                </w:r>
              </w:sdtContent>
            </w:sdt>
            <w:r w:rsidR="00330F39" w:rsidRPr="007B6892">
              <w:rPr>
                <w:rFonts w:ascii="Arial" w:hAnsi="Arial" w:cs="Arial"/>
                <w:color w:val="404040" w:themeColor="text1" w:themeTint="BF"/>
                <w:sz w:val="16"/>
                <w:szCs w:val="16"/>
              </w:rPr>
              <w:t xml:space="preserve"> NO</w:t>
            </w:r>
          </w:p>
        </w:tc>
        <w:tc>
          <w:tcPr>
            <w:tcW w:w="1029" w:type="pct"/>
            <w:shd w:val="clear" w:color="auto" w:fill="auto"/>
          </w:tcPr>
          <w:p w14:paraId="1D560E36"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096BF5C7"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7F2DD851" w14:textId="77777777" w:rsidTr="0007017B">
        <w:trPr>
          <w:cantSplit/>
          <w:trHeight w:val="341"/>
          <w:jc w:val="center"/>
        </w:trPr>
        <w:tc>
          <w:tcPr>
            <w:tcW w:w="2149" w:type="pct"/>
            <w:shd w:val="clear" w:color="auto" w:fill="auto"/>
          </w:tcPr>
          <w:p w14:paraId="2D892A8B" w14:textId="77777777" w:rsidR="00330F39" w:rsidRPr="00EA2368" w:rsidRDefault="00330F39" w:rsidP="00330F39">
            <w:pPr>
              <w:pStyle w:val="ListParagraph"/>
              <w:numPr>
                <w:ilvl w:val="0"/>
                <w:numId w:val="61"/>
              </w:numPr>
              <w:tabs>
                <w:tab w:val="left" w:pos="180"/>
              </w:tabs>
              <w:ind w:right="0"/>
              <w:contextualSpacing w:val="0"/>
              <w:rPr>
                <w:rFonts w:ascii="Arial" w:hAnsi="Arial" w:cs="Arial"/>
                <w:b/>
                <w:bCs/>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taking the pre-packaged medication at the </w:t>
            </w:r>
            <w:r w:rsidRPr="00EA2368">
              <w:rPr>
                <w:rFonts w:ascii="Arial" w:hAnsi="Arial" w:cs="Arial"/>
                <w:b/>
                <w:bCs/>
                <w:color w:val="404040" w:themeColor="text1" w:themeTint="BF"/>
                <w:sz w:val="18"/>
                <w:szCs w:val="18"/>
              </w:rPr>
              <w:t>right time/timing.</w:t>
            </w:r>
          </w:p>
          <w:p w14:paraId="0231D909" w14:textId="77777777" w:rsidR="00330F39" w:rsidRPr="00B95900" w:rsidRDefault="00330F39" w:rsidP="00330F39">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ssessor to specify the correct time the medication is to be </w:t>
            </w:r>
            <w:r w:rsidRPr="00B95900">
              <w:rPr>
                <w:rFonts w:ascii="Arial" w:hAnsi="Arial" w:cs="Arial"/>
                <w:color w:val="404040" w:themeColor="text1" w:themeTint="BF"/>
                <w:sz w:val="18"/>
                <w:szCs w:val="18"/>
              </w:rPr>
              <w:t>taken/administered:</w:t>
            </w:r>
          </w:p>
          <w:p w14:paraId="4D5FED22" w14:textId="26FAE5A6" w:rsidR="00330F39" w:rsidRPr="00B95900"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645576890"/>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After meals</w:t>
            </w:r>
          </w:p>
          <w:p w14:paraId="74191A67" w14:textId="09636469" w:rsidR="00330F39" w:rsidRPr="00B95900"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186975148"/>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Before meals</w:t>
            </w:r>
          </w:p>
          <w:p w14:paraId="0216C53A" w14:textId="094BFABD" w:rsidR="00330F39" w:rsidRPr="00B95900"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873879435"/>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Two times a day</w:t>
            </w:r>
          </w:p>
          <w:p w14:paraId="3E98F373" w14:textId="4AEAB1F9" w:rsidR="00330F39" w:rsidRPr="00B95900"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47389072"/>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Three times a day</w:t>
            </w:r>
          </w:p>
          <w:p w14:paraId="0CC05128" w14:textId="27FAF0C4" w:rsidR="00330F39" w:rsidRPr="00B95900"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395055039"/>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AM and PM</w:t>
            </w:r>
          </w:p>
          <w:p w14:paraId="287D19F5" w14:textId="49B6DEA2" w:rsidR="00330F39" w:rsidRPr="00EA2368"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553382670"/>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Every after </w:t>
            </w:r>
            <w:r w:rsidR="00330F39" w:rsidRPr="00B95900">
              <w:rPr>
                <w:rFonts w:ascii="Arial" w:hAnsi="Arial" w:cs="Arial"/>
                <w:color w:val="404040" w:themeColor="text1" w:themeTint="BF"/>
                <w:sz w:val="18"/>
                <w:szCs w:val="18"/>
              </w:rPr>
              <w:fldChar w:fldCharType="begin">
                <w:ffData>
                  <w:name w:val="Text1"/>
                  <w:enabled/>
                  <w:calcOnExit w:val="0"/>
                  <w:textInput/>
                </w:ffData>
              </w:fldChar>
            </w:r>
            <w:r w:rsidR="00330F39" w:rsidRPr="00B95900">
              <w:rPr>
                <w:rFonts w:ascii="Arial" w:hAnsi="Arial" w:cs="Arial"/>
                <w:color w:val="404040" w:themeColor="text1" w:themeTint="BF"/>
                <w:sz w:val="18"/>
                <w:szCs w:val="18"/>
              </w:rPr>
              <w:instrText xml:space="preserve"> FORMTEXT </w:instrText>
            </w:r>
            <w:r w:rsidR="00330F39" w:rsidRPr="00B95900">
              <w:rPr>
                <w:rFonts w:ascii="Arial" w:hAnsi="Arial" w:cs="Arial"/>
                <w:color w:val="404040" w:themeColor="text1" w:themeTint="BF"/>
                <w:sz w:val="18"/>
                <w:szCs w:val="18"/>
              </w:rPr>
            </w:r>
            <w:r w:rsidR="00330F39" w:rsidRPr="00B95900">
              <w:rPr>
                <w:rFonts w:ascii="Arial" w:hAnsi="Arial" w:cs="Arial"/>
                <w:color w:val="404040" w:themeColor="text1" w:themeTint="BF"/>
                <w:sz w:val="18"/>
                <w:szCs w:val="18"/>
              </w:rPr>
              <w:fldChar w:fldCharType="separate"/>
            </w:r>
            <w:r w:rsidR="00330F39" w:rsidRPr="00B95900">
              <w:rPr>
                <w:rFonts w:ascii="Arial" w:hAnsi="Arial" w:cs="Arial"/>
                <w:color w:val="404040" w:themeColor="text1" w:themeTint="BF"/>
                <w:sz w:val="18"/>
                <w:szCs w:val="18"/>
              </w:rPr>
              <w:t> </w:t>
            </w:r>
            <w:r w:rsidR="00330F39" w:rsidRPr="00B95900">
              <w:rPr>
                <w:rFonts w:ascii="Arial" w:hAnsi="Arial" w:cs="Arial"/>
                <w:color w:val="404040" w:themeColor="text1" w:themeTint="BF"/>
                <w:sz w:val="18"/>
                <w:szCs w:val="18"/>
              </w:rPr>
              <w:t> </w:t>
            </w:r>
            <w:r w:rsidR="00330F39" w:rsidRPr="00B95900">
              <w:rPr>
                <w:rFonts w:ascii="Arial" w:hAnsi="Arial" w:cs="Arial"/>
                <w:color w:val="404040" w:themeColor="text1" w:themeTint="BF"/>
                <w:sz w:val="18"/>
                <w:szCs w:val="18"/>
              </w:rPr>
              <w:t> </w:t>
            </w:r>
            <w:r w:rsidR="00330F39" w:rsidRPr="00B95900">
              <w:rPr>
                <w:rFonts w:ascii="Arial" w:hAnsi="Arial" w:cs="Arial"/>
                <w:color w:val="404040" w:themeColor="text1" w:themeTint="BF"/>
                <w:sz w:val="18"/>
                <w:szCs w:val="18"/>
              </w:rPr>
              <w:t> </w:t>
            </w:r>
            <w:r w:rsidR="00330F39" w:rsidRPr="00B95900">
              <w:rPr>
                <w:rFonts w:ascii="Arial" w:hAnsi="Arial" w:cs="Arial"/>
                <w:color w:val="404040" w:themeColor="text1" w:themeTint="BF"/>
                <w:sz w:val="18"/>
                <w:szCs w:val="18"/>
              </w:rPr>
              <w:t> </w:t>
            </w:r>
            <w:r w:rsidR="00330F39" w:rsidRPr="00B95900">
              <w:rPr>
                <w:rFonts w:ascii="Arial" w:hAnsi="Arial" w:cs="Arial"/>
                <w:color w:val="404040" w:themeColor="text1" w:themeTint="BF"/>
                <w:sz w:val="18"/>
                <w:szCs w:val="18"/>
              </w:rPr>
              <w:fldChar w:fldCharType="end"/>
            </w:r>
            <w:r w:rsidR="00330F39" w:rsidRPr="00B95900">
              <w:rPr>
                <w:rFonts w:ascii="Arial" w:hAnsi="Arial" w:cs="Arial"/>
                <w:color w:val="404040" w:themeColor="text1" w:themeTint="BF"/>
                <w:sz w:val="18"/>
                <w:szCs w:val="18"/>
              </w:rPr>
              <w:t xml:space="preserve"> hour/s.</w:t>
            </w:r>
          </w:p>
        </w:tc>
        <w:tc>
          <w:tcPr>
            <w:tcW w:w="793" w:type="pct"/>
            <w:shd w:val="clear" w:color="auto" w:fill="auto"/>
          </w:tcPr>
          <w:p w14:paraId="62598818" w14:textId="530DC3EA" w:rsidR="00330F39" w:rsidRPr="00EA2368" w:rsidRDefault="00330F39" w:rsidP="00330F3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FC6F47C" w14:textId="70C51043" w:rsidR="00330F39" w:rsidRPr="00EA2368" w:rsidRDefault="00330F39" w:rsidP="00330F39">
            <w:pPr>
              <w:ind w:left="0" w:right="0" w:firstLine="0"/>
              <w:jc w:val="both"/>
              <w:rPr>
                <w:rFonts w:ascii="Arial" w:hAnsi="Arial" w:cs="Arial"/>
                <w:color w:val="404040" w:themeColor="text1" w:themeTint="BF"/>
                <w:sz w:val="18"/>
                <w:szCs w:val="18"/>
              </w:rPr>
            </w:pPr>
          </w:p>
        </w:tc>
        <w:tc>
          <w:tcPr>
            <w:tcW w:w="1029" w:type="pct"/>
          </w:tcPr>
          <w:p w14:paraId="2E9E04E0" w14:textId="3A768B26" w:rsidR="00330F39" w:rsidRPr="00EA2368" w:rsidRDefault="00330F39" w:rsidP="00330F39">
            <w:pPr>
              <w:ind w:left="0" w:right="0" w:firstLine="0"/>
              <w:jc w:val="both"/>
              <w:rPr>
                <w:rFonts w:ascii="Arial" w:hAnsi="Arial" w:cs="Arial"/>
                <w:color w:val="404040" w:themeColor="text1" w:themeTint="BF"/>
                <w:sz w:val="18"/>
                <w:szCs w:val="18"/>
              </w:rPr>
            </w:pPr>
          </w:p>
        </w:tc>
      </w:tr>
      <w:tr w:rsidR="00330F39" w:rsidRPr="00EA2368" w14:paraId="7AFA93EF" w14:textId="77777777" w:rsidTr="0007017B">
        <w:trPr>
          <w:cantSplit/>
          <w:trHeight w:val="251"/>
          <w:jc w:val="center"/>
        </w:trPr>
        <w:tc>
          <w:tcPr>
            <w:tcW w:w="2149" w:type="pct"/>
            <w:shd w:val="clear" w:color="auto" w:fill="auto"/>
          </w:tcPr>
          <w:p w14:paraId="1CD09E8E" w14:textId="77777777" w:rsidR="00330F39" w:rsidRPr="00EA2368" w:rsidRDefault="00330F39" w:rsidP="00330F39">
            <w:pPr>
              <w:pStyle w:val="ListParagraph"/>
              <w:numPr>
                <w:ilvl w:val="0"/>
                <w:numId w:val="54"/>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at the timing is correct.</w:t>
            </w:r>
          </w:p>
        </w:tc>
        <w:tc>
          <w:tcPr>
            <w:tcW w:w="793" w:type="pct"/>
            <w:shd w:val="clear" w:color="auto" w:fill="auto"/>
          </w:tcPr>
          <w:p w14:paraId="0A5F5C45" w14:textId="25A8C7D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3800175"/>
                <w14:checkbox>
                  <w14:checked w14:val="0"/>
                  <w14:checkedState w14:val="2612" w14:font="MS Gothic"/>
                  <w14:uncheckedState w14:val="2610" w14:font="MS Gothic"/>
                </w14:checkbox>
              </w:sdtPr>
              <w:sdtEndPr/>
              <w:sdtContent>
                <w:r w:rsidR="00330F39" w:rsidRPr="007B6892">
                  <w:rPr>
                    <w:rFonts w:ascii="MS Gothic" w:eastAsia="MS Gothic" w:hAnsi="MS Gothic" w:cs="Arial" w:hint="eastAsia"/>
                    <w:color w:val="404040" w:themeColor="text1" w:themeTint="BF"/>
                    <w:sz w:val="16"/>
                    <w:szCs w:val="16"/>
                  </w:rPr>
                  <w:t>☐</w:t>
                </w:r>
              </w:sdtContent>
            </w:sdt>
            <w:r w:rsidR="00330F39" w:rsidRPr="007B689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1127585"/>
                <w14:checkbox>
                  <w14:checked w14:val="0"/>
                  <w14:checkedState w14:val="2612" w14:font="MS Gothic"/>
                  <w14:uncheckedState w14:val="2610" w14:font="MS Gothic"/>
                </w14:checkbox>
              </w:sdtPr>
              <w:sdtEndPr/>
              <w:sdtContent>
                <w:r w:rsidR="00330F39" w:rsidRPr="007B6892">
                  <w:rPr>
                    <w:rFonts w:ascii="MS Gothic" w:eastAsia="MS Gothic" w:hAnsi="MS Gothic" w:cs="Arial" w:hint="eastAsia"/>
                    <w:color w:val="404040" w:themeColor="text1" w:themeTint="BF"/>
                    <w:sz w:val="16"/>
                    <w:szCs w:val="16"/>
                  </w:rPr>
                  <w:t>☐</w:t>
                </w:r>
              </w:sdtContent>
            </w:sdt>
            <w:r w:rsidR="00330F39" w:rsidRPr="007B6892">
              <w:rPr>
                <w:rFonts w:ascii="Arial" w:hAnsi="Arial" w:cs="Arial"/>
                <w:color w:val="404040" w:themeColor="text1" w:themeTint="BF"/>
                <w:sz w:val="16"/>
                <w:szCs w:val="16"/>
              </w:rPr>
              <w:t xml:space="preserve"> NO</w:t>
            </w:r>
          </w:p>
        </w:tc>
        <w:tc>
          <w:tcPr>
            <w:tcW w:w="1029" w:type="pct"/>
            <w:shd w:val="clear" w:color="auto" w:fill="auto"/>
          </w:tcPr>
          <w:p w14:paraId="07637CC4"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0EB61970"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0A6343DA" w14:textId="1D2EC33C" w:rsidR="00B95900" w:rsidRDefault="00B9590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95900" w:rsidRPr="00EA2368" w14:paraId="682E9F13" w14:textId="77777777" w:rsidTr="0074322A">
        <w:trPr>
          <w:cantSplit/>
          <w:tblHeader/>
          <w:jc w:val="center"/>
        </w:trPr>
        <w:tc>
          <w:tcPr>
            <w:tcW w:w="2149" w:type="pct"/>
            <w:shd w:val="clear" w:color="auto" w:fill="F2F2F2" w:themeFill="background1" w:themeFillShade="F2"/>
          </w:tcPr>
          <w:p w14:paraId="19C719E9" w14:textId="77777777" w:rsidR="00B95900" w:rsidRPr="00EA2368" w:rsidRDefault="00B95900"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0639C34F"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710661FF"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1CEA6B99"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42324399" w14:textId="77777777" w:rsidTr="0007017B">
        <w:trPr>
          <w:cantSplit/>
          <w:trHeight w:val="341"/>
          <w:jc w:val="center"/>
        </w:trPr>
        <w:tc>
          <w:tcPr>
            <w:tcW w:w="2149" w:type="pct"/>
            <w:shd w:val="clear" w:color="auto" w:fill="auto"/>
          </w:tcPr>
          <w:p w14:paraId="7A0A2524" w14:textId="4E7C1CA2" w:rsidR="00AB5B22" w:rsidRPr="00EA2368" w:rsidRDefault="00AB5B22" w:rsidP="00EA2368">
            <w:pPr>
              <w:pStyle w:val="ListParagraph"/>
              <w:numPr>
                <w:ilvl w:val="0"/>
                <w:numId w:val="61"/>
              </w:numPr>
              <w:tabs>
                <w:tab w:val="left" w:pos="180"/>
              </w:tabs>
              <w:ind w:right="0"/>
              <w:contextualSpacing w:val="0"/>
              <w:rPr>
                <w:rFonts w:ascii="Arial" w:hAnsi="Arial" w:cs="Arial"/>
                <w:b/>
                <w:bCs/>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taking the pre-packaged medication through the </w:t>
            </w:r>
            <w:r w:rsidRPr="00EA2368">
              <w:rPr>
                <w:rFonts w:ascii="Arial" w:hAnsi="Arial" w:cs="Arial"/>
                <w:b/>
                <w:bCs/>
                <w:color w:val="404040" w:themeColor="text1" w:themeTint="BF"/>
                <w:sz w:val="18"/>
                <w:szCs w:val="18"/>
              </w:rPr>
              <w:t>right route.</w:t>
            </w:r>
          </w:p>
          <w:p w14:paraId="723FD6E1" w14:textId="77777777" w:rsidR="00AB5B22" w:rsidRPr="00B95900"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Assessor to specify the correct route the medication is to be </w:t>
            </w:r>
            <w:r w:rsidRPr="00B95900">
              <w:rPr>
                <w:rFonts w:ascii="Arial" w:hAnsi="Arial" w:cs="Arial"/>
                <w:color w:val="404040" w:themeColor="text1" w:themeTint="BF"/>
                <w:sz w:val="18"/>
                <w:szCs w:val="18"/>
              </w:rPr>
              <w:t>taken/administered:</w:t>
            </w:r>
          </w:p>
          <w:p w14:paraId="162358DF" w14:textId="5F53521A"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518584568"/>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Orally</w:t>
            </w:r>
          </w:p>
          <w:p w14:paraId="65152279" w14:textId="3AA9FBE9"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294032433"/>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Ocular route</w:t>
            </w:r>
          </w:p>
          <w:p w14:paraId="76D87663" w14:textId="18061264"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660280224"/>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Nasal route</w:t>
            </w:r>
          </w:p>
          <w:p w14:paraId="6942AC86" w14:textId="48538D55" w:rsidR="00AB5B22" w:rsidRPr="00B95900"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699968688"/>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w:t>
            </w:r>
            <w:r w:rsidR="008752F0" w:rsidRPr="00B95900">
              <w:rPr>
                <w:rFonts w:ascii="Arial" w:hAnsi="Arial" w:cs="Arial"/>
                <w:color w:val="404040" w:themeColor="text1" w:themeTint="BF"/>
                <w:sz w:val="18"/>
                <w:szCs w:val="18"/>
              </w:rPr>
              <w:t>Optic</w:t>
            </w:r>
            <w:r w:rsidR="00AB5B22" w:rsidRPr="00B95900">
              <w:rPr>
                <w:rFonts w:ascii="Arial" w:hAnsi="Arial" w:cs="Arial"/>
                <w:color w:val="404040" w:themeColor="text1" w:themeTint="BF"/>
                <w:sz w:val="18"/>
                <w:szCs w:val="18"/>
              </w:rPr>
              <w:t xml:space="preserve"> route</w:t>
            </w:r>
          </w:p>
          <w:p w14:paraId="0D4170A9" w14:textId="0748F2A6" w:rsidR="00AB5B22" w:rsidRPr="00EA2368" w:rsidRDefault="00DA6AEC" w:rsidP="00EA2368">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864825477"/>
                <w14:checkbox>
                  <w14:checked w14:val="0"/>
                  <w14:checkedState w14:val="2612" w14:font="MS Gothic"/>
                  <w14:uncheckedState w14:val="2610" w14:font="MS Gothic"/>
                </w14:checkbox>
              </w:sdtPr>
              <w:sdtEndPr/>
              <w:sdtContent>
                <w:r w:rsidR="00B95900" w:rsidRPr="00B95900">
                  <w:rPr>
                    <w:rFonts w:ascii="MS Gothic" w:eastAsia="MS Gothic" w:hAnsi="MS Gothic" w:cs="Arial"/>
                    <w:color w:val="404040" w:themeColor="text1" w:themeTint="BF"/>
                    <w:sz w:val="18"/>
                    <w:szCs w:val="18"/>
                  </w:rPr>
                  <w:t>☐</w:t>
                </w:r>
              </w:sdtContent>
            </w:sdt>
            <w:r w:rsidR="00AB5B22" w:rsidRPr="00B95900">
              <w:rPr>
                <w:rFonts w:ascii="Arial" w:hAnsi="Arial" w:cs="Arial"/>
                <w:color w:val="404040" w:themeColor="text1" w:themeTint="BF"/>
                <w:sz w:val="18"/>
                <w:szCs w:val="18"/>
              </w:rPr>
              <w:t xml:space="preserve"> Injection</w:t>
            </w:r>
          </w:p>
        </w:tc>
        <w:tc>
          <w:tcPr>
            <w:tcW w:w="793" w:type="pct"/>
            <w:shd w:val="clear" w:color="auto" w:fill="auto"/>
          </w:tcPr>
          <w:p w14:paraId="228BCDA7" w14:textId="76FFE4F8"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85D335E" w14:textId="73B4B7E6"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5A8883B9" w14:textId="5221BF4C"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0D0CD137" w14:textId="77777777" w:rsidTr="0007017B">
        <w:trPr>
          <w:cantSplit/>
          <w:trHeight w:val="251"/>
          <w:jc w:val="center"/>
        </w:trPr>
        <w:tc>
          <w:tcPr>
            <w:tcW w:w="2149" w:type="pct"/>
            <w:shd w:val="clear" w:color="auto" w:fill="auto"/>
          </w:tcPr>
          <w:p w14:paraId="1D5813EF" w14:textId="77777777" w:rsidR="00330F39" w:rsidRPr="00EA2368" w:rsidRDefault="00330F39" w:rsidP="00330F39">
            <w:pPr>
              <w:pStyle w:val="ListParagraph"/>
              <w:numPr>
                <w:ilvl w:val="0"/>
                <w:numId w:val="55"/>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at the administration route is correct.</w:t>
            </w:r>
          </w:p>
        </w:tc>
        <w:tc>
          <w:tcPr>
            <w:tcW w:w="793" w:type="pct"/>
            <w:shd w:val="clear" w:color="auto" w:fill="auto"/>
          </w:tcPr>
          <w:p w14:paraId="57017903" w14:textId="3DA61F49"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7385937"/>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53880938"/>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NO</w:t>
            </w:r>
          </w:p>
        </w:tc>
        <w:tc>
          <w:tcPr>
            <w:tcW w:w="1029" w:type="pct"/>
            <w:shd w:val="clear" w:color="auto" w:fill="auto"/>
          </w:tcPr>
          <w:p w14:paraId="6E8C42FA"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5F25753"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63A57CDA" w14:textId="77777777" w:rsidTr="0007017B">
        <w:trPr>
          <w:cantSplit/>
          <w:trHeight w:val="341"/>
          <w:jc w:val="center"/>
        </w:trPr>
        <w:tc>
          <w:tcPr>
            <w:tcW w:w="2149" w:type="pct"/>
            <w:shd w:val="clear" w:color="auto" w:fill="auto"/>
          </w:tcPr>
          <w:p w14:paraId="3FC2D816" w14:textId="77777777" w:rsidR="00330F39" w:rsidRPr="00EA2368" w:rsidRDefault="00330F39" w:rsidP="00330F39">
            <w:pPr>
              <w:pStyle w:val="ListParagraph"/>
              <w:numPr>
                <w:ilvl w:val="0"/>
                <w:numId w:val="61"/>
              </w:numPr>
              <w:tabs>
                <w:tab w:val="left" w:pos="180"/>
              </w:tabs>
              <w:ind w:right="0"/>
              <w:contextualSpacing w:val="0"/>
              <w:rPr>
                <w:rFonts w:ascii="Arial" w:hAnsi="Arial" w:cs="Arial"/>
                <w:b/>
                <w:bCs/>
                <w:color w:val="404040" w:themeColor="text1" w:themeTint="BF"/>
                <w:sz w:val="18"/>
                <w:szCs w:val="18"/>
              </w:rPr>
            </w:pPr>
            <w:r w:rsidRPr="00EA2368">
              <w:rPr>
                <w:rFonts w:ascii="Arial" w:hAnsi="Arial" w:cs="Arial"/>
                <w:color w:val="404040" w:themeColor="text1" w:themeTint="BF"/>
                <w:sz w:val="18"/>
                <w:szCs w:val="18"/>
              </w:rPr>
              <w:t xml:space="preserve">The candidate assists the client in taking the pre-packaged medication for the </w:t>
            </w:r>
            <w:r w:rsidRPr="00EA2368">
              <w:rPr>
                <w:rFonts w:ascii="Arial" w:hAnsi="Arial" w:cs="Arial"/>
                <w:b/>
                <w:bCs/>
                <w:color w:val="404040" w:themeColor="text1" w:themeTint="BF"/>
                <w:sz w:val="18"/>
                <w:szCs w:val="18"/>
              </w:rPr>
              <w:t>right reason.</w:t>
            </w:r>
          </w:p>
        </w:tc>
        <w:tc>
          <w:tcPr>
            <w:tcW w:w="793" w:type="pct"/>
            <w:shd w:val="clear" w:color="auto" w:fill="auto"/>
          </w:tcPr>
          <w:p w14:paraId="30E8AB2B" w14:textId="5C2A2DD7" w:rsidR="00330F39" w:rsidRPr="00EA2368" w:rsidRDefault="00330F39" w:rsidP="00330F3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8FB6F07" w14:textId="61282542" w:rsidR="00330F39" w:rsidRPr="00EA2368" w:rsidRDefault="00330F39" w:rsidP="00330F39">
            <w:pPr>
              <w:ind w:left="0" w:right="0" w:firstLine="0"/>
              <w:jc w:val="both"/>
              <w:rPr>
                <w:rFonts w:ascii="Arial" w:hAnsi="Arial" w:cs="Arial"/>
                <w:color w:val="404040" w:themeColor="text1" w:themeTint="BF"/>
                <w:sz w:val="18"/>
                <w:szCs w:val="18"/>
              </w:rPr>
            </w:pPr>
          </w:p>
        </w:tc>
        <w:tc>
          <w:tcPr>
            <w:tcW w:w="1029" w:type="pct"/>
          </w:tcPr>
          <w:p w14:paraId="10DF5AA7" w14:textId="51FFE605" w:rsidR="00330F39" w:rsidRPr="00EA2368" w:rsidRDefault="00330F39" w:rsidP="00330F39">
            <w:pPr>
              <w:ind w:left="0" w:right="0" w:firstLine="0"/>
              <w:jc w:val="both"/>
              <w:rPr>
                <w:rFonts w:ascii="Arial" w:hAnsi="Arial" w:cs="Arial"/>
                <w:color w:val="404040" w:themeColor="text1" w:themeTint="BF"/>
                <w:sz w:val="18"/>
                <w:szCs w:val="18"/>
              </w:rPr>
            </w:pPr>
          </w:p>
        </w:tc>
      </w:tr>
      <w:tr w:rsidR="00330F39" w:rsidRPr="00EA2368" w14:paraId="10268766" w14:textId="77777777" w:rsidTr="0007017B">
        <w:trPr>
          <w:cantSplit/>
          <w:trHeight w:val="251"/>
          <w:jc w:val="center"/>
        </w:trPr>
        <w:tc>
          <w:tcPr>
            <w:tcW w:w="2149" w:type="pct"/>
            <w:shd w:val="clear" w:color="auto" w:fill="auto"/>
          </w:tcPr>
          <w:p w14:paraId="5EB39C46" w14:textId="77777777" w:rsidR="00330F39" w:rsidRPr="00EA2368" w:rsidRDefault="00330F39" w:rsidP="00330F39">
            <w:pPr>
              <w:pStyle w:val="ListParagraph"/>
              <w:numPr>
                <w:ilvl w:val="0"/>
                <w:numId w:val="56"/>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checks and confirms that the client takes the medication for the right reason (</w:t>
            </w:r>
            <w:proofErr w:type="gramStart"/>
            <w:r w:rsidRPr="00EA2368">
              <w:rPr>
                <w:rFonts w:ascii="Arial" w:hAnsi="Arial" w:cs="Arial"/>
                <w:color w:val="404040" w:themeColor="text1" w:themeTint="BF"/>
                <w:sz w:val="18"/>
                <w:szCs w:val="18"/>
              </w:rPr>
              <w:t>e.g.</w:t>
            </w:r>
            <w:proofErr w:type="gramEnd"/>
            <w:r w:rsidRPr="00EA2368">
              <w:rPr>
                <w:rFonts w:ascii="Arial" w:hAnsi="Arial" w:cs="Arial"/>
                <w:color w:val="404040" w:themeColor="text1" w:themeTint="BF"/>
                <w:sz w:val="18"/>
                <w:szCs w:val="18"/>
              </w:rPr>
              <w:t xml:space="preserve"> client who has hypertension takes medication for their hypertension)</w:t>
            </w:r>
          </w:p>
        </w:tc>
        <w:tc>
          <w:tcPr>
            <w:tcW w:w="793" w:type="pct"/>
            <w:shd w:val="clear" w:color="auto" w:fill="auto"/>
          </w:tcPr>
          <w:p w14:paraId="2B7F048B" w14:textId="03792E60"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157058"/>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8076808"/>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NO</w:t>
            </w:r>
          </w:p>
        </w:tc>
        <w:tc>
          <w:tcPr>
            <w:tcW w:w="1029" w:type="pct"/>
            <w:shd w:val="clear" w:color="auto" w:fill="auto"/>
          </w:tcPr>
          <w:p w14:paraId="42DE1D8A"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5E201730"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47D1D4A8" w14:textId="77777777" w:rsidTr="0007017B">
        <w:trPr>
          <w:cantSplit/>
          <w:trHeight w:val="341"/>
          <w:jc w:val="center"/>
        </w:trPr>
        <w:tc>
          <w:tcPr>
            <w:tcW w:w="2149" w:type="pct"/>
            <w:shd w:val="clear" w:color="auto" w:fill="auto"/>
          </w:tcPr>
          <w:p w14:paraId="31250A4E" w14:textId="77777777" w:rsidR="00330F39" w:rsidRPr="00EA2368" w:rsidRDefault="00330F39" w:rsidP="00330F39">
            <w:pPr>
              <w:pStyle w:val="ListParagraph"/>
              <w:numPr>
                <w:ilvl w:val="0"/>
                <w:numId w:val="61"/>
              </w:numPr>
              <w:tabs>
                <w:tab w:val="left" w:pos="180"/>
              </w:tabs>
              <w:ind w:right="0"/>
              <w:contextualSpacing w:val="0"/>
              <w:rPr>
                <w:rFonts w:ascii="Arial" w:hAnsi="Arial" w:cs="Arial"/>
                <w:b/>
                <w:bCs/>
                <w:color w:val="404040" w:themeColor="text1" w:themeTint="BF"/>
                <w:sz w:val="18"/>
                <w:szCs w:val="18"/>
              </w:rPr>
            </w:pPr>
            <w:r w:rsidRPr="00EA2368">
              <w:rPr>
                <w:rFonts w:ascii="Arial" w:hAnsi="Arial" w:cs="Arial"/>
                <w:color w:val="404040" w:themeColor="text1" w:themeTint="BF"/>
                <w:sz w:val="18"/>
                <w:szCs w:val="18"/>
              </w:rPr>
              <w:t>The candidate documents the administration of the pre-packaged medication.</w:t>
            </w:r>
          </w:p>
          <w:p w14:paraId="7509194A" w14:textId="77777777" w:rsidR="00330F39" w:rsidRPr="00EA2368" w:rsidRDefault="00330F39" w:rsidP="00330F39">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specify where the candidate documented the administration:</w:t>
            </w:r>
          </w:p>
          <w:p w14:paraId="791C2C9B" w14:textId="7815060D" w:rsidR="00330F39" w:rsidRPr="00EA2368"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870489178"/>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B95900">
              <w:rPr>
                <w:rFonts w:ascii="Arial" w:hAnsi="Arial" w:cs="Arial"/>
                <w:color w:val="404040" w:themeColor="text1" w:themeTint="BF"/>
                <w:sz w:val="18"/>
                <w:szCs w:val="18"/>
              </w:rPr>
              <w:t xml:space="preserve"> </w:t>
            </w:r>
            <w:r w:rsidR="00330F39" w:rsidRPr="00EA2368">
              <w:rPr>
                <w:rFonts w:ascii="Arial" w:hAnsi="Arial" w:cs="Arial"/>
                <w:color w:val="404040" w:themeColor="text1" w:themeTint="BF"/>
                <w:sz w:val="18"/>
                <w:szCs w:val="18"/>
              </w:rPr>
              <w:t>Medication chart</w:t>
            </w:r>
          </w:p>
          <w:p w14:paraId="0FDC0D34" w14:textId="69C6CD39" w:rsidR="00330F39" w:rsidRPr="00EA2368" w:rsidRDefault="00DA6AEC" w:rsidP="00330F39">
            <w:pPr>
              <w:pStyle w:val="ListParagraph"/>
              <w:tabs>
                <w:tab w:val="left" w:pos="180"/>
              </w:tabs>
              <w:ind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575273109"/>
                <w14:checkbox>
                  <w14:checked w14:val="0"/>
                  <w14:checkedState w14:val="2612" w14:font="MS Gothic"/>
                  <w14:uncheckedState w14:val="2610" w14:font="MS Gothic"/>
                </w14:checkbox>
              </w:sdtPr>
              <w:sdtEndPr/>
              <w:sdtContent>
                <w:r w:rsidR="00330F39" w:rsidRPr="00B95900">
                  <w:rPr>
                    <w:rFonts w:ascii="MS Gothic" w:eastAsia="MS Gothic" w:hAnsi="MS Gothic" w:cs="Arial"/>
                    <w:color w:val="404040" w:themeColor="text1" w:themeTint="BF"/>
                    <w:sz w:val="18"/>
                    <w:szCs w:val="18"/>
                  </w:rPr>
                  <w:t>☐</w:t>
                </w:r>
              </w:sdtContent>
            </w:sdt>
            <w:r w:rsidR="00330F39" w:rsidRPr="00EA2368">
              <w:rPr>
                <w:rFonts w:ascii="Arial" w:hAnsi="Arial" w:cs="Arial"/>
                <w:color w:val="404040" w:themeColor="text1" w:themeTint="BF"/>
                <w:sz w:val="18"/>
                <w:szCs w:val="18"/>
              </w:rPr>
              <w:t xml:space="preserve"> Progress notes</w:t>
            </w:r>
          </w:p>
        </w:tc>
        <w:tc>
          <w:tcPr>
            <w:tcW w:w="793" w:type="pct"/>
            <w:shd w:val="clear" w:color="auto" w:fill="auto"/>
          </w:tcPr>
          <w:p w14:paraId="07F32D1B" w14:textId="733D5B3A"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434490"/>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60505802"/>
                <w14:checkbox>
                  <w14:checked w14:val="0"/>
                  <w14:checkedState w14:val="2612" w14:font="MS Gothic"/>
                  <w14:uncheckedState w14:val="2610" w14:font="MS Gothic"/>
                </w14:checkbox>
              </w:sdtPr>
              <w:sdtEndPr/>
              <w:sdtContent>
                <w:r w:rsidR="00330F39" w:rsidRPr="00C94873">
                  <w:rPr>
                    <w:rFonts w:ascii="MS Gothic" w:eastAsia="MS Gothic" w:hAnsi="MS Gothic" w:cs="Arial" w:hint="eastAsia"/>
                    <w:color w:val="404040" w:themeColor="text1" w:themeTint="BF"/>
                    <w:sz w:val="16"/>
                    <w:szCs w:val="16"/>
                  </w:rPr>
                  <w:t>☐</w:t>
                </w:r>
              </w:sdtContent>
            </w:sdt>
            <w:r w:rsidR="00330F39" w:rsidRPr="00C94873">
              <w:rPr>
                <w:rFonts w:ascii="Arial" w:hAnsi="Arial" w:cs="Arial"/>
                <w:color w:val="404040" w:themeColor="text1" w:themeTint="BF"/>
                <w:sz w:val="16"/>
                <w:szCs w:val="16"/>
              </w:rPr>
              <w:t xml:space="preserve"> NO</w:t>
            </w:r>
          </w:p>
        </w:tc>
        <w:tc>
          <w:tcPr>
            <w:tcW w:w="1029" w:type="pct"/>
            <w:shd w:val="clear" w:color="auto" w:fill="auto"/>
          </w:tcPr>
          <w:p w14:paraId="1716148A"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451EC0A8"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63A034FD" w14:textId="081A4308" w:rsidR="00B95900" w:rsidRDefault="00B9590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95900" w:rsidRPr="00EA2368" w14:paraId="1D9051C6" w14:textId="77777777" w:rsidTr="0074322A">
        <w:trPr>
          <w:cantSplit/>
          <w:tblHeader/>
          <w:jc w:val="center"/>
        </w:trPr>
        <w:tc>
          <w:tcPr>
            <w:tcW w:w="2149" w:type="pct"/>
            <w:shd w:val="clear" w:color="auto" w:fill="F2F2F2" w:themeFill="background1" w:themeFillShade="F2"/>
          </w:tcPr>
          <w:p w14:paraId="413515C7" w14:textId="77777777" w:rsidR="00B95900" w:rsidRPr="00EA2368" w:rsidRDefault="00B95900"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2C91444B"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5BF5C949"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7F37DFC4"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1DA9C072" w14:textId="77777777" w:rsidTr="0007017B">
        <w:trPr>
          <w:cantSplit/>
          <w:trHeight w:val="341"/>
          <w:jc w:val="center"/>
        </w:trPr>
        <w:tc>
          <w:tcPr>
            <w:tcW w:w="2149" w:type="pct"/>
            <w:shd w:val="clear" w:color="auto" w:fill="auto"/>
          </w:tcPr>
          <w:p w14:paraId="57D812E3" w14:textId="510FBBB0"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ollows organisational policies and procedures for assisting a person in taking their pre-packaged medication.</w:t>
            </w:r>
          </w:p>
          <w:p w14:paraId="175970D9" w14:textId="77777777" w:rsidR="00AB5B22" w:rsidRPr="00EA2368"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contextualise the criteria below so that they align with the policies and procedures of the candidate’s organisation.</w:t>
            </w:r>
          </w:p>
        </w:tc>
        <w:tc>
          <w:tcPr>
            <w:tcW w:w="793" w:type="pct"/>
            <w:shd w:val="clear" w:color="auto" w:fill="auto"/>
          </w:tcPr>
          <w:p w14:paraId="5D4AFB43" w14:textId="77777777" w:rsidR="00AB5B22" w:rsidRPr="00EA2368" w:rsidRDefault="00AB5B22" w:rsidP="00EA2368">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20962FA7" w14:textId="77777777" w:rsidR="00AB5B22" w:rsidRPr="00EA2368" w:rsidRDefault="00AB5B22" w:rsidP="00EA2368">
            <w:pPr>
              <w:ind w:right="0"/>
              <w:jc w:val="both"/>
              <w:rPr>
                <w:rFonts w:ascii="Arial" w:hAnsi="Arial" w:cs="Arial"/>
                <w:color w:val="404040" w:themeColor="text1" w:themeTint="BF"/>
                <w:sz w:val="18"/>
                <w:szCs w:val="18"/>
              </w:rPr>
            </w:pPr>
          </w:p>
        </w:tc>
        <w:tc>
          <w:tcPr>
            <w:tcW w:w="1029" w:type="pct"/>
          </w:tcPr>
          <w:p w14:paraId="3CAEEC3D" w14:textId="77777777" w:rsidR="00AB5B22" w:rsidRPr="00EA2368" w:rsidRDefault="00AB5B22" w:rsidP="00EA2368">
            <w:pPr>
              <w:ind w:right="0"/>
              <w:jc w:val="both"/>
              <w:rPr>
                <w:rFonts w:ascii="Arial" w:hAnsi="Arial" w:cs="Arial"/>
                <w:color w:val="404040" w:themeColor="text1" w:themeTint="BF"/>
                <w:sz w:val="18"/>
                <w:szCs w:val="18"/>
              </w:rPr>
            </w:pPr>
          </w:p>
        </w:tc>
      </w:tr>
      <w:tr w:rsidR="00330F39" w:rsidRPr="00EA2368" w14:paraId="366FA109" w14:textId="77777777" w:rsidTr="0007017B">
        <w:trPr>
          <w:cantSplit/>
          <w:trHeight w:val="251"/>
          <w:jc w:val="center"/>
        </w:trPr>
        <w:tc>
          <w:tcPr>
            <w:tcW w:w="2149" w:type="pct"/>
            <w:shd w:val="clear" w:color="auto" w:fill="auto"/>
          </w:tcPr>
          <w:p w14:paraId="1448988E" w14:textId="77777777" w:rsidR="00330F39" w:rsidRPr="00EA2368" w:rsidRDefault="00330F39" w:rsidP="00330F39">
            <w:pPr>
              <w:pStyle w:val="ListParagraph"/>
              <w:numPr>
                <w:ilvl w:val="0"/>
                <w:numId w:val="5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 xml:space="preserve">Checking expiration date. </w:t>
            </w:r>
          </w:p>
        </w:tc>
        <w:tc>
          <w:tcPr>
            <w:tcW w:w="793" w:type="pct"/>
            <w:shd w:val="clear" w:color="auto" w:fill="auto"/>
          </w:tcPr>
          <w:p w14:paraId="40112979" w14:textId="5484F0F6"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4167605"/>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0812889"/>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NO</w:t>
            </w:r>
          </w:p>
        </w:tc>
        <w:tc>
          <w:tcPr>
            <w:tcW w:w="1029" w:type="pct"/>
            <w:shd w:val="clear" w:color="auto" w:fill="auto"/>
          </w:tcPr>
          <w:p w14:paraId="6D70CF09"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BC3826F"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74BB2829" w14:textId="77777777" w:rsidTr="0007017B">
        <w:trPr>
          <w:cantSplit/>
          <w:trHeight w:val="251"/>
          <w:jc w:val="center"/>
        </w:trPr>
        <w:tc>
          <w:tcPr>
            <w:tcW w:w="2149" w:type="pct"/>
            <w:shd w:val="clear" w:color="auto" w:fill="auto"/>
          </w:tcPr>
          <w:p w14:paraId="73819F66" w14:textId="77777777" w:rsidR="00330F39" w:rsidRPr="00EA2368" w:rsidRDefault="00330F39" w:rsidP="00330F39">
            <w:pPr>
              <w:pStyle w:val="ListParagraph"/>
              <w:numPr>
                <w:ilvl w:val="0"/>
                <w:numId w:val="5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isposing expired medication.</w:t>
            </w:r>
          </w:p>
        </w:tc>
        <w:tc>
          <w:tcPr>
            <w:tcW w:w="793" w:type="pct"/>
            <w:shd w:val="clear" w:color="auto" w:fill="auto"/>
          </w:tcPr>
          <w:p w14:paraId="4ECCF0AF" w14:textId="4F436C6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0873504"/>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78583728"/>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NO</w:t>
            </w:r>
          </w:p>
        </w:tc>
        <w:tc>
          <w:tcPr>
            <w:tcW w:w="1029" w:type="pct"/>
            <w:shd w:val="clear" w:color="auto" w:fill="auto"/>
          </w:tcPr>
          <w:p w14:paraId="273A4151"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00E88ECE"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01B6C07C" w14:textId="77777777" w:rsidTr="0007017B">
        <w:trPr>
          <w:cantSplit/>
          <w:trHeight w:val="251"/>
          <w:jc w:val="center"/>
        </w:trPr>
        <w:tc>
          <w:tcPr>
            <w:tcW w:w="2149" w:type="pct"/>
            <w:shd w:val="clear" w:color="auto" w:fill="auto"/>
          </w:tcPr>
          <w:p w14:paraId="4B0096FE" w14:textId="77777777" w:rsidR="00330F39" w:rsidRPr="00EA2368" w:rsidRDefault="00330F39" w:rsidP="00330F39">
            <w:pPr>
              <w:pStyle w:val="ListParagraph"/>
              <w:numPr>
                <w:ilvl w:val="0"/>
                <w:numId w:val="5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Documentation of administration in the medication chart.</w:t>
            </w:r>
          </w:p>
        </w:tc>
        <w:tc>
          <w:tcPr>
            <w:tcW w:w="793" w:type="pct"/>
            <w:shd w:val="clear" w:color="auto" w:fill="auto"/>
          </w:tcPr>
          <w:p w14:paraId="70AD7B71" w14:textId="6EF7A958"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9161062"/>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1906544"/>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NO</w:t>
            </w:r>
          </w:p>
        </w:tc>
        <w:tc>
          <w:tcPr>
            <w:tcW w:w="1029" w:type="pct"/>
            <w:shd w:val="clear" w:color="auto" w:fill="auto"/>
          </w:tcPr>
          <w:p w14:paraId="4A6590D7"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35726C6F"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1C174AF0" w14:textId="77777777" w:rsidTr="0007017B">
        <w:trPr>
          <w:cantSplit/>
          <w:trHeight w:val="251"/>
          <w:jc w:val="center"/>
        </w:trPr>
        <w:tc>
          <w:tcPr>
            <w:tcW w:w="2149" w:type="pct"/>
            <w:shd w:val="clear" w:color="auto" w:fill="auto"/>
          </w:tcPr>
          <w:p w14:paraId="5B030693" w14:textId="77777777" w:rsidR="00330F39" w:rsidRPr="00EA2368" w:rsidRDefault="00330F39" w:rsidP="00330F39">
            <w:pPr>
              <w:pStyle w:val="ListParagraph"/>
              <w:numPr>
                <w:ilvl w:val="0"/>
                <w:numId w:val="57"/>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Consulting with the health professional directly if there are issues or concerns regarding the directions provided.</w:t>
            </w:r>
          </w:p>
        </w:tc>
        <w:tc>
          <w:tcPr>
            <w:tcW w:w="793" w:type="pct"/>
            <w:shd w:val="clear" w:color="auto" w:fill="auto"/>
          </w:tcPr>
          <w:p w14:paraId="1E2011B8" w14:textId="269C59C3"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85008598"/>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8566008"/>
                <w14:checkbox>
                  <w14:checked w14:val="0"/>
                  <w14:checkedState w14:val="2612" w14:font="MS Gothic"/>
                  <w14:uncheckedState w14:val="2610" w14:font="MS Gothic"/>
                </w14:checkbox>
              </w:sdtPr>
              <w:sdtEndPr/>
              <w:sdtContent>
                <w:r w:rsidR="00330F39" w:rsidRPr="00802D2D">
                  <w:rPr>
                    <w:rFonts w:ascii="MS Gothic" w:eastAsia="MS Gothic" w:hAnsi="MS Gothic" w:cs="Arial" w:hint="eastAsia"/>
                    <w:color w:val="404040" w:themeColor="text1" w:themeTint="BF"/>
                    <w:sz w:val="16"/>
                    <w:szCs w:val="16"/>
                  </w:rPr>
                  <w:t>☐</w:t>
                </w:r>
              </w:sdtContent>
            </w:sdt>
            <w:r w:rsidR="00330F39" w:rsidRPr="00802D2D">
              <w:rPr>
                <w:rFonts w:ascii="Arial" w:hAnsi="Arial" w:cs="Arial"/>
                <w:color w:val="404040" w:themeColor="text1" w:themeTint="BF"/>
                <w:sz w:val="16"/>
                <w:szCs w:val="16"/>
              </w:rPr>
              <w:t xml:space="preserve"> NO</w:t>
            </w:r>
          </w:p>
        </w:tc>
        <w:tc>
          <w:tcPr>
            <w:tcW w:w="1029" w:type="pct"/>
            <w:shd w:val="clear" w:color="auto" w:fill="auto"/>
          </w:tcPr>
          <w:p w14:paraId="4F5481EE"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7809693D"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AB5B22" w:rsidRPr="00EA2368" w14:paraId="27B98593" w14:textId="77777777" w:rsidTr="0007017B">
        <w:trPr>
          <w:cantSplit/>
          <w:trHeight w:val="341"/>
          <w:jc w:val="center"/>
        </w:trPr>
        <w:tc>
          <w:tcPr>
            <w:tcW w:w="2149" w:type="pct"/>
            <w:shd w:val="clear" w:color="auto" w:fill="auto"/>
          </w:tcPr>
          <w:p w14:paraId="44A2A3BE" w14:textId="77777777" w:rsidR="00AB5B22" w:rsidRPr="00EA2368" w:rsidRDefault="00AB5B22" w:rsidP="00EA2368">
            <w:pPr>
              <w:pStyle w:val="ListParagraph"/>
              <w:numPr>
                <w:ilvl w:val="0"/>
                <w:numId w:val="61"/>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follows legislative requirements for assisting a person in taking their pre-packaged medication.</w:t>
            </w:r>
          </w:p>
          <w:p w14:paraId="2E707F99" w14:textId="77777777" w:rsidR="00AB5B22" w:rsidRPr="00EA2368" w:rsidRDefault="00AB5B22" w:rsidP="00EA2368">
            <w:pPr>
              <w:pStyle w:val="ListParagraph"/>
              <w:tabs>
                <w:tab w:val="left" w:pos="180"/>
              </w:tabs>
              <w:ind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assessor to contextualise the criteria below so that they align with the relevant legislative requirements.</w:t>
            </w:r>
          </w:p>
        </w:tc>
        <w:tc>
          <w:tcPr>
            <w:tcW w:w="793" w:type="pct"/>
            <w:shd w:val="clear" w:color="auto" w:fill="auto"/>
          </w:tcPr>
          <w:p w14:paraId="2CDBE6AD" w14:textId="77777777" w:rsidR="00AB5B22" w:rsidRPr="00EA2368" w:rsidRDefault="00AB5B22" w:rsidP="00EA2368">
            <w:pPr>
              <w:tabs>
                <w:tab w:val="left" w:pos="180"/>
              </w:tabs>
              <w:ind w:right="0"/>
              <w:jc w:val="center"/>
              <w:rPr>
                <w:rFonts w:ascii="Arial" w:hAnsi="Arial" w:cs="Arial"/>
                <w:color w:val="404040" w:themeColor="text1" w:themeTint="BF"/>
                <w:sz w:val="16"/>
                <w:szCs w:val="16"/>
              </w:rPr>
            </w:pPr>
          </w:p>
        </w:tc>
        <w:tc>
          <w:tcPr>
            <w:tcW w:w="1029" w:type="pct"/>
            <w:shd w:val="clear" w:color="auto" w:fill="auto"/>
          </w:tcPr>
          <w:p w14:paraId="0B2D4960" w14:textId="77777777" w:rsidR="00AB5B22" w:rsidRPr="00EA2368" w:rsidRDefault="00AB5B22" w:rsidP="00EA2368">
            <w:pPr>
              <w:ind w:right="0"/>
              <w:jc w:val="both"/>
              <w:rPr>
                <w:rFonts w:ascii="Arial" w:hAnsi="Arial" w:cs="Arial"/>
                <w:color w:val="404040" w:themeColor="text1" w:themeTint="BF"/>
                <w:sz w:val="18"/>
                <w:szCs w:val="18"/>
              </w:rPr>
            </w:pPr>
          </w:p>
        </w:tc>
        <w:tc>
          <w:tcPr>
            <w:tcW w:w="1029" w:type="pct"/>
          </w:tcPr>
          <w:p w14:paraId="6364A923" w14:textId="77777777" w:rsidR="00AB5B22" w:rsidRPr="00EA2368" w:rsidRDefault="00AB5B22" w:rsidP="00EA2368">
            <w:pPr>
              <w:ind w:right="0"/>
              <w:jc w:val="both"/>
              <w:rPr>
                <w:rFonts w:ascii="Arial" w:hAnsi="Arial" w:cs="Arial"/>
                <w:color w:val="404040" w:themeColor="text1" w:themeTint="BF"/>
                <w:sz w:val="18"/>
                <w:szCs w:val="18"/>
              </w:rPr>
            </w:pPr>
          </w:p>
        </w:tc>
      </w:tr>
      <w:tr w:rsidR="00AB5B22" w:rsidRPr="00EA2368" w14:paraId="1AD817ED" w14:textId="77777777" w:rsidTr="0007017B">
        <w:trPr>
          <w:cantSplit/>
          <w:trHeight w:val="251"/>
          <w:jc w:val="center"/>
        </w:trPr>
        <w:tc>
          <w:tcPr>
            <w:tcW w:w="2149" w:type="pct"/>
            <w:shd w:val="clear" w:color="auto" w:fill="auto"/>
          </w:tcPr>
          <w:p w14:paraId="1346146C" w14:textId="77777777" w:rsidR="00AB5B22" w:rsidRPr="00EA2368" w:rsidRDefault="00AB5B22" w:rsidP="00EA2368">
            <w:pPr>
              <w:pStyle w:val="ListParagraph"/>
              <w:numPr>
                <w:ilvl w:val="0"/>
                <w:numId w:val="5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ight to be educated</w:t>
            </w:r>
          </w:p>
          <w:p w14:paraId="028A39AC" w14:textId="77777777" w:rsidR="00AB5B22" w:rsidRPr="00EA2368" w:rsidRDefault="00AB5B22" w:rsidP="00EA2368">
            <w:pPr>
              <w:pStyle w:val="ListParagraph"/>
              <w:tabs>
                <w:tab w:val="left" w:pos="180"/>
              </w:tabs>
              <w:ind w:left="1440" w:right="0" w:firstLine="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explains the following to the client:</w:t>
            </w:r>
          </w:p>
        </w:tc>
        <w:tc>
          <w:tcPr>
            <w:tcW w:w="793" w:type="pct"/>
            <w:shd w:val="clear" w:color="auto" w:fill="auto"/>
          </w:tcPr>
          <w:p w14:paraId="0BD32513" w14:textId="77777777"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E41F61D" w14:textId="77777777"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038B8774" w14:textId="77777777"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58BD27E4" w14:textId="77777777" w:rsidTr="0007017B">
        <w:trPr>
          <w:cantSplit/>
          <w:trHeight w:val="251"/>
          <w:jc w:val="center"/>
        </w:trPr>
        <w:tc>
          <w:tcPr>
            <w:tcW w:w="2149" w:type="pct"/>
            <w:shd w:val="clear" w:color="auto" w:fill="auto"/>
          </w:tcPr>
          <w:p w14:paraId="6F1AAE12" w14:textId="77777777" w:rsidR="00330F39" w:rsidRPr="00EA2368" w:rsidRDefault="00330F39" w:rsidP="00330F39">
            <w:pPr>
              <w:pStyle w:val="ListParagraph"/>
              <w:numPr>
                <w:ilvl w:val="0"/>
                <w:numId w:val="5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medication they are taking</w:t>
            </w:r>
          </w:p>
        </w:tc>
        <w:tc>
          <w:tcPr>
            <w:tcW w:w="793" w:type="pct"/>
            <w:shd w:val="clear" w:color="auto" w:fill="auto"/>
          </w:tcPr>
          <w:p w14:paraId="6D94D39C" w14:textId="6F23434E"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56782318"/>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79145046"/>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NO</w:t>
            </w:r>
          </w:p>
        </w:tc>
        <w:tc>
          <w:tcPr>
            <w:tcW w:w="1029" w:type="pct"/>
            <w:shd w:val="clear" w:color="auto" w:fill="auto"/>
          </w:tcPr>
          <w:p w14:paraId="0186F73F"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31C7CAD5"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7092DD07" w14:textId="77777777" w:rsidTr="0007017B">
        <w:trPr>
          <w:cantSplit/>
          <w:trHeight w:val="251"/>
          <w:jc w:val="center"/>
        </w:trPr>
        <w:tc>
          <w:tcPr>
            <w:tcW w:w="2149" w:type="pct"/>
            <w:shd w:val="clear" w:color="auto" w:fill="auto"/>
          </w:tcPr>
          <w:p w14:paraId="6BB04B5A" w14:textId="77777777" w:rsidR="00330F39" w:rsidRPr="00EA2368" w:rsidRDefault="00330F39" w:rsidP="00330F39">
            <w:pPr>
              <w:pStyle w:val="ListParagraph"/>
              <w:numPr>
                <w:ilvl w:val="0"/>
                <w:numId w:val="5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ingredients and potential side effects of the medication</w:t>
            </w:r>
          </w:p>
        </w:tc>
        <w:tc>
          <w:tcPr>
            <w:tcW w:w="793" w:type="pct"/>
            <w:shd w:val="clear" w:color="auto" w:fill="auto"/>
          </w:tcPr>
          <w:p w14:paraId="6547A50B" w14:textId="2CD2062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9062929"/>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85197964"/>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NO</w:t>
            </w:r>
          </w:p>
        </w:tc>
        <w:tc>
          <w:tcPr>
            <w:tcW w:w="1029" w:type="pct"/>
            <w:shd w:val="clear" w:color="auto" w:fill="auto"/>
          </w:tcPr>
          <w:p w14:paraId="08937FD3"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D9B798D"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63199194" w14:textId="77777777" w:rsidTr="0007017B">
        <w:trPr>
          <w:cantSplit/>
          <w:trHeight w:val="251"/>
          <w:jc w:val="center"/>
        </w:trPr>
        <w:tc>
          <w:tcPr>
            <w:tcW w:w="2149" w:type="pct"/>
            <w:shd w:val="clear" w:color="auto" w:fill="auto"/>
          </w:tcPr>
          <w:p w14:paraId="4D364855" w14:textId="77777777" w:rsidR="00330F39" w:rsidRPr="00EA2368" w:rsidRDefault="00330F39" w:rsidP="00330F39">
            <w:pPr>
              <w:pStyle w:val="ListParagraph"/>
              <w:numPr>
                <w:ilvl w:val="0"/>
                <w:numId w:val="5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Why they are taking the medication</w:t>
            </w:r>
          </w:p>
        </w:tc>
        <w:tc>
          <w:tcPr>
            <w:tcW w:w="793" w:type="pct"/>
            <w:shd w:val="clear" w:color="auto" w:fill="auto"/>
          </w:tcPr>
          <w:p w14:paraId="3681C935" w14:textId="31FBD5D1"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06574975"/>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034095"/>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NO</w:t>
            </w:r>
          </w:p>
        </w:tc>
        <w:tc>
          <w:tcPr>
            <w:tcW w:w="1029" w:type="pct"/>
            <w:shd w:val="clear" w:color="auto" w:fill="auto"/>
          </w:tcPr>
          <w:p w14:paraId="2C10D869"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D4B0C0A"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1754A1D8" w14:textId="77777777" w:rsidTr="0007017B">
        <w:trPr>
          <w:cantSplit/>
          <w:trHeight w:val="251"/>
          <w:jc w:val="center"/>
        </w:trPr>
        <w:tc>
          <w:tcPr>
            <w:tcW w:w="2149" w:type="pct"/>
            <w:shd w:val="clear" w:color="auto" w:fill="auto"/>
          </w:tcPr>
          <w:p w14:paraId="66F2D293" w14:textId="77777777" w:rsidR="00330F39" w:rsidRPr="00EA2368" w:rsidRDefault="00330F39" w:rsidP="00330F39">
            <w:pPr>
              <w:pStyle w:val="ListParagraph"/>
              <w:numPr>
                <w:ilvl w:val="0"/>
                <w:numId w:val="59"/>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How the medication will help them</w:t>
            </w:r>
          </w:p>
        </w:tc>
        <w:tc>
          <w:tcPr>
            <w:tcW w:w="793" w:type="pct"/>
            <w:shd w:val="clear" w:color="auto" w:fill="auto"/>
          </w:tcPr>
          <w:p w14:paraId="0C853C41" w14:textId="4B89B6CF"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6182309"/>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4976321"/>
                <w14:checkbox>
                  <w14:checked w14:val="0"/>
                  <w14:checkedState w14:val="2612" w14:font="MS Gothic"/>
                  <w14:uncheckedState w14:val="2610" w14:font="MS Gothic"/>
                </w14:checkbox>
              </w:sdtPr>
              <w:sdtEndPr/>
              <w:sdtContent>
                <w:r w:rsidR="00330F39" w:rsidRPr="009F0DED">
                  <w:rPr>
                    <w:rFonts w:ascii="MS Gothic" w:eastAsia="MS Gothic" w:hAnsi="MS Gothic" w:cs="Arial" w:hint="eastAsia"/>
                    <w:color w:val="404040" w:themeColor="text1" w:themeTint="BF"/>
                    <w:sz w:val="16"/>
                    <w:szCs w:val="16"/>
                  </w:rPr>
                  <w:t>☐</w:t>
                </w:r>
              </w:sdtContent>
            </w:sdt>
            <w:r w:rsidR="00330F39" w:rsidRPr="009F0DED">
              <w:rPr>
                <w:rFonts w:ascii="Arial" w:hAnsi="Arial" w:cs="Arial"/>
                <w:color w:val="404040" w:themeColor="text1" w:themeTint="BF"/>
                <w:sz w:val="16"/>
                <w:szCs w:val="16"/>
              </w:rPr>
              <w:t xml:space="preserve"> NO</w:t>
            </w:r>
          </w:p>
        </w:tc>
        <w:tc>
          <w:tcPr>
            <w:tcW w:w="1029" w:type="pct"/>
            <w:shd w:val="clear" w:color="auto" w:fill="auto"/>
          </w:tcPr>
          <w:p w14:paraId="6E653DD6"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3D022BBC"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59972EE9" w14:textId="17EF735E" w:rsidR="00B95900" w:rsidRDefault="00B9590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95900" w:rsidRPr="00EA2368" w14:paraId="19A2259E" w14:textId="77777777" w:rsidTr="0074322A">
        <w:trPr>
          <w:cantSplit/>
          <w:tblHeader/>
          <w:jc w:val="center"/>
        </w:trPr>
        <w:tc>
          <w:tcPr>
            <w:tcW w:w="2149" w:type="pct"/>
            <w:shd w:val="clear" w:color="auto" w:fill="F2F2F2" w:themeFill="background1" w:themeFillShade="F2"/>
          </w:tcPr>
          <w:p w14:paraId="3CEF45E1" w14:textId="77777777" w:rsidR="00B95900" w:rsidRPr="00EA2368" w:rsidRDefault="00B95900" w:rsidP="0074322A">
            <w:pPr>
              <w:tabs>
                <w:tab w:val="left" w:pos="180"/>
              </w:tabs>
              <w:ind w:left="0" w:right="0" w:firstLine="0"/>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425895B1"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YES/NO</w:t>
            </w:r>
          </w:p>
        </w:tc>
        <w:tc>
          <w:tcPr>
            <w:tcW w:w="1029" w:type="pct"/>
            <w:shd w:val="clear" w:color="auto" w:fill="F2F2F2" w:themeFill="background1" w:themeFillShade="F2"/>
          </w:tcPr>
          <w:p w14:paraId="5B736FAE"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769051E1" w14:textId="77777777" w:rsidR="00B95900" w:rsidRPr="00EA2368" w:rsidRDefault="00B95900" w:rsidP="0074322A">
            <w:pPr>
              <w:tabs>
                <w:tab w:val="left" w:pos="180"/>
              </w:tabs>
              <w:ind w:left="0" w:right="0" w:firstLine="0"/>
              <w:jc w:val="center"/>
              <w:rPr>
                <w:rFonts w:ascii="Arial" w:hAnsi="Arial" w:cs="Arial"/>
                <w:b/>
                <w:bCs/>
                <w:color w:val="404040" w:themeColor="text1" w:themeTint="BF"/>
                <w:sz w:val="20"/>
                <w:szCs w:val="20"/>
              </w:rPr>
            </w:pPr>
            <w:r w:rsidRPr="00EA2368">
              <w:rPr>
                <w:rFonts w:ascii="Arial" w:hAnsi="Arial" w:cs="Arial"/>
                <w:b/>
                <w:bCs/>
                <w:color w:val="404040" w:themeColor="text1" w:themeTint="BF"/>
                <w:sz w:val="20"/>
                <w:szCs w:val="20"/>
              </w:rPr>
              <w:t>Assessor’s comments</w:t>
            </w:r>
          </w:p>
        </w:tc>
      </w:tr>
      <w:tr w:rsidR="00AB5B22" w:rsidRPr="00EA2368" w14:paraId="40E191DE" w14:textId="77777777" w:rsidTr="0007017B">
        <w:trPr>
          <w:cantSplit/>
          <w:trHeight w:val="251"/>
          <w:jc w:val="center"/>
        </w:trPr>
        <w:tc>
          <w:tcPr>
            <w:tcW w:w="2149" w:type="pct"/>
            <w:shd w:val="clear" w:color="auto" w:fill="auto"/>
          </w:tcPr>
          <w:p w14:paraId="24D18714" w14:textId="4CF1214C" w:rsidR="00AB5B22" w:rsidRPr="00EA2368" w:rsidRDefault="00AB5B22" w:rsidP="00EA2368">
            <w:pPr>
              <w:pStyle w:val="ListParagraph"/>
              <w:numPr>
                <w:ilvl w:val="0"/>
                <w:numId w:val="58"/>
              </w:numPr>
              <w:tabs>
                <w:tab w:val="left" w:pos="180"/>
              </w:tabs>
              <w:ind w:right="0"/>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Right to refuse medication</w:t>
            </w:r>
          </w:p>
          <w:p w14:paraId="1537D92B" w14:textId="77777777" w:rsidR="00AB5B22" w:rsidRPr="00EA2368" w:rsidRDefault="00AB5B22" w:rsidP="00EA2368">
            <w:pPr>
              <w:pStyle w:val="ListParagraph"/>
              <w:tabs>
                <w:tab w:val="left" w:pos="180"/>
              </w:tabs>
              <w:ind w:left="1440" w:right="0" w:firstLine="0"/>
              <w:contextualSpacing w:val="0"/>
              <w:rPr>
                <w:rFonts w:ascii="Arial" w:hAnsi="Arial" w:cs="Arial"/>
                <w:b/>
                <w:bCs/>
                <w:color w:val="D73329"/>
                <w:sz w:val="18"/>
                <w:szCs w:val="18"/>
              </w:rPr>
            </w:pPr>
            <w:r w:rsidRPr="00EA2368">
              <w:rPr>
                <w:rFonts w:ascii="Arial" w:hAnsi="Arial" w:cs="Arial"/>
                <w:b/>
                <w:bCs/>
                <w:color w:val="D73329"/>
                <w:sz w:val="18"/>
                <w:szCs w:val="18"/>
              </w:rPr>
              <w:t>If the client did not refuse the medication, this part of the observation form might be simulated with a volunteer.</w:t>
            </w:r>
          </w:p>
        </w:tc>
        <w:tc>
          <w:tcPr>
            <w:tcW w:w="793" w:type="pct"/>
            <w:shd w:val="clear" w:color="auto" w:fill="auto"/>
          </w:tcPr>
          <w:p w14:paraId="1A93045D" w14:textId="77777777" w:rsidR="00AB5B22" w:rsidRPr="00EA2368" w:rsidRDefault="00AB5B22" w:rsidP="00EA2368">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51B310A" w14:textId="77777777" w:rsidR="00AB5B22" w:rsidRPr="00EA2368" w:rsidRDefault="00AB5B22" w:rsidP="00EA2368">
            <w:pPr>
              <w:ind w:left="0" w:right="0" w:firstLine="0"/>
              <w:jc w:val="both"/>
              <w:rPr>
                <w:rFonts w:ascii="Arial" w:hAnsi="Arial" w:cs="Arial"/>
                <w:color w:val="404040" w:themeColor="text1" w:themeTint="BF"/>
                <w:sz w:val="18"/>
                <w:szCs w:val="18"/>
              </w:rPr>
            </w:pPr>
          </w:p>
        </w:tc>
        <w:tc>
          <w:tcPr>
            <w:tcW w:w="1029" w:type="pct"/>
          </w:tcPr>
          <w:p w14:paraId="4F350A86" w14:textId="77777777" w:rsidR="00AB5B22" w:rsidRPr="00EA2368" w:rsidRDefault="00AB5B22" w:rsidP="00EA2368">
            <w:pPr>
              <w:ind w:left="0" w:right="0" w:firstLine="0"/>
              <w:jc w:val="both"/>
              <w:rPr>
                <w:rFonts w:ascii="Arial" w:hAnsi="Arial" w:cs="Arial"/>
                <w:color w:val="404040" w:themeColor="text1" w:themeTint="BF"/>
                <w:sz w:val="18"/>
                <w:szCs w:val="18"/>
              </w:rPr>
            </w:pPr>
          </w:p>
        </w:tc>
      </w:tr>
      <w:tr w:rsidR="00330F39" w:rsidRPr="00EA2368" w14:paraId="2AECE031" w14:textId="77777777" w:rsidTr="0007017B">
        <w:trPr>
          <w:cantSplit/>
          <w:trHeight w:val="296"/>
          <w:jc w:val="center"/>
        </w:trPr>
        <w:tc>
          <w:tcPr>
            <w:tcW w:w="2149" w:type="pct"/>
            <w:shd w:val="clear" w:color="auto" w:fill="auto"/>
          </w:tcPr>
          <w:p w14:paraId="28A5CDAA" w14:textId="77777777" w:rsidR="00330F39" w:rsidRPr="00EA2368" w:rsidRDefault="00330F39" w:rsidP="00330F39">
            <w:pPr>
              <w:pStyle w:val="ListParagraph"/>
              <w:numPr>
                <w:ilvl w:val="0"/>
                <w:numId w:val="60"/>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did not force the client to take the medication if they refused.</w:t>
            </w:r>
          </w:p>
        </w:tc>
        <w:tc>
          <w:tcPr>
            <w:tcW w:w="793" w:type="pct"/>
            <w:shd w:val="clear" w:color="auto" w:fill="auto"/>
          </w:tcPr>
          <w:p w14:paraId="7BCFA854" w14:textId="6E85126D"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7060902"/>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8177352"/>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NO</w:t>
            </w:r>
          </w:p>
        </w:tc>
        <w:tc>
          <w:tcPr>
            <w:tcW w:w="1029" w:type="pct"/>
            <w:shd w:val="clear" w:color="auto" w:fill="auto"/>
          </w:tcPr>
          <w:p w14:paraId="687999D8"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C0FF313"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2F1392CF" w14:textId="77777777" w:rsidTr="0007017B">
        <w:trPr>
          <w:cantSplit/>
          <w:trHeight w:val="251"/>
          <w:jc w:val="center"/>
        </w:trPr>
        <w:tc>
          <w:tcPr>
            <w:tcW w:w="2149" w:type="pct"/>
            <w:shd w:val="clear" w:color="auto" w:fill="auto"/>
          </w:tcPr>
          <w:p w14:paraId="5C618BCB" w14:textId="77777777" w:rsidR="00330F39" w:rsidRPr="00EA2368" w:rsidRDefault="00330F39" w:rsidP="00330F39">
            <w:pPr>
              <w:pStyle w:val="ListParagraph"/>
              <w:numPr>
                <w:ilvl w:val="0"/>
                <w:numId w:val="60"/>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documented the client’s refusal to take the medication, including their reasons.</w:t>
            </w:r>
          </w:p>
        </w:tc>
        <w:tc>
          <w:tcPr>
            <w:tcW w:w="793" w:type="pct"/>
            <w:shd w:val="clear" w:color="auto" w:fill="auto"/>
          </w:tcPr>
          <w:p w14:paraId="253CDC57" w14:textId="16AEA074"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12081805"/>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10674713"/>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NO</w:t>
            </w:r>
          </w:p>
        </w:tc>
        <w:tc>
          <w:tcPr>
            <w:tcW w:w="1029" w:type="pct"/>
            <w:shd w:val="clear" w:color="auto" w:fill="auto"/>
          </w:tcPr>
          <w:p w14:paraId="2ADDB72B"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16C8C3FE"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r w:rsidR="00330F39" w:rsidRPr="00EA2368" w14:paraId="4C4F84AC" w14:textId="77777777" w:rsidTr="0007017B">
        <w:trPr>
          <w:cantSplit/>
          <w:trHeight w:val="251"/>
          <w:jc w:val="center"/>
        </w:trPr>
        <w:tc>
          <w:tcPr>
            <w:tcW w:w="2149" w:type="pct"/>
            <w:shd w:val="clear" w:color="auto" w:fill="auto"/>
          </w:tcPr>
          <w:p w14:paraId="1CF3D722" w14:textId="77777777" w:rsidR="00330F39" w:rsidRPr="00EA2368" w:rsidRDefault="00330F39" w:rsidP="00330F39">
            <w:pPr>
              <w:pStyle w:val="ListParagraph"/>
              <w:numPr>
                <w:ilvl w:val="0"/>
                <w:numId w:val="60"/>
              </w:numPr>
              <w:tabs>
                <w:tab w:val="left" w:pos="180"/>
              </w:tabs>
              <w:ind w:left="1860" w:right="0" w:hanging="357"/>
              <w:contextualSpacing w:val="0"/>
              <w:rPr>
                <w:rFonts w:ascii="Arial" w:hAnsi="Arial" w:cs="Arial"/>
                <w:color w:val="404040" w:themeColor="text1" w:themeTint="BF"/>
                <w:sz w:val="18"/>
                <w:szCs w:val="18"/>
              </w:rPr>
            </w:pPr>
            <w:r w:rsidRPr="00EA2368">
              <w:rPr>
                <w:rFonts w:ascii="Arial" w:hAnsi="Arial" w:cs="Arial"/>
                <w:color w:val="404040" w:themeColor="text1" w:themeTint="BF"/>
                <w:sz w:val="18"/>
                <w:szCs w:val="18"/>
              </w:rPr>
              <w:t>The candidate notified the supervisor upon the client’s refusal to take the medication.</w:t>
            </w:r>
          </w:p>
        </w:tc>
        <w:tc>
          <w:tcPr>
            <w:tcW w:w="793" w:type="pct"/>
            <w:shd w:val="clear" w:color="auto" w:fill="auto"/>
          </w:tcPr>
          <w:p w14:paraId="5190F536" w14:textId="22EFF797" w:rsidR="00330F39" w:rsidRPr="00EA2368" w:rsidRDefault="00DA6AEC" w:rsidP="00330F39">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43697588"/>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2281449"/>
                <w14:checkbox>
                  <w14:checked w14:val="0"/>
                  <w14:checkedState w14:val="2612" w14:font="MS Gothic"/>
                  <w14:uncheckedState w14:val="2610" w14:font="MS Gothic"/>
                </w14:checkbox>
              </w:sdtPr>
              <w:sdtEndPr/>
              <w:sdtContent>
                <w:r w:rsidR="00330F39" w:rsidRPr="00D27EF1">
                  <w:rPr>
                    <w:rFonts w:ascii="MS Gothic" w:eastAsia="MS Gothic" w:hAnsi="MS Gothic" w:cs="Arial" w:hint="eastAsia"/>
                    <w:color w:val="404040" w:themeColor="text1" w:themeTint="BF"/>
                    <w:sz w:val="16"/>
                    <w:szCs w:val="16"/>
                  </w:rPr>
                  <w:t>☐</w:t>
                </w:r>
              </w:sdtContent>
            </w:sdt>
            <w:r w:rsidR="00330F39" w:rsidRPr="00D27EF1">
              <w:rPr>
                <w:rFonts w:ascii="Arial" w:hAnsi="Arial" w:cs="Arial"/>
                <w:color w:val="404040" w:themeColor="text1" w:themeTint="BF"/>
                <w:sz w:val="16"/>
                <w:szCs w:val="16"/>
              </w:rPr>
              <w:t xml:space="preserve"> NO</w:t>
            </w:r>
          </w:p>
        </w:tc>
        <w:tc>
          <w:tcPr>
            <w:tcW w:w="1029" w:type="pct"/>
            <w:shd w:val="clear" w:color="auto" w:fill="auto"/>
          </w:tcPr>
          <w:p w14:paraId="411C0BDB"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c>
          <w:tcPr>
            <w:tcW w:w="1029" w:type="pct"/>
          </w:tcPr>
          <w:p w14:paraId="6BFFB855" w14:textId="77777777" w:rsidR="00330F39" w:rsidRPr="00EA2368" w:rsidRDefault="00330F39" w:rsidP="00330F39">
            <w:pPr>
              <w:ind w:left="0" w:right="0" w:firstLine="0"/>
              <w:jc w:val="both"/>
              <w:rPr>
                <w:rFonts w:ascii="Arial" w:hAnsi="Arial" w:cs="Arial"/>
                <w:color w:val="404040" w:themeColor="text1" w:themeTint="BF"/>
                <w:sz w:val="18"/>
                <w:szCs w:val="18"/>
              </w:rPr>
            </w:pPr>
            <w:r w:rsidRPr="00EA2368">
              <w:rPr>
                <w:rFonts w:ascii="Arial" w:hAnsi="Arial" w:cs="Arial"/>
                <w:color w:val="404040" w:themeColor="text1" w:themeTint="BF"/>
                <w:sz w:val="18"/>
                <w:szCs w:val="18"/>
              </w:rPr>
              <w:fldChar w:fldCharType="begin">
                <w:ffData>
                  <w:name w:val="Text1"/>
                  <w:enabled/>
                  <w:calcOnExit w:val="0"/>
                  <w:textInput/>
                </w:ffData>
              </w:fldChar>
            </w:r>
            <w:r w:rsidRPr="00EA2368">
              <w:rPr>
                <w:rFonts w:ascii="Arial" w:hAnsi="Arial" w:cs="Arial"/>
                <w:color w:val="404040" w:themeColor="text1" w:themeTint="BF"/>
                <w:sz w:val="18"/>
                <w:szCs w:val="18"/>
              </w:rPr>
              <w:instrText xml:space="preserve"> FORMTEXT </w:instrText>
            </w:r>
            <w:r w:rsidRPr="00EA2368">
              <w:rPr>
                <w:rFonts w:ascii="Arial" w:hAnsi="Arial" w:cs="Arial"/>
                <w:color w:val="404040" w:themeColor="text1" w:themeTint="BF"/>
                <w:sz w:val="18"/>
                <w:szCs w:val="18"/>
              </w:rPr>
            </w:r>
            <w:r w:rsidRPr="00EA2368">
              <w:rPr>
                <w:rFonts w:ascii="Arial" w:hAnsi="Arial" w:cs="Arial"/>
                <w:color w:val="404040" w:themeColor="text1" w:themeTint="BF"/>
                <w:sz w:val="18"/>
                <w:szCs w:val="18"/>
              </w:rPr>
              <w:fldChar w:fldCharType="separate"/>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t> </w:t>
            </w:r>
            <w:r w:rsidRPr="00EA2368">
              <w:rPr>
                <w:rFonts w:ascii="Arial" w:hAnsi="Arial" w:cs="Arial"/>
                <w:color w:val="404040" w:themeColor="text1" w:themeTint="BF"/>
                <w:sz w:val="18"/>
                <w:szCs w:val="18"/>
              </w:rPr>
              <w:fldChar w:fldCharType="end"/>
            </w:r>
          </w:p>
        </w:tc>
      </w:tr>
    </w:tbl>
    <w:p w14:paraId="04D408D8" w14:textId="77777777" w:rsidR="00224CD4" w:rsidRDefault="00224CD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9"/>
        <w:gridCol w:w="6010"/>
      </w:tblGrid>
      <w:tr w:rsidR="00224CD4" w:rsidRPr="00EA2368" w14:paraId="27A173AC" w14:textId="77777777" w:rsidTr="000C3A2C">
        <w:trPr>
          <w:trHeight w:val="6931"/>
          <w:jc w:val="center"/>
        </w:trPr>
        <w:tc>
          <w:tcPr>
            <w:tcW w:w="5000" w:type="pct"/>
            <w:gridSpan w:val="2"/>
            <w:shd w:val="clear" w:color="auto" w:fill="F2F2F2" w:themeFill="background1" w:themeFillShade="F2"/>
            <w:vAlign w:val="center"/>
          </w:tcPr>
          <w:p w14:paraId="43E14D0F" w14:textId="77777777" w:rsidR="00224CD4" w:rsidRPr="00EA2368" w:rsidRDefault="00224CD4" w:rsidP="00EA2368">
            <w:pPr>
              <w:ind w:left="0" w:right="0" w:firstLine="0"/>
              <w:jc w:val="center"/>
              <w:rPr>
                <w:rFonts w:ascii="Arial" w:hAnsi="Arial" w:cs="Arial"/>
                <w:b/>
                <w:bCs/>
                <w:color w:val="404040" w:themeColor="text1" w:themeTint="BF"/>
                <w:sz w:val="20"/>
                <w:szCs w:val="20"/>
              </w:rPr>
            </w:pPr>
            <w:r w:rsidRPr="00EA2368">
              <w:rPr>
                <w:color w:val="404040" w:themeColor="text1" w:themeTint="BF"/>
              </w:rPr>
              <w:lastRenderedPageBreak/>
              <w:br w:type="page"/>
            </w:r>
            <w:r w:rsidRPr="00EA2368">
              <w:rPr>
                <w:rFonts w:ascii="Arial" w:hAnsi="Arial" w:cs="Arial"/>
                <w:b/>
                <w:bCs/>
                <w:color w:val="404040" w:themeColor="text1" w:themeTint="BF"/>
                <w:sz w:val="20"/>
                <w:szCs w:val="20"/>
              </w:rPr>
              <w:t>Assessor Declaration</w:t>
            </w:r>
          </w:p>
          <w:p w14:paraId="35561CC7" w14:textId="7EEF64D9" w:rsidR="00224CD4" w:rsidRPr="00EA2368" w:rsidRDefault="00224CD4" w:rsidP="00EA2368">
            <w:pPr>
              <w:ind w:left="0" w:right="0" w:firstLine="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By signing here, I confirm that I have observed the candidate, whose name appears above, provide individualised support to the client in each of the following areas:</w:t>
            </w:r>
          </w:p>
          <w:p w14:paraId="2F0DAF30" w14:textId="143750F5"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Bed bathing</w:t>
            </w:r>
          </w:p>
          <w:p w14:paraId="3B069091" w14:textId="29297ED4"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Shaving</w:t>
            </w:r>
          </w:p>
          <w:p w14:paraId="05E4D323" w14:textId="37F34ADB"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Dressing, undressing, and grooming</w:t>
            </w:r>
          </w:p>
          <w:p w14:paraId="36848BA1" w14:textId="0B8B841C"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 xml:space="preserve">Eating and drinking </w:t>
            </w:r>
          </w:p>
          <w:p w14:paraId="15ED75E2" w14:textId="00C99586"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Oral hygiene</w:t>
            </w:r>
          </w:p>
          <w:p w14:paraId="51D02323" w14:textId="5079D573"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oileting and the use of continence aids</w:t>
            </w:r>
          </w:p>
          <w:p w14:paraId="38E0CCDB" w14:textId="6CFE8E36"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Showering</w:t>
            </w:r>
          </w:p>
          <w:p w14:paraId="24FD4D1A" w14:textId="77777777"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Assisting a person in taking pre-packaged medication</w:t>
            </w:r>
          </w:p>
          <w:p w14:paraId="2483937F" w14:textId="77777777"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Using slide sheets, hoists, slings, and lifters for:</w:t>
            </w:r>
          </w:p>
          <w:p w14:paraId="66BE39B0" w14:textId="77777777" w:rsidR="00224CD4" w:rsidRPr="00EA2368" w:rsidRDefault="00224CD4" w:rsidP="00EA2368">
            <w:pPr>
              <w:numPr>
                <w:ilvl w:val="1"/>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ransferring between bed and chair</w:t>
            </w:r>
          </w:p>
          <w:p w14:paraId="2AB80AE0" w14:textId="77777777" w:rsidR="00224CD4" w:rsidRPr="00EA2368" w:rsidRDefault="00224CD4" w:rsidP="00EA2368">
            <w:pPr>
              <w:numPr>
                <w:ilvl w:val="1"/>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ransferring from seated to standing position</w:t>
            </w:r>
          </w:p>
          <w:p w14:paraId="71860977" w14:textId="77777777" w:rsidR="00224CD4" w:rsidRPr="00EA2368" w:rsidRDefault="00224CD4" w:rsidP="00EA2368">
            <w:pPr>
              <w:numPr>
                <w:ilvl w:val="1"/>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Transferring in and out of the car</w:t>
            </w:r>
          </w:p>
          <w:p w14:paraId="3E260F1E" w14:textId="77777777" w:rsidR="00224CD4" w:rsidRPr="00EA2368" w:rsidRDefault="00224CD4" w:rsidP="00EA2368">
            <w:pPr>
              <w:numPr>
                <w:ilvl w:val="0"/>
                <w:numId w:val="3"/>
              </w:numPr>
              <w:ind w:right="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Assisting Abraham in falls recovery</w:t>
            </w:r>
          </w:p>
          <w:p w14:paraId="439AE073" w14:textId="551ED986" w:rsidR="00224CD4" w:rsidRPr="00EA2368" w:rsidRDefault="00224CD4" w:rsidP="00224CD4">
            <w:pPr>
              <w:ind w:left="0" w:right="0" w:firstLine="0"/>
              <w:jc w:val="both"/>
              <w:rPr>
                <w:rFonts w:ascii="Arial" w:hAnsi="Arial" w:cs="Arial"/>
                <w:color w:val="404040" w:themeColor="text1" w:themeTint="BF"/>
                <w:sz w:val="20"/>
                <w:szCs w:val="20"/>
              </w:rPr>
            </w:pPr>
            <w:r w:rsidRPr="00EA2368">
              <w:rPr>
                <w:rFonts w:ascii="Arial" w:hAnsi="Arial" w:cs="Arial"/>
                <w:color w:val="404040" w:themeColor="text1" w:themeTint="BF"/>
                <w:sz w:val="20"/>
                <w:szCs w:val="20"/>
              </w:rPr>
              <w:t xml:space="preserve">I confirm that the information recorded on this </w:t>
            </w:r>
            <w:r w:rsidRPr="00EA2368">
              <w:rPr>
                <w:rFonts w:ascii="Arial" w:hAnsi="Arial" w:cs="Arial"/>
                <w:i/>
                <w:iCs/>
                <w:color w:val="404040" w:themeColor="text1" w:themeTint="BF"/>
                <w:sz w:val="20"/>
                <w:szCs w:val="20"/>
              </w:rPr>
              <w:t>Observation Form</w:t>
            </w:r>
            <w:r w:rsidRPr="00EA2368">
              <w:rPr>
                <w:rFonts w:ascii="Arial" w:hAnsi="Arial" w:cs="Arial"/>
                <w:color w:val="404040" w:themeColor="text1" w:themeTint="BF"/>
                <w:sz w:val="20"/>
                <w:szCs w:val="20"/>
              </w:rPr>
              <w:t xml:space="preserve"> is true and accurately reflects the candidate’s performance during the completion of this task.</w:t>
            </w:r>
          </w:p>
        </w:tc>
      </w:tr>
      <w:tr w:rsidR="00530EFE" w:rsidRPr="00EA2368" w14:paraId="43B1D27D" w14:textId="77777777" w:rsidTr="00A27062">
        <w:trPr>
          <w:jc w:val="center"/>
        </w:trPr>
        <w:tc>
          <w:tcPr>
            <w:tcW w:w="1668" w:type="pct"/>
            <w:tcBorders>
              <w:right w:val="single" w:sz="4" w:space="0" w:color="A6A6A6" w:themeColor="background1" w:themeShade="A6"/>
            </w:tcBorders>
            <w:shd w:val="clear" w:color="auto" w:fill="F2F2F2" w:themeFill="background1" w:themeFillShade="F2"/>
          </w:tcPr>
          <w:p w14:paraId="77DF436E" w14:textId="77777777" w:rsidR="00530EFE" w:rsidRPr="00EA2368" w:rsidRDefault="00530EFE"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Assessor’s signature</w:t>
            </w:r>
          </w:p>
        </w:tc>
        <w:tc>
          <w:tcPr>
            <w:tcW w:w="3332" w:type="pct"/>
            <w:tcBorders>
              <w:left w:val="single" w:sz="4" w:space="0" w:color="A6A6A6" w:themeColor="background1" w:themeShade="A6"/>
            </w:tcBorders>
            <w:shd w:val="clear" w:color="auto" w:fill="auto"/>
          </w:tcPr>
          <w:p w14:paraId="4B2ACAC5" w14:textId="77777777" w:rsidR="00530EFE" w:rsidRPr="00EA2368" w:rsidRDefault="00530EFE"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530EFE" w:rsidRPr="00EA2368" w14:paraId="406EB0DD" w14:textId="77777777" w:rsidTr="00A27062">
        <w:trPr>
          <w:jc w:val="center"/>
        </w:trPr>
        <w:tc>
          <w:tcPr>
            <w:tcW w:w="1668" w:type="pct"/>
            <w:tcBorders>
              <w:right w:val="single" w:sz="4" w:space="0" w:color="A6A6A6" w:themeColor="background1" w:themeShade="A6"/>
            </w:tcBorders>
            <w:shd w:val="clear" w:color="auto" w:fill="F2F2F2" w:themeFill="background1" w:themeFillShade="F2"/>
          </w:tcPr>
          <w:p w14:paraId="17E4E6F8" w14:textId="77777777" w:rsidR="00530EFE" w:rsidRPr="00EA2368" w:rsidRDefault="00530EFE"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Assessor’s name</w:t>
            </w:r>
          </w:p>
        </w:tc>
        <w:tc>
          <w:tcPr>
            <w:tcW w:w="3332" w:type="pct"/>
            <w:tcBorders>
              <w:left w:val="single" w:sz="4" w:space="0" w:color="A6A6A6" w:themeColor="background1" w:themeShade="A6"/>
            </w:tcBorders>
            <w:shd w:val="clear" w:color="auto" w:fill="auto"/>
          </w:tcPr>
          <w:p w14:paraId="437D7E9A" w14:textId="77777777" w:rsidR="00530EFE" w:rsidRPr="00EA2368" w:rsidRDefault="00530EFE"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tr w:rsidR="00530EFE" w:rsidRPr="00EA2368" w14:paraId="2ED68EC5" w14:textId="77777777" w:rsidTr="00A27062">
        <w:trPr>
          <w:jc w:val="center"/>
        </w:trPr>
        <w:tc>
          <w:tcPr>
            <w:tcW w:w="1668" w:type="pct"/>
            <w:tcBorders>
              <w:right w:val="single" w:sz="4" w:space="0" w:color="A6A6A6" w:themeColor="background1" w:themeShade="A6"/>
            </w:tcBorders>
            <w:shd w:val="clear" w:color="auto" w:fill="F2F2F2" w:themeFill="background1" w:themeFillShade="F2"/>
          </w:tcPr>
          <w:p w14:paraId="7183DCBB" w14:textId="77777777" w:rsidR="00530EFE" w:rsidRPr="00EA2368" w:rsidRDefault="00530EFE" w:rsidP="00EA2368">
            <w:pPr>
              <w:tabs>
                <w:tab w:val="left" w:pos="180"/>
              </w:tabs>
              <w:ind w:left="0" w:right="0" w:firstLine="0"/>
              <w:rPr>
                <w:rFonts w:ascii="Arial" w:hAnsi="Arial" w:cs="Arial"/>
                <w:color w:val="404040" w:themeColor="text1" w:themeTint="BF"/>
                <w:sz w:val="20"/>
                <w:szCs w:val="20"/>
              </w:rPr>
            </w:pPr>
            <w:r w:rsidRPr="00EA2368">
              <w:rPr>
                <w:rFonts w:ascii="Arial" w:hAnsi="Arial" w:cs="Arial"/>
                <w:color w:val="404040" w:themeColor="text1" w:themeTint="BF"/>
                <w:sz w:val="20"/>
                <w:szCs w:val="20"/>
              </w:rPr>
              <w:t>Date signed</w:t>
            </w:r>
          </w:p>
        </w:tc>
        <w:tc>
          <w:tcPr>
            <w:tcW w:w="3332" w:type="pct"/>
            <w:tcBorders>
              <w:left w:val="single" w:sz="4" w:space="0" w:color="A6A6A6" w:themeColor="background1" w:themeShade="A6"/>
            </w:tcBorders>
            <w:shd w:val="clear" w:color="auto" w:fill="auto"/>
          </w:tcPr>
          <w:p w14:paraId="6AB7F8F4" w14:textId="77777777" w:rsidR="00530EFE" w:rsidRPr="00EA2368" w:rsidRDefault="00530EFE" w:rsidP="00EA2368">
            <w:pPr>
              <w:tabs>
                <w:tab w:val="left" w:pos="180"/>
              </w:tabs>
              <w:ind w:left="0" w:right="0" w:firstLine="0"/>
              <w:rPr>
                <w:rFonts w:cstheme="minorHAnsi"/>
                <w:color w:val="404040" w:themeColor="text1" w:themeTint="BF"/>
                <w:sz w:val="20"/>
                <w:szCs w:val="20"/>
              </w:rPr>
            </w:pPr>
            <w:r w:rsidRPr="00EA2368">
              <w:rPr>
                <w:rFonts w:cstheme="minorHAnsi"/>
                <w:color w:val="404040" w:themeColor="text1" w:themeTint="BF"/>
                <w:sz w:val="20"/>
                <w:szCs w:val="20"/>
              </w:rPr>
              <w:fldChar w:fldCharType="begin">
                <w:ffData>
                  <w:name w:val="Text1"/>
                  <w:enabled/>
                  <w:calcOnExit w:val="0"/>
                  <w:textInput/>
                </w:ffData>
              </w:fldChar>
            </w:r>
            <w:r w:rsidRPr="00EA2368">
              <w:rPr>
                <w:rFonts w:cstheme="minorHAnsi"/>
                <w:color w:val="404040" w:themeColor="text1" w:themeTint="BF"/>
                <w:sz w:val="20"/>
                <w:szCs w:val="20"/>
              </w:rPr>
              <w:instrText xml:space="preserve"> FORMTEXT </w:instrText>
            </w:r>
            <w:r w:rsidRPr="00EA2368">
              <w:rPr>
                <w:rFonts w:cstheme="minorHAnsi"/>
                <w:color w:val="404040" w:themeColor="text1" w:themeTint="BF"/>
                <w:sz w:val="20"/>
                <w:szCs w:val="20"/>
              </w:rPr>
            </w:r>
            <w:r w:rsidRPr="00EA2368">
              <w:rPr>
                <w:rFonts w:cstheme="minorHAnsi"/>
                <w:color w:val="404040" w:themeColor="text1" w:themeTint="BF"/>
                <w:sz w:val="20"/>
                <w:szCs w:val="20"/>
              </w:rPr>
              <w:fldChar w:fldCharType="separate"/>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noProof/>
                <w:color w:val="404040" w:themeColor="text1" w:themeTint="BF"/>
                <w:sz w:val="20"/>
                <w:szCs w:val="20"/>
              </w:rPr>
              <w:t> </w:t>
            </w:r>
            <w:r w:rsidRPr="00EA2368">
              <w:rPr>
                <w:rFonts w:cstheme="minorHAnsi"/>
                <w:color w:val="404040" w:themeColor="text1" w:themeTint="BF"/>
                <w:sz w:val="20"/>
                <w:szCs w:val="20"/>
              </w:rPr>
              <w:fldChar w:fldCharType="end"/>
            </w:r>
          </w:p>
        </w:tc>
      </w:tr>
      <w:bookmarkEnd w:id="2"/>
    </w:tbl>
    <w:p w14:paraId="7B9BEA06" w14:textId="77777777" w:rsidR="00E613CC" w:rsidRPr="00EA2368" w:rsidRDefault="00E613CC" w:rsidP="00EA2368">
      <w:pPr>
        <w:spacing w:before="120" w:after="120"/>
        <w:jc w:val="center"/>
        <w:rPr>
          <w:rFonts w:cstheme="minorHAnsi"/>
          <w:color w:val="A6A6A6" w:themeColor="background1" w:themeShade="A6"/>
          <w:sz w:val="20"/>
        </w:rPr>
      </w:pPr>
    </w:p>
    <w:p w14:paraId="618632E2" w14:textId="1A7E5552" w:rsidR="00E613CC" w:rsidRPr="00D645BA" w:rsidRDefault="00E613CC" w:rsidP="00EA2368">
      <w:pPr>
        <w:spacing w:before="120" w:after="120"/>
        <w:jc w:val="center"/>
      </w:pPr>
      <w:r w:rsidRPr="00EA2368">
        <w:rPr>
          <w:rFonts w:cstheme="minorHAnsi"/>
          <w:color w:val="A6A6A6" w:themeColor="background1" w:themeShade="A6"/>
          <w:sz w:val="20"/>
        </w:rPr>
        <w:t>End of Case Study – Observation Form</w:t>
      </w:r>
    </w:p>
    <w:sectPr w:rsidR="00E613CC" w:rsidRPr="00D645B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3DBD4" w14:textId="77777777" w:rsidR="00DA6AEC" w:rsidRDefault="00DA6AEC" w:rsidP="000055D1">
      <w:pPr>
        <w:spacing w:after="0" w:line="240" w:lineRule="auto"/>
      </w:pPr>
      <w:r>
        <w:separator/>
      </w:r>
    </w:p>
  </w:endnote>
  <w:endnote w:type="continuationSeparator" w:id="0">
    <w:p w14:paraId="07838312" w14:textId="77777777" w:rsidR="00DA6AEC" w:rsidRDefault="00DA6AEC" w:rsidP="000055D1">
      <w:pPr>
        <w:spacing w:after="0" w:line="240" w:lineRule="auto"/>
      </w:pPr>
      <w:r>
        <w:continuationSeparator/>
      </w:r>
    </w:p>
  </w:endnote>
  <w:endnote w:type="continuationNotice" w:id="1">
    <w:p w14:paraId="76ADB27F" w14:textId="77777777" w:rsidR="00DA6AEC" w:rsidRDefault="00DA6A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5AFA" w14:textId="77777777" w:rsidR="00F41B6C" w:rsidRPr="000055D1" w:rsidRDefault="00887CB1" w:rsidP="00F41B6C">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224CD4">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F41B6C" w:rsidRPr="00C63CFB">
      <w:rPr>
        <w:color w:val="808080" w:themeColor="background1" w:themeShade="80"/>
        <w:sz w:val="18"/>
      </w:rPr>
      <w:t>Version 1.</w:t>
    </w:r>
    <w:r w:rsidR="00F41B6C">
      <w:rPr>
        <w:color w:val="808080" w:themeColor="background1" w:themeShade="80"/>
        <w:sz w:val="18"/>
      </w:rPr>
      <w:t>1</w:t>
    </w:r>
    <w:r w:rsidR="00F41B6C" w:rsidRPr="00C63CFB">
      <w:rPr>
        <w:color w:val="808080" w:themeColor="background1" w:themeShade="80"/>
        <w:sz w:val="18"/>
      </w:rPr>
      <w:t xml:space="preserve"> Produced </w:t>
    </w:r>
    <w:r w:rsidR="00F41B6C">
      <w:rPr>
        <w:color w:val="808080" w:themeColor="background1" w:themeShade="80"/>
        <w:sz w:val="18"/>
      </w:rPr>
      <w:t>on 1st Nov</w:t>
    </w:r>
    <w:r w:rsidR="00F41B6C" w:rsidRPr="00C63CFB">
      <w:rPr>
        <w:color w:val="808080" w:themeColor="background1" w:themeShade="80"/>
        <w:sz w:val="18"/>
      </w:rPr>
      <w:t xml:space="preserve"> 202</w:t>
    </w:r>
    <w:r w:rsidR="00F41B6C">
      <w:rPr>
        <w:color w:val="808080" w:themeColor="background1" w:themeShade="80"/>
        <w:sz w:val="18"/>
      </w:rPr>
      <w:t>3</w:t>
    </w:r>
  </w:p>
  <w:p w14:paraId="521AE970" w14:textId="7D4B491A"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F41B6C" w:rsidRPr="000055D1">
      <w:rPr>
        <w:rFonts w:cstheme="minorHAnsi"/>
        <w:noProof/>
        <w:color w:val="808080" w:themeColor="background1" w:themeShade="80"/>
        <w:sz w:val="18"/>
      </w:rPr>
      <w:t>©</w:t>
    </w:r>
    <w:r w:rsidR="00F41B6C" w:rsidRPr="000055D1">
      <w:rPr>
        <w:noProof/>
        <w:color w:val="808080" w:themeColor="background1" w:themeShade="80"/>
        <w:sz w:val="18"/>
      </w:rPr>
      <w:t xml:space="preserve"> </w:t>
    </w:r>
    <w:r w:rsidR="00F41B6C">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1C242" w14:textId="77777777" w:rsidR="00F41B6C" w:rsidRPr="000055D1" w:rsidRDefault="00E613CC" w:rsidP="00F41B6C">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224CD4">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F41B6C" w:rsidRPr="00C63CFB">
      <w:rPr>
        <w:color w:val="808080" w:themeColor="background1" w:themeShade="80"/>
        <w:sz w:val="18"/>
      </w:rPr>
      <w:t>Version 1.</w:t>
    </w:r>
    <w:r w:rsidR="00F41B6C">
      <w:rPr>
        <w:color w:val="808080" w:themeColor="background1" w:themeShade="80"/>
        <w:sz w:val="18"/>
      </w:rPr>
      <w:t>1</w:t>
    </w:r>
    <w:r w:rsidR="00F41B6C" w:rsidRPr="00C63CFB">
      <w:rPr>
        <w:color w:val="808080" w:themeColor="background1" w:themeShade="80"/>
        <w:sz w:val="18"/>
      </w:rPr>
      <w:t xml:space="preserve"> Produced </w:t>
    </w:r>
    <w:r w:rsidR="00F41B6C">
      <w:rPr>
        <w:color w:val="808080" w:themeColor="background1" w:themeShade="80"/>
        <w:sz w:val="18"/>
      </w:rPr>
      <w:t>on 1st Nov</w:t>
    </w:r>
    <w:r w:rsidR="00F41B6C" w:rsidRPr="00C63CFB">
      <w:rPr>
        <w:color w:val="808080" w:themeColor="background1" w:themeShade="80"/>
        <w:sz w:val="18"/>
      </w:rPr>
      <w:t xml:space="preserve"> 202</w:t>
    </w:r>
    <w:r w:rsidR="00F41B6C">
      <w:rPr>
        <w:color w:val="808080" w:themeColor="background1" w:themeShade="80"/>
        <w:sz w:val="18"/>
      </w:rPr>
      <w:t>3</w:t>
    </w:r>
  </w:p>
  <w:p w14:paraId="63DECA6C" w14:textId="5B8611FA" w:rsidR="000055D1" w:rsidRPr="000055D1" w:rsidRDefault="00F41B6C"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536951">
      <w:rPr>
        <w:noProof/>
        <w:color w:val="808080" w:themeColor="background1" w:themeShade="80"/>
        <w:sz w:val="18"/>
      </w:rPr>
      <w:tab/>
    </w:r>
    <w:r w:rsidR="000055D1" w:rsidRPr="0053695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536951">
          <w:rPr>
            <w:color w:val="808080" w:themeColor="background1" w:themeShade="80"/>
            <w:sz w:val="18"/>
          </w:rPr>
          <w:fldChar w:fldCharType="begin"/>
        </w:r>
        <w:r w:rsidR="000055D1" w:rsidRPr="00536951">
          <w:rPr>
            <w:color w:val="808080" w:themeColor="background1" w:themeShade="80"/>
            <w:sz w:val="18"/>
          </w:rPr>
          <w:instrText xml:space="preserve"> PAGE   \* MERGEFORMAT </w:instrText>
        </w:r>
        <w:r w:rsidR="000055D1" w:rsidRPr="00536951">
          <w:rPr>
            <w:color w:val="808080" w:themeColor="background1" w:themeShade="80"/>
            <w:sz w:val="18"/>
          </w:rPr>
          <w:fldChar w:fldCharType="separate"/>
        </w:r>
        <w:r w:rsidR="000055D1" w:rsidRPr="00536951">
          <w:rPr>
            <w:color w:val="808080" w:themeColor="background1" w:themeShade="80"/>
            <w:sz w:val="18"/>
          </w:rPr>
          <w:t>5</w:t>
        </w:r>
        <w:r w:rsidR="000055D1" w:rsidRPr="0053695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ADA0" w14:textId="77777777" w:rsidR="00F41B6C" w:rsidRDefault="00F4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F9D4C" w14:textId="77777777" w:rsidR="00DA6AEC" w:rsidRDefault="00DA6AEC" w:rsidP="000055D1">
      <w:pPr>
        <w:spacing w:after="0" w:line="240" w:lineRule="auto"/>
      </w:pPr>
      <w:r>
        <w:separator/>
      </w:r>
    </w:p>
  </w:footnote>
  <w:footnote w:type="continuationSeparator" w:id="0">
    <w:p w14:paraId="4B62043E" w14:textId="77777777" w:rsidR="00DA6AEC" w:rsidRDefault="00DA6AEC" w:rsidP="000055D1">
      <w:pPr>
        <w:spacing w:after="0" w:line="240" w:lineRule="auto"/>
      </w:pPr>
      <w:r>
        <w:continuationSeparator/>
      </w:r>
    </w:p>
  </w:footnote>
  <w:footnote w:type="continuationNotice" w:id="1">
    <w:p w14:paraId="4616260F" w14:textId="77777777" w:rsidR="00DA6AEC" w:rsidRDefault="00DA6A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B3126" w14:textId="77777777" w:rsidR="00F41B6C" w:rsidRDefault="00F4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0583B" w14:textId="77777777" w:rsidR="00F41B6C" w:rsidRDefault="00F41B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8CFD" w14:textId="77777777" w:rsidR="00F41B6C" w:rsidRDefault="00F4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77F3"/>
    <w:multiLevelType w:val="hybridMultilevel"/>
    <w:tmpl w:val="D6307346"/>
    <w:lvl w:ilvl="0" w:tplc="E954D890">
      <w:start w:val="1"/>
      <w:numFmt w:val="lowerRoman"/>
      <w:lvlText w:val="%1."/>
      <w:lvlJc w:val="right"/>
      <w:pPr>
        <w:ind w:left="1440" w:hanging="360"/>
      </w:pPr>
      <w:rPr>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1A67903"/>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5927391"/>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6360875"/>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5E2A64"/>
    <w:multiLevelType w:val="hybridMultilevel"/>
    <w:tmpl w:val="0EBA548E"/>
    <w:lvl w:ilvl="0" w:tplc="4DB819B4">
      <w:start w:val="1"/>
      <w:numFmt w:val="bullet"/>
      <w:lvlText w:val=""/>
      <w:lvlJc w:val="left"/>
      <w:pPr>
        <w:ind w:left="720" w:hanging="360"/>
      </w:pPr>
      <w:rPr>
        <w:rFonts w:ascii="Wingdings" w:hAnsi="Wingdings" w:hint="default"/>
        <w:sz w:val="20"/>
        <w:szCs w:val="2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A005274"/>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10A59BB"/>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3FA16C6"/>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9C55320"/>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2B739B"/>
    <w:multiLevelType w:val="hybridMultilevel"/>
    <w:tmpl w:val="BD9CB31E"/>
    <w:lvl w:ilvl="0" w:tplc="FFFFFFFF">
      <w:start w:val="1"/>
      <w:numFmt w:val="lowerRoman"/>
      <w:lvlText w:val="%1."/>
      <w:lvlJc w:val="right"/>
      <w:pPr>
        <w:ind w:left="216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1" w15:restartNumberingAfterBreak="0">
    <w:nsid w:val="1B861968"/>
    <w:multiLevelType w:val="hybridMultilevel"/>
    <w:tmpl w:val="BD9CB31E"/>
    <w:lvl w:ilvl="0" w:tplc="FFFFFFFF">
      <w:start w:val="1"/>
      <w:numFmt w:val="lowerRoman"/>
      <w:lvlText w:val="%1."/>
      <w:lvlJc w:val="right"/>
      <w:pPr>
        <w:ind w:left="216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2" w15:restartNumberingAfterBreak="0">
    <w:nsid w:val="1D4C2F29"/>
    <w:multiLevelType w:val="hybridMultilevel"/>
    <w:tmpl w:val="15DE59F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D516617"/>
    <w:multiLevelType w:val="hybridMultilevel"/>
    <w:tmpl w:val="BD9CB31E"/>
    <w:lvl w:ilvl="0" w:tplc="FFFFFFFF">
      <w:start w:val="1"/>
      <w:numFmt w:val="lowerRoman"/>
      <w:lvlText w:val="%1."/>
      <w:lvlJc w:val="right"/>
      <w:pPr>
        <w:ind w:left="216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4" w15:restartNumberingAfterBreak="0">
    <w:nsid w:val="1DD65D66"/>
    <w:multiLevelType w:val="hybridMultilevel"/>
    <w:tmpl w:val="CB10CABC"/>
    <w:lvl w:ilvl="0" w:tplc="04090019">
      <w:start w:val="1"/>
      <w:numFmt w:val="lowerLetter"/>
      <w:lvlText w:val="%1."/>
      <w:lvlJc w:val="left"/>
      <w:pPr>
        <w:ind w:left="0" w:firstLine="0"/>
      </w:pPr>
      <w:rPr>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3104847"/>
    <w:multiLevelType w:val="hybridMultilevel"/>
    <w:tmpl w:val="0A664146"/>
    <w:lvl w:ilvl="0" w:tplc="FFFFFFFF">
      <w:start w:val="1"/>
      <w:numFmt w:val="lowerLetter"/>
      <w:lvlText w:val="%1."/>
      <w:lvlJc w:val="left"/>
      <w:pPr>
        <w:ind w:left="2313" w:hanging="360"/>
      </w:pPr>
    </w:lvl>
    <w:lvl w:ilvl="1" w:tplc="FFFFFFFF">
      <w:start w:val="1"/>
      <w:numFmt w:val="lowerLetter"/>
      <w:lvlText w:val="%2."/>
      <w:lvlJc w:val="left"/>
      <w:pPr>
        <w:ind w:left="3033" w:hanging="360"/>
      </w:pPr>
    </w:lvl>
    <w:lvl w:ilvl="2" w:tplc="FFFFFFFF">
      <w:start w:val="1"/>
      <w:numFmt w:val="lowerRoman"/>
      <w:lvlText w:val="%3."/>
      <w:lvlJc w:val="right"/>
      <w:pPr>
        <w:ind w:left="3753" w:hanging="180"/>
      </w:pPr>
    </w:lvl>
    <w:lvl w:ilvl="3" w:tplc="FFFFFFFF">
      <w:start w:val="1"/>
      <w:numFmt w:val="decimal"/>
      <w:lvlText w:val="%4."/>
      <w:lvlJc w:val="left"/>
      <w:pPr>
        <w:ind w:left="4473" w:hanging="360"/>
      </w:pPr>
    </w:lvl>
    <w:lvl w:ilvl="4" w:tplc="FFFFFFFF">
      <w:start w:val="1"/>
      <w:numFmt w:val="lowerLetter"/>
      <w:lvlText w:val="%5."/>
      <w:lvlJc w:val="left"/>
      <w:pPr>
        <w:ind w:left="5193" w:hanging="360"/>
      </w:pPr>
    </w:lvl>
    <w:lvl w:ilvl="5" w:tplc="FFFFFFFF">
      <w:start w:val="1"/>
      <w:numFmt w:val="lowerRoman"/>
      <w:lvlText w:val="%6."/>
      <w:lvlJc w:val="right"/>
      <w:pPr>
        <w:ind w:left="5913" w:hanging="180"/>
      </w:pPr>
    </w:lvl>
    <w:lvl w:ilvl="6" w:tplc="FFFFFFFF">
      <w:start w:val="1"/>
      <w:numFmt w:val="decimal"/>
      <w:lvlText w:val="%7."/>
      <w:lvlJc w:val="left"/>
      <w:pPr>
        <w:ind w:left="6633" w:hanging="360"/>
      </w:pPr>
    </w:lvl>
    <w:lvl w:ilvl="7" w:tplc="FFFFFFFF">
      <w:start w:val="1"/>
      <w:numFmt w:val="lowerLetter"/>
      <w:lvlText w:val="%8."/>
      <w:lvlJc w:val="left"/>
      <w:pPr>
        <w:ind w:left="7353" w:hanging="360"/>
      </w:pPr>
    </w:lvl>
    <w:lvl w:ilvl="8" w:tplc="FFFFFFFF">
      <w:start w:val="1"/>
      <w:numFmt w:val="lowerRoman"/>
      <w:lvlText w:val="%9."/>
      <w:lvlJc w:val="right"/>
      <w:pPr>
        <w:ind w:left="8073" w:hanging="180"/>
      </w:pPr>
    </w:lvl>
  </w:abstractNum>
  <w:abstractNum w:abstractNumId="16" w15:restartNumberingAfterBreak="0">
    <w:nsid w:val="24F8032A"/>
    <w:multiLevelType w:val="hybridMultilevel"/>
    <w:tmpl w:val="BD9CB31E"/>
    <w:lvl w:ilvl="0" w:tplc="FFFFFFFF">
      <w:start w:val="1"/>
      <w:numFmt w:val="lowerRoman"/>
      <w:lvlText w:val="%1."/>
      <w:lvlJc w:val="right"/>
      <w:pPr>
        <w:ind w:left="216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7" w15:restartNumberingAfterBreak="0">
    <w:nsid w:val="25881110"/>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64F6149"/>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6997E93"/>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27D25D00"/>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2875551F"/>
    <w:multiLevelType w:val="hybridMultilevel"/>
    <w:tmpl w:val="15DE59F6"/>
    <w:lvl w:ilvl="0" w:tplc="3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BD66981"/>
    <w:multiLevelType w:val="hybridMultilevel"/>
    <w:tmpl w:val="BD9CB31E"/>
    <w:lvl w:ilvl="0" w:tplc="FFFFFFFF">
      <w:start w:val="1"/>
      <w:numFmt w:val="lowerRoman"/>
      <w:lvlText w:val="%1."/>
      <w:lvlJc w:val="right"/>
      <w:pPr>
        <w:ind w:left="216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3" w15:restartNumberingAfterBreak="0">
    <w:nsid w:val="341B2FC6"/>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3807134E"/>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9FD4FA1"/>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40861DCD"/>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C191701"/>
    <w:multiLevelType w:val="hybridMultilevel"/>
    <w:tmpl w:val="0A0CF022"/>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28" w15:restartNumberingAfterBreak="0">
    <w:nsid w:val="4EDD3485"/>
    <w:multiLevelType w:val="hybridMultilevel"/>
    <w:tmpl w:val="9CBA287A"/>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F7B747C"/>
    <w:multiLevelType w:val="hybridMultilevel"/>
    <w:tmpl w:val="F96094B8"/>
    <w:lvl w:ilvl="0" w:tplc="04090019">
      <w:start w:val="1"/>
      <w:numFmt w:val="lowerLetter"/>
      <w:lvlText w:val="%1."/>
      <w:lvlJc w:val="left"/>
      <w:pPr>
        <w:ind w:left="0" w:firstLine="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4F885CCB"/>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2DA3CF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5C77DF2"/>
    <w:multiLevelType w:val="hybridMultilevel"/>
    <w:tmpl w:val="F1CE0FCE"/>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96A7BFC"/>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99F7B7B"/>
    <w:multiLevelType w:val="hybridMultilevel"/>
    <w:tmpl w:val="077A529C"/>
    <w:lvl w:ilvl="0" w:tplc="3409001B">
      <w:start w:val="1"/>
      <w:numFmt w:val="lowerRoman"/>
      <w:lvlText w:val="%1."/>
      <w:lvlJc w:val="right"/>
      <w:pPr>
        <w:ind w:left="144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6" w15:restartNumberingAfterBreak="0">
    <w:nsid w:val="5AA12BC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BCD0C8F"/>
    <w:multiLevelType w:val="hybridMultilevel"/>
    <w:tmpl w:val="0A0CF022"/>
    <w:lvl w:ilvl="0" w:tplc="3409001B">
      <w:start w:val="1"/>
      <w:numFmt w:val="lowerRoman"/>
      <w:lvlText w:val="%1."/>
      <w:lvlJc w:val="right"/>
      <w:pPr>
        <w:ind w:left="1440" w:hanging="360"/>
      </w:p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39" w15:restartNumberingAfterBreak="0">
    <w:nsid w:val="5D5C58A1"/>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5DF07FA4"/>
    <w:multiLevelType w:val="hybridMultilevel"/>
    <w:tmpl w:val="1486D24E"/>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AB94E7C2">
      <w:start w:val="1"/>
      <w:numFmt w:val="bullet"/>
      <w:lvlText w:val="-"/>
      <w:lvlJc w:val="left"/>
      <w:pPr>
        <w:ind w:left="2880" w:hanging="360"/>
      </w:pPr>
      <w:rPr>
        <w:rFonts w:ascii="Calibri" w:hAnsi="Calibri" w:hint="default"/>
        <w:color w:val="404040" w:themeColor="text1" w:themeTint="BF"/>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5E59485E"/>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5F1B5157"/>
    <w:multiLevelType w:val="hybridMultilevel"/>
    <w:tmpl w:val="0A0CF022"/>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3" w15:restartNumberingAfterBreak="0">
    <w:nsid w:val="5F3C3C96"/>
    <w:multiLevelType w:val="hybridMultilevel"/>
    <w:tmpl w:val="60981AEC"/>
    <w:lvl w:ilvl="0" w:tplc="39FA7C24">
      <w:start w:val="1"/>
      <w:numFmt w:val="lowerRoman"/>
      <w:lvlText w:val="%1."/>
      <w:lvlJc w:val="right"/>
      <w:pPr>
        <w:ind w:left="1440" w:hanging="360"/>
      </w:pPr>
      <w:rPr>
        <w:sz w:val="18"/>
        <w:szCs w:val="18"/>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61A07FBD"/>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22F71CC"/>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65122018"/>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65A6572F"/>
    <w:multiLevelType w:val="hybridMultilevel"/>
    <w:tmpl w:val="0A0CF022"/>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8" w15:restartNumberingAfterBreak="0">
    <w:nsid w:val="65D039FE"/>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5D97DE8"/>
    <w:multiLevelType w:val="hybridMultilevel"/>
    <w:tmpl w:val="0A0CF022"/>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0" w15:restartNumberingAfterBreak="0">
    <w:nsid w:val="65E12377"/>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67FE5A10"/>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6C7936BB"/>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6C891885"/>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6FC05749"/>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5" w15:restartNumberingAfterBreak="0">
    <w:nsid w:val="73652FD6"/>
    <w:multiLevelType w:val="hybridMultilevel"/>
    <w:tmpl w:val="0A0CF022"/>
    <w:lvl w:ilvl="0" w:tplc="FFFFFFFF">
      <w:start w:val="1"/>
      <w:numFmt w:val="lowerRoman"/>
      <w:lvlText w:val="%1."/>
      <w:lvlJc w:val="righ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56" w15:restartNumberingAfterBreak="0">
    <w:nsid w:val="75FA5B32"/>
    <w:multiLevelType w:val="hybridMultilevel"/>
    <w:tmpl w:val="8D20A988"/>
    <w:lvl w:ilvl="0" w:tplc="34090019">
      <w:start w:val="1"/>
      <w:numFmt w:val="lowerLetter"/>
      <w:lvlText w:val="%1."/>
      <w:lvlJc w:val="left"/>
      <w:pPr>
        <w:ind w:left="0" w:firstLine="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76D63F62"/>
    <w:multiLevelType w:val="hybridMultilevel"/>
    <w:tmpl w:val="9E665A70"/>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8" w15:restartNumberingAfterBreak="0">
    <w:nsid w:val="773331D5"/>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79272ECE"/>
    <w:multiLevelType w:val="hybridMultilevel"/>
    <w:tmpl w:val="9E665A70"/>
    <w:lvl w:ilvl="0" w:tplc="FFFFFFFF">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0" w15:restartNumberingAfterBreak="0">
    <w:nsid w:val="7C232DD4"/>
    <w:multiLevelType w:val="hybridMultilevel"/>
    <w:tmpl w:val="BD9CB31E"/>
    <w:lvl w:ilvl="0" w:tplc="3409001B">
      <w:start w:val="1"/>
      <w:numFmt w:val="lowerRoman"/>
      <w:lvlText w:val="%1."/>
      <w:lvlJc w:val="right"/>
      <w:pPr>
        <w:ind w:left="2160" w:hanging="360"/>
      </w:p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61" w15:restartNumberingAfterBreak="0">
    <w:nsid w:val="7D377F26"/>
    <w:multiLevelType w:val="hybridMultilevel"/>
    <w:tmpl w:val="30160120"/>
    <w:lvl w:ilvl="0" w:tplc="A6D81664">
      <w:start w:val="1"/>
      <w:numFmt w:val="lowerRoman"/>
      <w:lvlText w:val="%1."/>
      <w:lvlJc w:val="right"/>
      <w:pPr>
        <w:ind w:left="1440" w:hanging="360"/>
      </w:pPr>
      <w:rPr>
        <w:sz w:val="18"/>
        <w:szCs w:val="16"/>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2" w15:restartNumberingAfterBreak="0">
    <w:nsid w:val="7F250737"/>
    <w:multiLevelType w:val="hybridMultilevel"/>
    <w:tmpl w:val="077A529C"/>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5"/>
  </w:num>
  <w:num w:numId="2">
    <w:abstractNumId w:val="37"/>
  </w:num>
  <w:num w:numId="3">
    <w:abstractNumId w:val="4"/>
  </w:num>
  <w:num w:numId="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51"/>
  </w:num>
  <w:num w:numId="46">
    <w:abstractNumId w:val="2"/>
  </w:num>
  <w:num w:numId="47">
    <w:abstractNumId w:val="39"/>
  </w:num>
  <w:num w:numId="48">
    <w:abstractNumId w:val="6"/>
  </w:num>
  <w:num w:numId="49">
    <w:abstractNumId w:val="45"/>
  </w:num>
  <w:num w:numId="50">
    <w:abstractNumId w:val="27"/>
  </w:num>
  <w:num w:numId="51">
    <w:abstractNumId w:val="32"/>
  </w:num>
  <w:num w:numId="52">
    <w:abstractNumId w:val="57"/>
  </w:num>
  <w:num w:numId="53">
    <w:abstractNumId w:val="59"/>
  </w:num>
  <w:num w:numId="54">
    <w:abstractNumId w:val="19"/>
  </w:num>
  <w:num w:numId="55">
    <w:abstractNumId w:val="7"/>
  </w:num>
  <w:num w:numId="56">
    <w:abstractNumId w:val="54"/>
  </w:num>
  <w:num w:numId="57">
    <w:abstractNumId w:val="8"/>
  </w:num>
  <w:num w:numId="58">
    <w:abstractNumId w:val="53"/>
  </w:num>
  <w:num w:numId="59">
    <w:abstractNumId w:val="21"/>
  </w:num>
  <w:num w:numId="60">
    <w:abstractNumId w:val="12"/>
  </w:num>
  <w:num w:numId="61">
    <w:abstractNumId w:val="44"/>
  </w:num>
  <w:num w:numId="62">
    <w:abstractNumId w:val="33"/>
  </w:num>
  <w:num w:numId="63">
    <w:abstractNumId w:val="28"/>
  </w:num>
  <w:num w:numId="64">
    <w:abstractNumId w:val="4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6oFAGqcNkstAAAA"/>
  </w:docVars>
  <w:rsids>
    <w:rsidRoot w:val="002F29A7"/>
    <w:rsid w:val="0000158F"/>
    <w:rsid w:val="000055D1"/>
    <w:rsid w:val="00006989"/>
    <w:rsid w:val="00010482"/>
    <w:rsid w:val="00013528"/>
    <w:rsid w:val="00020178"/>
    <w:rsid w:val="000220D7"/>
    <w:rsid w:val="00024A03"/>
    <w:rsid w:val="00024C44"/>
    <w:rsid w:val="00024D0B"/>
    <w:rsid w:val="00033157"/>
    <w:rsid w:val="000338CA"/>
    <w:rsid w:val="00034E6F"/>
    <w:rsid w:val="0004097C"/>
    <w:rsid w:val="000420E7"/>
    <w:rsid w:val="00044FD3"/>
    <w:rsid w:val="00046BD3"/>
    <w:rsid w:val="000507B2"/>
    <w:rsid w:val="00052988"/>
    <w:rsid w:val="00055B9A"/>
    <w:rsid w:val="00060A8D"/>
    <w:rsid w:val="0006571F"/>
    <w:rsid w:val="00074C44"/>
    <w:rsid w:val="000761EE"/>
    <w:rsid w:val="00076CEA"/>
    <w:rsid w:val="000779FF"/>
    <w:rsid w:val="00081BED"/>
    <w:rsid w:val="00082C6A"/>
    <w:rsid w:val="00085CB3"/>
    <w:rsid w:val="00086FE8"/>
    <w:rsid w:val="000911A1"/>
    <w:rsid w:val="00092517"/>
    <w:rsid w:val="00093A72"/>
    <w:rsid w:val="000A2365"/>
    <w:rsid w:val="000A3F5E"/>
    <w:rsid w:val="000A7F9B"/>
    <w:rsid w:val="000B1A50"/>
    <w:rsid w:val="000B26D5"/>
    <w:rsid w:val="000B2A72"/>
    <w:rsid w:val="000B6599"/>
    <w:rsid w:val="000C67AD"/>
    <w:rsid w:val="000D58E7"/>
    <w:rsid w:val="000D64E2"/>
    <w:rsid w:val="000E0A08"/>
    <w:rsid w:val="000E0CC7"/>
    <w:rsid w:val="000E0F5F"/>
    <w:rsid w:val="000F0499"/>
    <w:rsid w:val="000F3149"/>
    <w:rsid w:val="00111E72"/>
    <w:rsid w:val="00113114"/>
    <w:rsid w:val="0011433A"/>
    <w:rsid w:val="00116DAE"/>
    <w:rsid w:val="00122017"/>
    <w:rsid w:val="00123874"/>
    <w:rsid w:val="00127305"/>
    <w:rsid w:val="0013280A"/>
    <w:rsid w:val="00141627"/>
    <w:rsid w:val="00144F6A"/>
    <w:rsid w:val="001505C5"/>
    <w:rsid w:val="00151FD2"/>
    <w:rsid w:val="00152369"/>
    <w:rsid w:val="00152483"/>
    <w:rsid w:val="00155CE3"/>
    <w:rsid w:val="001600CB"/>
    <w:rsid w:val="00160D97"/>
    <w:rsid w:val="00164B5C"/>
    <w:rsid w:val="00170C52"/>
    <w:rsid w:val="00176791"/>
    <w:rsid w:val="00181A30"/>
    <w:rsid w:val="00181C5B"/>
    <w:rsid w:val="001828DC"/>
    <w:rsid w:val="0018395A"/>
    <w:rsid w:val="0018647D"/>
    <w:rsid w:val="001911D3"/>
    <w:rsid w:val="001A1865"/>
    <w:rsid w:val="001A43BE"/>
    <w:rsid w:val="001A706E"/>
    <w:rsid w:val="001A782E"/>
    <w:rsid w:val="001B1B68"/>
    <w:rsid w:val="001B48F7"/>
    <w:rsid w:val="001B722A"/>
    <w:rsid w:val="001C39C5"/>
    <w:rsid w:val="001D456C"/>
    <w:rsid w:val="001D6476"/>
    <w:rsid w:val="001E0AD9"/>
    <w:rsid w:val="001F02AF"/>
    <w:rsid w:val="001F0737"/>
    <w:rsid w:val="001F1490"/>
    <w:rsid w:val="001F56BC"/>
    <w:rsid w:val="00207496"/>
    <w:rsid w:val="002103C6"/>
    <w:rsid w:val="00210510"/>
    <w:rsid w:val="00212571"/>
    <w:rsid w:val="0021442A"/>
    <w:rsid w:val="00221F47"/>
    <w:rsid w:val="00224CD4"/>
    <w:rsid w:val="00226C2C"/>
    <w:rsid w:val="00227C09"/>
    <w:rsid w:val="002442B3"/>
    <w:rsid w:val="002444B4"/>
    <w:rsid w:val="002459C7"/>
    <w:rsid w:val="00247D0E"/>
    <w:rsid w:val="002528B9"/>
    <w:rsid w:val="00253E60"/>
    <w:rsid w:val="00256D9C"/>
    <w:rsid w:val="00260CAD"/>
    <w:rsid w:val="00263180"/>
    <w:rsid w:val="002637DA"/>
    <w:rsid w:val="00267711"/>
    <w:rsid w:val="00270B88"/>
    <w:rsid w:val="00273B5F"/>
    <w:rsid w:val="0027420D"/>
    <w:rsid w:val="0027669F"/>
    <w:rsid w:val="00294F86"/>
    <w:rsid w:val="002A1672"/>
    <w:rsid w:val="002A22AD"/>
    <w:rsid w:val="002A5A63"/>
    <w:rsid w:val="002A6C7A"/>
    <w:rsid w:val="002B2597"/>
    <w:rsid w:val="002D2D9B"/>
    <w:rsid w:val="002D6C29"/>
    <w:rsid w:val="002E14F9"/>
    <w:rsid w:val="002F0234"/>
    <w:rsid w:val="002F29A7"/>
    <w:rsid w:val="00302445"/>
    <w:rsid w:val="00302AC9"/>
    <w:rsid w:val="00304110"/>
    <w:rsid w:val="00306BC1"/>
    <w:rsid w:val="00311379"/>
    <w:rsid w:val="0031319E"/>
    <w:rsid w:val="00321AD8"/>
    <w:rsid w:val="00323413"/>
    <w:rsid w:val="003248ED"/>
    <w:rsid w:val="00326047"/>
    <w:rsid w:val="00327663"/>
    <w:rsid w:val="00330F39"/>
    <w:rsid w:val="00331981"/>
    <w:rsid w:val="00333FA5"/>
    <w:rsid w:val="00335EAF"/>
    <w:rsid w:val="00337CFE"/>
    <w:rsid w:val="00340041"/>
    <w:rsid w:val="00342C5F"/>
    <w:rsid w:val="00346A39"/>
    <w:rsid w:val="00353B01"/>
    <w:rsid w:val="00354A05"/>
    <w:rsid w:val="003553EA"/>
    <w:rsid w:val="00355E5A"/>
    <w:rsid w:val="00355FC6"/>
    <w:rsid w:val="00362279"/>
    <w:rsid w:val="003663E5"/>
    <w:rsid w:val="0036761C"/>
    <w:rsid w:val="003717DE"/>
    <w:rsid w:val="0037275E"/>
    <w:rsid w:val="00372ABC"/>
    <w:rsid w:val="00374DD8"/>
    <w:rsid w:val="00380CE6"/>
    <w:rsid w:val="00384909"/>
    <w:rsid w:val="00384A3D"/>
    <w:rsid w:val="00390774"/>
    <w:rsid w:val="0039482B"/>
    <w:rsid w:val="00394D0F"/>
    <w:rsid w:val="00395069"/>
    <w:rsid w:val="00395D5E"/>
    <w:rsid w:val="003A143B"/>
    <w:rsid w:val="003A3A24"/>
    <w:rsid w:val="003A5913"/>
    <w:rsid w:val="003B558E"/>
    <w:rsid w:val="003C13E9"/>
    <w:rsid w:val="003C1922"/>
    <w:rsid w:val="003C46A3"/>
    <w:rsid w:val="003E215A"/>
    <w:rsid w:val="003E3A33"/>
    <w:rsid w:val="003E3AA5"/>
    <w:rsid w:val="003E5A30"/>
    <w:rsid w:val="003E73D8"/>
    <w:rsid w:val="003F06E4"/>
    <w:rsid w:val="003F07C1"/>
    <w:rsid w:val="003F323F"/>
    <w:rsid w:val="003F5A65"/>
    <w:rsid w:val="003F695D"/>
    <w:rsid w:val="004068C3"/>
    <w:rsid w:val="00410828"/>
    <w:rsid w:val="0041369A"/>
    <w:rsid w:val="004250B9"/>
    <w:rsid w:val="00426553"/>
    <w:rsid w:val="00427C9D"/>
    <w:rsid w:val="0043127C"/>
    <w:rsid w:val="004340BB"/>
    <w:rsid w:val="004345EE"/>
    <w:rsid w:val="00454BFC"/>
    <w:rsid w:val="0045551A"/>
    <w:rsid w:val="004565E5"/>
    <w:rsid w:val="004573B1"/>
    <w:rsid w:val="00461744"/>
    <w:rsid w:val="00461829"/>
    <w:rsid w:val="004666AA"/>
    <w:rsid w:val="00466C67"/>
    <w:rsid w:val="00467457"/>
    <w:rsid w:val="00467DEC"/>
    <w:rsid w:val="00476E00"/>
    <w:rsid w:val="004831EC"/>
    <w:rsid w:val="00484193"/>
    <w:rsid w:val="004859E3"/>
    <w:rsid w:val="00486D07"/>
    <w:rsid w:val="004872ED"/>
    <w:rsid w:val="00497EA1"/>
    <w:rsid w:val="004A0EE9"/>
    <w:rsid w:val="004A136F"/>
    <w:rsid w:val="004A642E"/>
    <w:rsid w:val="004A7527"/>
    <w:rsid w:val="004B0799"/>
    <w:rsid w:val="004B386D"/>
    <w:rsid w:val="004B4E60"/>
    <w:rsid w:val="004D2C99"/>
    <w:rsid w:val="004D2F1E"/>
    <w:rsid w:val="004D69B3"/>
    <w:rsid w:val="004D770D"/>
    <w:rsid w:val="004E09DC"/>
    <w:rsid w:val="004E2F2B"/>
    <w:rsid w:val="004E3825"/>
    <w:rsid w:val="004E3BA5"/>
    <w:rsid w:val="004E5CE5"/>
    <w:rsid w:val="004E6F22"/>
    <w:rsid w:val="004E7CBF"/>
    <w:rsid w:val="005014A8"/>
    <w:rsid w:val="0050542C"/>
    <w:rsid w:val="00510050"/>
    <w:rsid w:val="00516D39"/>
    <w:rsid w:val="005241C7"/>
    <w:rsid w:val="00526415"/>
    <w:rsid w:val="00526599"/>
    <w:rsid w:val="00530EFE"/>
    <w:rsid w:val="00532E76"/>
    <w:rsid w:val="00533246"/>
    <w:rsid w:val="005352D1"/>
    <w:rsid w:val="00536951"/>
    <w:rsid w:val="005402DA"/>
    <w:rsid w:val="005620D3"/>
    <w:rsid w:val="00565D3A"/>
    <w:rsid w:val="00570F69"/>
    <w:rsid w:val="005716A8"/>
    <w:rsid w:val="00572415"/>
    <w:rsid w:val="00574222"/>
    <w:rsid w:val="00582897"/>
    <w:rsid w:val="00582ED1"/>
    <w:rsid w:val="00583FDD"/>
    <w:rsid w:val="00584B9F"/>
    <w:rsid w:val="005864C3"/>
    <w:rsid w:val="00590BD4"/>
    <w:rsid w:val="005A1EB4"/>
    <w:rsid w:val="005A2745"/>
    <w:rsid w:val="005A665B"/>
    <w:rsid w:val="005A78F8"/>
    <w:rsid w:val="005B0B9C"/>
    <w:rsid w:val="005B1F96"/>
    <w:rsid w:val="005B26CE"/>
    <w:rsid w:val="005C10DD"/>
    <w:rsid w:val="005C3DF7"/>
    <w:rsid w:val="005C5967"/>
    <w:rsid w:val="005C6433"/>
    <w:rsid w:val="005C7891"/>
    <w:rsid w:val="005D10E8"/>
    <w:rsid w:val="005D4ED1"/>
    <w:rsid w:val="005F4237"/>
    <w:rsid w:val="005F4A8A"/>
    <w:rsid w:val="0060042F"/>
    <w:rsid w:val="006029E2"/>
    <w:rsid w:val="006227A9"/>
    <w:rsid w:val="0062445E"/>
    <w:rsid w:val="00633586"/>
    <w:rsid w:val="00636A69"/>
    <w:rsid w:val="006376C4"/>
    <w:rsid w:val="00637FC7"/>
    <w:rsid w:val="00640AEB"/>
    <w:rsid w:val="006430B7"/>
    <w:rsid w:val="00643110"/>
    <w:rsid w:val="0064652F"/>
    <w:rsid w:val="00651512"/>
    <w:rsid w:val="006549E0"/>
    <w:rsid w:val="006551A7"/>
    <w:rsid w:val="00657D90"/>
    <w:rsid w:val="00660D03"/>
    <w:rsid w:val="00661274"/>
    <w:rsid w:val="00663D7F"/>
    <w:rsid w:val="0066472A"/>
    <w:rsid w:val="00666000"/>
    <w:rsid w:val="00666F05"/>
    <w:rsid w:val="006670E2"/>
    <w:rsid w:val="0067273A"/>
    <w:rsid w:val="00672C48"/>
    <w:rsid w:val="00675B56"/>
    <w:rsid w:val="006773BC"/>
    <w:rsid w:val="00685E7B"/>
    <w:rsid w:val="00686114"/>
    <w:rsid w:val="00686442"/>
    <w:rsid w:val="00687F58"/>
    <w:rsid w:val="00691BFB"/>
    <w:rsid w:val="00694B94"/>
    <w:rsid w:val="00696C0D"/>
    <w:rsid w:val="006974C4"/>
    <w:rsid w:val="0069787A"/>
    <w:rsid w:val="006A1883"/>
    <w:rsid w:val="006A26D6"/>
    <w:rsid w:val="006A3EDD"/>
    <w:rsid w:val="006A6EC8"/>
    <w:rsid w:val="006A6FB3"/>
    <w:rsid w:val="006B011B"/>
    <w:rsid w:val="006B18BC"/>
    <w:rsid w:val="006B2406"/>
    <w:rsid w:val="006B24DE"/>
    <w:rsid w:val="006C01AF"/>
    <w:rsid w:val="006C46EE"/>
    <w:rsid w:val="006C768A"/>
    <w:rsid w:val="006D155A"/>
    <w:rsid w:val="006D22DF"/>
    <w:rsid w:val="006D531A"/>
    <w:rsid w:val="006D745A"/>
    <w:rsid w:val="006E34AB"/>
    <w:rsid w:val="006E69B4"/>
    <w:rsid w:val="006F36B1"/>
    <w:rsid w:val="00701073"/>
    <w:rsid w:val="0070205A"/>
    <w:rsid w:val="00711223"/>
    <w:rsid w:val="00712802"/>
    <w:rsid w:val="00714E53"/>
    <w:rsid w:val="0071532B"/>
    <w:rsid w:val="00716FF1"/>
    <w:rsid w:val="00720717"/>
    <w:rsid w:val="0072092E"/>
    <w:rsid w:val="007233F8"/>
    <w:rsid w:val="00723806"/>
    <w:rsid w:val="00730B38"/>
    <w:rsid w:val="007402FE"/>
    <w:rsid w:val="00747298"/>
    <w:rsid w:val="00750C91"/>
    <w:rsid w:val="007541DC"/>
    <w:rsid w:val="00755021"/>
    <w:rsid w:val="00755252"/>
    <w:rsid w:val="0075536A"/>
    <w:rsid w:val="00756203"/>
    <w:rsid w:val="0075658D"/>
    <w:rsid w:val="00756D81"/>
    <w:rsid w:val="00760D35"/>
    <w:rsid w:val="00760E25"/>
    <w:rsid w:val="007611AA"/>
    <w:rsid w:val="00762224"/>
    <w:rsid w:val="0076482C"/>
    <w:rsid w:val="00766760"/>
    <w:rsid w:val="007676A3"/>
    <w:rsid w:val="00771342"/>
    <w:rsid w:val="007718EB"/>
    <w:rsid w:val="00777221"/>
    <w:rsid w:val="00785193"/>
    <w:rsid w:val="00787B17"/>
    <w:rsid w:val="007905DE"/>
    <w:rsid w:val="00792C98"/>
    <w:rsid w:val="007965FB"/>
    <w:rsid w:val="007A0D4A"/>
    <w:rsid w:val="007A4C3B"/>
    <w:rsid w:val="007A6527"/>
    <w:rsid w:val="007B498A"/>
    <w:rsid w:val="007B5EFA"/>
    <w:rsid w:val="007C1B5A"/>
    <w:rsid w:val="007C3564"/>
    <w:rsid w:val="007C3F37"/>
    <w:rsid w:val="007C48B3"/>
    <w:rsid w:val="007D00EE"/>
    <w:rsid w:val="007D0714"/>
    <w:rsid w:val="007D079E"/>
    <w:rsid w:val="007D1183"/>
    <w:rsid w:val="007D1DFD"/>
    <w:rsid w:val="007D2BF6"/>
    <w:rsid w:val="007D6AA3"/>
    <w:rsid w:val="007E2176"/>
    <w:rsid w:val="007E2CCE"/>
    <w:rsid w:val="007E2E6F"/>
    <w:rsid w:val="007E5297"/>
    <w:rsid w:val="007E5E5D"/>
    <w:rsid w:val="007E7B23"/>
    <w:rsid w:val="007F198F"/>
    <w:rsid w:val="007F2B6A"/>
    <w:rsid w:val="007F3F0D"/>
    <w:rsid w:val="00800739"/>
    <w:rsid w:val="00801C01"/>
    <w:rsid w:val="00805543"/>
    <w:rsid w:val="00806AE4"/>
    <w:rsid w:val="00815B10"/>
    <w:rsid w:val="0081694C"/>
    <w:rsid w:val="00820E5B"/>
    <w:rsid w:val="0082653A"/>
    <w:rsid w:val="00826EB7"/>
    <w:rsid w:val="00830751"/>
    <w:rsid w:val="0083339D"/>
    <w:rsid w:val="00836ECA"/>
    <w:rsid w:val="00841C4E"/>
    <w:rsid w:val="0084378D"/>
    <w:rsid w:val="00843CC8"/>
    <w:rsid w:val="0084479A"/>
    <w:rsid w:val="00844AC7"/>
    <w:rsid w:val="0084504D"/>
    <w:rsid w:val="00845B3F"/>
    <w:rsid w:val="00850128"/>
    <w:rsid w:val="00854A53"/>
    <w:rsid w:val="00856505"/>
    <w:rsid w:val="008606B7"/>
    <w:rsid w:val="008634B1"/>
    <w:rsid w:val="00867B61"/>
    <w:rsid w:val="008736B3"/>
    <w:rsid w:val="008752F0"/>
    <w:rsid w:val="00875954"/>
    <w:rsid w:val="00877830"/>
    <w:rsid w:val="00877CAE"/>
    <w:rsid w:val="0088239C"/>
    <w:rsid w:val="00885311"/>
    <w:rsid w:val="00887CB1"/>
    <w:rsid w:val="008959F7"/>
    <w:rsid w:val="008A120A"/>
    <w:rsid w:val="008A147C"/>
    <w:rsid w:val="008A17B7"/>
    <w:rsid w:val="008A46E5"/>
    <w:rsid w:val="008A4E90"/>
    <w:rsid w:val="008B04CD"/>
    <w:rsid w:val="008B21A4"/>
    <w:rsid w:val="008C12A0"/>
    <w:rsid w:val="008C2B7C"/>
    <w:rsid w:val="008C5479"/>
    <w:rsid w:val="008C68C0"/>
    <w:rsid w:val="008C6C99"/>
    <w:rsid w:val="008C6F1F"/>
    <w:rsid w:val="008D15F4"/>
    <w:rsid w:val="008D4457"/>
    <w:rsid w:val="008D7685"/>
    <w:rsid w:val="008E2086"/>
    <w:rsid w:val="008E4BEF"/>
    <w:rsid w:val="008F01CF"/>
    <w:rsid w:val="008F0473"/>
    <w:rsid w:val="008F16BB"/>
    <w:rsid w:val="008F2E3C"/>
    <w:rsid w:val="008F4BE3"/>
    <w:rsid w:val="00905175"/>
    <w:rsid w:val="00905C74"/>
    <w:rsid w:val="00911156"/>
    <w:rsid w:val="00914B4C"/>
    <w:rsid w:val="009169AD"/>
    <w:rsid w:val="00921679"/>
    <w:rsid w:val="00926BF3"/>
    <w:rsid w:val="00926C7C"/>
    <w:rsid w:val="0092792C"/>
    <w:rsid w:val="00931D2B"/>
    <w:rsid w:val="00931F75"/>
    <w:rsid w:val="00935678"/>
    <w:rsid w:val="00936D7A"/>
    <w:rsid w:val="0094270C"/>
    <w:rsid w:val="00943B01"/>
    <w:rsid w:val="0094457A"/>
    <w:rsid w:val="00947240"/>
    <w:rsid w:val="00950CAE"/>
    <w:rsid w:val="00955533"/>
    <w:rsid w:val="009563EF"/>
    <w:rsid w:val="00960BA0"/>
    <w:rsid w:val="009612EF"/>
    <w:rsid w:val="009619B7"/>
    <w:rsid w:val="00970BFD"/>
    <w:rsid w:val="00970EC1"/>
    <w:rsid w:val="00971458"/>
    <w:rsid w:val="00972C71"/>
    <w:rsid w:val="00975790"/>
    <w:rsid w:val="009811E1"/>
    <w:rsid w:val="00981E07"/>
    <w:rsid w:val="0098346F"/>
    <w:rsid w:val="0098403C"/>
    <w:rsid w:val="0098468D"/>
    <w:rsid w:val="009854A5"/>
    <w:rsid w:val="0098677B"/>
    <w:rsid w:val="00986BDE"/>
    <w:rsid w:val="00986DEB"/>
    <w:rsid w:val="009905B3"/>
    <w:rsid w:val="0099116B"/>
    <w:rsid w:val="00995B42"/>
    <w:rsid w:val="009A0368"/>
    <w:rsid w:val="009A0C67"/>
    <w:rsid w:val="009A4684"/>
    <w:rsid w:val="009B27D9"/>
    <w:rsid w:val="009B3D69"/>
    <w:rsid w:val="009C3504"/>
    <w:rsid w:val="009C3F65"/>
    <w:rsid w:val="009C4D07"/>
    <w:rsid w:val="009C6561"/>
    <w:rsid w:val="009C797D"/>
    <w:rsid w:val="009D0D9D"/>
    <w:rsid w:val="009E39AF"/>
    <w:rsid w:val="009E3C01"/>
    <w:rsid w:val="009E41C1"/>
    <w:rsid w:val="009E444A"/>
    <w:rsid w:val="009E7221"/>
    <w:rsid w:val="009E7EC2"/>
    <w:rsid w:val="009F04D8"/>
    <w:rsid w:val="009F093C"/>
    <w:rsid w:val="009F20BD"/>
    <w:rsid w:val="009F3DBD"/>
    <w:rsid w:val="009F5957"/>
    <w:rsid w:val="009F628A"/>
    <w:rsid w:val="00A041B6"/>
    <w:rsid w:val="00A113A6"/>
    <w:rsid w:val="00A11D73"/>
    <w:rsid w:val="00A14481"/>
    <w:rsid w:val="00A1628B"/>
    <w:rsid w:val="00A229E7"/>
    <w:rsid w:val="00A22A0A"/>
    <w:rsid w:val="00A23AA9"/>
    <w:rsid w:val="00A26EDE"/>
    <w:rsid w:val="00A303A9"/>
    <w:rsid w:val="00A30E4F"/>
    <w:rsid w:val="00A3355D"/>
    <w:rsid w:val="00A34780"/>
    <w:rsid w:val="00A374D0"/>
    <w:rsid w:val="00A43DA9"/>
    <w:rsid w:val="00A44C70"/>
    <w:rsid w:val="00A44CF4"/>
    <w:rsid w:val="00A47CF6"/>
    <w:rsid w:val="00A47F58"/>
    <w:rsid w:val="00A51FE1"/>
    <w:rsid w:val="00A56529"/>
    <w:rsid w:val="00A611A0"/>
    <w:rsid w:val="00A707E7"/>
    <w:rsid w:val="00A715BB"/>
    <w:rsid w:val="00A760F6"/>
    <w:rsid w:val="00A91537"/>
    <w:rsid w:val="00A91C85"/>
    <w:rsid w:val="00A91E1B"/>
    <w:rsid w:val="00A9277A"/>
    <w:rsid w:val="00A92EAE"/>
    <w:rsid w:val="00A97163"/>
    <w:rsid w:val="00A97FEF"/>
    <w:rsid w:val="00AA0BCD"/>
    <w:rsid w:val="00AB078B"/>
    <w:rsid w:val="00AB2221"/>
    <w:rsid w:val="00AB2380"/>
    <w:rsid w:val="00AB5B22"/>
    <w:rsid w:val="00AC1854"/>
    <w:rsid w:val="00AC2D72"/>
    <w:rsid w:val="00AD2258"/>
    <w:rsid w:val="00AD27DF"/>
    <w:rsid w:val="00AD6298"/>
    <w:rsid w:val="00AE20D9"/>
    <w:rsid w:val="00AE248E"/>
    <w:rsid w:val="00AE3CC5"/>
    <w:rsid w:val="00AE719F"/>
    <w:rsid w:val="00AF0ED4"/>
    <w:rsid w:val="00AF2168"/>
    <w:rsid w:val="00AF3EB2"/>
    <w:rsid w:val="00AF497F"/>
    <w:rsid w:val="00B03DF2"/>
    <w:rsid w:val="00B04998"/>
    <w:rsid w:val="00B0758A"/>
    <w:rsid w:val="00B11A84"/>
    <w:rsid w:val="00B20D56"/>
    <w:rsid w:val="00B21D93"/>
    <w:rsid w:val="00B2215F"/>
    <w:rsid w:val="00B25313"/>
    <w:rsid w:val="00B25676"/>
    <w:rsid w:val="00B26548"/>
    <w:rsid w:val="00B325B0"/>
    <w:rsid w:val="00B4322F"/>
    <w:rsid w:val="00B47C92"/>
    <w:rsid w:val="00B508EA"/>
    <w:rsid w:val="00B52831"/>
    <w:rsid w:val="00B53BF0"/>
    <w:rsid w:val="00B54294"/>
    <w:rsid w:val="00B55A81"/>
    <w:rsid w:val="00B61467"/>
    <w:rsid w:val="00B646AB"/>
    <w:rsid w:val="00B64BED"/>
    <w:rsid w:val="00B66B3A"/>
    <w:rsid w:val="00B7286F"/>
    <w:rsid w:val="00B753BC"/>
    <w:rsid w:val="00B757EF"/>
    <w:rsid w:val="00B766E4"/>
    <w:rsid w:val="00B77913"/>
    <w:rsid w:val="00B77AE9"/>
    <w:rsid w:val="00B81311"/>
    <w:rsid w:val="00B86209"/>
    <w:rsid w:val="00B92B4F"/>
    <w:rsid w:val="00B9532D"/>
    <w:rsid w:val="00B95900"/>
    <w:rsid w:val="00B95B76"/>
    <w:rsid w:val="00B95C9A"/>
    <w:rsid w:val="00BA1409"/>
    <w:rsid w:val="00BA17D2"/>
    <w:rsid w:val="00BA43D3"/>
    <w:rsid w:val="00BA4449"/>
    <w:rsid w:val="00BA5598"/>
    <w:rsid w:val="00BB2FA8"/>
    <w:rsid w:val="00BB3256"/>
    <w:rsid w:val="00BB7526"/>
    <w:rsid w:val="00BC3A06"/>
    <w:rsid w:val="00BC48F4"/>
    <w:rsid w:val="00BC659A"/>
    <w:rsid w:val="00BC69A8"/>
    <w:rsid w:val="00BD2361"/>
    <w:rsid w:val="00BD4714"/>
    <w:rsid w:val="00BD4DF6"/>
    <w:rsid w:val="00BD6DE2"/>
    <w:rsid w:val="00BD7B2E"/>
    <w:rsid w:val="00BE5CA3"/>
    <w:rsid w:val="00BE7CFB"/>
    <w:rsid w:val="00BF2E01"/>
    <w:rsid w:val="00BF46B9"/>
    <w:rsid w:val="00BF634F"/>
    <w:rsid w:val="00C04052"/>
    <w:rsid w:val="00C118F5"/>
    <w:rsid w:val="00C121A2"/>
    <w:rsid w:val="00C1296C"/>
    <w:rsid w:val="00C136A0"/>
    <w:rsid w:val="00C15861"/>
    <w:rsid w:val="00C1604A"/>
    <w:rsid w:val="00C167FC"/>
    <w:rsid w:val="00C17284"/>
    <w:rsid w:val="00C21298"/>
    <w:rsid w:val="00C272E7"/>
    <w:rsid w:val="00C379D6"/>
    <w:rsid w:val="00C448A8"/>
    <w:rsid w:val="00C457CB"/>
    <w:rsid w:val="00C6228E"/>
    <w:rsid w:val="00C6332B"/>
    <w:rsid w:val="00C7379A"/>
    <w:rsid w:val="00C7761B"/>
    <w:rsid w:val="00C806A2"/>
    <w:rsid w:val="00C921D8"/>
    <w:rsid w:val="00CA170A"/>
    <w:rsid w:val="00CA2C59"/>
    <w:rsid w:val="00CA318B"/>
    <w:rsid w:val="00CA4697"/>
    <w:rsid w:val="00CB0524"/>
    <w:rsid w:val="00CB13BE"/>
    <w:rsid w:val="00CB1FA7"/>
    <w:rsid w:val="00CB55BA"/>
    <w:rsid w:val="00CB698F"/>
    <w:rsid w:val="00CB6E88"/>
    <w:rsid w:val="00CC18C1"/>
    <w:rsid w:val="00CC46FB"/>
    <w:rsid w:val="00CC5CA0"/>
    <w:rsid w:val="00CC6D9A"/>
    <w:rsid w:val="00CD0546"/>
    <w:rsid w:val="00CE42C4"/>
    <w:rsid w:val="00CE4D04"/>
    <w:rsid w:val="00CE6C92"/>
    <w:rsid w:val="00CE7139"/>
    <w:rsid w:val="00CF0CA3"/>
    <w:rsid w:val="00CF241B"/>
    <w:rsid w:val="00CF3CA3"/>
    <w:rsid w:val="00D02A69"/>
    <w:rsid w:val="00D151EF"/>
    <w:rsid w:val="00D16AF2"/>
    <w:rsid w:val="00D178B8"/>
    <w:rsid w:val="00D20489"/>
    <w:rsid w:val="00D25BB4"/>
    <w:rsid w:val="00D27D61"/>
    <w:rsid w:val="00D3402E"/>
    <w:rsid w:val="00D3459C"/>
    <w:rsid w:val="00D372BE"/>
    <w:rsid w:val="00D42D85"/>
    <w:rsid w:val="00D431B2"/>
    <w:rsid w:val="00D43524"/>
    <w:rsid w:val="00D4371F"/>
    <w:rsid w:val="00D51BA5"/>
    <w:rsid w:val="00D534E3"/>
    <w:rsid w:val="00D5681B"/>
    <w:rsid w:val="00D6414A"/>
    <w:rsid w:val="00D645BA"/>
    <w:rsid w:val="00D659CF"/>
    <w:rsid w:val="00D7366E"/>
    <w:rsid w:val="00D76E7A"/>
    <w:rsid w:val="00D80E5A"/>
    <w:rsid w:val="00D818B8"/>
    <w:rsid w:val="00D82AA4"/>
    <w:rsid w:val="00D94AE6"/>
    <w:rsid w:val="00DA00C3"/>
    <w:rsid w:val="00DA2DC4"/>
    <w:rsid w:val="00DA2F24"/>
    <w:rsid w:val="00DA6AEC"/>
    <w:rsid w:val="00DA6D04"/>
    <w:rsid w:val="00DB2B58"/>
    <w:rsid w:val="00DB3653"/>
    <w:rsid w:val="00DC4A6D"/>
    <w:rsid w:val="00DD10D7"/>
    <w:rsid w:val="00DD1854"/>
    <w:rsid w:val="00DD2E77"/>
    <w:rsid w:val="00DD78A8"/>
    <w:rsid w:val="00DE265A"/>
    <w:rsid w:val="00DE278F"/>
    <w:rsid w:val="00DF0339"/>
    <w:rsid w:val="00DF3413"/>
    <w:rsid w:val="00DF4188"/>
    <w:rsid w:val="00E0627B"/>
    <w:rsid w:val="00E1102C"/>
    <w:rsid w:val="00E12640"/>
    <w:rsid w:val="00E13DAC"/>
    <w:rsid w:val="00E143C3"/>
    <w:rsid w:val="00E20783"/>
    <w:rsid w:val="00E25721"/>
    <w:rsid w:val="00E25C9F"/>
    <w:rsid w:val="00E36FE3"/>
    <w:rsid w:val="00E4372A"/>
    <w:rsid w:val="00E5153A"/>
    <w:rsid w:val="00E5200A"/>
    <w:rsid w:val="00E527E2"/>
    <w:rsid w:val="00E55C81"/>
    <w:rsid w:val="00E55D45"/>
    <w:rsid w:val="00E572FE"/>
    <w:rsid w:val="00E578D2"/>
    <w:rsid w:val="00E613CC"/>
    <w:rsid w:val="00E616ED"/>
    <w:rsid w:val="00E62B49"/>
    <w:rsid w:val="00E65EFD"/>
    <w:rsid w:val="00E672A6"/>
    <w:rsid w:val="00E70B2A"/>
    <w:rsid w:val="00E72189"/>
    <w:rsid w:val="00E85EDF"/>
    <w:rsid w:val="00E910A8"/>
    <w:rsid w:val="00E936E0"/>
    <w:rsid w:val="00E94A10"/>
    <w:rsid w:val="00E95DF3"/>
    <w:rsid w:val="00E97532"/>
    <w:rsid w:val="00E97917"/>
    <w:rsid w:val="00EA07BB"/>
    <w:rsid w:val="00EA2368"/>
    <w:rsid w:val="00EA5EFA"/>
    <w:rsid w:val="00EB034D"/>
    <w:rsid w:val="00EB54F4"/>
    <w:rsid w:val="00EB696E"/>
    <w:rsid w:val="00EC6EB0"/>
    <w:rsid w:val="00ED3AB9"/>
    <w:rsid w:val="00ED5F30"/>
    <w:rsid w:val="00EE35FE"/>
    <w:rsid w:val="00EE3E8D"/>
    <w:rsid w:val="00EE460B"/>
    <w:rsid w:val="00EE47C9"/>
    <w:rsid w:val="00EE5D64"/>
    <w:rsid w:val="00EF2771"/>
    <w:rsid w:val="00EF5544"/>
    <w:rsid w:val="00F02059"/>
    <w:rsid w:val="00F02F29"/>
    <w:rsid w:val="00F03564"/>
    <w:rsid w:val="00F0799A"/>
    <w:rsid w:val="00F13F6B"/>
    <w:rsid w:val="00F14A18"/>
    <w:rsid w:val="00F15093"/>
    <w:rsid w:val="00F173E8"/>
    <w:rsid w:val="00F27F36"/>
    <w:rsid w:val="00F322E6"/>
    <w:rsid w:val="00F32B0E"/>
    <w:rsid w:val="00F3361D"/>
    <w:rsid w:val="00F347DB"/>
    <w:rsid w:val="00F41445"/>
    <w:rsid w:val="00F41B6C"/>
    <w:rsid w:val="00F50845"/>
    <w:rsid w:val="00F57FD9"/>
    <w:rsid w:val="00F63EE0"/>
    <w:rsid w:val="00F800DD"/>
    <w:rsid w:val="00F81B95"/>
    <w:rsid w:val="00F83CBD"/>
    <w:rsid w:val="00F92518"/>
    <w:rsid w:val="00F97F52"/>
    <w:rsid w:val="00FA2D2D"/>
    <w:rsid w:val="00FA526E"/>
    <w:rsid w:val="00FB1257"/>
    <w:rsid w:val="00FB2CD7"/>
    <w:rsid w:val="00FB6D00"/>
    <w:rsid w:val="00FB6EF4"/>
    <w:rsid w:val="00FC1D96"/>
    <w:rsid w:val="00FC3E66"/>
    <w:rsid w:val="00FC40BC"/>
    <w:rsid w:val="00FD1313"/>
    <w:rsid w:val="00FD1E13"/>
    <w:rsid w:val="00FD2E88"/>
    <w:rsid w:val="00FF0701"/>
    <w:rsid w:val="00FF17FE"/>
    <w:rsid w:val="00FF458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C81"/>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customStyle="1" w:styleId="msonormal0">
    <w:name w:val="msonormal"/>
    <w:basedOn w:val="Normal"/>
    <w:rsid w:val="00716FF1"/>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Hyperlink">
    <w:name w:val="Hyperlink"/>
    <w:basedOn w:val="DefaultParagraphFont"/>
    <w:uiPriority w:val="99"/>
    <w:semiHidden/>
    <w:unhideWhenUsed/>
    <w:rsid w:val="00CC5CA0"/>
    <w:rPr>
      <w:color w:val="0563C1" w:themeColor="hyperlink"/>
      <w:u w:val="single"/>
    </w:rPr>
  </w:style>
  <w:style w:type="paragraph" w:styleId="Revision">
    <w:name w:val="Revision"/>
    <w:hidden/>
    <w:uiPriority w:val="99"/>
    <w:semiHidden/>
    <w:rsid w:val="00651512"/>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719">
      <w:bodyDiv w:val="1"/>
      <w:marLeft w:val="0"/>
      <w:marRight w:val="0"/>
      <w:marTop w:val="0"/>
      <w:marBottom w:val="0"/>
      <w:divBdr>
        <w:top w:val="none" w:sz="0" w:space="0" w:color="auto"/>
        <w:left w:val="none" w:sz="0" w:space="0" w:color="auto"/>
        <w:bottom w:val="none" w:sz="0" w:space="0" w:color="auto"/>
        <w:right w:val="none" w:sz="0" w:space="0" w:color="auto"/>
      </w:divBdr>
    </w:div>
    <w:div w:id="19357699">
      <w:bodyDiv w:val="1"/>
      <w:marLeft w:val="0"/>
      <w:marRight w:val="0"/>
      <w:marTop w:val="0"/>
      <w:marBottom w:val="0"/>
      <w:divBdr>
        <w:top w:val="none" w:sz="0" w:space="0" w:color="auto"/>
        <w:left w:val="none" w:sz="0" w:space="0" w:color="auto"/>
        <w:bottom w:val="none" w:sz="0" w:space="0" w:color="auto"/>
        <w:right w:val="none" w:sz="0" w:space="0" w:color="auto"/>
      </w:divBdr>
    </w:div>
    <w:div w:id="39286655">
      <w:bodyDiv w:val="1"/>
      <w:marLeft w:val="0"/>
      <w:marRight w:val="0"/>
      <w:marTop w:val="0"/>
      <w:marBottom w:val="0"/>
      <w:divBdr>
        <w:top w:val="none" w:sz="0" w:space="0" w:color="auto"/>
        <w:left w:val="none" w:sz="0" w:space="0" w:color="auto"/>
        <w:bottom w:val="none" w:sz="0" w:space="0" w:color="auto"/>
        <w:right w:val="none" w:sz="0" w:space="0" w:color="auto"/>
      </w:divBdr>
    </w:div>
    <w:div w:id="107705457">
      <w:bodyDiv w:val="1"/>
      <w:marLeft w:val="0"/>
      <w:marRight w:val="0"/>
      <w:marTop w:val="0"/>
      <w:marBottom w:val="0"/>
      <w:divBdr>
        <w:top w:val="none" w:sz="0" w:space="0" w:color="auto"/>
        <w:left w:val="none" w:sz="0" w:space="0" w:color="auto"/>
        <w:bottom w:val="none" w:sz="0" w:space="0" w:color="auto"/>
        <w:right w:val="none" w:sz="0" w:space="0" w:color="auto"/>
      </w:divBdr>
    </w:div>
    <w:div w:id="122234006">
      <w:bodyDiv w:val="1"/>
      <w:marLeft w:val="0"/>
      <w:marRight w:val="0"/>
      <w:marTop w:val="0"/>
      <w:marBottom w:val="0"/>
      <w:divBdr>
        <w:top w:val="none" w:sz="0" w:space="0" w:color="auto"/>
        <w:left w:val="none" w:sz="0" w:space="0" w:color="auto"/>
        <w:bottom w:val="none" w:sz="0" w:space="0" w:color="auto"/>
        <w:right w:val="none" w:sz="0" w:space="0" w:color="auto"/>
      </w:divBdr>
    </w:div>
    <w:div w:id="149056079">
      <w:bodyDiv w:val="1"/>
      <w:marLeft w:val="0"/>
      <w:marRight w:val="0"/>
      <w:marTop w:val="0"/>
      <w:marBottom w:val="0"/>
      <w:divBdr>
        <w:top w:val="none" w:sz="0" w:space="0" w:color="auto"/>
        <w:left w:val="none" w:sz="0" w:space="0" w:color="auto"/>
        <w:bottom w:val="none" w:sz="0" w:space="0" w:color="auto"/>
        <w:right w:val="none" w:sz="0" w:space="0" w:color="auto"/>
      </w:divBdr>
    </w:div>
    <w:div w:id="159391310">
      <w:bodyDiv w:val="1"/>
      <w:marLeft w:val="0"/>
      <w:marRight w:val="0"/>
      <w:marTop w:val="0"/>
      <w:marBottom w:val="0"/>
      <w:divBdr>
        <w:top w:val="none" w:sz="0" w:space="0" w:color="auto"/>
        <w:left w:val="none" w:sz="0" w:space="0" w:color="auto"/>
        <w:bottom w:val="none" w:sz="0" w:space="0" w:color="auto"/>
        <w:right w:val="none" w:sz="0" w:space="0" w:color="auto"/>
      </w:divBdr>
    </w:div>
    <w:div w:id="207885227">
      <w:bodyDiv w:val="1"/>
      <w:marLeft w:val="0"/>
      <w:marRight w:val="0"/>
      <w:marTop w:val="0"/>
      <w:marBottom w:val="0"/>
      <w:divBdr>
        <w:top w:val="none" w:sz="0" w:space="0" w:color="auto"/>
        <w:left w:val="none" w:sz="0" w:space="0" w:color="auto"/>
        <w:bottom w:val="none" w:sz="0" w:space="0" w:color="auto"/>
        <w:right w:val="none" w:sz="0" w:space="0" w:color="auto"/>
      </w:divBdr>
    </w:div>
    <w:div w:id="211117970">
      <w:bodyDiv w:val="1"/>
      <w:marLeft w:val="0"/>
      <w:marRight w:val="0"/>
      <w:marTop w:val="0"/>
      <w:marBottom w:val="0"/>
      <w:divBdr>
        <w:top w:val="none" w:sz="0" w:space="0" w:color="auto"/>
        <w:left w:val="none" w:sz="0" w:space="0" w:color="auto"/>
        <w:bottom w:val="none" w:sz="0" w:space="0" w:color="auto"/>
        <w:right w:val="none" w:sz="0" w:space="0" w:color="auto"/>
      </w:divBdr>
    </w:div>
    <w:div w:id="342707363">
      <w:bodyDiv w:val="1"/>
      <w:marLeft w:val="0"/>
      <w:marRight w:val="0"/>
      <w:marTop w:val="0"/>
      <w:marBottom w:val="0"/>
      <w:divBdr>
        <w:top w:val="none" w:sz="0" w:space="0" w:color="auto"/>
        <w:left w:val="none" w:sz="0" w:space="0" w:color="auto"/>
        <w:bottom w:val="none" w:sz="0" w:space="0" w:color="auto"/>
        <w:right w:val="none" w:sz="0" w:space="0" w:color="auto"/>
      </w:divBdr>
    </w:div>
    <w:div w:id="362445948">
      <w:bodyDiv w:val="1"/>
      <w:marLeft w:val="0"/>
      <w:marRight w:val="0"/>
      <w:marTop w:val="0"/>
      <w:marBottom w:val="0"/>
      <w:divBdr>
        <w:top w:val="none" w:sz="0" w:space="0" w:color="auto"/>
        <w:left w:val="none" w:sz="0" w:space="0" w:color="auto"/>
        <w:bottom w:val="none" w:sz="0" w:space="0" w:color="auto"/>
        <w:right w:val="none" w:sz="0" w:space="0" w:color="auto"/>
      </w:divBdr>
    </w:div>
    <w:div w:id="418140739">
      <w:bodyDiv w:val="1"/>
      <w:marLeft w:val="0"/>
      <w:marRight w:val="0"/>
      <w:marTop w:val="0"/>
      <w:marBottom w:val="0"/>
      <w:divBdr>
        <w:top w:val="none" w:sz="0" w:space="0" w:color="auto"/>
        <w:left w:val="none" w:sz="0" w:space="0" w:color="auto"/>
        <w:bottom w:val="none" w:sz="0" w:space="0" w:color="auto"/>
        <w:right w:val="none" w:sz="0" w:space="0" w:color="auto"/>
      </w:divBdr>
    </w:div>
    <w:div w:id="437411931">
      <w:bodyDiv w:val="1"/>
      <w:marLeft w:val="0"/>
      <w:marRight w:val="0"/>
      <w:marTop w:val="0"/>
      <w:marBottom w:val="0"/>
      <w:divBdr>
        <w:top w:val="none" w:sz="0" w:space="0" w:color="auto"/>
        <w:left w:val="none" w:sz="0" w:space="0" w:color="auto"/>
        <w:bottom w:val="none" w:sz="0" w:space="0" w:color="auto"/>
        <w:right w:val="none" w:sz="0" w:space="0" w:color="auto"/>
      </w:divBdr>
    </w:div>
    <w:div w:id="457530199">
      <w:bodyDiv w:val="1"/>
      <w:marLeft w:val="0"/>
      <w:marRight w:val="0"/>
      <w:marTop w:val="0"/>
      <w:marBottom w:val="0"/>
      <w:divBdr>
        <w:top w:val="none" w:sz="0" w:space="0" w:color="auto"/>
        <w:left w:val="none" w:sz="0" w:space="0" w:color="auto"/>
        <w:bottom w:val="none" w:sz="0" w:space="0" w:color="auto"/>
        <w:right w:val="none" w:sz="0" w:space="0" w:color="auto"/>
      </w:divBdr>
    </w:div>
    <w:div w:id="570627767">
      <w:bodyDiv w:val="1"/>
      <w:marLeft w:val="0"/>
      <w:marRight w:val="0"/>
      <w:marTop w:val="0"/>
      <w:marBottom w:val="0"/>
      <w:divBdr>
        <w:top w:val="none" w:sz="0" w:space="0" w:color="auto"/>
        <w:left w:val="none" w:sz="0" w:space="0" w:color="auto"/>
        <w:bottom w:val="none" w:sz="0" w:space="0" w:color="auto"/>
        <w:right w:val="none" w:sz="0" w:space="0" w:color="auto"/>
      </w:divBdr>
    </w:div>
    <w:div w:id="580145621">
      <w:bodyDiv w:val="1"/>
      <w:marLeft w:val="0"/>
      <w:marRight w:val="0"/>
      <w:marTop w:val="0"/>
      <w:marBottom w:val="0"/>
      <w:divBdr>
        <w:top w:val="none" w:sz="0" w:space="0" w:color="auto"/>
        <w:left w:val="none" w:sz="0" w:space="0" w:color="auto"/>
        <w:bottom w:val="none" w:sz="0" w:space="0" w:color="auto"/>
        <w:right w:val="none" w:sz="0" w:space="0" w:color="auto"/>
      </w:divBdr>
    </w:div>
    <w:div w:id="689183017">
      <w:bodyDiv w:val="1"/>
      <w:marLeft w:val="0"/>
      <w:marRight w:val="0"/>
      <w:marTop w:val="0"/>
      <w:marBottom w:val="0"/>
      <w:divBdr>
        <w:top w:val="none" w:sz="0" w:space="0" w:color="auto"/>
        <w:left w:val="none" w:sz="0" w:space="0" w:color="auto"/>
        <w:bottom w:val="none" w:sz="0" w:space="0" w:color="auto"/>
        <w:right w:val="none" w:sz="0" w:space="0" w:color="auto"/>
      </w:divBdr>
    </w:div>
    <w:div w:id="872112297">
      <w:bodyDiv w:val="1"/>
      <w:marLeft w:val="0"/>
      <w:marRight w:val="0"/>
      <w:marTop w:val="0"/>
      <w:marBottom w:val="0"/>
      <w:divBdr>
        <w:top w:val="none" w:sz="0" w:space="0" w:color="auto"/>
        <w:left w:val="none" w:sz="0" w:space="0" w:color="auto"/>
        <w:bottom w:val="none" w:sz="0" w:space="0" w:color="auto"/>
        <w:right w:val="none" w:sz="0" w:space="0" w:color="auto"/>
      </w:divBdr>
    </w:div>
    <w:div w:id="901594895">
      <w:bodyDiv w:val="1"/>
      <w:marLeft w:val="0"/>
      <w:marRight w:val="0"/>
      <w:marTop w:val="0"/>
      <w:marBottom w:val="0"/>
      <w:divBdr>
        <w:top w:val="none" w:sz="0" w:space="0" w:color="auto"/>
        <w:left w:val="none" w:sz="0" w:space="0" w:color="auto"/>
        <w:bottom w:val="none" w:sz="0" w:space="0" w:color="auto"/>
        <w:right w:val="none" w:sz="0" w:space="0" w:color="auto"/>
      </w:divBdr>
    </w:div>
    <w:div w:id="936407236">
      <w:bodyDiv w:val="1"/>
      <w:marLeft w:val="0"/>
      <w:marRight w:val="0"/>
      <w:marTop w:val="0"/>
      <w:marBottom w:val="0"/>
      <w:divBdr>
        <w:top w:val="none" w:sz="0" w:space="0" w:color="auto"/>
        <w:left w:val="none" w:sz="0" w:space="0" w:color="auto"/>
        <w:bottom w:val="none" w:sz="0" w:space="0" w:color="auto"/>
        <w:right w:val="none" w:sz="0" w:space="0" w:color="auto"/>
      </w:divBdr>
    </w:div>
    <w:div w:id="943340786">
      <w:bodyDiv w:val="1"/>
      <w:marLeft w:val="0"/>
      <w:marRight w:val="0"/>
      <w:marTop w:val="0"/>
      <w:marBottom w:val="0"/>
      <w:divBdr>
        <w:top w:val="none" w:sz="0" w:space="0" w:color="auto"/>
        <w:left w:val="none" w:sz="0" w:space="0" w:color="auto"/>
        <w:bottom w:val="none" w:sz="0" w:space="0" w:color="auto"/>
        <w:right w:val="none" w:sz="0" w:space="0" w:color="auto"/>
      </w:divBdr>
    </w:div>
    <w:div w:id="986472095">
      <w:bodyDiv w:val="1"/>
      <w:marLeft w:val="0"/>
      <w:marRight w:val="0"/>
      <w:marTop w:val="0"/>
      <w:marBottom w:val="0"/>
      <w:divBdr>
        <w:top w:val="none" w:sz="0" w:space="0" w:color="auto"/>
        <w:left w:val="none" w:sz="0" w:space="0" w:color="auto"/>
        <w:bottom w:val="none" w:sz="0" w:space="0" w:color="auto"/>
        <w:right w:val="none" w:sz="0" w:space="0" w:color="auto"/>
      </w:divBdr>
    </w:div>
    <w:div w:id="1045255031">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174883103">
      <w:bodyDiv w:val="1"/>
      <w:marLeft w:val="0"/>
      <w:marRight w:val="0"/>
      <w:marTop w:val="0"/>
      <w:marBottom w:val="0"/>
      <w:divBdr>
        <w:top w:val="none" w:sz="0" w:space="0" w:color="auto"/>
        <w:left w:val="none" w:sz="0" w:space="0" w:color="auto"/>
        <w:bottom w:val="none" w:sz="0" w:space="0" w:color="auto"/>
        <w:right w:val="none" w:sz="0" w:space="0" w:color="auto"/>
      </w:divBdr>
    </w:div>
    <w:div w:id="1175609320">
      <w:bodyDiv w:val="1"/>
      <w:marLeft w:val="0"/>
      <w:marRight w:val="0"/>
      <w:marTop w:val="0"/>
      <w:marBottom w:val="0"/>
      <w:divBdr>
        <w:top w:val="none" w:sz="0" w:space="0" w:color="auto"/>
        <w:left w:val="none" w:sz="0" w:space="0" w:color="auto"/>
        <w:bottom w:val="none" w:sz="0" w:space="0" w:color="auto"/>
        <w:right w:val="none" w:sz="0" w:space="0" w:color="auto"/>
      </w:divBdr>
    </w:div>
    <w:div w:id="1199859915">
      <w:bodyDiv w:val="1"/>
      <w:marLeft w:val="0"/>
      <w:marRight w:val="0"/>
      <w:marTop w:val="0"/>
      <w:marBottom w:val="0"/>
      <w:divBdr>
        <w:top w:val="none" w:sz="0" w:space="0" w:color="auto"/>
        <w:left w:val="none" w:sz="0" w:space="0" w:color="auto"/>
        <w:bottom w:val="none" w:sz="0" w:space="0" w:color="auto"/>
        <w:right w:val="none" w:sz="0" w:space="0" w:color="auto"/>
      </w:divBdr>
    </w:div>
    <w:div w:id="1209535448">
      <w:bodyDiv w:val="1"/>
      <w:marLeft w:val="0"/>
      <w:marRight w:val="0"/>
      <w:marTop w:val="0"/>
      <w:marBottom w:val="0"/>
      <w:divBdr>
        <w:top w:val="none" w:sz="0" w:space="0" w:color="auto"/>
        <w:left w:val="none" w:sz="0" w:space="0" w:color="auto"/>
        <w:bottom w:val="none" w:sz="0" w:space="0" w:color="auto"/>
        <w:right w:val="none" w:sz="0" w:space="0" w:color="auto"/>
      </w:divBdr>
    </w:div>
    <w:div w:id="1212300486">
      <w:bodyDiv w:val="1"/>
      <w:marLeft w:val="0"/>
      <w:marRight w:val="0"/>
      <w:marTop w:val="0"/>
      <w:marBottom w:val="0"/>
      <w:divBdr>
        <w:top w:val="none" w:sz="0" w:space="0" w:color="auto"/>
        <w:left w:val="none" w:sz="0" w:space="0" w:color="auto"/>
        <w:bottom w:val="none" w:sz="0" w:space="0" w:color="auto"/>
        <w:right w:val="none" w:sz="0" w:space="0" w:color="auto"/>
      </w:divBdr>
    </w:div>
    <w:div w:id="1268467719">
      <w:bodyDiv w:val="1"/>
      <w:marLeft w:val="0"/>
      <w:marRight w:val="0"/>
      <w:marTop w:val="0"/>
      <w:marBottom w:val="0"/>
      <w:divBdr>
        <w:top w:val="none" w:sz="0" w:space="0" w:color="auto"/>
        <w:left w:val="none" w:sz="0" w:space="0" w:color="auto"/>
        <w:bottom w:val="none" w:sz="0" w:space="0" w:color="auto"/>
        <w:right w:val="none" w:sz="0" w:space="0" w:color="auto"/>
      </w:divBdr>
    </w:div>
    <w:div w:id="1494755268">
      <w:bodyDiv w:val="1"/>
      <w:marLeft w:val="0"/>
      <w:marRight w:val="0"/>
      <w:marTop w:val="0"/>
      <w:marBottom w:val="0"/>
      <w:divBdr>
        <w:top w:val="none" w:sz="0" w:space="0" w:color="auto"/>
        <w:left w:val="none" w:sz="0" w:space="0" w:color="auto"/>
        <w:bottom w:val="none" w:sz="0" w:space="0" w:color="auto"/>
        <w:right w:val="none" w:sz="0" w:space="0" w:color="auto"/>
      </w:divBdr>
    </w:div>
    <w:div w:id="1534685824">
      <w:bodyDiv w:val="1"/>
      <w:marLeft w:val="0"/>
      <w:marRight w:val="0"/>
      <w:marTop w:val="0"/>
      <w:marBottom w:val="0"/>
      <w:divBdr>
        <w:top w:val="none" w:sz="0" w:space="0" w:color="auto"/>
        <w:left w:val="none" w:sz="0" w:space="0" w:color="auto"/>
        <w:bottom w:val="none" w:sz="0" w:space="0" w:color="auto"/>
        <w:right w:val="none" w:sz="0" w:space="0" w:color="auto"/>
      </w:divBdr>
    </w:div>
    <w:div w:id="1548030770">
      <w:bodyDiv w:val="1"/>
      <w:marLeft w:val="0"/>
      <w:marRight w:val="0"/>
      <w:marTop w:val="0"/>
      <w:marBottom w:val="0"/>
      <w:divBdr>
        <w:top w:val="none" w:sz="0" w:space="0" w:color="auto"/>
        <w:left w:val="none" w:sz="0" w:space="0" w:color="auto"/>
        <w:bottom w:val="none" w:sz="0" w:space="0" w:color="auto"/>
        <w:right w:val="none" w:sz="0" w:space="0" w:color="auto"/>
      </w:divBdr>
    </w:div>
    <w:div w:id="1575234816">
      <w:bodyDiv w:val="1"/>
      <w:marLeft w:val="0"/>
      <w:marRight w:val="0"/>
      <w:marTop w:val="0"/>
      <w:marBottom w:val="0"/>
      <w:divBdr>
        <w:top w:val="none" w:sz="0" w:space="0" w:color="auto"/>
        <w:left w:val="none" w:sz="0" w:space="0" w:color="auto"/>
        <w:bottom w:val="none" w:sz="0" w:space="0" w:color="auto"/>
        <w:right w:val="none" w:sz="0" w:space="0" w:color="auto"/>
      </w:divBdr>
    </w:div>
    <w:div w:id="1578897883">
      <w:bodyDiv w:val="1"/>
      <w:marLeft w:val="0"/>
      <w:marRight w:val="0"/>
      <w:marTop w:val="0"/>
      <w:marBottom w:val="0"/>
      <w:divBdr>
        <w:top w:val="none" w:sz="0" w:space="0" w:color="auto"/>
        <w:left w:val="none" w:sz="0" w:space="0" w:color="auto"/>
        <w:bottom w:val="none" w:sz="0" w:space="0" w:color="auto"/>
        <w:right w:val="none" w:sz="0" w:space="0" w:color="auto"/>
      </w:divBdr>
    </w:div>
    <w:div w:id="1666934539">
      <w:bodyDiv w:val="1"/>
      <w:marLeft w:val="0"/>
      <w:marRight w:val="0"/>
      <w:marTop w:val="0"/>
      <w:marBottom w:val="0"/>
      <w:divBdr>
        <w:top w:val="none" w:sz="0" w:space="0" w:color="auto"/>
        <w:left w:val="none" w:sz="0" w:space="0" w:color="auto"/>
        <w:bottom w:val="none" w:sz="0" w:space="0" w:color="auto"/>
        <w:right w:val="none" w:sz="0" w:space="0" w:color="auto"/>
      </w:divBdr>
    </w:div>
    <w:div w:id="1669405642">
      <w:bodyDiv w:val="1"/>
      <w:marLeft w:val="0"/>
      <w:marRight w:val="0"/>
      <w:marTop w:val="0"/>
      <w:marBottom w:val="0"/>
      <w:divBdr>
        <w:top w:val="none" w:sz="0" w:space="0" w:color="auto"/>
        <w:left w:val="none" w:sz="0" w:space="0" w:color="auto"/>
        <w:bottom w:val="none" w:sz="0" w:space="0" w:color="auto"/>
        <w:right w:val="none" w:sz="0" w:space="0" w:color="auto"/>
      </w:divBdr>
    </w:div>
    <w:div w:id="1796177514">
      <w:bodyDiv w:val="1"/>
      <w:marLeft w:val="0"/>
      <w:marRight w:val="0"/>
      <w:marTop w:val="0"/>
      <w:marBottom w:val="0"/>
      <w:divBdr>
        <w:top w:val="none" w:sz="0" w:space="0" w:color="auto"/>
        <w:left w:val="none" w:sz="0" w:space="0" w:color="auto"/>
        <w:bottom w:val="none" w:sz="0" w:space="0" w:color="auto"/>
        <w:right w:val="none" w:sz="0" w:space="0" w:color="auto"/>
      </w:divBdr>
    </w:div>
    <w:div w:id="1813328107">
      <w:bodyDiv w:val="1"/>
      <w:marLeft w:val="0"/>
      <w:marRight w:val="0"/>
      <w:marTop w:val="0"/>
      <w:marBottom w:val="0"/>
      <w:divBdr>
        <w:top w:val="none" w:sz="0" w:space="0" w:color="auto"/>
        <w:left w:val="none" w:sz="0" w:space="0" w:color="auto"/>
        <w:bottom w:val="none" w:sz="0" w:space="0" w:color="auto"/>
        <w:right w:val="none" w:sz="0" w:space="0" w:color="auto"/>
      </w:divBdr>
    </w:div>
    <w:div w:id="1815878466">
      <w:bodyDiv w:val="1"/>
      <w:marLeft w:val="0"/>
      <w:marRight w:val="0"/>
      <w:marTop w:val="0"/>
      <w:marBottom w:val="0"/>
      <w:divBdr>
        <w:top w:val="none" w:sz="0" w:space="0" w:color="auto"/>
        <w:left w:val="none" w:sz="0" w:space="0" w:color="auto"/>
        <w:bottom w:val="none" w:sz="0" w:space="0" w:color="auto"/>
        <w:right w:val="none" w:sz="0" w:space="0" w:color="auto"/>
      </w:divBdr>
    </w:div>
    <w:div w:id="1847937789">
      <w:bodyDiv w:val="1"/>
      <w:marLeft w:val="0"/>
      <w:marRight w:val="0"/>
      <w:marTop w:val="0"/>
      <w:marBottom w:val="0"/>
      <w:divBdr>
        <w:top w:val="none" w:sz="0" w:space="0" w:color="auto"/>
        <w:left w:val="none" w:sz="0" w:space="0" w:color="auto"/>
        <w:bottom w:val="none" w:sz="0" w:space="0" w:color="auto"/>
        <w:right w:val="none" w:sz="0" w:space="0" w:color="auto"/>
      </w:divBdr>
    </w:div>
    <w:div w:id="1925843928">
      <w:bodyDiv w:val="1"/>
      <w:marLeft w:val="0"/>
      <w:marRight w:val="0"/>
      <w:marTop w:val="0"/>
      <w:marBottom w:val="0"/>
      <w:divBdr>
        <w:top w:val="none" w:sz="0" w:space="0" w:color="auto"/>
        <w:left w:val="none" w:sz="0" w:space="0" w:color="auto"/>
        <w:bottom w:val="none" w:sz="0" w:space="0" w:color="auto"/>
        <w:right w:val="none" w:sz="0" w:space="0" w:color="auto"/>
      </w:divBdr>
    </w:div>
    <w:div w:id="2046169787">
      <w:bodyDiv w:val="1"/>
      <w:marLeft w:val="0"/>
      <w:marRight w:val="0"/>
      <w:marTop w:val="0"/>
      <w:marBottom w:val="0"/>
      <w:divBdr>
        <w:top w:val="none" w:sz="0" w:space="0" w:color="auto"/>
        <w:left w:val="none" w:sz="0" w:space="0" w:color="auto"/>
        <w:bottom w:val="none" w:sz="0" w:space="0" w:color="auto"/>
        <w:right w:val="none" w:sz="0" w:space="0" w:color="auto"/>
      </w:divBdr>
    </w:div>
    <w:div w:id="2049835999">
      <w:bodyDiv w:val="1"/>
      <w:marLeft w:val="0"/>
      <w:marRight w:val="0"/>
      <w:marTop w:val="0"/>
      <w:marBottom w:val="0"/>
      <w:divBdr>
        <w:top w:val="none" w:sz="0" w:space="0" w:color="auto"/>
        <w:left w:val="none" w:sz="0" w:space="0" w:color="auto"/>
        <w:bottom w:val="none" w:sz="0" w:space="0" w:color="auto"/>
        <w:right w:val="none" w:sz="0" w:space="0" w:color="auto"/>
      </w:divBdr>
    </w:div>
    <w:div w:id="2072773982">
      <w:bodyDiv w:val="1"/>
      <w:marLeft w:val="0"/>
      <w:marRight w:val="0"/>
      <w:marTop w:val="0"/>
      <w:marBottom w:val="0"/>
      <w:divBdr>
        <w:top w:val="none" w:sz="0" w:space="0" w:color="auto"/>
        <w:left w:val="none" w:sz="0" w:space="0" w:color="auto"/>
        <w:bottom w:val="none" w:sz="0" w:space="0" w:color="auto"/>
        <w:right w:val="none" w:sz="0" w:space="0" w:color="auto"/>
      </w:divBdr>
    </w:div>
    <w:div w:id="208260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D1D3F9-682C-4D7C-822C-F81B9F9270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7</TotalTime>
  <Pages>40</Pages>
  <Words>7402</Words>
  <Characters>34425</Characters>
  <Application>Microsoft Office Word</Application>
  <DocSecurity>0</DocSecurity>
  <Lines>2443</Lines>
  <Paragraphs>1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6</cp:revision>
  <dcterms:created xsi:type="dcterms:W3CDTF">2022-03-26T00:12:00Z</dcterms:created>
  <dcterms:modified xsi:type="dcterms:W3CDTF">2023-12-04T06:2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1:10:32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37d63a05-9081-423b-b57c-f0b5d142605e</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95270300</vt:r8>
  </property>
  <property fmtid="{D5CDD505-2E9C-101B-9397-08002B2CF9AE}" pid="13" name="xd_Signature">
    <vt:bool>false</vt:bool>
  </property>
  <property fmtid="{D5CDD505-2E9C-101B-9397-08002B2CF9AE}" pid="14" name="Whatisthisreference">
    <vt:lpwstr>Template used to develop the criteria for assessing observation-based assessments (e.g. working with clients or team environmen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Observation Form</vt:lpwstr>
  </property>
  <property fmtid="{D5CDD505-2E9C-101B-9397-08002B2CF9AE}" pid="21" name="_ExtendedDescription">
    <vt:lpwstr/>
  </property>
  <property fmtid="{D5CDD505-2E9C-101B-9397-08002B2CF9AE}" pid="22" name="TriggerFlowInfo">
    <vt:lpwstr/>
  </property>
  <property fmtid="{D5CDD505-2E9C-101B-9397-08002B2CF9AE}" pid="23" name="GrammarlyDocumentId">
    <vt:lpwstr>05c03577c53a8a5e09a9888f03d04eeccf8318f61e01461ca91a29d1f781c6d5</vt:lpwstr>
  </property>
</Properties>
</file>